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F1856D" w14:textId="77777777" w:rsidR="00763EDA" w:rsidRPr="0078368D" w:rsidRDefault="00763EDA" w:rsidP="0078368D">
      <w:pPr>
        <w:pStyle w:val="Heading1"/>
        <w:spacing w:after="0" w:line="360" w:lineRule="auto"/>
        <w:rPr>
          <w:szCs w:val="24"/>
        </w:rPr>
      </w:pPr>
      <w:r w:rsidRPr="0078368D">
        <w:rPr>
          <w:szCs w:val="24"/>
        </w:rPr>
        <w:t>MODUL 3</w:t>
      </w:r>
      <w:r w:rsidRPr="0078368D">
        <w:rPr>
          <w:szCs w:val="24"/>
        </w:rPr>
        <w:br/>
        <w:t>Aplikasi CRUD menggunakan EJB, JPA, dan MySQL</w:t>
      </w:r>
    </w:p>
    <w:p w14:paraId="7A985E6A" w14:textId="77777777" w:rsidR="00763EDA" w:rsidRPr="0078368D" w:rsidRDefault="00763EDA" w:rsidP="0078368D">
      <w:pPr>
        <w:pStyle w:val="Heading2"/>
        <w:numPr>
          <w:ilvl w:val="0"/>
          <w:numId w:val="1"/>
        </w:numPr>
        <w:spacing w:after="0" w:line="360" w:lineRule="auto"/>
        <w:ind w:left="567" w:hanging="283"/>
        <w:rPr>
          <w:szCs w:val="24"/>
          <w:lang w:val="en-ID"/>
        </w:rPr>
      </w:pPr>
      <w:r w:rsidRPr="0078368D">
        <w:rPr>
          <w:szCs w:val="24"/>
          <w:lang w:val="en-ID"/>
        </w:rPr>
        <w:t>TUJUAN</w:t>
      </w:r>
    </w:p>
    <w:p w14:paraId="426B1513" w14:textId="77777777" w:rsidR="00763EDA" w:rsidRPr="0078368D" w:rsidRDefault="00763EDA" w:rsidP="0078368D">
      <w:pPr>
        <w:numPr>
          <w:ilvl w:val="0"/>
          <w:numId w:val="2"/>
        </w:numPr>
        <w:spacing w:after="0" w:line="360" w:lineRule="auto"/>
        <w:ind w:left="851" w:hanging="283"/>
        <w:rPr>
          <w:rFonts w:ascii="Times New Roman" w:hAnsi="Times New Roman"/>
          <w:sz w:val="24"/>
          <w:szCs w:val="24"/>
        </w:rPr>
      </w:pPr>
      <w:r w:rsidRPr="0078368D">
        <w:rPr>
          <w:rFonts w:ascii="Times New Roman" w:hAnsi="Times New Roman"/>
          <w:sz w:val="24"/>
          <w:szCs w:val="24"/>
        </w:rPr>
        <w:t>Praktikan dapat menggunakan operasi CRUD dengan database MySQL</w:t>
      </w:r>
    </w:p>
    <w:p w14:paraId="21144A74" w14:textId="77777777" w:rsidR="00763EDA" w:rsidRPr="0078368D" w:rsidRDefault="00763EDA" w:rsidP="0078368D">
      <w:pPr>
        <w:numPr>
          <w:ilvl w:val="0"/>
          <w:numId w:val="2"/>
        </w:numPr>
        <w:spacing w:after="0" w:line="360" w:lineRule="auto"/>
        <w:ind w:left="851" w:hanging="283"/>
        <w:rPr>
          <w:rFonts w:ascii="Times New Roman" w:hAnsi="Times New Roman"/>
          <w:sz w:val="24"/>
          <w:szCs w:val="24"/>
        </w:rPr>
      </w:pPr>
      <w:r w:rsidRPr="0078368D">
        <w:rPr>
          <w:rFonts w:ascii="Times New Roman" w:hAnsi="Times New Roman"/>
          <w:sz w:val="24"/>
          <w:szCs w:val="24"/>
        </w:rPr>
        <w:t>Praktikan dapat mengimplementasikan EJB</w:t>
      </w:r>
    </w:p>
    <w:p w14:paraId="227901BC" w14:textId="77777777" w:rsidR="00763EDA" w:rsidRPr="0078368D" w:rsidRDefault="00763EDA" w:rsidP="0078368D">
      <w:pPr>
        <w:numPr>
          <w:ilvl w:val="0"/>
          <w:numId w:val="2"/>
        </w:numPr>
        <w:spacing w:after="0" w:line="360" w:lineRule="auto"/>
        <w:ind w:left="851" w:hanging="283"/>
        <w:rPr>
          <w:rFonts w:ascii="Times New Roman" w:hAnsi="Times New Roman"/>
          <w:sz w:val="24"/>
          <w:szCs w:val="24"/>
        </w:rPr>
      </w:pPr>
      <w:r w:rsidRPr="0078368D">
        <w:rPr>
          <w:rFonts w:ascii="Times New Roman" w:hAnsi="Times New Roman"/>
          <w:sz w:val="24"/>
          <w:szCs w:val="24"/>
        </w:rPr>
        <w:t>Praktikan dapat mengimplementasikan JPA</w:t>
      </w:r>
    </w:p>
    <w:p w14:paraId="1744489D" w14:textId="77777777" w:rsidR="00763EDA" w:rsidRPr="0078368D" w:rsidRDefault="00763EDA" w:rsidP="0078368D">
      <w:pPr>
        <w:pStyle w:val="Heading2"/>
        <w:numPr>
          <w:ilvl w:val="0"/>
          <w:numId w:val="1"/>
        </w:numPr>
        <w:spacing w:after="0" w:line="360" w:lineRule="auto"/>
        <w:ind w:left="567" w:hanging="283"/>
        <w:rPr>
          <w:szCs w:val="24"/>
        </w:rPr>
      </w:pPr>
      <w:r w:rsidRPr="0078368D">
        <w:rPr>
          <w:szCs w:val="24"/>
        </w:rPr>
        <w:t>ALAT DAN BAHAN</w:t>
      </w:r>
    </w:p>
    <w:p w14:paraId="31A2752B" w14:textId="77777777" w:rsidR="00763EDA" w:rsidRPr="0078368D" w:rsidRDefault="00763EDA" w:rsidP="0078368D">
      <w:pPr>
        <w:numPr>
          <w:ilvl w:val="0"/>
          <w:numId w:val="3"/>
        </w:numPr>
        <w:spacing w:after="0" w:line="360" w:lineRule="auto"/>
        <w:ind w:left="851" w:hanging="284"/>
        <w:rPr>
          <w:rFonts w:ascii="Times New Roman" w:hAnsi="Times New Roman"/>
          <w:sz w:val="24"/>
          <w:szCs w:val="24"/>
        </w:rPr>
      </w:pPr>
      <w:r w:rsidRPr="0078368D">
        <w:rPr>
          <w:rFonts w:ascii="Times New Roman" w:hAnsi="Times New Roman"/>
          <w:sz w:val="24"/>
          <w:szCs w:val="24"/>
        </w:rPr>
        <w:t>Laptop</w:t>
      </w:r>
    </w:p>
    <w:p w14:paraId="4075CD0F" w14:textId="77777777" w:rsidR="00763EDA" w:rsidRPr="0078368D" w:rsidRDefault="00763EDA" w:rsidP="0078368D">
      <w:pPr>
        <w:numPr>
          <w:ilvl w:val="0"/>
          <w:numId w:val="3"/>
        </w:numPr>
        <w:spacing w:after="0" w:line="360" w:lineRule="auto"/>
        <w:ind w:left="851" w:hanging="284"/>
        <w:rPr>
          <w:rFonts w:ascii="Times New Roman" w:hAnsi="Times New Roman"/>
          <w:sz w:val="24"/>
          <w:szCs w:val="24"/>
        </w:rPr>
      </w:pPr>
      <w:r w:rsidRPr="0078368D">
        <w:rPr>
          <w:rFonts w:ascii="Times New Roman" w:hAnsi="Times New Roman"/>
          <w:sz w:val="24"/>
          <w:szCs w:val="24"/>
        </w:rPr>
        <w:t>Netbeans IDE</w:t>
      </w:r>
    </w:p>
    <w:p w14:paraId="02489B82" w14:textId="77777777" w:rsidR="00763EDA" w:rsidRPr="0078368D" w:rsidRDefault="00763EDA" w:rsidP="0078368D">
      <w:pPr>
        <w:numPr>
          <w:ilvl w:val="0"/>
          <w:numId w:val="3"/>
        </w:numPr>
        <w:spacing w:after="0" w:line="360" w:lineRule="auto"/>
        <w:ind w:left="851" w:hanging="284"/>
        <w:rPr>
          <w:rFonts w:ascii="Times New Roman" w:hAnsi="Times New Roman"/>
          <w:sz w:val="24"/>
          <w:szCs w:val="24"/>
        </w:rPr>
      </w:pPr>
      <w:r w:rsidRPr="0078368D">
        <w:rPr>
          <w:rFonts w:ascii="Times New Roman" w:hAnsi="Times New Roman"/>
          <w:sz w:val="24"/>
          <w:szCs w:val="24"/>
        </w:rPr>
        <w:t>MySQL</w:t>
      </w:r>
    </w:p>
    <w:p w14:paraId="368282A6" w14:textId="77777777" w:rsidR="00763EDA" w:rsidRPr="0078368D" w:rsidRDefault="00763EDA" w:rsidP="0078368D">
      <w:pPr>
        <w:numPr>
          <w:ilvl w:val="0"/>
          <w:numId w:val="3"/>
        </w:numPr>
        <w:spacing w:after="0" w:line="360" w:lineRule="auto"/>
        <w:ind w:left="851" w:hanging="284"/>
        <w:rPr>
          <w:rFonts w:ascii="Times New Roman" w:hAnsi="Times New Roman"/>
          <w:sz w:val="24"/>
          <w:szCs w:val="24"/>
        </w:rPr>
      </w:pPr>
      <w:r w:rsidRPr="0078368D">
        <w:rPr>
          <w:rFonts w:ascii="Times New Roman" w:hAnsi="Times New Roman"/>
          <w:sz w:val="24"/>
          <w:szCs w:val="24"/>
        </w:rPr>
        <w:t>XAMPP</w:t>
      </w:r>
    </w:p>
    <w:p w14:paraId="47DAEB87" w14:textId="77777777" w:rsidR="00763EDA" w:rsidRPr="0078368D" w:rsidRDefault="00763EDA" w:rsidP="0078368D">
      <w:pPr>
        <w:numPr>
          <w:ilvl w:val="0"/>
          <w:numId w:val="3"/>
        </w:numPr>
        <w:spacing w:after="0" w:line="360" w:lineRule="auto"/>
        <w:ind w:left="851" w:hanging="284"/>
        <w:rPr>
          <w:rFonts w:ascii="Times New Roman" w:hAnsi="Times New Roman"/>
          <w:sz w:val="24"/>
          <w:szCs w:val="24"/>
        </w:rPr>
      </w:pPr>
      <w:r w:rsidRPr="0078368D">
        <w:rPr>
          <w:rFonts w:ascii="Times New Roman" w:hAnsi="Times New Roman"/>
          <w:sz w:val="24"/>
          <w:szCs w:val="24"/>
        </w:rPr>
        <w:t>Glassfish Server 4.1</w:t>
      </w:r>
    </w:p>
    <w:p w14:paraId="348A86FD" w14:textId="77777777" w:rsidR="00763EDA" w:rsidRPr="0078368D" w:rsidRDefault="00763EDA" w:rsidP="0078368D">
      <w:pPr>
        <w:pStyle w:val="Heading2"/>
        <w:numPr>
          <w:ilvl w:val="0"/>
          <w:numId w:val="1"/>
        </w:numPr>
        <w:spacing w:after="0" w:line="360" w:lineRule="auto"/>
        <w:ind w:left="567" w:hanging="283"/>
        <w:rPr>
          <w:szCs w:val="24"/>
        </w:rPr>
      </w:pPr>
      <w:r w:rsidRPr="0078368D">
        <w:rPr>
          <w:szCs w:val="24"/>
        </w:rPr>
        <w:t>LANGKAH KERJA</w:t>
      </w:r>
    </w:p>
    <w:p w14:paraId="18D54374" w14:textId="633FB792" w:rsidR="0078368D" w:rsidRPr="0090203C" w:rsidRDefault="00763EDA" w:rsidP="0078368D">
      <w:pPr>
        <w:numPr>
          <w:ilvl w:val="0"/>
          <w:numId w:val="4"/>
        </w:numPr>
        <w:spacing w:after="0" w:line="360" w:lineRule="auto"/>
        <w:ind w:left="851" w:hanging="425"/>
        <w:rPr>
          <w:rFonts w:ascii="Times New Roman" w:hAnsi="Times New Roman"/>
          <w:sz w:val="24"/>
          <w:szCs w:val="24"/>
        </w:rPr>
      </w:pPr>
      <w:r w:rsidRPr="0078368D">
        <w:rPr>
          <w:rFonts w:ascii="Times New Roman" w:hAnsi="Times New Roman"/>
          <w:sz w:val="24"/>
          <w:szCs w:val="24"/>
          <w:lang w:val="en-US"/>
        </w:rPr>
        <w:t>Jalankan XAMPP, jika ada bentrok dengan salah satu PORT, matikan PORT tersebut lalu nyalakan kembali (biasanya bentrok sama vmware/oracle)</w:t>
      </w:r>
    </w:p>
    <w:p w14:paraId="05D8DD71" w14:textId="59480A33" w:rsidR="00763EDA" w:rsidRPr="000913CB" w:rsidRDefault="00763EDA" w:rsidP="0078368D">
      <w:pPr>
        <w:numPr>
          <w:ilvl w:val="0"/>
          <w:numId w:val="4"/>
        </w:numPr>
        <w:spacing w:after="0" w:line="360" w:lineRule="auto"/>
        <w:ind w:left="851" w:hanging="425"/>
        <w:jc w:val="both"/>
        <w:rPr>
          <w:rFonts w:ascii="Times New Roman" w:hAnsi="Times New Roman"/>
          <w:sz w:val="24"/>
          <w:szCs w:val="24"/>
        </w:rPr>
      </w:pPr>
      <w:r w:rsidRPr="0078368D">
        <w:rPr>
          <w:rFonts w:ascii="Times New Roman" w:hAnsi="Times New Roman"/>
          <w:sz w:val="24"/>
          <w:szCs w:val="24"/>
        </w:rPr>
        <w:t>Buat database di MySQL. Beri nama “modul3</w:t>
      </w:r>
      <w:r w:rsidRPr="0078368D">
        <w:rPr>
          <w:rFonts w:ascii="Times New Roman" w:hAnsi="Times New Roman"/>
          <w:sz w:val="24"/>
          <w:szCs w:val="24"/>
          <w:lang w:val="en-US"/>
        </w:rPr>
        <w:t>rsbkxx</w:t>
      </w:r>
      <w:r w:rsidRPr="0078368D">
        <w:rPr>
          <w:rFonts w:ascii="Times New Roman" w:hAnsi="Times New Roman"/>
          <w:sz w:val="24"/>
          <w:szCs w:val="24"/>
        </w:rPr>
        <w:t>”</w:t>
      </w:r>
      <w:r w:rsidRPr="0078368D">
        <w:rPr>
          <w:rFonts w:ascii="Times New Roman" w:hAnsi="Times New Roman"/>
          <w:sz w:val="24"/>
          <w:szCs w:val="24"/>
          <w:lang w:val="en-US"/>
        </w:rPr>
        <w:t xml:space="preserve"> ganti xx dengan kelompok.</w:t>
      </w:r>
    </w:p>
    <w:p w14:paraId="3BBC2144" w14:textId="7579F8B8" w:rsidR="000913CB" w:rsidRPr="000913CB" w:rsidRDefault="003663BD" w:rsidP="000913CB">
      <w:pPr>
        <w:spacing w:after="0" w:line="360" w:lineRule="auto"/>
        <w:ind w:left="851"/>
        <w:jc w:val="center"/>
        <w:rPr>
          <w:rFonts w:ascii="Times New Roman" w:hAnsi="Times New Roman"/>
          <w:sz w:val="24"/>
          <w:szCs w:val="24"/>
        </w:rPr>
      </w:pPr>
      <w:r>
        <w:rPr>
          <w:noProof/>
        </w:rPr>
        <w:drawing>
          <wp:inline distT="0" distB="0" distL="0" distR="0" wp14:anchorId="6347B2E9" wp14:editId="50A78F74">
            <wp:extent cx="4143375" cy="140017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143375" cy="1400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94455B" w14:textId="15D01D81" w:rsidR="000913CB" w:rsidRPr="008E729D" w:rsidRDefault="000913CB" w:rsidP="000913CB">
      <w:pPr>
        <w:numPr>
          <w:ilvl w:val="0"/>
          <w:numId w:val="4"/>
        </w:numPr>
        <w:spacing w:after="0" w:line="360" w:lineRule="auto"/>
        <w:ind w:left="851" w:hanging="425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en-US"/>
        </w:rPr>
        <w:t>import file sql ke Mysql anda</w:t>
      </w:r>
      <w:r w:rsidR="008E729D">
        <w:rPr>
          <w:rFonts w:ascii="Times New Roman" w:hAnsi="Times New Roman"/>
          <w:sz w:val="24"/>
          <w:szCs w:val="24"/>
          <w:lang w:val="en-US"/>
        </w:rPr>
        <w:t>, pilih file .sql nya dan pilih go</w:t>
      </w:r>
    </w:p>
    <w:p w14:paraId="761FA107" w14:textId="652593AB" w:rsidR="008E729D" w:rsidRPr="000913CB" w:rsidRDefault="003663BD" w:rsidP="008E729D">
      <w:pPr>
        <w:spacing w:after="0" w:line="360" w:lineRule="auto"/>
        <w:ind w:left="851"/>
        <w:jc w:val="both"/>
        <w:rPr>
          <w:rFonts w:ascii="Times New Roman" w:hAnsi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D9EF1E4" wp14:editId="5D27447D">
            <wp:extent cx="3653552" cy="1914525"/>
            <wp:effectExtent l="0" t="0" r="444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667925" cy="1922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47A378" w14:textId="54544773" w:rsidR="00763EDA" w:rsidRDefault="0078368D" w:rsidP="00D55817">
      <w:pPr>
        <w:numPr>
          <w:ilvl w:val="0"/>
          <w:numId w:val="4"/>
        </w:numPr>
        <w:spacing w:after="0" w:line="360" w:lineRule="auto"/>
        <w:ind w:left="851" w:hanging="425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en-US"/>
        </w:rPr>
        <w:t>Buka Netbeans lalu buat</w:t>
      </w:r>
      <w:r w:rsidR="00763EDA" w:rsidRPr="0078368D">
        <w:rPr>
          <w:rFonts w:ascii="Times New Roman" w:hAnsi="Times New Roman"/>
          <w:sz w:val="24"/>
          <w:szCs w:val="24"/>
        </w:rPr>
        <w:t xml:space="preserve"> project baru pada Netbeans, pilih Java Web → Web Application</w:t>
      </w:r>
    </w:p>
    <w:p w14:paraId="6F216A44" w14:textId="37F21B72" w:rsidR="0078368D" w:rsidRDefault="00383940" w:rsidP="00383940">
      <w:pPr>
        <w:spacing w:after="0" w:line="360" w:lineRule="auto"/>
        <w:ind w:left="851"/>
        <w:jc w:val="center"/>
        <w:rPr>
          <w:rFonts w:ascii="Times New Roman" w:hAnsi="Times New Roman"/>
          <w:sz w:val="24"/>
          <w:szCs w:val="24"/>
        </w:rPr>
      </w:pPr>
      <w:r>
        <w:rPr>
          <w:noProof/>
        </w:rPr>
        <w:drawing>
          <wp:inline distT="0" distB="0" distL="0" distR="0" wp14:anchorId="4074952D" wp14:editId="5EAB2241">
            <wp:extent cx="3411735" cy="303847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422893" cy="30484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13B735" w14:textId="77777777" w:rsidR="00383940" w:rsidRDefault="00383940" w:rsidP="00383940">
      <w:pPr>
        <w:spacing w:after="0" w:line="360" w:lineRule="auto"/>
        <w:ind w:left="851"/>
        <w:jc w:val="center"/>
        <w:rPr>
          <w:rFonts w:ascii="Times New Roman" w:hAnsi="Times New Roman"/>
          <w:sz w:val="24"/>
          <w:szCs w:val="24"/>
        </w:rPr>
      </w:pPr>
    </w:p>
    <w:p w14:paraId="0100136B" w14:textId="3E845B08" w:rsidR="00763EDA" w:rsidRPr="0021244A" w:rsidRDefault="00763EDA" w:rsidP="00D55817">
      <w:pPr>
        <w:numPr>
          <w:ilvl w:val="0"/>
          <w:numId w:val="4"/>
        </w:numPr>
        <w:spacing w:after="0" w:line="360" w:lineRule="auto"/>
        <w:ind w:left="851" w:hanging="425"/>
        <w:jc w:val="both"/>
        <w:rPr>
          <w:rFonts w:ascii="Times New Roman" w:hAnsi="Times New Roman"/>
          <w:sz w:val="24"/>
          <w:szCs w:val="24"/>
        </w:rPr>
      </w:pPr>
      <w:r w:rsidRPr="0078368D">
        <w:rPr>
          <w:rFonts w:ascii="Times New Roman" w:hAnsi="Times New Roman"/>
          <w:sz w:val="24"/>
          <w:szCs w:val="24"/>
        </w:rPr>
        <w:t>Beri nama project “</w:t>
      </w:r>
      <w:r w:rsidR="00377FD0" w:rsidRPr="0078368D">
        <w:rPr>
          <w:rFonts w:ascii="Times New Roman" w:hAnsi="Times New Roman"/>
          <w:b/>
          <w:sz w:val="24"/>
          <w:szCs w:val="24"/>
          <w:lang w:val="en-US"/>
        </w:rPr>
        <w:t>modul3rsbk</w:t>
      </w:r>
      <w:r w:rsidR="00383940">
        <w:rPr>
          <w:rFonts w:ascii="Times New Roman" w:hAnsi="Times New Roman"/>
          <w:b/>
          <w:sz w:val="24"/>
          <w:szCs w:val="24"/>
          <w:lang w:val="en-US"/>
        </w:rPr>
        <w:t>35</w:t>
      </w:r>
      <w:r w:rsidRPr="0078368D">
        <w:rPr>
          <w:rFonts w:ascii="Times New Roman" w:hAnsi="Times New Roman"/>
          <w:sz w:val="24"/>
          <w:szCs w:val="24"/>
        </w:rPr>
        <w:t xml:space="preserve">” dan pilih </w:t>
      </w:r>
      <w:r w:rsidR="00377FD0" w:rsidRPr="0078368D">
        <w:rPr>
          <w:rFonts w:ascii="Times New Roman" w:hAnsi="Times New Roman"/>
          <w:sz w:val="24"/>
          <w:szCs w:val="24"/>
          <w:lang w:val="en-US"/>
        </w:rPr>
        <w:t>G</w:t>
      </w:r>
      <w:r w:rsidRPr="0078368D">
        <w:rPr>
          <w:rFonts w:ascii="Times New Roman" w:hAnsi="Times New Roman"/>
          <w:sz w:val="24"/>
          <w:szCs w:val="24"/>
        </w:rPr>
        <w:t xml:space="preserve">lassfish </w:t>
      </w:r>
      <w:r w:rsidR="00377FD0" w:rsidRPr="0078368D">
        <w:rPr>
          <w:rFonts w:ascii="Times New Roman" w:hAnsi="Times New Roman"/>
          <w:sz w:val="24"/>
          <w:szCs w:val="24"/>
          <w:lang w:val="en-US"/>
        </w:rPr>
        <w:t>S</w:t>
      </w:r>
      <w:r w:rsidRPr="0078368D">
        <w:rPr>
          <w:rFonts w:ascii="Times New Roman" w:hAnsi="Times New Roman"/>
          <w:sz w:val="24"/>
          <w:szCs w:val="24"/>
        </w:rPr>
        <w:t>erver</w:t>
      </w:r>
      <w:r w:rsidR="00377FD0" w:rsidRPr="0078368D">
        <w:rPr>
          <w:rFonts w:ascii="Times New Roman" w:hAnsi="Times New Roman"/>
          <w:sz w:val="24"/>
          <w:szCs w:val="24"/>
          <w:lang w:val="en-US"/>
        </w:rPr>
        <w:t xml:space="preserve"> (xx nomor kelompok).</w:t>
      </w:r>
    </w:p>
    <w:p w14:paraId="369EB9E5" w14:textId="41AC02AD" w:rsidR="0021244A" w:rsidRDefault="003A0CD1" w:rsidP="0021244A">
      <w:pPr>
        <w:spacing w:after="0" w:line="360" w:lineRule="auto"/>
        <w:ind w:left="851"/>
        <w:jc w:val="both"/>
        <w:rPr>
          <w:rFonts w:ascii="Times New Roman" w:hAnsi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EEF70A6" wp14:editId="2928A5DF">
            <wp:extent cx="4277927" cy="2887345"/>
            <wp:effectExtent l="0" t="0" r="8890" b="825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291669" cy="2896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934BFA" w14:textId="4DD706C4" w:rsidR="0021244A" w:rsidRDefault="008B59A6" w:rsidP="0021244A">
      <w:pPr>
        <w:spacing w:after="0" w:line="360" w:lineRule="auto"/>
        <w:ind w:left="851"/>
        <w:jc w:val="both"/>
        <w:rPr>
          <w:rFonts w:ascii="Times New Roman" w:hAnsi="Times New Roman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4D2B68C4" wp14:editId="424C670D">
            <wp:extent cx="4259219" cy="2778125"/>
            <wp:effectExtent l="0" t="0" r="8255" b="31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273329" cy="27873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A91904" w14:textId="7C1AFC2F" w:rsidR="0021244A" w:rsidRDefault="0021244A" w:rsidP="0021244A">
      <w:pPr>
        <w:spacing w:after="0" w:line="360" w:lineRule="auto"/>
        <w:ind w:left="851"/>
        <w:jc w:val="both"/>
        <w:rPr>
          <w:rFonts w:ascii="Times New Roman" w:hAnsi="Times New Roman"/>
          <w:b/>
          <w:bCs/>
          <w:sz w:val="24"/>
          <w:szCs w:val="24"/>
        </w:rPr>
      </w:pPr>
      <w:r w:rsidRPr="0021244A">
        <w:rPr>
          <w:rFonts w:ascii="Times New Roman" w:hAnsi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32498226" wp14:editId="34C572E2">
            <wp:extent cx="5039995" cy="3420110"/>
            <wp:effectExtent l="0" t="0" r="8255" b="889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039995" cy="3420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B5EDBF" w14:textId="4433A3EF" w:rsidR="00377FD0" w:rsidRPr="0078368D" w:rsidRDefault="00377FD0" w:rsidP="0021244A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045FD653" w14:textId="77777777" w:rsidR="003446D6" w:rsidRDefault="003446D6" w:rsidP="003446D6">
      <w:pPr>
        <w:spacing w:after="0" w:line="360" w:lineRule="auto"/>
        <w:ind w:left="851"/>
        <w:rPr>
          <w:rFonts w:ascii="Times New Roman" w:hAnsi="Times New Roman"/>
          <w:sz w:val="24"/>
          <w:szCs w:val="24"/>
        </w:rPr>
      </w:pPr>
    </w:p>
    <w:p w14:paraId="0BA0167C" w14:textId="0C24E02B" w:rsidR="00763EDA" w:rsidRPr="0021244A" w:rsidRDefault="00763EDA" w:rsidP="00B5729A">
      <w:pPr>
        <w:numPr>
          <w:ilvl w:val="0"/>
          <w:numId w:val="4"/>
        </w:numPr>
        <w:spacing w:after="0" w:line="360" w:lineRule="auto"/>
        <w:ind w:left="851" w:hanging="425"/>
        <w:jc w:val="both"/>
        <w:rPr>
          <w:rFonts w:ascii="Times New Roman" w:hAnsi="Times New Roman"/>
          <w:sz w:val="24"/>
          <w:szCs w:val="24"/>
        </w:rPr>
      </w:pPr>
      <w:r w:rsidRPr="0078368D">
        <w:rPr>
          <w:rFonts w:ascii="Times New Roman" w:hAnsi="Times New Roman"/>
          <w:sz w:val="24"/>
          <w:szCs w:val="24"/>
        </w:rPr>
        <w:t>Buat JDBC Connection Pool</w:t>
      </w:r>
      <w:r w:rsidR="006636E3" w:rsidRPr="0078368D">
        <w:rPr>
          <w:rFonts w:ascii="Times New Roman" w:hAnsi="Times New Roman"/>
          <w:sz w:val="24"/>
          <w:szCs w:val="24"/>
          <w:lang w:val="en-US"/>
        </w:rPr>
        <w:t>, klik kanan pada project, new file, other</w:t>
      </w:r>
      <w:r w:rsidR="003446D6">
        <w:rPr>
          <w:rFonts w:ascii="Times New Roman" w:hAnsi="Times New Roman"/>
          <w:sz w:val="24"/>
          <w:szCs w:val="24"/>
          <w:lang w:val="en-US"/>
        </w:rPr>
        <w:t>.</w:t>
      </w:r>
      <w:r w:rsidR="006636E3" w:rsidRPr="0078368D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3446D6">
        <w:rPr>
          <w:rFonts w:ascii="Times New Roman" w:hAnsi="Times New Roman"/>
          <w:sz w:val="24"/>
          <w:szCs w:val="24"/>
          <w:lang w:val="en-US"/>
        </w:rPr>
        <w:t>L</w:t>
      </w:r>
      <w:r w:rsidR="006636E3" w:rsidRPr="0078368D">
        <w:rPr>
          <w:rFonts w:ascii="Times New Roman" w:hAnsi="Times New Roman"/>
          <w:sz w:val="24"/>
          <w:szCs w:val="24"/>
          <w:lang w:val="en-US"/>
        </w:rPr>
        <w:t>alu masuk ke kategori GlassFish, pilih tipe file JDBC Connection Pool.</w:t>
      </w:r>
    </w:p>
    <w:p w14:paraId="7DB88B03" w14:textId="67A5EA42" w:rsidR="0021244A" w:rsidRPr="0078368D" w:rsidRDefault="006350A1" w:rsidP="0021244A">
      <w:pPr>
        <w:spacing w:after="0" w:line="360" w:lineRule="auto"/>
        <w:ind w:left="851"/>
        <w:jc w:val="both"/>
        <w:rPr>
          <w:rFonts w:ascii="Times New Roman" w:hAnsi="Times New Roman"/>
          <w:sz w:val="24"/>
          <w:szCs w:val="24"/>
        </w:rPr>
      </w:pPr>
      <w:r>
        <w:rPr>
          <w:noProof/>
        </w:rPr>
        <w:drawing>
          <wp:inline distT="0" distB="0" distL="0" distR="0" wp14:anchorId="6318DB03" wp14:editId="4B96F7A7">
            <wp:extent cx="4743450" cy="352425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743450" cy="3524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12C216" w14:textId="0BCEC309" w:rsidR="006636E3" w:rsidRPr="0078368D" w:rsidRDefault="006350A1" w:rsidP="003446D6">
      <w:pPr>
        <w:spacing w:after="0" w:line="360" w:lineRule="auto"/>
        <w:ind w:left="851"/>
        <w:jc w:val="center"/>
        <w:rPr>
          <w:rFonts w:ascii="Times New Roman" w:hAnsi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61CEE77" wp14:editId="178105C2">
            <wp:extent cx="4581525" cy="3171337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586687" cy="3174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8B4A0C" w14:textId="67CB2B1D" w:rsidR="00763EDA" w:rsidRPr="0078368D" w:rsidRDefault="00763EDA" w:rsidP="00B5729A">
      <w:pPr>
        <w:spacing w:after="0" w:line="360" w:lineRule="auto"/>
        <w:ind w:left="851"/>
        <w:jc w:val="center"/>
        <w:rPr>
          <w:rFonts w:ascii="Times New Roman" w:hAnsi="Times New Roman"/>
          <w:sz w:val="24"/>
          <w:szCs w:val="24"/>
        </w:rPr>
      </w:pPr>
    </w:p>
    <w:p w14:paraId="55A46E46" w14:textId="3E61F6D9" w:rsidR="00763EDA" w:rsidRPr="0078368D" w:rsidRDefault="00763EDA" w:rsidP="00B5729A">
      <w:pPr>
        <w:keepNext/>
        <w:numPr>
          <w:ilvl w:val="0"/>
          <w:numId w:val="4"/>
        </w:numPr>
        <w:spacing w:after="0" w:line="360" w:lineRule="auto"/>
        <w:ind w:left="850" w:hanging="425"/>
        <w:jc w:val="both"/>
        <w:rPr>
          <w:rFonts w:ascii="Times New Roman" w:hAnsi="Times New Roman"/>
          <w:sz w:val="24"/>
          <w:szCs w:val="24"/>
        </w:rPr>
      </w:pPr>
      <w:r w:rsidRPr="0078368D">
        <w:rPr>
          <w:rFonts w:ascii="Times New Roman" w:hAnsi="Times New Roman"/>
          <w:sz w:val="24"/>
          <w:szCs w:val="24"/>
        </w:rPr>
        <w:t>Beri nama connection pool</w:t>
      </w:r>
      <w:r w:rsidR="006636E3" w:rsidRPr="0078368D">
        <w:rPr>
          <w:rFonts w:ascii="Times New Roman" w:hAnsi="Times New Roman"/>
          <w:sz w:val="24"/>
          <w:szCs w:val="24"/>
          <w:lang w:val="en-US"/>
        </w:rPr>
        <w:t xml:space="preserve"> (sama seperti nama projectnya, misal modul3rsbkxx)</w:t>
      </w:r>
      <w:r w:rsidRPr="0078368D">
        <w:rPr>
          <w:rFonts w:ascii="Times New Roman" w:hAnsi="Times New Roman"/>
          <w:sz w:val="24"/>
          <w:szCs w:val="24"/>
        </w:rPr>
        <w:t xml:space="preserve"> dan pilih ‘New Configuration using Database’ → ‘MySQL (MM MySQL driver)</w:t>
      </w:r>
      <w:r w:rsidR="006636E3" w:rsidRPr="0078368D">
        <w:rPr>
          <w:rFonts w:ascii="Times New Roman" w:hAnsi="Times New Roman"/>
          <w:sz w:val="24"/>
          <w:szCs w:val="24"/>
          <w:lang w:val="en-US"/>
        </w:rPr>
        <w:t>.</w:t>
      </w:r>
    </w:p>
    <w:p w14:paraId="42E05ED8" w14:textId="77777777" w:rsidR="0021244A" w:rsidRDefault="0021244A" w:rsidP="00B5729A">
      <w:pPr>
        <w:spacing w:after="0" w:line="360" w:lineRule="auto"/>
        <w:ind w:left="851"/>
        <w:jc w:val="center"/>
        <w:rPr>
          <w:rFonts w:ascii="Times New Roman" w:hAnsi="Times New Roman"/>
          <w:sz w:val="24"/>
          <w:szCs w:val="24"/>
        </w:rPr>
      </w:pPr>
    </w:p>
    <w:p w14:paraId="20274AF3" w14:textId="16D5FF8A" w:rsidR="00763EDA" w:rsidRPr="0078368D" w:rsidRDefault="00253704" w:rsidP="00B5729A">
      <w:pPr>
        <w:spacing w:after="0" w:line="360" w:lineRule="auto"/>
        <w:ind w:left="851"/>
        <w:jc w:val="center"/>
        <w:rPr>
          <w:rFonts w:ascii="Times New Roman" w:hAnsi="Times New Roman"/>
          <w:sz w:val="24"/>
          <w:szCs w:val="24"/>
        </w:rPr>
      </w:pPr>
      <w:r>
        <w:rPr>
          <w:noProof/>
        </w:rPr>
        <w:drawing>
          <wp:inline distT="0" distB="0" distL="0" distR="0" wp14:anchorId="2AB915B2" wp14:editId="077DE3FE">
            <wp:extent cx="4117670" cy="2551430"/>
            <wp:effectExtent l="0" t="0" r="0" b="127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121942" cy="25540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1244A" w:rsidRPr="0021244A">
        <w:rPr>
          <w:rFonts w:ascii="Times New Roman" w:hAnsi="Times New Roman"/>
          <w:sz w:val="24"/>
          <w:szCs w:val="24"/>
        </w:rPr>
        <w:t xml:space="preserve"> </w:t>
      </w:r>
    </w:p>
    <w:p w14:paraId="4A4EEEA8" w14:textId="77777777" w:rsidR="00B5729A" w:rsidRDefault="00B5729A" w:rsidP="00B5729A">
      <w:pPr>
        <w:spacing w:after="0" w:line="360" w:lineRule="auto"/>
        <w:ind w:left="851"/>
        <w:rPr>
          <w:rFonts w:ascii="Times New Roman" w:hAnsi="Times New Roman"/>
          <w:sz w:val="24"/>
          <w:szCs w:val="24"/>
        </w:rPr>
      </w:pPr>
    </w:p>
    <w:p w14:paraId="1E7305C0" w14:textId="1FCF1D90" w:rsidR="00763EDA" w:rsidRPr="0021244A" w:rsidRDefault="00B5729A" w:rsidP="00B5729A">
      <w:pPr>
        <w:numPr>
          <w:ilvl w:val="0"/>
          <w:numId w:val="4"/>
        </w:numPr>
        <w:spacing w:after="0" w:line="360" w:lineRule="auto"/>
        <w:ind w:left="851" w:hanging="425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en-US"/>
        </w:rPr>
        <w:t>Masukkan</w:t>
      </w:r>
      <w:r w:rsidR="00763EDA" w:rsidRPr="0078368D">
        <w:rPr>
          <w:rFonts w:ascii="Times New Roman" w:hAnsi="Times New Roman"/>
          <w:sz w:val="24"/>
          <w:szCs w:val="24"/>
        </w:rPr>
        <w:t xml:space="preserve"> URL, User, dan Password MySQL yang sudah dibuat</w:t>
      </w:r>
      <w:r w:rsidR="006636E3" w:rsidRPr="0078368D">
        <w:rPr>
          <w:rFonts w:ascii="Times New Roman" w:hAnsi="Times New Roman"/>
          <w:sz w:val="24"/>
          <w:szCs w:val="24"/>
          <w:lang w:val="en-US"/>
        </w:rPr>
        <w:t xml:space="preserve">. URL ke </w:t>
      </w:r>
      <w:r w:rsidR="006636E3" w:rsidRPr="00B5729A">
        <w:rPr>
          <w:rFonts w:ascii="Times New Roman" w:hAnsi="Times New Roman"/>
          <w:b/>
          <w:i/>
          <w:sz w:val="24"/>
          <w:szCs w:val="24"/>
          <w:lang w:val="en-US"/>
        </w:rPr>
        <w:t>localhost</w:t>
      </w:r>
      <w:r w:rsidR="006636E3" w:rsidRPr="0078368D">
        <w:rPr>
          <w:rFonts w:ascii="Times New Roman" w:hAnsi="Times New Roman"/>
          <w:sz w:val="24"/>
          <w:szCs w:val="24"/>
          <w:lang w:val="en-US"/>
        </w:rPr>
        <w:t xml:space="preserve"> dengan port default MySQL </w:t>
      </w:r>
      <w:r w:rsidR="006636E3" w:rsidRPr="00B5729A">
        <w:rPr>
          <w:rFonts w:ascii="Times New Roman" w:hAnsi="Times New Roman"/>
          <w:b/>
          <w:sz w:val="24"/>
          <w:szCs w:val="24"/>
          <w:lang w:val="en-US"/>
        </w:rPr>
        <w:t>3306</w:t>
      </w:r>
      <w:r w:rsidR="006636E3" w:rsidRPr="0078368D">
        <w:rPr>
          <w:rFonts w:ascii="Times New Roman" w:hAnsi="Times New Roman"/>
          <w:sz w:val="24"/>
          <w:szCs w:val="24"/>
          <w:lang w:val="en-US"/>
        </w:rPr>
        <w:t xml:space="preserve">, lalu nama database yang akan </w:t>
      </w:r>
      <w:r w:rsidR="006636E3" w:rsidRPr="0078368D">
        <w:rPr>
          <w:rFonts w:ascii="Times New Roman" w:hAnsi="Times New Roman"/>
          <w:sz w:val="24"/>
          <w:szCs w:val="24"/>
          <w:lang w:val="en-US"/>
        </w:rPr>
        <w:lastRenderedPageBreak/>
        <w:t xml:space="preserve">kita gunakan (missal </w:t>
      </w:r>
      <w:r w:rsidR="006636E3" w:rsidRPr="00B5729A">
        <w:rPr>
          <w:rFonts w:ascii="Times New Roman" w:hAnsi="Times New Roman"/>
          <w:b/>
          <w:sz w:val="24"/>
          <w:szCs w:val="24"/>
          <w:lang w:val="en-US"/>
        </w:rPr>
        <w:t>modul3rsbkxx</w:t>
      </w:r>
      <w:r w:rsidR="006636E3" w:rsidRPr="0078368D">
        <w:rPr>
          <w:rFonts w:ascii="Times New Roman" w:hAnsi="Times New Roman"/>
          <w:sz w:val="24"/>
          <w:szCs w:val="24"/>
          <w:lang w:val="en-US"/>
        </w:rPr>
        <w:t xml:space="preserve">). Untuk user pakai </w:t>
      </w:r>
      <w:r w:rsidR="006636E3" w:rsidRPr="00B5729A">
        <w:rPr>
          <w:rFonts w:ascii="Times New Roman" w:hAnsi="Times New Roman"/>
          <w:b/>
          <w:sz w:val="24"/>
          <w:szCs w:val="24"/>
          <w:lang w:val="en-US"/>
        </w:rPr>
        <w:t>root</w:t>
      </w:r>
      <w:r w:rsidR="006636E3" w:rsidRPr="0078368D">
        <w:rPr>
          <w:rFonts w:ascii="Times New Roman" w:hAnsi="Times New Roman"/>
          <w:sz w:val="24"/>
          <w:szCs w:val="24"/>
          <w:lang w:val="en-US"/>
        </w:rPr>
        <w:t xml:space="preserve"> dan passwordnya </w:t>
      </w:r>
      <w:r w:rsidR="006636E3" w:rsidRPr="00B5729A">
        <w:rPr>
          <w:rFonts w:ascii="Times New Roman" w:hAnsi="Times New Roman"/>
          <w:b/>
          <w:sz w:val="24"/>
          <w:szCs w:val="24"/>
          <w:lang w:val="en-US"/>
        </w:rPr>
        <w:t>()</w:t>
      </w:r>
      <w:r w:rsidR="006636E3" w:rsidRPr="0078368D">
        <w:rPr>
          <w:rFonts w:ascii="Times New Roman" w:hAnsi="Times New Roman"/>
          <w:sz w:val="24"/>
          <w:szCs w:val="24"/>
          <w:lang w:val="en-US"/>
        </w:rPr>
        <w:t>. Kemudian pilih Finish.</w:t>
      </w:r>
    </w:p>
    <w:p w14:paraId="67ADD296" w14:textId="7CE25946" w:rsidR="0021244A" w:rsidRPr="0078368D" w:rsidRDefault="00456B3E" w:rsidP="0021244A">
      <w:pPr>
        <w:spacing w:after="0" w:line="360" w:lineRule="auto"/>
        <w:ind w:left="851"/>
        <w:jc w:val="both"/>
        <w:rPr>
          <w:rFonts w:ascii="Times New Roman" w:hAnsi="Times New Roman"/>
          <w:sz w:val="24"/>
          <w:szCs w:val="24"/>
        </w:rPr>
      </w:pPr>
      <w:r>
        <w:rPr>
          <w:noProof/>
        </w:rPr>
        <w:drawing>
          <wp:inline distT="0" distB="0" distL="0" distR="0" wp14:anchorId="1287D961" wp14:editId="522B5425">
            <wp:extent cx="5039995" cy="3126105"/>
            <wp:effectExtent l="0" t="0" r="825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039995" cy="3126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5C47EB" w14:textId="54A1BE2A" w:rsidR="00B5729A" w:rsidRDefault="00B5729A" w:rsidP="00B5729A">
      <w:pPr>
        <w:spacing w:after="0" w:line="360" w:lineRule="auto"/>
        <w:ind w:left="851"/>
        <w:jc w:val="center"/>
        <w:rPr>
          <w:rFonts w:ascii="Times New Roman" w:hAnsi="Times New Roman"/>
          <w:sz w:val="24"/>
          <w:szCs w:val="24"/>
        </w:rPr>
      </w:pPr>
    </w:p>
    <w:p w14:paraId="1FB89EB4" w14:textId="3CC863F1" w:rsidR="0021244A" w:rsidRDefault="0021244A" w:rsidP="00B5729A">
      <w:pPr>
        <w:spacing w:after="0" w:line="360" w:lineRule="auto"/>
        <w:ind w:left="851"/>
        <w:jc w:val="center"/>
        <w:rPr>
          <w:rFonts w:ascii="Times New Roman" w:hAnsi="Times New Roman"/>
          <w:bCs/>
          <w:sz w:val="24"/>
          <w:szCs w:val="24"/>
          <w:lang w:val="en-US"/>
        </w:rPr>
      </w:pPr>
      <w:r w:rsidRPr="0021244A">
        <w:rPr>
          <w:rFonts w:ascii="Times New Roman" w:hAnsi="Times New Roman"/>
          <w:sz w:val="24"/>
          <w:szCs w:val="24"/>
          <w:lang w:val="en-US"/>
        </w:rPr>
        <w:t>jdbc:mysql:</w:t>
      </w:r>
      <w:r>
        <w:rPr>
          <w:rFonts w:ascii="Times New Roman" w:hAnsi="Times New Roman"/>
          <w:sz w:val="24"/>
          <w:szCs w:val="24"/>
          <w:lang w:val="en-US"/>
        </w:rPr>
        <w:t>//localhost:3306/</w:t>
      </w:r>
      <w:r w:rsidRPr="0021244A">
        <w:rPr>
          <w:rFonts w:ascii="Times New Roman" w:hAnsi="Times New Roman"/>
          <w:bCs/>
          <w:sz w:val="24"/>
          <w:szCs w:val="24"/>
          <w:lang w:val="en-US"/>
        </w:rPr>
        <w:t>modul3rsbk</w:t>
      </w:r>
      <w:r w:rsidR="00456B3E">
        <w:rPr>
          <w:rFonts w:ascii="Times New Roman" w:hAnsi="Times New Roman"/>
          <w:bCs/>
          <w:sz w:val="24"/>
          <w:szCs w:val="24"/>
          <w:lang w:val="en-US"/>
        </w:rPr>
        <w:t>35</w:t>
      </w:r>
    </w:p>
    <w:p w14:paraId="30F0EFAA" w14:textId="35B256E1" w:rsidR="00763EDA" w:rsidRPr="0078368D" w:rsidRDefault="00763EDA" w:rsidP="00B5729A">
      <w:pPr>
        <w:keepNext/>
        <w:numPr>
          <w:ilvl w:val="0"/>
          <w:numId w:val="4"/>
        </w:numPr>
        <w:spacing w:after="0" w:line="360" w:lineRule="auto"/>
        <w:ind w:left="850" w:hanging="425"/>
        <w:jc w:val="both"/>
        <w:rPr>
          <w:rFonts w:ascii="Times New Roman" w:hAnsi="Times New Roman"/>
          <w:sz w:val="24"/>
          <w:szCs w:val="24"/>
        </w:rPr>
      </w:pPr>
      <w:r w:rsidRPr="0078368D">
        <w:rPr>
          <w:rFonts w:ascii="Times New Roman" w:hAnsi="Times New Roman"/>
          <w:sz w:val="24"/>
          <w:szCs w:val="24"/>
        </w:rPr>
        <w:lastRenderedPageBreak/>
        <w:t>Buat JDBC Resource</w:t>
      </w:r>
      <w:r w:rsidR="006636E3" w:rsidRPr="0078368D">
        <w:rPr>
          <w:rFonts w:ascii="Times New Roman" w:hAnsi="Times New Roman"/>
          <w:sz w:val="24"/>
          <w:szCs w:val="24"/>
          <w:lang w:val="en-US"/>
        </w:rPr>
        <w:t>. Dengan klik kanan pada Project, New File, Other. Lalu pada kategori pilih GlassFish, kemudian pilih JDBC Resource.</w:t>
      </w:r>
    </w:p>
    <w:p w14:paraId="15BBD713" w14:textId="1F111B07" w:rsidR="006636E3" w:rsidRDefault="0091702E" w:rsidP="00B5729A">
      <w:pPr>
        <w:keepNext/>
        <w:spacing w:after="0" w:line="360" w:lineRule="auto"/>
        <w:ind w:left="850"/>
        <w:jc w:val="center"/>
        <w:rPr>
          <w:rFonts w:ascii="Times New Roman" w:hAnsi="Times New Roman"/>
          <w:sz w:val="24"/>
          <w:szCs w:val="24"/>
        </w:rPr>
      </w:pPr>
      <w:r>
        <w:rPr>
          <w:noProof/>
        </w:rPr>
        <w:drawing>
          <wp:inline distT="0" distB="0" distL="0" distR="0" wp14:anchorId="6E469383" wp14:editId="2495FCBB">
            <wp:extent cx="4943475" cy="3562350"/>
            <wp:effectExtent l="0" t="0" r="952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943475" cy="3562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560D4A" w14:textId="19B7AB31" w:rsidR="0021244A" w:rsidRPr="0078368D" w:rsidRDefault="00FD30EF" w:rsidP="00B5729A">
      <w:pPr>
        <w:keepNext/>
        <w:spacing w:after="0" w:line="360" w:lineRule="auto"/>
        <w:ind w:left="850"/>
        <w:jc w:val="center"/>
        <w:rPr>
          <w:rFonts w:ascii="Times New Roman" w:hAnsi="Times New Roman"/>
          <w:sz w:val="24"/>
          <w:szCs w:val="24"/>
        </w:rPr>
      </w:pPr>
      <w:r>
        <w:rPr>
          <w:noProof/>
        </w:rPr>
        <w:drawing>
          <wp:inline distT="0" distB="0" distL="0" distR="0" wp14:anchorId="362F434E" wp14:editId="13B01D4E">
            <wp:extent cx="4668530" cy="3232150"/>
            <wp:effectExtent l="0" t="0" r="0" b="635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670941" cy="32338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3D8FA6" w14:textId="2EB4E8FB" w:rsidR="006636E3" w:rsidRPr="0078368D" w:rsidRDefault="006636E3" w:rsidP="00B5729A">
      <w:pPr>
        <w:keepNext/>
        <w:spacing w:after="0" w:line="360" w:lineRule="auto"/>
        <w:ind w:left="850"/>
        <w:jc w:val="center"/>
        <w:rPr>
          <w:rFonts w:ascii="Times New Roman" w:hAnsi="Times New Roman"/>
          <w:sz w:val="24"/>
          <w:szCs w:val="24"/>
        </w:rPr>
      </w:pPr>
    </w:p>
    <w:p w14:paraId="26271298" w14:textId="4F20C2E6" w:rsidR="00763EDA" w:rsidRPr="0078368D" w:rsidRDefault="00763EDA" w:rsidP="0078368D">
      <w:pPr>
        <w:spacing w:after="0" w:line="360" w:lineRule="auto"/>
        <w:ind w:left="851"/>
        <w:rPr>
          <w:rFonts w:ascii="Times New Roman" w:hAnsi="Times New Roman"/>
          <w:sz w:val="24"/>
          <w:szCs w:val="24"/>
        </w:rPr>
      </w:pPr>
    </w:p>
    <w:p w14:paraId="44010FC9" w14:textId="1A6A2A76" w:rsidR="00763EDA" w:rsidRPr="0021244A" w:rsidRDefault="00763EDA" w:rsidP="0078368D">
      <w:pPr>
        <w:numPr>
          <w:ilvl w:val="0"/>
          <w:numId w:val="4"/>
        </w:numPr>
        <w:spacing w:after="0" w:line="360" w:lineRule="auto"/>
        <w:ind w:left="851" w:hanging="425"/>
        <w:rPr>
          <w:rFonts w:ascii="Times New Roman" w:hAnsi="Times New Roman"/>
          <w:sz w:val="24"/>
          <w:szCs w:val="24"/>
        </w:rPr>
      </w:pPr>
      <w:r w:rsidRPr="0078368D">
        <w:rPr>
          <w:rFonts w:ascii="Times New Roman" w:hAnsi="Times New Roman"/>
          <w:sz w:val="24"/>
          <w:szCs w:val="24"/>
        </w:rPr>
        <w:lastRenderedPageBreak/>
        <w:t>Pilih ‘Use Existing JDBC Connection Pool’</w:t>
      </w:r>
      <w:r w:rsidR="006636E3" w:rsidRPr="0078368D">
        <w:rPr>
          <w:rFonts w:ascii="Times New Roman" w:hAnsi="Times New Roman"/>
          <w:sz w:val="24"/>
          <w:szCs w:val="24"/>
          <w:lang w:val="en-US"/>
        </w:rPr>
        <w:t xml:space="preserve">, pilih List JDBC yang baru kita buat tadi. Kemudian </w:t>
      </w:r>
      <w:r w:rsidRPr="0078368D">
        <w:rPr>
          <w:rFonts w:ascii="Times New Roman" w:hAnsi="Times New Roman"/>
          <w:sz w:val="24"/>
          <w:szCs w:val="24"/>
        </w:rPr>
        <w:t>isikan JNDI Name</w:t>
      </w:r>
      <w:r w:rsidR="006636E3" w:rsidRPr="0078368D">
        <w:rPr>
          <w:rFonts w:ascii="Times New Roman" w:hAnsi="Times New Roman"/>
          <w:sz w:val="24"/>
          <w:szCs w:val="24"/>
          <w:lang w:val="en-US"/>
        </w:rPr>
        <w:t xml:space="preserve"> seperti yang tadi. Misal modul3rsbkxx. Lalu pilih Finish.</w:t>
      </w:r>
    </w:p>
    <w:p w14:paraId="77C75F31" w14:textId="42A930E6" w:rsidR="00763EDA" w:rsidRPr="0078368D" w:rsidRDefault="00F6511C" w:rsidP="00F6511C">
      <w:pPr>
        <w:spacing w:after="0" w:line="360" w:lineRule="auto"/>
        <w:ind w:left="851"/>
        <w:rPr>
          <w:rFonts w:ascii="Times New Roman" w:hAnsi="Times New Roman"/>
          <w:sz w:val="24"/>
          <w:szCs w:val="24"/>
        </w:rPr>
      </w:pPr>
      <w:r>
        <w:rPr>
          <w:noProof/>
        </w:rPr>
        <w:drawing>
          <wp:inline distT="0" distB="0" distL="0" distR="0" wp14:anchorId="41E3537E" wp14:editId="39BA7F0F">
            <wp:extent cx="4133850" cy="3522913"/>
            <wp:effectExtent l="0" t="0" r="0" b="190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138380" cy="35267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3F3BC5" w14:textId="77777777" w:rsidR="00976653" w:rsidRDefault="00976653" w:rsidP="00976653">
      <w:pPr>
        <w:keepNext/>
        <w:spacing w:after="0" w:line="360" w:lineRule="auto"/>
        <w:ind w:left="850"/>
        <w:rPr>
          <w:rFonts w:ascii="Times New Roman" w:hAnsi="Times New Roman"/>
          <w:sz w:val="24"/>
          <w:szCs w:val="24"/>
        </w:rPr>
      </w:pPr>
    </w:p>
    <w:p w14:paraId="369BDE73" w14:textId="7FB4477B" w:rsidR="00763EDA" w:rsidRPr="0021244A" w:rsidRDefault="00763EDA" w:rsidP="00976653">
      <w:pPr>
        <w:keepNext/>
        <w:numPr>
          <w:ilvl w:val="0"/>
          <w:numId w:val="4"/>
        </w:numPr>
        <w:spacing w:after="0" w:line="360" w:lineRule="auto"/>
        <w:ind w:left="850" w:hanging="425"/>
        <w:jc w:val="both"/>
        <w:rPr>
          <w:rFonts w:ascii="Times New Roman" w:hAnsi="Times New Roman"/>
          <w:sz w:val="24"/>
          <w:szCs w:val="24"/>
        </w:rPr>
      </w:pPr>
      <w:r w:rsidRPr="0078368D">
        <w:rPr>
          <w:rFonts w:ascii="Times New Roman" w:hAnsi="Times New Roman"/>
          <w:sz w:val="24"/>
          <w:szCs w:val="24"/>
        </w:rPr>
        <w:t>Buat Persistence Unit</w:t>
      </w:r>
      <w:r w:rsidR="00F137B0" w:rsidRPr="0078368D">
        <w:rPr>
          <w:rFonts w:ascii="Times New Roman" w:hAnsi="Times New Roman"/>
          <w:sz w:val="24"/>
          <w:szCs w:val="24"/>
          <w:lang w:val="en-US"/>
        </w:rPr>
        <w:t xml:space="preserve"> dengan klik kanan pada project, New File, pilih Persistence Unit (Jika tidak ketemu, pilih other, lalu pada kolom filter ketik persistence unit). Nama Persistence Unit akan otomatis sesuai dengan </w:t>
      </w:r>
      <w:r w:rsidR="00F137B0" w:rsidRPr="0078368D">
        <w:rPr>
          <w:rFonts w:ascii="Times New Roman" w:hAnsi="Times New Roman"/>
          <w:sz w:val="24"/>
          <w:szCs w:val="24"/>
          <w:lang w:val="en-US"/>
        </w:rPr>
        <w:lastRenderedPageBreak/>
        <w:t>Project</w:t>
      </w:r>
      <w:r w:rsidRPr="0078368D">
        <w:rPr>
          <w:rFonts w:ascii="Times New Roman" w:hAnsi="Times New Roman"/>
          <w:sz w:val="24"/>
          <w:szCs w:val="24"/>
        </w:rPr>
        <w:t xml:space="preserve">, </w:t>
      </w:r>
      <w:r w:rsidR="00F137B0" w:rsidRPr="0078368D">
        <w:rPr>
          <w:rFonts w:ascii="Times New Roman" w:hAnsi="Times New Roman"/>
          <w:sz w:val="24"/>
          <w:szCs w:val="24"/>
          <w:lang w:val="en-US"/>
        </w:rPr>
        <w:t>lalu pilih data resource yang tadi sudah dibuat. Table Generation Strategy pilih ‘None’</w:t>
      </w:r>
    </w:p>
    <w:p w14:paraId="42273670" w14:textId="4A7FA57E" w:rsidR="0021244A" w:rsidRDefault="0012130F" w:rsidP="0021244A">
      <w:pPr>
        <w:keepNext/>
        <w:spacing w:after="0" w:line="360" w:lineRule="auto"/>
        <w:ind w:left="850"/>
        <w:jc w:val="both"/>
        <w:rPr>
          <w:rFonts w:ascii="Times New Roman" w:hAnsi="Times New Roman"/>
          <w:sz w:val="24"/>
          <w:szCs w:val="24"/>
        </w:rPr>
      </w:pPr>
      <w:r>
        <w:rPr>
          <w:noProof/>
        </w:rPr>
        <w:drawing>
          <wp:inline distT="0" distB="0" distL="0" distR="0" wp14:anchorId="1DFCB947" wp14:editId="0135915E">
            <wp:extent cx="4342192" cy="2963545"/>
            <wp:effectExtent l="0" t="0" r="1270" b="825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347277" cy="29670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DCFD52" w14:textId="1AD01664" w:rsidR="0021244A" w:rsidRPr="0078368D" w:rsidRDefault="00B450FA" w:rsidP="0021244A">
      <w:pPr>
        <w:keepNext/>
        <w:spacing w:after="0" w:line="360" w:lineRule="auto"/>
        <w:ind w:left="850"/>
        <w:jc w:val="both"/>
        <w:rPr>
          <w:rFonts w:ascii="Times New Roman" w:hAnsi="Times New Roman"/>
          <w:sz w:val="24"/>
          <w:szCs w:val="24"/>
        </w:rPr>
      </w:pPr>
      <w:r>
        <w:rPr>
          <w:noProof/>
        </w:rPr>
        <w:drawing>
          <wp:inline distT="0" distB="0" distL="0" distR="0" wp14:anchorId="3BF7BC7E" wp14:editId="7BC30D9E">
            <wp:extent cx="4505325" cy="2835341"/>
            <wp:effectExtent l="0" t="0" r="0" b="31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513466" cy="28404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B1C12A" w14:textId="6C08A797" w:rsidR="00763EDA" w:rsidRPr="0078368D" w:rsidRDefault="00763EDA" w:rsidP="00976653">
      <w:pPr>
        <w:spacing w:after="0" w:line="360" w:lineRule="auto"/>
        <w:ind w:left="851"/>
        <w:jc w:val="center"/>
        <w:rPr>
          <w:rFonts w:ascii="Times New Roman" w:hAnsi="Times New Roman"/>
          <w:sz w:val="24"/>
          <w:szCs w:val="24"/>
        </w:rPr>
      </w:pPr>
    </w:p>
    <w:p w14:paraId="26F9797A" w14:textId="77777777" w:rsidR="00976653" w:rsidRDefault="00976653" w:rsidP="00976653">
      <w:pPr>
        <w:spacing w:after="0" w:line="360" w:lineRule="auto"/>
        <w:ind w:left="851"/>
        <w:rPr>
          <w:rFonts w:ascii="Times New Roman" w:hAnsi="Times New Roman"/>
          <w:sz w:val="24"/>
          <w:szCs w:val="24"/>
        </w:rPr>
      </w:pPr>
    </w:p>
    <w:p w14:paraId="024C2481" w14:textId="0AE80C59" w:rsidR="00763EDA" w:rsidRDefault="00763EDA" w:rsidP="00976653">
      <w:pPr>
        <w:numPr>
          <w:ilvl w:val="0"/>
          <w:numId w:val="4"/>
        </w:numPr>
        <w:spacing w:after="0" w:line="360" w:lineRule="auto"/>
        <w:ind w:left="851" w:hanging="425"/>
        <w:jc w:val="both"/>
        <w:rPr>
          <w:rFonts w:ascii="Times New Roman" w:hAnsi="Times New Roman"/>
          <w:sz w:val="24"/>
          <w:szCs w:val="24"/>
        </w:rPr>
      </w:pPr>
      <w:r w:rsidRPr="0078368D">
        <w:rPr>
          <w:rFonts w:ascii="Times New Roman" w:hAnsi="Times New Roman"/>
          <w:sz w:val="24"/>
          <w:szCs w:val="24"/>
        </w:rPr>
        <w:t>Buat 3 JSP page pada folder “Web Pages”</w:t>
      </w:r>
      <w:r w:rsidR="00976653">
        <w:rPr>
          <w:rFonts w:ascii="Times New Roman" w:hAnsi="Times New Roman"/>
          <w:sz w:val="24"/>
          <w:szCs w:val="24"/>
          <w:lang w:val="en-US"/>
        </w:rPr>
        <w:t xml:space="preserve"> dengan klik kanan folder lalu new file. JSP.</w:t>
      </w:r>
      <w:r w:rsidRPr="0078368D">
        <w:rPr>
          <w:rFonts w:ascii="Times New Roman" w:hAnsi="Times New Roman"/>
          <w:sz w:val="24"/>
          <w:szCs w:val="24"/>
        </w:rPr>
        <w:t xml:space="preserve"> </w:t>
      </w:r>
      <w:r w:rsidR="00976653">
        <w:rPr>
          <w:rFonts w:ascii="Times New Roman" w:hAnsi="Times New Roman"/>
          <w:sz w:val="24"/>
          <w:szCs w:val="24"/>
          <w:lang w:val="en-US"/>
        </w:rPr>
        <w:t>B</w:t>
      </w:r>
      <w:r w:rsidRPr="0078368D">
        <w:rPr>
          <w:rFonts w:ascii="Times New Roman" w:hAnsi="Times New Roman"/>
          <w:sz w:val="24"/>
          <w:szCs w:val="24"/>
        </w:rPr>
        <w:t>eri nama: home.jsp</w:t>
      </w:r>
      <w:r w:rsidR="00BD7312">
        <w:rPr>
          <w:rFonts w:ascii="Times New Roman" w:hAnsi="Times New Roman"/>
          <w:sz w:val="24"/>
          <w:szCs w:val="24"/>
          <w:lang w:val="en-US"/>
        </w:rPr>
        <w:t>, register.jsp</w:t>
      </w:r>
      <w:r w:rsidRPr="0078368D">
        <w:rPr>
          <w:rFonts w:ascii="Times New Roman" w:hAnsi="Times New Roman"/>
          <w:sz w:val="24"/>
          <w:szCs w:val="24"/>
        </w:rPr>
        <w:t>, login.jsp, dan error.jsp. Masukkan source code yang tersedia.</w:t>
      </w:r>
    </w:p>
    <w:p w14:paraId="032E6091" w14:textId="4B948F39" w:rsidR="0021244A" w:rsidRDefault="00800985" w:rsidP="00800985">
      <w:pPr>
        <w:spacing w:after="0" w:line="360" w:lineRule="auto"/>
        <w:ind w:left="851"/>
        <w:jc w:val="center"/>
        <w:rPr>
          <w:rFonts w:ascii="Times New Roman" w:hAnsi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D47505B" wp14:editId="5CE09242">
            <wp:extent cx="3610565" cy="230505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617373" cy="23093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45497E" w14:textId="5076E5CE" w:rsidR="00976653" w:rsidRPr="0078368D" w:rsidRDefault="00976653" w:rsidP="00976653">
      <w:pPr>
        <w:spacing w:after="0" w:line="360" w:lineRule="auto"/>
        <w:ind w:left="851"/>
        <w:jc w:val="center"/>
        <w:rPr>
          <w:rFonts w:ascii="Times New Roman" w:hAnsi="Times New Roman"/>
          <w:sz w:val="24"/>
          <w:szCs w:val="24"/>
        </w:rPr>
      </w:pPr>
    </w:p>
    <w:p w14:paraId="3E211DD7" w14:textId="621ED9EE" w:rsidR="00763EDA" w:rsidRDefault="00B35147" w:rsidP="00976653">
      <w:pPr>
        <w:spacing w:after="0" w:line="360" w:lineRule="auto"/>
        <w:ind w:left="851"/>
        <w:jc w:val="center"/>
        <w:rPr>
          <w:rFonts w:ascii="Times New Roman" w:hAnsi="Times New Roman"/>
          <w:sz w:val="24"/>
          <w:szCs w:val="24"/>
        </w:rPr>
      </w:pPr>
      <w:r>
        <w:rPr>
          <w:noProof/>
        </w:rPr>
        <w:drawing>
          <wp:inline distT="0" distB="0" distL="0" distR="0" wp14:anchorId="549B64EA" wp14:editId="403C054C">
            <wp:extent cx="4239414" cy="2276475"/>
            <wp:effectExtent l="0" t="0" r="889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246758" cy="22804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39FD44" w14:textId="407E3B2C" w:rsidR="00945F76" w:rsidRDefault="00183DE2" w:rsidP="00945F76">
      <w:pPr>
        <w:spacing w:after="0" w:line="360" w:lineRule="auto"/>
        <w:ind w:left="851"/>
        <w:rPr>
          <w:rFonts w:ascii="Times New Roman" w:hAnsi="Times New Roman"/>
          <w:sz w:val="24"/>
          <w:szCs w:val="24"/>
        </w:rPr>
      </w:pPr>
      <w:r>
        <w:rPr>
          <w:noProof/>
        </w:rPr>
        <w:drawing>
          <wp:inline distT="0" distB="0" distL="0" distR="0" wp14:anchorId="45B0DE5A" wp14:editId="2D4EF498">
            <wp:extent cx="1647825" cy="1466850"/>
            <wp:effectExtent l="0" t="0" r="952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647825" cy="1466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264EC1" w14:textId="77777777" w:rsidR="00976653" w:rsidRDefault="00976653" w:rsidP="00976653">
      <w:pPr>
        <w:spacing w:after="0" w:line="360" w:lineRule="auto"/>
        <w:ind w:left="851"/>
        <w:jc w:val="both"/>
        <w:rPr>
          <w:rFonts w:ascii="Times New Roman" w:hAnsi="Times New Roman"/>
          <w:b/>
          <w:sz w:val="24"/>
          <w:szCs w:val="24"/>
          <w:lang w:val="en-US"/>
        </w:rPr>
      </w:pPr>
    </w:p>
    <w:p w14:paraId="3D07DA5A" w14:textId="3BBB3E2A" w:rsidR="00BD7312" w:rsidRDefault="00BD7312" w:rsidP="00976653">
      <w:pPr>
        <w:spacing w:after="0" w:line="360" w:lineRule="auto"/>
        <w:ind w:left="851"/>
        <w:jc w:val="both"/>
        <w:rPr>
          <w:rFonts w:ascii="Times New Roman" w:hAnsi="Times New Roman"/>
          <w:b/>
          <w:sz w:val="24"/>
          <w:szCs w:val="24"/>
          <w:lang w:val="en-US"/>
        </w:rPr>
      </w:pPr>
      <w:r>
        <w:rPr>
          <w:rFonts w:ascii="Times New Roman" w:hAnsi="Times New Roman"/>
          <w:b/>
          <w:sz w:val="24"/>
          <w:szCs w:val="24"/>
          <w:lang w:val="en-US"/>
        </w:rPr>
        <w:t>register.jsp</w:t>
      </w:r>
    </w:p>
    <w:tbl>
      <w:tblPr>
        <w:tblStyle w:val="TableGrid"/>
        <w:tblW w:w="0" w:type="auto"/>
        <w:tblInd w:w="851" w:type="dxa"/>
        <w:tblLook w:val="04A0" w:firstRow="1" w:lastRow="0" w:firstColumn="1" w:lastColumn="0" w:noHBand="0" w:noVBand="1"/>
      </w:tblPr>
      <w:tblGrid>
        <w:gridCol w:w="7076"/>
      </w:tblGrid>
      <w:tr w:rsidR="00BD7312" w14:paraId="5DA07D96" w14:textId="77777777" w:rsidTr="00BD7312">
        <w:tc>
          <w:tcPr>
            <w:tcW w:w="7927" w:type="dxa"/>
          </w:tcPr>
          <w:p w14:paraId="54B1219C" w14:textId="77777777" w:rsidR="00BD7312" w:rsidRPr="00BD7312" w:rsidRDefault="00BD7312" w:rsidP="00056760">
            <w:pPr>
              <w:pStyle w:val="Code"/>
            </w:pPr>
            <w:r w:rsidRPr="00BD7312">
              <w:t xml:space="preserve">&lt;%-- </w:t>
            </w:r>
          </w:p>
          <w:p w14:paraId="2A634539" w14:textId="77777777" w:rsidR="00BD7312" w:rsidRPr="00BD7312" w:rsidRDefault="00BD7312" w:rsidP="00056760">
            <w:pPr>
              <w:pStyle w:val="Code"/>
            </w:pPr>
            <w:r w:rsidRPr="00BD7312">
              <w:t xml:space="preserve">    Document   : register</w:t>
            </w:r>
          </w:p>
          <w:p w14:paraId="3D637698" w14:textId="77777777" w:rsidR="00BD7312" w:rsidRPr="00BD7312" w:rsidRDefault="00BD7312" w:rsidP="00056760">
            <w:pPr>
              <w:pStyle w:val="Code"/>
            </w:pPr>
            <w:r w:rsidRPr="00BD7312">
              <w:t xml:space="preserve">    Created on : Sep 22, 2019, 2:48:05 PM</w:t>
            </w:r>
          </w:p>
          <w:p w14:paraId="2BC98BB9" w14:textId="77777777" w:rsidR="00BD7312" w:rsidRPr="00BD7312" w:rsidRDefault="00BD7312" w:rsidP="00056760">
            <w:pPr>
              <w:pStyle w:val="Code"/>
            </w:pPr>
            <w:r w:rsidRPr="00BD7312">
              <w:t xml:space="preserve">    Author     : WIN 10</w:t>
            </w:r>
          </w:p>
          <w:p w14:paraId="6E01FE43" w14:textId="77777777" w:rsidR="00BD7312" w:rsidRPr="00BD7312" w:rsidRDefault="00BD7312" w:rsidP="00056760">
            <w:pPr>
              <w:pStyle w:val="Code"/>
            </w:pPr>
            <w:r w:rsidRPr="00BD7312">
              <w:t>--%&gt;</w:t>
            </w:r>
          </w:p>
          <w:p w14:paraId="5D844A2C" w14:textId="77777777" w:rsidR="00BD7312" w:rsidRPr="00BD7312" w:rsidRDefault="00BD7312" w:rsidP="00056760">
            <w:pPr>
              <w:pStyle w:val="Code"/>
            </w:pPr>
          </w:p>
          <w:p w14:paraId="371E6150" w14:textId="77777777" w:rsidR="00BD7312" w:rsidRPr="00BD7312" w:rsidRDefault="00BD7312" w:rsidP="00056760">
            <w:pPr>
              <w:pStyle w:val="Code"/>
            </w:pPr>
            <w:r w:rsidRPr="00BD7312">
              <w:t>&lt;%@page contentType="text/html" pageEncoding="UTF-8"%&gt;</w:t>
            </w:r>
          </w:p>
          <w:p w14:paraId="2388000C" w14:textId="77777777" w:rsidR="00BD7312" w:rsidRPr="00BD7312" w:rsidRDefault="00BD7312" w:rsidP="00056760">
            <w:pPr>
              <w:pStyle w:val="Code"/>
            </w:pPr>
            <w:r w:rsidRPr="00BD7312">
              <w:lastRenderedPageBreak/>
              <w:t>&lt;!DOCTYPE html&gt;</w:t>
            </w:r>
          </w:p>
          <w:p w14:paraId="337698DD" w14:textId="77777777" w:rsidR="00BD7312" w:rsidRPr="00BD7312" w:rsidRDefault="00BD7312" w:rsidP="00056760">
            <w:pPr>
              <w:pStyle w:val="Code"/>
            </w:pPr>
            <w:r w:rsidRPr="00BD7312">
              <w:t>&lt;html&gt;</w:t>
            </w:r>
          </w:p>
          <w:p w14:paraId="67D31B38" w14:textId="77777777" w:rsidR="00BD7312" w:rsidRPr="00BD7312" w:rsidRDefault="00BD7312" w:rsidP="00056760">
            <w:pPr>
              <w:pStyle w:val="Code"/>
            </w:pPr>
            <w:r w:rsidRPr="00BD7312">
              <w:t>&lt;head&gt;</w:t>
            </w:r>
          </w:p>
          <w:p w14:paraId="28C81161" w14:textId="77777777" w:rsidR="00BD7312" w:rsidRPr="00BD7312" w:rsidRDefault="00BD7312" w:rsidP="00056760">
            <w:pPr>
              <w:pStyle w:val="Code"/>
            </w:pPr>
            <w:r w:rsidRPr="00BD7312">
              <w:t xml:space="preserve">    &lt;meta charset="utf-8"&gt;</w:t>
            </w:r>
          </w:p>
          <w:p w14:paraId="1E4F8E82" w14:textId="77777777" w:rsidR="00BD7312" w:rsidRPr="00BD7312" w:rsidRDefault="00BD7312" w:rsidP="00056760">
            <w:pPr>
              <w:pStyle w:val="Code"/>
            </w:pPr>
            <w:r w:rsidRPr="00BD7312">
              <w:t xml:space="preserve">    &lt;meta http-equiv="X-UA-Compatible" content="IE=edge"&gt;</w:t>
            </w:r>
          </w:p>
          <w:p w14:paraId="6D1AC3A7" w14:textId="77777777" w:rsidR="00BD7312" w:rsidRPr="00BD7312" w:rsidRDefault="00BD7312" w:rsidP="00056760">
            <w:pPr>
              <w:pStyle w:val="Code"/>
            </w:pPr>
            <w:r w:rsidRPr="00BD7312">
              <w:t xml:space="preserve">    &lt;meta name="viewport" content="width=device-width, initial-scale=1"&gt;</w:t>
            </w:r>
          </w:p>
          <w:p w14:paraId="36D0C0E0" w14:textId="77777777" w:rsidR="00BD7312" w:rsidRPr="00BD7312" w:rsidRDefault="00BD7312" w:rsidP="00056760">
            <w:pPr>
              <w:pStyle w:val="Code"/>
            </w:pPr>
          </w:p>
          <w:p w14:paraId="018417BD" w14:textId="77777777" w:rsidR="00BD7312" w:rsidRPr="00BD7312" w:rsidRDefault="00BD7312" w:rsidP="00056760">
            <w:pPr>
              <w:pStyle w:val="Code"/>
            </w:pPr>
            <w:r w:rsidRPr="00BD7312">
              <w:t xml:space="preserve">    &lt;title&gt;Register Data&lt;/title&gt;</w:t>
            </w:r>
          </w:p>
          <w:p w14:paraId="438F5047" w14:textId="77777777" w:rsidR="00BD7312" w:rsidRPr="00BD7312" w:rsidRDefault="00BD7312" w:rsidP="00056760">
            <w:pPr>
              <w:pStyle w:val="Code"/>
            </w:pPr>
            <w:r w:rsidRPr="00BD7312">
              <w:t xml:space="preserve">    &lt;link rel="stylesheet" href="css/bootstrap.min.css"&gt;</w:t>
            </w:r>
          </w:p>
          <w:p w14:paraId="6C078A7C" w14:textId="77777777" w:rsidR="00BD7312" w:rsidRPr="00BD7312" w:rsidRDefault="00BD7312" w:rsidP="00056760">
            <w:pPr>
              <w:pStyle w:val="Code"/>
            </w:pPr>
            <w:r w:rsidRPr="00BD7312">
              <w:t xml:space="preserve">    &lt;script src="js/bootstrap.min.js"&gt;&lt;/script&gt; </w:t>
            </w:r>
          </w:p>
          <w:p w14:paraId="7858A26A" w14:textId="77777777" w:rsidR="00BD7312" w:rsidRPr="00BD7312" w:rsidRDefault="00BD7312" w:rsidP="00056760">
            <w:pPr>
              <w:pStyle w:val="Code"/>
            </w:pPr>
            <w:r w:rsidRPr="00BD7312">
              <w:t xml:space="preserve">    &lt;style&gt;</w:t>
            </w:r>
          </w:p>
          <w:p w14:paraId="7B5BC7F2" w14:textId="77777777" w:rsidR="00BD7312" w:rsidRPr="00BD7312" w:rsidRDefault="00BD7312" w:rsidP="00056760">
            <w:pPr>
              <w:pStyle w:val="Code"/>
            </w:pPr>
            <w:r w:rsidRPr="00BD7312">
              <w:t xml:space="preserve">      .menu {</w:t>
            </w:r>
          </w:p>
          <w:p w14:paraId="0B129078" w14:textId="77777777" w:rsidR="00BD7312" w:rsidRPr="00BD7312" w:rsidRDefault="00BD7312" w:rsidP="00056760">
            <w:pPr>
              <w:pStyle w:val="Code"/>
            </w:pPr>
            <w:r w:rsidRPr="00BD7312">
              <w:t xml:space="preserve">        margin-left: -15px; </w:t>
            </w:r>
          </w:p>
          <w:p w14:paraId="623D0151" w14:textId="77777777" w:rsidR="00BD7312" w:rsidRPr="00BD7312" w:rsidRDefault="00BD7312" w:rsidP="00056760">
            <w:pPr>
              <w:pStyle w:val="Code"/>
            </w:pPr>
            <w:r w:rsidRPr="00BD7312">
              <w:t xml:space="preserve">        margin-right: 15px;</w:t>
            </w:r>
          </w:p>
          <w:p w14:paraId="59686354" w14:textId="77777777" w:rsidR="00BD7312" w:rsidRPr="00BD7312" w:rsidRDefault="00BD7312" w:rsidP="00056760">
            <w:pPr>
              <w:pStyle w:val="Code"/>
            </w:pPr>
            <w:r w:rsidRPr="00BD7312">
              <w:t xml:space="preserve">      }</w:t>
            </w:r>
          </w:p>
          <w:p w14:paraId="14B784BB" w14:textId="77777777" w:rsidR="00BD7312" w:rsidRPr="00BD7312" w:rsidRDefault="00BD7312" w:rsidP="00056760">
            <w:pPr>
              <w:pStyle w:val="Code"/>
            </w:pPr>
            <w:r w:rsidRPr="00BD7312">
              <w:t xml:space="preserve">      .daftar{</w:t>
            </w:r>
          </w:p>
          <w:p w14:paraId="5F6BAD08" w14:textId="77777777" w:rsidR="00BD7312" w:rsidRPr="00BD7312" w:rsidRDefault="00BD7312" w:rsidP="00056760">
            <w:pPr>
              <w:pStyle w:val="Code"/>
            </w:pPr>
            <w:r w:rsidRPr="00BD7312">
              <w:t xml:space="preserve">        border: 2px solid #e5e5e5; </w:t>
            </w:r>
          </w:p>
          <w:p w14:paraId="40DA0777" w14:textId="77777777" w:rsidR="00BD7312" w:rsidRPr="00BD7312" w:rsidRDefault="00BD7312" w:rsidP="00056760">
            <w:pPr>
              <w:pStyle w:val="Code"/>
            </w:pPr>
            <w:r w:rsidRPr="00BD7312">
              <w:t xml:space="preserve">        border-radius: 10px; </w:t>
            </w:r>
          </w:p>
          <w:p w14:paraId="075D27DE" w14:textId="77777777" w:rsidR="00BD7312" w:rsidRPr="00BD7312" w:rsidRDefault="00BD7312" w:rsidP="00056760">
            <w:pPr>
              <w:pStyle w:val="Code"/>
            </w:pPr>
            <w:r w:rsidRPr="00BD7312">
              <w:t xml:space="preserve">        padding: 20px;</w:t>
            </w:r>
          </w:p>
          <w:p w14:paraId="1BCF15A4" w14:textId="77777777" w:rsidR="00BD7312" w:rsidRPr="00BD7312" w:rsidRDefault="00BD7312" w:rsidP="00056760">
            <w:pPr>
              <w:pStyle w:val="Code"/>
            </w:pPr>
            <w:r w:rsidRPr="00BD7312">
              <w:t xml:space="preserve">      }</w:t>
            </w:r>
          </w:p>
          <w:p w14:paraId="727DEB93" w14:textId="77777777" w:rsidR="00BD7312" w:rsidRPr="00BD7312" w:rsidRDefault="00BD7312" w:rsidP="00056760">
            <w:pPr>
              <w:pStyle w:val="Code"/>
            </w:pPr>
            <w:r w:rsidRPr="00BD7312">
              <w:t xml:space="preserve">      .daftar a{</w:t>
            </w:r>
          </w:p>
          <w:p w14:paraId="63C34CAD" w14:textId="77777777" w:rsidR="00BD7312" w:rsidRPr="00BD7312" w:rsidRDefault="00BD7312" w:rsidP="00056760">
            <w:pPr>
              <w:pStyle w:val="Code"/>
            </w:pPr>
            <w:r w:rsidRPr="00BD7312">
              <w:t xml:space="preserve">        margin-top: 2%;</w:t>
            </w:r>
          </w:p>
          <w:p w14:paraId="566186CD" w14:textId="77777777" w:rsidR="00BD7312" w:rsidRPr="00BD7312" w:rsidRDefault="00BD7312" w:rsidP="00056760">
            <w:pPr>
              <w:pStyle w:val="Code"/>
            </w:pPr>
            <w:r w:rsidRPr="00BD7312">
              <w:t xml:space="preserve">      }</w:t>
            </w:r>
          </w:p>
          <w:p w14:paraId="767D4D45" w14:textId="77777777" w:rsidR="00BD7312" w:rsidRPr="00BD7312" w:rsidRDefault="00BD7312" w:rsidP="00056760">
            <w:pPr>
              <w:pStyle w:val="Code"/>
            </w:pPr>
            <w:r w:rsidRPr="00BD7312">
              <w:t xml:space="preserve">      .detail{</w:t>
            </w:r>
          </w:p>
          <w:p w14:paraId="400A585C" w14:textId="77777777" w:rsidR="00BD7312" w:rsidRPr="00BD7312" w:rsidRDefault="00BD7312" w:rsidP="00056760">
            <w:pPr>
              <w:pStyle w:val="Code"/>
            </w:pPr>
            <w:r w:rsidRPr="00BD7312">
              <w:t xml:space="preserve">        padding: 10px 0px;</w:t>
            </w:r>
          </w:p>
          <w:p w14:paraId="67ECAAD8" w14:textId="77777777" w:rsidR="00BD7312" w:rsidRPr="00BD7312" w:rsidRDefault="00BD7312" w:rsidP="00056760">
            <w:pPr>
              <w:pStyle w:val="Code"/>
            </w:pPr>
            <w:r w:rsidRPr="00BD7312">
              <w:t xml:space="preserve">      }</w:t>
            </w:r>
          </w:p>
          <w:p w14:paraId="7D63101C" w14:textId="77777777" w:rsidR="00BD7312" w:rsidRPr="00BD7312" w:rsidRDefault="00BD7312" w:rsidP="00056760">
            <w:pPr>
              <w:pStyle w:val="Code"/>
            </w:pPr>
            <w:r w:rsidRPr="00BD7312">
              <w:t xml:space="preserve">      .nav{</w:t>
            </w:r>
          </w:p>
          <w:p w14:paraId="5C6DF4BC" w14:textId="77777777" w:rsidR="00BD7312" w:rsidRPr="00BD7312" w:rsidRDefault="00BD7312" w:rsidP="00056760">
            <w:pPr>
              <w:pStyle w:val="Code"/>
            </w:pPr>
            <w:r w:rsidRPr="00BD7312">
              <w:t xml:space="preserve">        padding: 0px; </w:t>
            </w:r>
          </w:p>
          <w:p w14:paraId="0152C62A" w14:textId="77777777" w:rsidR="00BD7312" w:rsidRPr="00BD7312" w:rsidRDefault="00BD7312" w:rsidP="00056760">
            <w:pPr>
              <w:pStyle w:val="Code"/>
            </w:pPr>
            <w:r w:rsidRPr="00BD7312">
              <w:t xml:space="preserve">        border: 1px solid #e5e5e5;</w:t>
            </w:r>
          </w:p>
          <w:p w14:paraId="5F88E204" w14:textId="77777777" w:rsidR="00BD7312" w:rsidRPr="00BD7312" w:rsidRDefault="00BD7312" w:rsidP="00056760">
            <w:pPr>
              <w:pStyle w:val="Code"/>
            </w:pPr>
            <w:r w:rsidRPr="00BD7312">
              <w:t xml:space="preserve">        border-radius: 5px;</w:t>
            </w:r>
          </w:p>
          <w:p w14:paraId="2153AC77" w14:textId="77777777" w:rsidR="00BD7312" w:rsidRPr="00BD7312" w:rsidRDefault="00BD7312" w:rsidP="00056760">
            <w:pPr>
              <w:pStyle w:val="Code"/>
            </w:pPr>
            <w:r w:rsidRPr="00BD7312">
              <w:t xml:space="preserve">      }</w:t>
            </w:r>
          </w:p>
          <w:p w14:paraId="220C1D96" w14:textId="77777777" w:rsidR="00BD7312" w:rsidRPr="00BD7312" w:rsidRDefault="00BD7312" w:rsidP="00056760">
            <w:pPr>
              <w:pStyle w:val="Code"/>
            </w:pPr>
            <w:r w:rsidRPr="00BD7312">
              <w:t xml:space="preserve">      .nav li{</w:t>
            </w:r>
          </w:p>
          <w:p w14:paraId="45D7BA7D" w14:textId="77777777" w:rsidR="00BD7312" w:rsidRPr="00BD7312" w:rsidRDefault="00BD7312" w:rsidP="00056760">
            <w:pPr>
              <w:pStyle w:val="Code"/>
            </w:pPr>
            <w:r w:rsidRPr="00BD7312">
              <w:t xml:space="preserve">        border-bottom: 1px solid #e5e5e5;</w:t>
            </w:r>
          </w:p>
          <w:p w14:paraId="001A33B1" w14:textId="77777777" w:rsidR="00BD7312" w:rsidRPr="00BD7312" w:rsidRDefault="00BD7312" w:rsidP="00056760">
            <w:pPr>
              <w:pStyle w:val="Code"/>
            </w:pPr>
            <w:r w:rsidRPr="00BD7312">
              <w:t xml:space="preserve">        border-radius: 5px;</w:t>
            </w:r>
          </w:p>
          <w:p w14:paraId="083DBE75" w14:textId="77777777" w:rsidR="00BD7312" w:rsidRPr="00BD7312" w:rsidRDefault="00BD7312" w:rsidP="00056760">
            <w:pPr>
              <w:pStyle w:val="Code"/>
            </w:pPr>
            <w:r w:rsidRPr="00BD7312">
              <w:t xml:space="preserve">      }</w:t>
            </w:r>
          </w:p>
          <w:p w14:paraId="43C047FA" w14:textId="77777777" w:rsidR="00BD7312" w:rsidRPr="00BD7312" w:rsidRDefault="00BD7312" w:rsidP="00056760">
            <w:pPr>
              <w:pStyle w:val="Code"/>
            </w:pPr>
          </w:p>
          <w:p w14:paraId="42960FE3" w14:textId="77777777" w:rsidR="00BD7312" w:rsidRPr="00BD7312" w:rsidRDefault="00BD7312" w:rsidP="00056760">
            <w:pPr>
              <w:pStyle w:val="Code"/>
            </w:pPr>
            <w:r w:rsidRPr="00BD7312">
              <w:t xml:space="preserve">    &lt;/style&gt;</w:t>
            </w:r>
          </w:p>
          <w:p w14:paraId="11EC4C5D" w14:textId="77777777" w:rsidR="00BD7312" w:rsidRPr="00BD7312" w:rsidRDefault="00BD7312" w:rsidP="00056760">
            <w:pPr>
              <w:pStyle w:val="Code"/>
            </w:pPr>
            <w:r w:rsidRPr="00BD7312">
              <w:t>&lt;/head&gt;</w:t>
            </w:r>
          </w:p>
          <w:p w14:paraId="313A378B" w14:textId="77777777" w:rsidR="00BD7312" w:rsidRPr="00BD7312" w:rsidRDefault="00BD7312" w:rsidP="00056760">
            <w:pPr>
              <w:pStyle w:val="Code"/>
            </w:pPr>
          </w:p>
          <w:p w14:paraId="2171AC56" w14:textId="77777777" w:rsidR="00BD7312" w:rsidRPr="00BD7312" w:rsidRDefault="00BD7312" w:rsidP="00056760">
            <w:pPr>
              <w:pStyle w:val="Code"/>
            </w:pPr>
            <w:r w:rsidRPr="00BD7312">
              <w:t>&lt;body&gt;</w:t>
            </w:r>
          </w:p>
          <w:p w14:paraId="20ED14BE" w14:textId="77777777" w:rsidR="00BD7312" w:rsidRPr="00BD7312" w:rsidRDefault="00BD7312" w:rsidP="00056760">
            <w:pPr>
              <w:pStyle w:val="Code"/>
            </w:pPr>
            <w:r w:rsidRPr="00BD7312">
              <w:t xml:space="preserve">    &lt;div class="container"&gt;</w:t>
            </w:r>
          </w:p>
          <w:p w14:paraId="42418B06" w14:textId="77777777" w:rsidR="00BD7312" w:rsidRPr="00BD7312" w:rsidRDefault="00BD7312" w:rsidP="00056760">
            <w:pPr>
              <w:pStyle w:val="Code"/>
            </w:pPr>
            <w:r w:rsidRPr="00BD7312">
              <w:t xml:space="preserve">        &lt;div class="jumbotron row"&gt;</w:t>
            </w:r>
          </w:p>
          <w:p w14:paraId="677F4263" w14:textId="77777777" w:rsidR="00BD7312" w:rsidRPr="00BD7312" w:rsidRDefault="00BD7312" w:rsidP="00056760">
            <w:pPr>
              <w:pStyle w:val="Code"/>
            </w:pPr>
            <w:r w:rsidRPr="00BD7312">
              <w:t xml:space="preserve">          &lt;a href="./login.jsp" class="btn btn-md btn-success" style="float:right" /&gt;Login&lt;/a&gt;&lt;br&gt;</w:t>
            </w:r>
          </w:p>
          <w:p w14:paraId="1822CEAC" w14:textId="77777777" w:rsidR="00BD7312" w:rsidRPr="00BD7312" w:rsidRDefault="00BD7312" w:rsidP="00056760">
            <w:pPr>
              <w:pStyle w:val="Code"/>
            </w:pPr>
            <w:r w:rsidRPr="00BD7312">
              <w:t xml:space="preserve">          &lt;center&gt;&lt;h2&gt;&lt;b&gt;Data Mahasiswa&lt;/b&gt;&lt;/h2&gt;</w:t>
            </w:r>
          </w:p>
          <w:p w14:paraId="0A5F55E2" w14:textId="77777777" w:rsidR="00BD7312" w:rsidRPr="00BD7312" w:rsidRDefault="00BD7312" w:rsidP="00056760">
            <w:pPr>
              <w:pStyle w:val="Code"/>
            </w:pPr>
            <w:r w:rsidRPr="00BD7312">
              <w:t xml:space="preserve">          &lt;h4&gt;</w:t>
            </w:r>
            <w:r w:rsidRPr="00056760">
              <w:rPr>
                <w:b/>
                <w:bCs/>
                <w:color w:val="FF0000"/>
              </w:rPr>
              <w:t>Modul RSBK - Kelompokxx</w:t>
            </w:r>
            <w:r w:rsidRPr="00BD7312">
              <w:t>&lt;/h4&gt;&lt;/center&gt;</w:t>
            </w:r>
          </w:p>
          <w:p w14:paraId="066E77D3" w14:textId="77777777" w:rsidR="00BD7312" w:rsidRPr="00BD7312" w:rsidRDefault="00BD7312" w:rsidP="00056760">
            <w:pPr>
              <w:pStyle w:val="Code"/>
            </w:pPr>
            <w:r w:rsidRPr="00BD7312">
              <w:t xml:space="preserve">        &lt;/div&gt;</w:t>
            </w:r>
          </w:p>
          <w:p w14:paraId="56F7A062" w14:textId="77777777" w:rsidR="00BD7312" w:rsidRPr="00BD7312" w:rsidRDefault="00BD7312" w:rsidP="00056760">
            <w:pPr>
              <w:pStyle w:val="Code"/>
            </w:pPr>
            <w:r w:rsidRPr="00BD7312">
              <w:t xml:space="preserve">        &lt;div class="row content"&gt;</w:t>
            </w:r>
          </w:p>
          <w:p w14:paraId="74D0BB6C" w14:textId="77777777" w:rsidR="00BD7312" w:rsidRPr="00BD7312" w:rsidRDefault="00BD7312" w:rsidP="00056760">
            <w:pPr>
              <w:pStyle w:val="Code"/>
            </w:pPr>
            <w:r w:rsidRPr="00BD7312">
              <w:t xml:space="preserve">          &lt;div class="col-md-12"&gt;</w:t>
            </w:r>
          </w:p>
          <w:p w14:paraId="06B306B0" w14:textId="77777777" w:rsidR="00BD7312" w:rsidRPr="00BD7312" w:rsidRDefault="00BD7312" w:rsidP="00056760">
            <w:pPr>
              <w:pStyle w:val="Code"/>
            </w:pPr>
            <w:r w:rsidRPr="00BD7312">
              <w:t xml:space="preserve">            &lt;div class="col-md-4 col-md-offset-4 daftar"&gt;</w:t>
            </w:r>
          </w:p>
          <w:p w14:paraId="1D144982" w14:textId="77777777" w:rsidR="00BD7312" w:rsidRPr="00BD7312" w:rsidRDefault="00BD7312" w:rsidP="00056760">
            <w:pPr>
              <w:pStyle w:val="Code"/>
            </w:pPr>
            <w:r w:rsidRPr="00BD7312">
              <w:t xml:space="preserve">              &lt;p class="form-title"&gt;Sign Up&lt;/p&gt;</w:t>
            </w:r>
          </w:p>
          <w:p w14:paraId="2E54C337" w14:textId="0F0039DE" w:rsidR="00BD7312" w:rsidRPr="00BD7312" w:rsidRDefault="00BD7312" w:rsidP="00056760">
            <w:pPr>
              <w:pStyle w:val="Code"/>
            </w:pPr>
            <w:r w:rsidRPr="00BD7312">
              <w:t xml:space="preserve">              &lt;form method="POST" action="./RegisterServlet"&gt;</w:t>
            </w:r>
          </w:p>
          <w:p w14:paraId="04D1D74C" w14:textId="77777777" w:rsidR="00BD7312" w:rsidRPr="00BD7312" w:rsidRDefault="00BD7312" w:rsidP="00056760">
            <w:pPr>
              <w:pStyle w:val="Code"/>
            </w:pPr>
            <w:r w:rsidRPr="00BD7312">
              <w:t xml:space="preserve">                &lt;div class="form-group"&gt;</w:t>
            </w:r>
          </w:p>
          <w:p w14:paraId="013D2893" w14:textId="77777777" w:rsidR="00BD7312" w:rsidRPr="00BD7312" w:rsidRDefault="00BD7312" w:rsidP="00056760">
            <w:pPr>
              <w:pStyle w:val="Code"/>
            </w:pPr>
            <w:r w:rsidRPr="00BD7312">
              <w:t xml:space="preserve">                  &lt;label&gt;Username&lt;/label&gt;</w:t>
            </w:r>
          </w:p>
          <w:p w14:paraId="224A3817" w14:textId="77777777" w:rsidR="00BD7312" w:rsidRPr="00BD7312" w:rsidRDefault="00BD7312" w:rsidP="00056760">
            <w:pPr>
              <w:pStyle w:val="Code"/>
            </w:pPr>
            <w:r w:rsidRPr="00BD7312">
              <w:lastRenderedPageBreak/>
              <w:t xml:space="preserve">                  &lt;input type="text" class="form-control" placeholder="Username" name="userName" type="text" autofocus /&gt;</w:t>
            </w:r>
          </w:p>
          <w:p w14:paraId="1456960A" w14:textId="77777777" w:rsidR="00BD7312" w:rsidRPr="00BD7312" w:rsidRDefault="00BD7312" w:rsidP="00056760">
            <w:pPr>
              <w:pStyle w:val="Code"/>
            </w:pPr>
            <w:r w:rsidRPr="00BD7312">
              <w:t xml:space="preserve">                &lt;/div&gt;</w:t>
            </w:r>
          </w:p>
          <w:p w14:paraId="58C6A7C7" w14:textId="77777777" w:rsidR="00BD7312" w:rsidRPr="00BD7312" w:rsidRDefault="00BD7312" w:rsidP="00056760">
            <w:pPr>
              <w:pStyle w:val="Code"/>
            </w:pPr>
            <w:r w:rsidRPr="00BD7312">
              <w:t xml:space="preserve">                &lt;div class="form-group"&gt;</w:t>
            </w:r>
          </w:p>
          <w:p w14:paraId="581F70F2" w14:textId="77777777" w:rsidR="00BD7312" w:rsidRPr="00BD7312" w:rsidRDefault="00BD7312" w:rsidP="00056760">
            <w:pPr>
              <w:pStyle w:val="Code"/>
            </w:pPr>
            <w:r w:rsidRPr="00BD7312">
              <w:t xml:space="preserve">                  &lt;label&gt;Password&lt;/label&gt;</w:t>
            </w:r>
          </w:p>
          <w:p w14:paraId="493CC86F" w14:textId="77777777" w:rsidR="00BD7312" w:rsidRPr="00BD7312" w:rsidRDefault="00BD7312" w:rsidP="00056760">
            <w:pPr>
              <w:pStyle w:val="Code"/>
            </w:pPr>
            <w:r w:rsidRPr="00BD7312">
              <w:t xml:space="preserve">                  &lt;input type="password" class="form-control" placeholder="Password" name="password" value="" required /&gt;</w:t>
            </w:r>
          </w:p>
          <w:p w14:paraId="3BE21FF8" w14:textId="77777777" w:rsidR="00BD7312" w:rsidRPr="00BD7312" w:rsidRDefault="00BD7312" w:rsidP="00056760">
            <w:pPr>
              <w:pStyle w:val="Code"/>
            </w:pPr>
            <w:r w:rsidRPr="00BD7312">
              <w:t xml:space="preserve">                &lt;/div&gt;</w:t>
            </w:r>
          </w:p>
          <w:p w14:paraId="6CF1382B" w14:textId="77777777" w:rsidR="00BD7312" w:rsidRPr="00BD7312" w:rsidRDefault="00BD7312" w:rsidP="00056760">
            <w:pPr>
              <w:pStyle w:val="Code"/>
            </w:pPr>
            <w:r w:rsidRPr="00BD7312">
              <w:t xml:space="preserve">                  &lt;input type="submit" name="register" value="Register" class="btn btn-success" /&gt;</w:t>
            </w:r>
          </w:p>
          <w:p w14:paraId="7D04C9F8" w14:textId="77777777" w:rsidR="00BD7312" w:rsidRPr="00BD7312" w:rsidRDefault="00BD7312" w:rsidP="00056760">
            <w:pPr>
              <w:pStyle w:val="Code"/>
            </w:pPr>
            <w:r w:rsidRPr="00BD7312">
              <w:t xml:space="preserve">              &lt;/form&gt;</w:t>
            </w:r>
          </w:p>
          <w:p w14:paraId="3BC53524" w14:textId="77777777" w:rsidR="00BD7312" w:rsidRPr="00BD7312" w:rsidRDefault="00BD7312" w:rsidP="00056760">
            <w:pPr>
              <w:pStyle w:val="Code"/>
            </w:pPr>
            <w:r w:rsidRPr="00BD7312">
              <w:t xml:space="preserve">            &lt;/div&gt;</w:t>
            </w:r>
          </w:p>
          <w:p w14:paraId="17947E46" w14:textId="77777777" w:rsidR="00BD7312" w:rsidRPr="00BD7312" w:rsidRDefault="00BD7312" w:rsidP="00056760">
            <w:pPr>
              <w:pStyle w:val="Code"/>
            </w:pPr>
            <w:r w:rsidRPr="00BD7312">
              <w:t xml:space="preserve">          &lt;/div&gt;</w:t>
            </w:r>
          </w:p>
          <w:p w14:paraId="36BCEEE4" w14:textId="77777777" w:rsidR="00BD7312" w:rsidRPr="00BD7312" w:rsidRDefault="00BD7312" w:rsidP="00056760">
            <w:pPr>
              <w:pStyle w:val="Code"/>
            </w:pPr>
            <w:r w:rsidRPr="00BD7312">
              <w:t xml:space="preserve">        &lt;/div&gt;</w:t>
            </w:r>
          </w:p>
          <w:p w14:paraId="092561CB" w14:textId="77777777" w:rsidR="00BD7312" w:rsidRPr="00BD7312" w:rsidRDefault="00BD7312" w:rsidP="00056760">
            <w:pPr>
              <w:pStyle w:val="Code"/>
            </w:pPr>
            <w:r w:rsidRPr="00BD7312">
              <w:t xml:space="preserve">    &lt;/div&gt;</w:t>
            </w:r>
          </w:p>
          <w:p w14:paraId="7A256EBA" w14:textId="77777777" w:rsidR="00BD7312" w:rsidRPr="00BD7312" w:rsidRDefault="00BD7312" w:rsidP="00056760">
            <w:pPr>
              <w:pStyle w:val="Code"/>
            </w:pPr>
            <w:r w:rsidRPr="00BD7312">
              <w:t>&lt;/body&gt;</w:t>
            </w:r>
          </w:p>
          <w:p w14:paraId="4C9079E1" w14:textId="0915C870" w:rsidR="00BD7312" w:rsidRDefault="00BD7312" w:rsidP="00056760">
            <w:pPr>
              <w:pStyle w:val="Code"/>
            </w:pPr>
            <w:r w:rsidRPr="00BD7312">
              <w:t>&lt;/html&gt;</w:t>
            </w:r>
          </w:p>
        </w:tc>
      </w:tr>
    </w:tbl>
    <w:p w14:paraId="38ACCBCA" w14:textId="77777777" w:rsidR="00BD7312" w:rsidRDefault="00BD7312" w:rsidP="00976653">
      <w:pPr>
        <w:spacing w:after="0" w:line="360" w:lineRule="auto"/>
        <w:ind w:left="851"/>
        <w:jc w:val="both"/>
        <w:rPr>
          <w:rFonts w:ascii="Times New Roman" w:hAnsi="Times New Roman"/>
          <w:b/>
          <w:sz w:val="24"/>
          <w:szCs w:val="24"/>
          <w:lang w:val="en-US"/>
        </w:rPr>
      </w:pPr>
    </w:p>
    <w:p w14:paraId="491BFDA4" w14:textId="7150828A" w:rsidR="00976653" w:rsidRPr="00976653" w:rsidRDefault="00976653" w:rsidP="00976653">
      <w:pPr>
        <w:spacing w:after="0" w:line="360" w:lineRule="auto"/>
        <w:ind w:left="851"/>
        <w:jc w:val="both"/>
        <w:rPr>
          <w:rFonts w:ascii="Times New Roman" w:hAnsi="Times New Roman"/>
          <w:b/>
          <w:sz w:val="24"/>
          <w:szCs w:val="24"/>
          <w:lang w:val="en-US"/>
        </w:rPr>
      </w:pPr>
      <w:r w:rsidRPr="00976653">
        <w:rPr>
          <w:rFonts w:ascii="Times New Roman" w:hAnsi="Times New Roman"/>
          <w:b/>
          <w:sz w:val="24"/>
          <w:szCs w:val="24"/>
          <w:lang w:val="en-US"/>
        </w:rPr>
        <w:t>login.jsp</w:t>
      </w:r>
    </w:p>
    <w:tbl>
      <w:tblPr>
        <w:tblStyle w:val="TableGrid"/>
        <w:tblW w:w="0" w:type="auto"/>
        <w:tblInd w:w="851" w:type="dxa"/>
        <w:tblLook w:val="04A0" w:firstRow="1" w:lastRow="0" w:firstColumn="1" w:lastColumn="0" w:noHBand="0" w:noVBand="1"/>
      </w:tblPr>
      <w:tblGrid>
        <w:gridCol w:w="7076"/>
      </w:tblGrid>
      <w:tr w:rsidR="00056760" w14:paraId="670452E4" w14:textId="77777777" w:rsidTr="00056760">
        <w:tc>
          <w:tcPr>
            <w:tcW w:w="7927" w:type="dxa"/>
          </w:tcPr>
          <w:p w14:paraId="6B1EAA5A" w14:textId="77777777" w:rsidR="00056760" w:rsidRPr="00056760" w:rsidRDefault="00056760" w:rsidP="00056760">
            <w:pPr>
              <w:pStyle w:val="Code"/>
            </w:pPr>
            <w:r w:rsidRPr="00056760">
              <w:t xml:space="preserve">&lt;%-- </w:t>
            </w:r>
          </w:p>
          <w:p w14:paraId="127A1CCF" w14:textId="77777777" w:rsidR="00056760" w:rsidRPr="00056760" w:rsidRDefault="00056760" w:rsidP="00056760">
            <w:pPr>
              <w:pStyle w:val="Code"/>
            </w:pPr>
            <w:r w:rsidRPr="00056760">
              <w:t xml:space="preserve">    Document   : login</w:t>
            </w:r>
          </w:p>
          <w:p w14:paraId="71AFEA11" w14:textId="77777777" w:rsidR="00056760" w:rsidRPr="00056760" w:rsidRDefault="00056760" w:rsidP="00056760">
            <w:pPr>
              <w:pStyle w:val="Code"/>
            </w:pPr>
            <w:r w:rsidRPr="00056760">
              <w:t xml:space="preserve">    Created on : Sep 22, 2019, 12:45:49 PM</w:t>
            </w:r>
          </w:p>
          <w:p w14:paraId="04B38936" w14:textId="77777777" w:rsidR="00056760" w:rsidRPr="00056760" w:rsidRDefault="00056760" w:rsidP="00056760">
            <w:pPr>
              <w:pStyle w:val="Code"/>
            </w:pPr>
            <w:r w:rsidRPr="00056760">
              <w:t xml:space="preserve">    Author     : WIN 10</w:t>
            </w:r>
          </w:p>
          <w:p w14:paraId="76A399FB" w14:textId="77777777" w:rsidR="00056760" w:rsidRPr="00056760" w:rsidRDefault="00056760" w:rsidP="00056760">
            <w:pPr>
              <w:pStyle w:val="Code"/>
            </w:pPr>
            <w:r w:rsidRPr="00056760">
              <w:t>--%&gt;</w:t>
            </w:r>
          </w:p>
          <w:p w14:paraId="7D572951" w14:textId="77777777" w:rsidR="00056760" w:rsidRPr="00056760" w:rsidRDefault="00056760" w:rsidP="00056760">
            <w:pPr>
              <w:pStyle w:val="Code"/>
            </w:pPr>
          </w:p>
          <w:p w14:paraId="13D90170" w14:textId="77777777" w:rsidR="00056760" w:rsidRPr="00056760" w:rsidRDefault="00056760" w:rsidP="00056760">
            <w:pPr>
              <w:pStyle w:val="Code"/>
            </w:pPr>
            <w:r w:rsidRPr="00056760">
              <w:t>&lt;%@page contentType="text/html" pageEncoding="UTF-8"%&gt;</w:t>
            </w:r>
          </w:p>
          <w:p w14:paraId="0718E6A7" w14:textId="77777777" w:rsidR="00056760" w:rsidRPr="00056760" w:rsidRDefault="00056760" w:rsidP="00056760">
            <w:pPr>
              <w:pStyle w:val="Code"/>
            </w:pPr>
            <w:r w:rsidRPr="00056760">
              <w:t>&lt;!DOCTYPE html&gt;</w:t>
            </w:r>
          </w:p>
          <w:p w14:paraId="61555AA6" w14:textId="77777777" w:rsidR="00056760" w:rsidRPr="00056760" w:rsidRDefault="00056760" w:rsidP="00056760">
            <w:pPr>
              <w:pStyle w:val="Code"/>
            </w:pPr>
            <w:r w:rsidRPr="00056760">
              <w:t>&lt;html&gt;</w:t>
            </w:r>
          </w:p>
          <w:p w14:paraId="2283852C" w14:textId="77777777" w:rsidR="00056760" w:rsidRPr="00056760" w:rsidRDefault="00056760" w:rsidP="00056760">
            <w:pPr>
              <w:pStyle w:val="Code"/>
            </w:pPr>
            <w:r w:rsidRPr="00056760">
              <w:t>&lt;head&gt;</w:t>
            </w:r>
          </w:p>
          <w:p w14:paraId="2A98ADEC" w14:textId="77777777" w:rsidR="00056760" w:rsidRPr="00056760" w:rsidRDefault="00056760" w:rsidP="00056760">
            <w:pPr>
              <w:pStyle w:val="Code"/>
            </w:pPr>
            <w:r w:rsidRPr="00056760">
              <w:t xml:space="preserve">    &lt;meta charset="utf-8"&gt;</w:t>
            </w:r>
          </w:p>
          <w:p w14:paraId="3E54EE68" w14:textId="77777777" w:rsidR="00056760" w:rsidRPr="00056760" w:rsidRDefault="00056760" w:rsidP="00056760">
            <w:pPr>
              <w:pStyle w:val="Code"/>
            </w:pPr>
            <w:r w:rsidRPr="00056760">
              <w:t xml:space="preserve">    &lt;meta http-equiv="X-UA-Compatible" content="IE=edge"&gt;</w:t>
            </w:r>
          </w:p>
          <w:p w14:paraId="5B4AE40C" w14:textId="77777777" w:rsidR="00056760" w:rsidRPr="00056760" w:rsidRDefault="00056760" w:rsidP="00056760">
            <w:pPr>
              <w:pStyle w:val="Code"/>
            </w:pPr>
            <w:r w:rsidRPr="00056760">
              <w:t xml:space="preserve">    &lt;meta name="viewport" content="width=device-width, initial-scale=1"&gt;</w:t>
            </w:r>
          </w:p>
          <w:p w14:paraId="631B7926" w14:textId="77777777" w:rsidR="00056760" w:rsidRPr="00056760" w:rsidRDefault="00056760" w:rsidP="00056760">
            <w:pPr>
              <w:pStyle w:val="Code"/>
            </w:pPr>
          </w:p>
          <w:p w14:paraId="30038A03" w14:textId="77777777" w:rsidR="00056760" w:rsidRPr="00056760" w:rsidRDefault="00056760" w:rsidP="00056760">
            <w:pPr>
              <w:pStyle w:val="Code"/>
            </w:pPr>
            <w:r w:rsidRPr="00056760">
              <w:t xml:space="preserve">    &lt;title&gt;Login Data&lt;/title&gt;</w:t>
            </w:r>
          </w:p>
          <w:p w14:paraId="12D25B73" w14:textId="77777777" w:rsidR="00056760" w:rsidRPr="00056760" w:rsidRDefault="00056760" w:rsidP="00056760">
            <w:pPr>
              <w:pStyle w:val="Code"/>
            </w:pPr>
            <w:r w:rsidRPr="00056760">
              <w:t xml:space="preserve">    &lt;link rel="stylesheet" href="css/bootstrap.min.css"&gt;</w:t>
            </w:r>
          </w:p>
          <w:p w14:paraId="2B0B13C2" w14:textId="77777777" w:rsidR="00056760" w:rsidRPr="00056760" w:rsidRDefault="00056760" w:rsidP="00056760">
            <w:pPr>
              <w:pStyle w:val="Code"/>
            </w:pPr>
            <w:r w:rsidRPr="00056760">
              <w:t xml:space="preserve">    &lt;script src="js/bootstrap.min.js"&gt;&lt;/script&gt; </w:t>
            </w:r>
          </w:p>
          <w:p w14:paraId="6301D02B" w14:textId="77777777" w:rsidR="00056760" w:rsidRPr="00056760" w:rsidRDefault="00056760" w:rsidP="00056760">
            <w:pPr>
              <w:pStyle w:val="Code"/>
            </w:pPr>
            <w:r w:rsidRPr="00056760">
              <w:t xml:space="preserve">    &lt;style&gt;</w:t>
            </w:r>
          </w:p>
          <w:p w14:paraId="579BE187" w14:textId="77777777" w:rsidR="00056760" w:rsidRPr="00056760" w:rsidRDefault="00056760" w:rsidP="00056760">
            <w:pPr>
              <w:pStyle w:val="Code"/>
            </w:pPr>
            <w:r w:rsidRPr="00056760">
              <w:t xml:space="preserve">      .menu {</w:t>
            </w:r>
          </w:p>
          <w:p w14:paraId="1227E511" w14:textId="77777777" w:rsidR="00056760" w:rsidRPr="00056760" w:rsidRDefault="00056760" w:rsidP="00056760">
            <w:pPr>
              <w:pStyle w:val="Code"/>
            </w:pPr>
            <w:r w:rsidRPr="00056760">
              <w:t xml:space="preserve">        margin-left: -15px; </w:t>
            </w:r>
          </w:p>
          <w:p w14:paraId="1F8B7BAB" w14:textId="77777777" w:rsidR="00056760" w:rsidRPr="00056760" w:rsidRDefault="00056760" w:rsidP="00056760">
            <w:pPr>
              <w:pStyle w:val="Code"/>
            </w:pPr>
            <w:r w:rsidRPr="00056760">
              <w:t xml:space="preserve">        margin-right: 15px;</w:t>
            </w:r>
          </w:p>
          <w:p w14:paraId="45141554" w14:textId="77777777" w:rsidR="00056760" w:rsidRPr="00056760" w:rsidRDefault="00056760" w:rsidP="00056760">
            <w:pPr>
              <w:pStyle w:val="Code"/>
            </w:pPr>
            <w:r w:rsidRPr="00056760">
              <w:t xml:space="preserve">      }</w:t>
            </w:r>
          </w:p>
          <w:p w14:paraId="2E8318EC" w14:textId="77777777" w:rsidR="00056760" w:rsidRPr="00056760" w:rsidRDefault="00056760" w:rsidP="00056760">
            <w:pPr>
              <w:pStyle w:val="Code"/>
            </w:pPr>
            <w:r w:rsidRPr="00056760">
              <w:t xml:space="preserve">      .daftar{</w:t>
            </w:r>
          </w:p>
          <w:p w14:paraId="765FF4AA" w14:textId="77777777" w:rsidR="00056760" w:rsidRPr="00056760" w:rsidRDefault="00056760" w:rsidP="00056760">
            <w:pPr>
              <w:pStyle w:val="Code"/>
            </w:pPr>
            <w:r w:rsidRPr="00056760">
              <w:t xml:space="preserve">        border: 2px solid #e5e5e5; </w:t>
            </w:r>
          </w:p>
          <w:p w14:paraId="5A3A2347" w14:textId="77777777" w:rsidR="00056760" w:rsidRPr="00056760" w:rsidRDefault="00056760" w:rsidP="00056760">
            <w:pPr>
              <w:pStyle w:val="Code"/>
            </w:pPr>
            <w:r w:rsidRPr="00056760">
              <w:t xml:space="preserve">        border-radius: 10px; </w:t>
            </w:r>
          </w:p>
          <w:p w14:paraId="03684F03" w14:textId="77777777" w:rsidR="00056760" w:rsidRPr="00056760" w:rsidRDefault="00056760" w:rsidP="00056760">
            <w:pPr>
              <w:pStyle w:val="Code"/>
            </w:pPr>
            <w:r w:rsidRPr="00056760">
              <w:t xml:space="preserve">        padding: 20px;</w:t>
            </w:r>
          </w:p>
          <w:p w14:paraId="53ABCF00" w14:textId="77777777" w:rsidR="00056760" w:rsidRPr="00056760" w:rsidRDefault="00056760" w:rsidP="00056760">
            <w:pPr>
              <w:pStyle w:val="Code"/>
            </w:pPr>
            <w:r w:rsidRPr="00056760">
              <w:t xml:space="preserve">      }</w:t>
            </w:r>
          </w:p>
          <w:p w14:paraId="01311396" w14:textId="77777777" w:rsidR="00056760" w:rsidRPr="00056760" w:rsidRDefault="00056760" w:rsidP="00056760">
            <w:pPr>
              <w:pStyle w:val="Code"/>
            </w:pPr>
            <w:r w:rsidRPr="00056760">
              <w:t xml:space="preserve">      .daftar a{</w:t>
            </w:r>
          </w:p>
          <w:p w14:paraId="52C91A23" w14:textId="77777777" w:rsidR="00056760" w:rsidRPr="00056760" w:rsidRDefault="00056760" w:rsidP="00056760">
            <w:pPr>
              <w:pStyle w:val="Code"/>
            </w:pPr>
            <w:r w:rsidRPr="00056760">
              <w:t xml:space="preserve">        margin-top: 2%;</w:t>
            </w:r>
          </w:p>
          <w:p w14:paraId="07FC96D9" w14:textId="77777777" w:rsidR="00056760" w:rsidRPr="00056760" w:rsidRDefault="00056760" w:rsidP="00056760">
            <w:pPr>
              <w:pStyle w:val="Code"/>
            </w:pPr>
            <w:r w:rsidRPr="00056760">
              <w:t xml:space="preserve">      }</w:t>
            </w:r>
          </w:p>
          <w:p w14:paraId="0033B184" w14:textId="77777777" w:rsidR="00056760" w:rsidRPr="00056760" w:rsidRDefault="00056760" w:rsidP="00056760">
            <w:pPr>
              <w:pStyle w:val="Code"/>
            </w:pPr>
            <w:r w:rsidRPr="00056760">
              <w:t xml:space="preserve">      .detail{</w:t>
            </w:r>
          </w:p>
          <w:p w14:paraId="5A2DCEA6" w14:textId="77777777" w:rsidR="00056760" w:rsidRPr="00056760" w:rsidRDefault="00056760" w:rsidP="00056760">
            <w:pPr>
              <w:pStyle w:val="Code"/>
            </w:pPr>
            <w:r w:rsidRPr="00056760">
              <w:t xml:space="preserve">        padding: 10px 0px;</w:t>
            </w:r>
          </w:p>
          <w:p w14:paraId="2A5D8AE7" w14:textId="77777777" w:rsidR="00056760" w:rsidRPr="00056760" w:rsidRDefault="00056760" w:rsidP="00056760">
            <w:pPr>
              <w:pStyle w:val="Code"/>
            </w:pPr>
            <w:r w:rsidRPr="00056760">
              <w:lastRenderedPageBreak/>
              <w:t xml:space="preserve">      }</w:t>
            </w:r>
          </w:p>
          <w:p w14:paraId="61A6848D" w14:textId="77777777" w:rsidR="00056760" w:rsidRPr="00056760" w:rsidRDefault="00056760" w:rsidP="00056760">
            <w:pPr>
              <w:pStyle w:val="Code"/>
            </w:pPr>
            <w:r w:rsidRPr="00056760">
              <w:t xml:space="preserve">      .nav{</w:t>
            </w:r>
          </w:p>
          <w:p w14:paraId="4C37FDBF" w14:textId="77777777" w:rsidR="00056760" w:rsidRPr="00056760" w:rsidRDefault="00056760" w:rsidP="00056760">
            <w:pPr>
              <w:pStyle w:val="Code"/>
            </w:pPr>
            <w:r w:rsidRPr="00056760">
              <w:t xml:space="preserve">        padding: 0px; </w:t>
            </w:r>
          </w:p>
          <w:p w14:paraId="1B0E7124" w14:textId="77777777" w:rsidR="00056760" w:rsidRPr="00056760" w:rsidRDefault="00056760" w:rsidP="00056760">
            <w:pPr>
              <w:pStyle w:val="Code"/>
            </w:pPr>
            <w:r w:rsidRPr="00056760">
              <w:t xml:space="preserve">        border: 1px solid #e5e5e5;</w:t>
            </w:r>
          </w:p>
          <w:p w14:paraId="14172302" w14:textId="77777777" w:rsidR="00056760" w:rsidRPr="00056760" w:rsidRDefault="00056760" w:rsidP="00056760">
            <w:pPr>
              <w:pStyle w:val="Code"/>
            </w:pPr>
            <w:r w:rsidRPr="00056760">
              <w:t xml:space="preserve">        border-radius: 5px;</w:t>
            </w:r>
          </w:p>
          <w:p w14:paraId="56A6CEA7" w14:textId="77777777" w:rsidR="00056760" w:rsidRPr="00056760" w:rsidRDefault="00056760" w:rsidP="00056760">
            <w:pPr>
              <w:pStyle w:val="Code"/>
            </w:pPr>
            <w:r w:rsidRPr="00056760">
              <w:t xml:space="preserve">      }</w:t>
            </w:r>
          </w:p>
          <w:p w14:paraId="5852CF15" w14:textId="77777777" w:rsidR="00056760" w:rsidRPr="00056760" w:rsidRDefault="00056760" w:rsidP="00056760">
            <w:pPr>
              <w:pStyle w:val="Code"/>
            </w:pPr>
            <w:r w:rsidRPr="00056760">
              <w:t xml:space="preserve">      .nav li{</w:t>
            </w:r>
          </w:p>
          <w:p w14:paraId="7BDF407A" w14:textId="77777777" w:rsidR="00056760" w:rsidRPr="00056760" w:rsidRDefault="00056760" w:rsidP="00056760">
            <w:pPr>
              <w:pStyle w:val="Code"/>
            </w:pPr>
            <w:r w:rsidRPr="00056760">
              <w:t xml:space="preserve">        border-bottom: 1px solid #e5e5e5;</w:t>
            </w:r>
          </w:p>
          <w:p w14:paraId="3EB97F15" w14:textId="77777777" w:rsidR="00056760" w:rsidRPr="00056760" w:rsidRDefault="00056760" w:rsidP="00056760">
            <w:pPr>
              <w:pStyle w:val="Code"/>
            </w:pPr>
            <w:r w:rsidRPr="00056760">
              <w:t xml:space="preserve">        border-radius: 5px;</w:t>
            </w:r>
          </w:p>
          <w:p w14:paraId="6D4D1EB8" w14:textId="77777777" w:rsidR="00056760" w:rsidRPr="00056760" w:rsidRDefault="00056760" w:rsidP="00056760">
            <w:pPr>
              <w:pStyle w:val="Code"/>
            </w:pPr>
            <w:r w:rsidRPr="00056760">
              <w:t xml:space="preserve">      }</w:t>
            </w:r>
          </w:p>
          <w:p w14:paraId="42A06DBB" w14:textId="77777777" w:rsidR="00056760" w:rsidRPr="00056760" w:rsidRDefault="00056760" w:rsidP="00056760">
            <w:pPr>
              <w:pStyle w:val="Code"/>
            </w:pPr>
          </w:p>
          <w:p w14:paraId="1F9E8690" w14:textId="77777777" w:rsidR="00056760" w:rsidRPr="00056760" w:rsidRDefault="00056760" w:rsidP="00056760">
            <w:pPr>
              <w:pStyle w:val="Code"/>
            </w:pPr>
            <w:r w:rsidRPr="00056760">
              <w:t xml:space="preserve">    &lt;/style&gt;</w:t>
            </w:r>
          </w:p>
          <w:p w14:paraId="1F9CFDCF" w14:textId="77777777" w:rsidR="00056760" w:rsidRPr="00056760" w:rsidRDefault="00056760" w:rsidP="00056760">
            <w:pPr>
              <w:pStyle w:val="Code"/>
            </w:pPr>
            <w:r w:rsidRPr="00056760">
              <w:t>&lt;/head&gt;</w:t>
            </w:r>
          </w:p>
          <w:p w14:paraId="64C1AA37" w14:textId="77777777" w:rsidR="00056760" w:rsidRPr="00056760" w:rsidRDefault="00056760" w:rsidP="00056760">
            <w:pPr>
              <w:pStyle w:val="Code"/>
            </w:pPr>
          </w:p>
          <w:p w14:paraId="74ABECC6" w14:textId="77777777" w:rsidR="00056760" w:rsidRPr="00056760" w:rsidRDefault="00056760" w:rsidP="00056760">
            <w:pPr>
              <w:pStyle w:val="Code"/>
            </w:pPr>
            <w:r w:rsidRPr="00056760">
              <w:t>&lt;body&gt;</w:t>
            </w:r>
          </w:p>
          <w:p w14:paraId="02A75E3F" w14:textId="77777777" w:rsidR="00056760" w:rsidRPr="00056760" w:rsidRDefault="00056760" w:rsidP="00056760">
            <w:pPr>
              <w:pStyle w:val="Code"/>
            </w:pPr>
            <w:r w:rsidRPr="00056760">
              <w:t xml:space="preserve">    &lt;div class="container"&gt;</w:t>
            </w:r>
          </w:p>
          <w:p w14:paraId="69D7432B" w14:textId="77777777" w:rsidR="00056760" w:rsidRPr="00056760" w:rsidRDefault="00056760" w:rsidP="00056760">
            <w:pPr>
              <w:pStyle w:val="Code"/>
            </w:pPr>
            <w:r w:rsidRPr="00056760">
              <w:t xml:space="preserve">        &lt;div class="jumbotron row"&gt;</w:t>
            </w:r>
          </w:p>
          <w:p w14:paraId="0238AFE1" w14:textId="77777777" w:rsidR="00056760" w:rsidRPr="00056760" w:rsidRDefault="00056760" w:rsidP="00056760">
            <w:pPr>
              <w:pStyle w:val="Code"/>
            </w:pPr>
            <w:r w:rsidRPr="00056760">
              <w:t xml:space="preserve">          &lt;a href="./register.jsp" class="btn btn-md btn-success" style="float:right" /&gt;Register&lt;/a&gt;&lt;br&gt;</w:t>
            </w:r>
          </w:p>
          <w:p w14:paraId="53BFFA64" w14:textId="77777777" w:rsidR="00056760" w:rsidRPr="00056760" w:rsidRDefault="00056760" w:rsidP="00056760">
            <w:pPr>
              <w:pStyle w:val="Code"/>
            </w:pPr>
            <w:r w:rsidRPr="00056760">
              <w:t xml:space="preserve">          &lt;center&gt;&lt;h2&gt;&lt;b&gt;Data Mahasiswa&lt;/b&gt;&lt;/h2&gt;</w:t>
            </w:r>
          </w:p>
          <w:p w14:paraId="06F5BC41" w14:textId="77777777" w:rsidR="00056760" w:rsidRPr="00056760" w:rsidRDefault="00056760" w:rsidP="00056760">
            <w:pPr>
              <w:pStyle w:val="Code"/>
            </w:pPr>
            <w:r w:rsidRPr="00056760">
              <w:t xml:space="preserve">          &lt;h4&gt;</w:t>
            </w:r>
            <w:r w:rsidRPr="00056760">
              <w:rPr>
                <w:b/>
                <w:bCs/>
                <w:color w:val="FF0000"/>
              </w:rPr>
              <w:t>Modul RSBK - Kelompokxx</w:t>
            </w:r>
            <w:r w:rsidRPr="00056760">
              <w:t>&lt;/h4&gt;&lt;/center&gt;</w:t>
            </w:r>
          </w:p>
          <w:p w14:paraId="1C43BFA4" w14:textId="77777777" w:rsidR="00056760" w:rsidRPr="00056760" w:rsidRDefault="00056760" w:rsidP="00056760">
            <w:pPr>
              <w:pStyle w:val="Code"/>
            </w:pPr>
            <w:r w:rsidRPr="00056760">
              <w:t xml:space="preserve">        &lt;/div&gt;</w:t>
            </w:r>
          </w:p>
          <w:p w14:paraId="6E1BA8A1" w14:textId="77777777" w:rsidR="00056760" w:rsidRPr="00056760" w:rsidRDefault="00056760" w:rsidP="00056760">
            <w:pPr>
              <w:pStyle w:val="Code"/>
            </w:pPr>
            <w:r w:rsidRPr="00056760">
              <w:t xml:space="preserve">        &lt;div class="row content"&gt;</w:t>
            </w:r>
          </w:p>
          <w:p w14:paraId="36210F37" w14:textId="77777777" w:rsidR="00056760" w:rsidRPr="00056760" w:rsidRDefault="00056760" w:rsidP="00056760">
            <w:pPr>
              <w:pStyle w:val="Code"/>
            </w:pPr>
            <w:r w:rsidRPr="00056760">
              <w:t xml:space="preserve">          &lt;div class="col-md-12"&gt;</w:t>
            </w:r>
          </w:p>
          <w:p w14:paraId="2D518C05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&lt;div class="col-md-4 col-md-offset-4 daftar"&gt;</w:t>
            </w:r>
          </w:p>
          <w:p w14:paraId="2C7569E5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&lt;p class="form-title"&gt;Sign In&lt;/p&gt;</w:t>
            </w:r>
          </w:p>
          <w:p w14:paraId="2F6C3402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&lt;form method="POST" action="./LoginServlet"&gt;</w:t>
            </w:r>
          </w:p>
          <w:p w14:paraId="651404F2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&lt;div class="form-group"&gt;</w:t>
            </w:r>
          </w:p>
          <w:p w14:paraId="4C0E980C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  &lt;label&gt;Username&lt;/label&gt;</w:t>
            </w:r>
          </w:p>
          <w:p w14:paraId="66EBDFEB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  &lt;input type="text" class="form-control" placeholder="Username" name="userName" type="text" autofocus /&gt;</w:t>
            </w:r>
          </w:p>
          <w:p w14:paraId="01FA393B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&lt;/div&gt;</w:t>
            </w:r>
          </w:p>
          <w:p w14:paraId="77722D66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&lt;div class="form-group"&gt;</w:t>
            </w:r>
          </w:p>
          <w:p w14:paraId="72449F42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  &lt;label&gt;Password&lt;/label&gt;</w:t>
            </w:r>
          </w:p>
          <w:p w14:paraId="4D9EABD3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  &lt;input type="password" class="form-control" placeholder="Password" name="password" value="" required /&gt;</w:t>
            </w:r>
          </w:p>
          <w:p w14:paraId="5B329970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&lt;/div&gt;</w:t>
            </w:r>
          </w:p>
          <w:p w14:paraId="3F354B15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  &lt;input type="submit" name="login" value="Login" class="btn btn-md btn-success" /&gt;</w:t>
            </w:r>
          </w:p>
          <w:p w14:paraId="7A8E45F5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&lt;/form&gt;</w:t>
            </w:r>
          </w:p>
          <w:p w14:paraId="3F1EC655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&lt;/div&gt;</w:t>
            </w:r>
          </w:p>
          <w:p w14:paraId="1AAB8E50" w14:textId="77777777" w:rsidR="00056760" w:rsidRPr="00056760" w:rsidRDefault="00056760" w:rsidP="00056760">
            <w:pPr>
              <w:pStyle w:val="Code"/>
            </w:pPr>
            <w:r w:rsidRPr="00056760">
              <w:t xml:space="preserve">          &lt;/div&gt;</w:t>
            </w:r>
          </w:p>
          <w:p w14:paraId="427F47F6" w14:textId="77777777" w:rsidR="00056760" w:rsidRPr="00056760" w:rsidRDefault="00056760" w:rsidP="00056760">
            <w:pPr>
              <w:pStyle w:val="Code"/>
            </w:pPr>
            <w:r w:rsidRPr="00056760">
              <w:t xml:space="preserve">        &lt;/div&gt;</w:t>
            </w:r>
          </w:p>
          <w:p w14:paraId="27F88B59" w14:textId="77777777" w:rsidR="00056760" w:rsidRPr="00056760" w:rsidRDefault="00056760" w:rsidP="00056760">
            <w:pPr>
              <w:pStyle w:val="Code"/>
            </w:pPr>
            <w:r w:rsidRPr="00056760">
              <w:t xml:space="preserve">    &lt;/div&gt;</w:t>
            </w:r>
          </w:p>
          <w:p w14:paraId="0506AD27" w14:textId="77777777" w:rsidR="00056760" w:rsidRPr="00056760" w:rsidRDefault="00056760" w:rsidP="00056760">
            <w:pPr>
              <w:pStyle w:val="Code"/>
            </w:pPr>
            <w:r w:rsidRPr="00056760">
              <w:t>&lt;/body&gt;</w:t>
            </w:r>
          </w:p>
          <w:p w14:paraId="7EDFB3DE" w14:textId="23CE6760" w:rsidR="00056760" w:rsidRDefault="00056760" w:rsidP="00056760">
            <w:pPr>
              <w:pStyle w:val="Code"/>
            </w:pPr>
            <w:r w:rsidRPr="00056760">
              <w:t>&lt;/html&gt;</w:t>
            </w:r>
          </w:p>
        </w:tc>
      </w:tr>
    </w:tbl>
    <w:p w14:paraId="518FF2A9" w14:textId="2E7CDEA4" w:rsidR="00904A22" w:rsidRDefault="00904A22" w:rsidP="00056760">
      <w:pPr>
        <w:spacing w:after="0" w:line="360" w:lineRule="auto"/>
        <w:ind w:left="851"/>
        <w:rPr>
          <w:rFonts w:ascii="Times New Roman" w:hAnsi="Times New Roman"/>
          <w:sz w:val="24"/>
          <w:szCs w:val="24"/>
        </w:rPr>
      </w:pPr>
    </w:p>
    <w:p w14:paraId="077600B0" w14:textId="3ACFED15" w:rsidR="00056760" w:rsidRDefault="00056760" w:rsidP="00056760">
      <w:pPr>
        <w:spacing w:after="0" w:line="360" w:lineRule="auto"/>
        <w:ind w:left="851"/>
        <w:rPr>
          <w:rFonts w:ascii="Times New Roman" w:hAnsi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/>
          <w:b/>
          <w:bCs/>
          <w:sz w:val="24"/>
          <w:szCs w:val="24"/>
          <w:lang w:val="en-US"/>
        </w:rPr>
        <w:t>home.jsp</w:t>
      </w:r>
    </w:p>
    <w:tbl>
      <w:tblPr>
        <w:tblStyle w:val="TableGrid"/>
        <w:tblW w:w="0" w:type="auto"/>
        <w:tblInd w:w="851" w:type="dxa"/>
        <w:tblLook w:val="04A0" w:firstRow="1" w:lastRow="0" w:firstColumn="1" w:lastColumn="0" w:noHBand="0" w:noVBand="1"/>
      </w:tblPr>
      <w:tblGrid>
        <w:gridCol w:w="7076"/>
      </w:tblGrid>
      <w:tr w:rsidR="00056760" w14:paraId="29013E05" w14:textId="77777777" w:rsidTr="00056760">
        <w:tc>
          <w:tcPr>
            <w:tcW w:w="7927" w:type="dxa"/>
          </w:tcPr>
          <w:p w14:paraId="41089139" w14:textId="77777777" w:rsidR="00056760" w:rsidRPr="00056760" w:rsidRDefault="00056760" w:rsidP="00056760">
            <w:pPr>
              <w:pStyle w:val="Code"/>
            </w:pPr>
            <w:r w:rsidRPr="00056760">
              <w:t xml:space="preserve">&lt;%-- </w:t>
            </w:r>
          </w:p>
          <w:p w14:paraId="00B817EB" w14:textId="77777777" w:rsidR="00056760" w:rsidRPr="00056760" w:rsidRDefault="00056760" w:rsidP="00056760">
            <w:pPr>
              <w:pStyle w:val="Code"/>
            </w:pPr>
            <w:r w:rsidRPr="00056760">
              <w:t xml:space="preserve">    Document   : home</w:t>
            </w:r>
          </w:p>
          <w:p w14:paraId="317A4E8A" w14:textId="77777777" w:rsidR="00056760" w:rsidRPr="00056760" w:rsidRDefault="00056760" w:rsidP="00056760">
            <w:pPr>
              <w:pStyle w:val="Code"/>
            </w:pPr>
            <w:r w:rsidRPr="00056760">
              <w:t xml:space="preserve">    Created on : Sep 22, 2019, 12:45:58 PM</w:t>
            </w:r>
          </w:p>
          <w:p w14:paraId="3C23D881" w14:textId="77777777" w:rsidR="00056760" w:rsidRPr="00056760" w:rsidRDefault="00056760" w:rsidP="00056760">
            <w:pPr>
              <w:pStyle w:val="Code"/>
            </w:pPr>
            <w:r w:rsidRPr="00056760">
              <w:lastRenderedPageBreak/>
              <w:t xml:space="preserve">    Author     : WIN 10</w:t>
            </w:r>
          </w:p>
          <w:p w14:paraId="4635A012" w14:textId="77777777" w:rsidR="00056760" w:rsidRPr="00056760" w:rsidRDefault="00056760" w:rsidP="00056760">
            <w:pPr>
              <w:pStyle w:val="Code"/>
            </w:pPr>
            <w:r w:rsidRPr="00056760">
              <w:t>--%&gt;</w:t>
            </w:r>
          </w:p>
          <w:p w14:paraId="124AB48C" w14:textId="77777777" w:rsidR="00056760" w:rsidRPr="00056760" w:rsidRDefault="00056760" w:rsidP="00056760">
            <w:pPr>
              <w:pStyle w:val="Code"/>
            </w:pPr>
          </w:p>
          <w:p w14:paraId="56FD28D0" w14:textId="77777777" w:rsidR="00056760" w:rsidRPr="00056760" w:rsidRDefault="00056760" w:rsidP="00056760">
            <w:pPr>
              <w:pStyle w:val="Code"/>
            </w:pPr>
            <w:r w:rsidRPr="00056760">
              <w:t>&lt;%@page contentType="text/html" pageEncoding="UTF-8"%&gt;</w:t>
            </w:r>
          </w:p>
          <w:p w14:paraId="4913981E" w14:textId="77777777" w:rsidR="00056760" w:rsidRPr="00056760" w:rsidRDefault="00056760" w:rsidP="00056760">
            <w:pPr>
              <w:pStyle w:val="Code"/>
            </w:pPr>
            <w:r w:rsidRPr="00056760">
              <w:t>&lt;%@taglib prefix="s" uri="http://java.sun.com/jsp/jstl/core" %&gt;</w:t>
            </w:r>
          </w:p>
          <w:p w14:paraId="0FBF8799" w14:textId="77777777" w:rsidR="00056760" w:rsidRPr="00056760" w:rsidRDefault="00056760" w:rsidP="00056760">
            <w:pPr>
              <w:pStyle w:val="Code"/>
            </w:pPr>
            <w:r w:rsidRPr="00056760">
              <w:t>&lt;!DOCTYPE html&gt;</w:t>
            </w:r>
          </w:p>
          <w:p w14:paraId="41C1C41C" w14:textId="77777777" w:rsidR="00056760" w:rsidRPr="00056760" w:rsidRDefault="00056760" w:rsidP="00056760">
            <w:pPr>
              <w:pStyle w:val="Code"/>
            </w:pPr>
            <w:r w:rsidRPr="00056760">
              <w:t>&lt;html&gt;</w:t>
            </w:r>
          </w:p>
          <w:p w14:paraId="418D439C" w14:textId="77777777" w:rsidR="00056760" w:rsidRPr="00056760" w:rsidRDefault="00056760" w:rsidP="00056760">
            <w:pPr>
              <w:pStyle w:val="Code"/>
            </w:pPr>
            <w:r w:rsidRPr="00056760">
              <w:t>&lt;head&gt;</w:t>
            </w:r>
          </w:p>
          <w:p w14:paraId="63677E8D" w14:textId="77777777" w:rsidR="00056760" w:rsidRPr="00056760" w:rsidRDefault="00056760" w:rsidP="00056760">
            <w:pPr>
              <w:pStyle w:val="Code"/>
            </w:pPr>
            <w:r w:rsidRPr="00056760">
              <w:t>&lt;meta http-equiv="Content-Type" content="text/html; charset=UTF-8"&gt;</w:t>
            </w:r>
          </w:p>
          <w:p w14:paraId="146EE0FC" w14:textId="77777777" w:rsidR="00056760" w:rsidRPr="00056760" w:rsidRDefault="00056760" w:rsidP="00056760">
            <w:pPr>
              <w:pStyle w:val="Code"/>
            </w:pPr>
            <w:r w:rsidRPr="00056760">
              <w:t>&lt;title&gt;Home Page&lt;/title&gt;</w:t>
            </w:r>
          </w:p>
          <w:p w14:paraId="7CB9DD63" w14:textId="77777777" w:rsidR="00056760" w:rsidRPr="00056760" w:rsidRDefault="00056760" w:rsidP="00056760">
            <w:pPr>
              <w:pStyle w:val="Code"/>
            </w:pPr>
            <w:r w:rsidRPr="00056760">
              <w:t>&lt;link rel="stylesheet" href="css/bootstrap.min.css"&gt;</w:t>
            </w:r>
          </w:p>
          <w:p w14:paraId="016F27DD" w14:textId="77777777" w:rsidR="00056760" w:rsidRPr="00056760" w:rsidRDefault="00056760" w:rsidP="00056760">
            <w:pPr>
              <w:pStyle w:val="Code"/>
            </w:pPr>
            <w:r w:rsidRPr="00056760">
              <w:t>&lt;script src="js/bootstrap.min.js"&gt;&lt;/script&gt;</w:t>
            </w:r>
          </w:p>
          <w:p w14:paraId="2058F75E" w14:textId="77777777" w:rsidR="00056760" w:rsidRPr="00056760" w:rsidRDefault="00056760" w:rsidP="00056760">
            <w:pPr>
              <w:pStyle w:val="Code"/>
            </w:pPr>
            <w:r w:rsidRPr="00056760">
              <w:t>&lt;style&gt;</w:t>
            </w:r>
          </w:p>
          <w:p w14:paraId="10169FD4" w14:textId="77777777" w:rsidR="00056760" w:rsidRPr="00056760" w:rsidRDefault="00056760" w:rsidP="00056760">
            <w:pPr>
              <w:pStyle w:val="Code"/>
            </w:pPr>
            <w:r w:rsidRPr="00056760">
              <w:tab/>
              <w:t>.menu {</w:t>
            </w:r>
          </w:p>
          <w:p w14:paraId="4EFE3C5A" w14:textId="77777777" w:rsidR="00056760" w:rsidRPr="00056760" w:rsidRDefault="00056760" w:rsidP="00056760">
            <w:pPr>
              <w:pStyle w:val="Code"/>
            </w:pPr>
            <w:r w:rsidRPr="00056760">
              <w:tab/>
            </w:r>
            <w:r w:rsidRPr="00056760">
              <w:tab/>
              <w:t xml:space="preserve">margin-left: -15px; </w:t>
            </w:r>
          </w:p>
          <w:p w14:paraId="0A5E30F6" w14:textId="77777777" w:rsidR="00056760" w:rsidRPr="00056760" w:rsidRDefault="00056760" w:rsidP="00056760">
            <w:pPr>
              <w:pStyle w:val="Code"/>
            </w:pPr>
            <w:r w:rsidRPr="00056760">
              <w:tab/>
            </w:r>
            <w:r w:rsidRPr="00056760">
              <w:tab/>
              <w:t>margin-right: 15px;</w:t>
            </w:r>
          </w:p>
          <w:p w14:paraId="5A890A82" w14:textId="77777777" w:rsidR="00056760" w:rsidRPr="00056760" w:rsidRDefault="00056760" w:rsidP="00056760">
            <w:pPr>
              <w:pStyle w:val="Code"/>
            </w:pPr>
            <w:r w:rsidRPr="00056760">
              <w:tab/>
              <w:t>}</w:t>
            </w:r>
          </w:p>
          <w:p w14:paraId="5664FF75" w14:textId="77777777" w:rsidR="00056760" w:rsidRPr="00056760" w:rsidRDefault="00056760" w:rsidP="00056760">
            <w:pPr>
              <w:pStyle w:val="Code"/>
            </w:pPr>
            <w:r w:rsidRPr="00056760">
              <w:tab/>
              <w:t>.daftar{</w:t>
            </w:r>
          </w:p>
          <w:p w14:paraId="7BA90A5C" w14:textId="77777777" w:rsidR="00056760" w:rsidRPr="00056760" w:rsidRDefault="00056760" w:rsidP="00056760">
            <w:pPr>
              <w:pStyle w:val="Code"/>
            </w:pPr>
            <w:r w:rsidRPr="00056760">
              <w:tab/>
            </w:r>
            <w:r w:rsidRPr="00056760">
              <w:tab/>
              <w:t xml:space="preserve">border: 2px solid #e5e5e5; </w:t>
            </w:r>
          </w:p>
          <w:p w14:paraId="1EFF69FA" w14:textId="77777777" w:rsidR="00056760" w:rsidRPr="00056760" w:rsidRDefault="00056760" w:rsidP="00056760">
            <w:pPr>
              <w:pStyle w:val="Code"/>
            </w:pPr>
            <w:r w:rsidRPr="00056760">
              <w:tab/>
            </w:r>
            <w:r w:rsidRPr="00056760">
              <w:tab/>
              <w:t xml:space="preserve">border-radius: 5px; </w:t>
            </w:r>
          </w:p>
          <w:p w14:paraId="47916DB8" w14:textId="77777777" w:rsidR="00056760" w:rsidRPr="00056760" w:rsidRDefault="00056760" w:rsidP="00056760">
            <w:pPr>
              <w:pStyle w:val="Code"/>
            </w:pPr>
            <w:r w:rsidRPr="00056760">
              <w:tab/>
            </w:r>
            <w:r w:rsidRPr="00056760">
              <w:tab/>
              <w:t>padding: 5px;</w:t>
            </w:r>
          </w:p>
          <w:p w14:paraId="312AF3C7" w14:textId="77777777" w:rsidR="00056760" w:rsidRPr="00056760" w:rsidRDefault="00056760" w:rsidP="00056760">
            <w:pPr>
              <w:pStyle w:val="Code"/>
            </w:pPr>
            <w:r w:rsidRPr="00056760">
              <w:tab/>
              <w:t>}</w:t>
            </w:r>
          </w:p>
          <w:p w14:paraId="57D6DB27" w14:textId="77777777" w:rsidR="00056760" w:rsidRPr="00056760" w:rsidRDefault="00056760" w:rsidP="00056760">
            <w:pPr>
              <w:pStyle w:val="Code"/>
            </w:pPr>
            <w:r w:rsidRPr="00056760">
              <w:tab/>
              <w:t>.table th, .table td{</w:t>
            </w:r>
          </w:p>
          <w:p w14:paraId="68A25A68" w14:textId="77777777" w:rsidR="00056760" w:rsidRPr="00056760" w:rsidRDefault="00056760" w:rsidP="00056760">
            <w:pPr>
              <w:pStyle w:val="Code"/>
            </w:pPr>
            <w:r w:rsidRPr="00056760">
              <w:tab/>
            </w:r>
            <w:r w:rsidRPr="00056760">
              <w:tab/>
              <w:t>text-align: center;</w:t>
            </w:r>
          </w:p>
          <w:p w14:paraId="37732F8F" w14:textId="77777777" w:rsidR="00056760" w:rsidRPr="00056760" w:rsidRDefault="00056760" w:rsidP="00056760">
            <w:pPr>
              <w:pStyle w:val="Code"/>
            </w:pPr>
            <w:r w:rsidRPr="00056760">
              <w:tab/>
              <w:t>}</w:t>
            </w:r>
          </w:p>
          <w:p w14:paraId="58F44A61" w14:textId="77777777" w:rsidR="00056760" w:rsidRPr="00056760" w:rsidRDefault="00056760" w:rsidP="00056760">
            <w:pPr>
              <w:pStyle w:val="Code"/>
            </w:pPr>
            <w:r w:rsidRPr="00056760">
              <w:tab/>
              <w:t>.nav{</w:t>
            </w:r>
          </w:p>
          <w:p w14:paraId="2ED64561" w14:textId="77777777" w:rsidR="00056760" w:rsidRPr="00056760" w:rsidRDefault="00056760" w:rsidP="00056760">
            <w:pPr>
              <w:pStyle w:val="Code"/>
            </w:pPr>
            <w:r w:rsidRPr="00056760">
              <w:tab/>
            </w:r>
            <w:r w:rsidRPr="00056760">
              <w:tab/>
              <w:t xml:space="preserve">padding: 5px; </w:t>
            </w:r>
          </w:p>
          <w:p w14:paraId="6D30616B" w14:textId="77777777" w:rsidR="00056760" w:rsidRPr="00056760" w:rsidRDefault="00056760" w:rsidP="00056760">
            <w:pPr>
              <w:pStyle w:val="Code"/>
            </w:pPr>
            <w:r w:rsidRPr="00056760">
              <w:tab/>
            </w:r>
            <w:r w:rsidRPr="00056760">
              <w:tab/>
              <w:t>border: 2px solid #e5e5e5;</w:t>
            </w:r>
          </w:p>
          <w:p w14:paraId="74163523" w14:textId="77777777" w:rsidR="00056760" w:rsidRPr="00056760" w:rsidRDefault="00056760" w:rsidP="00056760">
            <w:pPr>
              <w:pStyle w:val="Code"/>
            </w:pPr>
            <w:r w:rsidRPr="00056760">
              <w:tab/>
            </w:r>
            <w:r w:rsidRPr="00056760">
              <w:tab/>
              <w:t>border-radius: 5px;</w:t>
            </w:r>
          </w:p>
          <w:p w14:paraId="130175E1" w14:textId="77777777" w:rsidR="00056760" w:rsidRPr="00056760" w:rsidRDefault="00056760" w:rsidP="00056760">
            <w:pPr>
              <w:pStyle w:val="Code"/>
            </w:pPr>
            <w:r w:rsidRPr="00056760">
              <w:tab/>
              <w:t>}</w:t>
            </w:r>
          </w:p>
          <w:p w14:paraId="3A13FD73" w14:textId="77777777" w:rsidR="00056760" w:rsidRPr="00056760" w:rsidRDefault="00056760" w:rsidP="00056760">
            <w:pPr>
              <w:pStyle w:val="Code"/>
            </w:pPr>
            <w:r w:rsidRPr="00056760">
              <w:tab/>
              <w:t>.nav li{</w:t>
            </w:r>
          </w:p>
          <w:p w14:paraId="2BEEEDE9" w14:textId="77777777" w:rsidR="00056760" w:rsidRPr="00056760" w:rsidRDefault="00056760" w:rsidP="00056760">
            <w:pPr>
              <w:pStyle w:val="Code"/>
            </w:pPr>
            <w:r w:rsidRPr="00056760">
              <w:tab/>
            </w:r>
            <w:r w:rsidRPr="00056760">
              <w:tab/>
              <w:t>border-bottom: 2px solid #e5e5e5;</w:t>
            </w:r>
          </w:p>
          <w:p w14:paraId="0829C1EA" w14:textId="77777777" w:rsidR="00056760" w:rsidRPr="00056760" w:rsidRDefault="00056760" w:rsidP="00056760">
            <w:pPr>
              <w:pStyle w:val="Code"/>
            </w:pPr>
            <w:r w:rsidRPr="00056760">
              <w:tab/>
            </w:r>
            <w:r w:rsidRPr="00056760">
              <w:tab/>
              <w:t>border-radius: 5px;</w:t>
            </w:r>
          </w:p>
          <w:p w14:paraId="4500DF50" w14:textId="77777777" w:rsidR="00056760" w:rsidRPr="00056760" w:rsidRDefault="00056760" w:rsidP="00056760">
            <w:pPr>
              <w:pStyle w:val="Code"/>
            </w:pPr>
            <w:r w:rsidRPr="00056760">
              <w:tab/>
              <w:t>}</w:t>
            </w:r>
          </w:p>
          <w:p w14:paraId="4D83C778" w14:textId="77777777" w:rsidR="00056760" w:rsidRPr="00056760" w:rsidRDefault="00056760" w:rsidP="00056760">
            <w:pPr>
              <w:pStyle w:val="Code"/>
            </w:pPr>
            <w:r w:rsidRPr="00056760">
              <w:tab/>
              <w:t>.daftar h3{</w:t>
            </w:r>
          </w:p>
          <w:p w14:paraId="53882467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margin-top: 50px;</w:t>
            </w:r>
          </w:p>
          <w:p w14:paraId="28E96D25" w14:textId="77777777" w:rsidR="00056760" w:rsidRPr="00056760" w:rsidRDefault="00056760" w:rsidP="00056760">
            <w:pPr>
              <w:pStyle w:val="Code"/>
            </w:pPr>
            <w:r w:rsidRPr="00056760">
              <w:tab/>
            </w:r>
            <w:r w:rsidRPr="00056760">
              <w:tab/>
              <w:t>margin-bottom: 25px;</w:t>
            </w:r>
          </w:p>
          <w:p w14:paraId="1E0CE33C" w14:textId="77777777" w:rsidR="00056760" w:rsidRPr="00056760" w:rsidRDefault="00056760" w:rsidP="00056760">
            <w:pPr>
              <w:pStyle w:val="Code"/>
            </w:pPr>
            <w:r w:rsidRPr="00056760">
              <w:tab/>
              <w:t>}</w:t>
            </w:r>
          </w:p>
          <w:p w14:paraId="6F763083" w14:textId="77777777" w:rsidR="00056760" w:rsidRPr="00056760" w:rsidRDefault="00056760" w:rsidP="00056760">
            <w:pPr>
              <w:pStyle w:val="Code"/>
            </w:pPr>
            <w:r w:rsidRPr="00056760">
              <w:tab/>
              <w:t>&lt;/style&gt;</w:t>
            </w:r>
          </w:p>
          <w:p w14:paraId="243008E1" w14:textId="77777777" w:rsidR="00056760" w:rsidRPr="00056760" w:rsidRDefault="00056760" w:rsidP="00056760">
            <w:pPr>
              <w:pStyle w:val="Code"/>
            </w:pPr>
            <w:r w:rsidRPr="00056760">
              <w:t>&lt;/head&gt;</w:t>
            </w:r>
          </w:p>
          <w:p w14:paraId="61D159CE" w14:textId="77777777" w:rsidR="00056760" w:rsidRPr="00056760" w:rsidRDefault="00056760" w:rsidP="00056760">
            <w:pPr>
              <w:pStyle w:val="Code"/>
            </w:pPr>
          </w:p>
          <w:p w14:paraId="376F2B46" w14:textId="77777777" w:rsidR="00056760" w:rsidRPr="00056760" w:rsidRDefault="00056760" w:rsidP="00056760">
            <w:pPr>
              <w:pStyle w:val="Code"/>
            </w:pPr>
            <w:r w:rsidRPr="00056760">
              <w:t>&lt;div class="container"&gt;</w:t>
            </w:r>
          </w:p>
          <w:p w14:paraId="3EDBE470" w14:textId="77777777" w:rsidR="00056760" w:rsidRPr="00056760" w:rsidRDefault="00056760" w:rsidP="00056760">
            <w:pPr>
              <w:pStyle w:val="Code"/>
            </w:pPr>
            <w:r w:rsidRPr="00056760">
              <w:t xml:space="preserve">    &lt;div class="jumbotron row"&gt;</w:t>
            </w:r>
          </w:p>
          <w:p w14:paraId="14D76585" w14:textId="77777777" w:rsidR="00056760" w:rsidRPr="00056760" w:rsidRDefault="00056760" w:rsidP="00056760">
            <w:pPr>
              <w:pStyle w:val="Code"/>
            </w:pPr>
            <w:r w:rsidRPr="00056760">
              <w:tab/>
              <w:t>&lt;center&gt;&lt;h2&gt;&lt;b&gt;Data Mahasiswa&lt;/b&gt;&lt;/h2&gt;</w:t>
            </w:r>
          </w:p>
          <w:p w14:paraId="265E6813" w14:textId="77777777" w:rsidR="00056760" w:rsidRPr="00056760" w:rsidRDefault="00056760" w:rsidP="00056760">
            <w:pPr>
              <w:pStyle w:val="Code"/>
            </w:pPr>
            <w:r w:rsidRPr="00056760">
              <w:tab/>
              <w:t>&lt;p&gt;</w:t>
            </w:r>
            <w:r w:rsidRPr="00FA05A0">
              <w:rPr>
                <w:b/>
                <w:bCs/>
                <w:color w:val="FF0000"/>
              </w:rPr>
              <w:t>Modul RSBK - Kelompokxx</w:t>
            </w:r>
            <w:r w:rsidRPr="00056760">
              <w:t>&lt;/p&gt;</w:t>
            </w:r>
          </w:p>
          <w:p w14:paraId="0ECB62B1" w14:textId="77777777" w:rsidR="00056760" w:rsidRPr="00056760" w:rsidRDefault="00056760" w:rsidP="00056760">
            <w:pPr>
              <w:pStyle w:val="Code"/>
            </w:pPr>
            <w:r w:rsidRPr="00056760">
              <w:t xml:space="preserve">        &lt;h5&gt;Selamat Datang, &lt;%=session.getAttribute("loginName")%&gt;&lt;/h6&gt;&lt;/center&gt;</w:t>
            </w:r>
          </w:p>
          <w:p w14:paraId="2B95E636" w14:textId="77777777" w:rsidR="00056760" w:rsidRPr="00056760" w:rsidRDefault="00056760" w:rsidP="00056760">
            <w:pPr>
              <w:pStyle w:val="Code"/>
            </w:pPr>
            <w:r w:rsidRPr="00056760">
              <w:t xml:space="preserve">    &lt;/div&gt;</w:t>
            </w:r>
          </w:p>
          <w:p w14:paraId="30AD6B27" w14:textId="77777777" w:rsidR="00056760" w:rsidRPr="00056760" w:rsidRDefault="00056760" w:rsidP="00056760">
            <w:pPr>
              <w:pStyle w:val="Code"/>
            </w:pPr>
            <w:r w:rsidRPr="00056760">
              <w:t xml:space="preserve">    &lt;div class="row content col-md-8 col-md-offset-2"&gt;</w:t>
            </w:r>
          </w:p>
          <w:p w14:paraId="07F4803A" w14:textId="77777777" w:rsidR="00056760" w:rsidRPr="00056760" w:rsidRDefault="00056760" w:rsidP="00056760">
            <w:pPr>
              <w:pStyle w:val="Code"/>
            </w:pPr>
            <w:r w:rsidRPr="00056760">
              <w:tab/>
              <w:t>&lt;div class="col-md-3 menu"&gt;</w:t>
            </w:r>
          </w:p>
          <w:p w14:paraId="49E7E85E" w14:textId="77777777" w:rsidR="00056760" w:rsidRPr="00056760" w:rsidRDefault="00056760" w:rsidP="00056760">
            <w:pPr>
              <w:pStyle w:val="Code"/>
            </w:pPr>
            <w:r w:rsidRPr="00056760">
              <w:tab/>
              <w:t>&lt;ul class="nav nav-pills nav-stacked" style=""&gt;</w:t>
            </w:r>
          </w:p>
          <w:p w14:paraId="60CA39EF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&lt;li&gt;&lt;a href="#"&gt;Home&lt;/a&gt;&lt;/li&gt;</w:t>
            </w:r>
          </w:p>
          <w:p w14:paraId="491D7338" w14:textId="2F0E49D2" w:rsidR="00056760" w:rsidRPr="00056760" w:rsidRDefault="00056760" w:rsidP="00056760">
            <w:pPr>
              <w:pStyle w:val="Code"/>
            </w:pPr>
            <w:r w:rsidRPr="00056760">
              <w:t xml:space="preserve">            &lt;li&gt;&lt;a href</w:t>
            </w:r>
            <w:r w:rsidRPr="00662DA9">
              <w:t>="</w:t>
            </w:r>
            <w:r w:rsidR="00662DA9" w:rsidRPr="00662DA9">
              <w:t>.</w:t>
            </w:r>
            <w:r w:rsidRPr="00662DA9">
              <w:t>/login.jsp</w:t>
            </w:r>
            <w:r w:rsidRPr="00056760">
              <w:t>"&gt;Logout&lt;/a&gt;&lt;/li&gt;</w:t>
            </w:r>
          </w:p>
          <w:p w14:paraId="09DA0CAE" w14:textId="77777777" w:rsidR="00056760" w:rsidRPr="00056760" w:rsidRDefault="00056760" w:rsidP="00056760">
            <w:pPr>
              <w:pStyle w:val="Code"/>
            </w:pPr>
            <w:r w:rsidRPr="00056760">
              <w:tab/>
              <w:t>&lt;/ul&gt;</w:t>
            </w:r>
          </w:p>
          <w:p w14:paraId="0D2520D1" w14:textId="77777777" w:rsidR="00056760" w:rsidRPr="00056760" w:rsidRDefault="00056760" w:rsidP="00056760">
            <w:pPr>
              <w:pStyle w:val="Code"/>
            </w:pPr>
            <w:r w:rsidRPr="00056760">
              <w:lastRenderedPageBreak/>
              <w:tab/>
              <w:t>&lt;/div&gt;</w:t>
            </w:r>
          </w:p>
          <w:p w14:paraId="6468AED7" w14:textId="77777777" w:rsidR="00056760" w:rsidRPr="00056760" w:rsidRDefault="00056760" w:rsidP="00056760">
            <w:pPr>
              <w:pStyle w:val="Code"/>
            </w:pPr>
            <w:r w:rsidRPr="00056760">
              <w:tab/>
              <w:t>&lt;div class="col-md-9 daftar"&gt;</w:t>
            </w:r>
          </w:p>
          <w:p w14:paraId="1F0861CC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&lt;form action="./StudentServlet" method="POST"&gt;</w:t>
            </w:r>
          </w:p>
          <w:p w14:paraId="1F9C93F9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&lt;table class="table table-bordered"&gt;</w:t>
            </w:r>
          </w:p>
          <w:p w14:paraId="54E56829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&lt;tr&gt;</w:t>
            </w:r>
          </w:p>
          <w:p w14:paraId="7FD9C947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&lt;td&gt;Student ID&lt;/td&gt;</w:t>
            </w:r>
          </w:p>
          <w:p w14:paraId="610BA792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&lt;td&gt;&lt;input class="form-control" type="text" name="studentId" value="${student.studentId}" /&gt;&lt;/td&gt;</w:t>
            </w:r>
          </w:p>
          <w:p w14:paraId="172872C5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&lt;/tr&gt;</w:t>
            </w:r>
          </w:p>
          <w:p w14:paraId="05C7A42C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&lt;tr&gt;</w:t>
            </w:r>
          </w:p>
          <w:p w14:paraId="56F1CCBA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&lt;td&gt;First Name&lt;/td&gt;</w:t>
            </w:r>
          </w:p>
          <w:p w14:paraId="1547E3E0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&lt;td&gt;&lt;input class="form-control" type="text" name="firstname" value="${student.firstName}" /&gt;&lt;/td&gt;</w:t>
            </w:r>
          </w:p>
          <w:p w14:paraId="01FDB5DC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&lt;/tr&gt;</w:t>
            </w:r>
          </w:p>
          <w:p w14:paraId="7D367636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&lt;tr&gt;</w:t>
            </w:r>
          </w:p>
          <w:p w14:paraId="2D61E5CA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&lt;td&gt;Last Name&lt;/td&gt;</w:t>
            </w:r>
          </w:p>
          <w:p w14:paraId="1FB93DA4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&lt;td&gt;&lt;input class="form-control" type="text" name="lastname" value="${student.lastName}" /&gt;&lt;/td&gt;</w:t>
            </w:r>
          </w:p>
          <w:p w14:paraId="207E8C74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&lt;/tr&gt;</w:t>
            </w:r>
          </w:p>
          <w:p w14:paraId="31DF09BF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&lt;tr&gt;</w:t>
            </w:r>
          </w:p>
          <w:p w14:paraId="5485A26D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&lt;td colspan="2"&gt;</w:t>
            </w:r>
          </w:p>
          <w:p w14:paraId="25B518B9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&lt;input type="submit" class="btn btn-primary btn-sm" name="action" value="Add" /&gt;</w:t>
            </w:r>
          </w:p>
          <w:p w14:paraId="2F8244FA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&lt;input type="submit" class="btn btn-default btn-sm" name="action" value="Edit" /&gt;</w:t>
            </w:r>
          </w:p>
          <w:p w14:paraId="339D0782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&lt;input type="submit" class="btn btn-danger btn-sm" name="action" value="Delete" /&gt;</w:t>
            </w:r>
          </w:p>
          <w:p w14:paraId="2A35D427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&lt;input type="submit" class="btn btn-warning btn-sm" name="action" value="Search" /&gt;</w:t>
            </w:r>
          </w:p>
          <w:p w14:paraId="6E18B268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&lt;/td&gt;</w:t>
            </w:r>
          </w:p>
          <w:p w14:paraId="4481429B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&lt;/tr&gt;</w:t>
            </w:r>
          </w:p>
          <w:p w14:paraId="2DE513D8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&lt;/table&gt;</w:t>
            </w:r>
          </w:p>
          <w:p w14:paraId="48370FA6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&lt;/form&gt;</w:t>
            </w:r>
          </w:p>
          <w:p w14:paraId="03602667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&lt;h3 align="center"&gt;Informasi Data&lt;/h3&gt;</w:t>
            </w:r>
          </w:p>
          <w:p w14:paraId="1AAE01C1" w14:textId="77777777" w:rsidR="00056760" w:rsidRPr="00056760" w:rsidRDefault="00056760" w:rsidP="00056760">
            <w:pPr>
              <w:pStyle w:val="Code"/>
            </w:pPr>
            <w:r w:rsidRPr="00056760">
              <w:tab/>
            </w:r>
            <w:r w:rsidRPr="00056760">
              <w:tab/>
              <w:t>&lt;table class="table table-bordered table-hover"&gt;</w:t>
            </w:r>
          </w:p>
          <w:p w14:paraId="208615C4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    &lt;thead&gt;</w:t>
            </w:r>
          </w:p>
          <w:p w14:paraId="52FDD313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    &lt;tr&gt;</w:t>
            </w:r>
          </w:p>
          <w:p w14:paraId="6E9755B1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    &lt;th&gt;No. ID&lt;/th&gt;</w:t>
            </w:r>
          </w:p>
          <w:p w14:paraId="3EBF66AE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    &lt;th&gt;First Name&lt;/th&gt;</w:t>
            </w:r>
          </w:p>
          <w:p w14:paraId="4FD2F2F5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    &lt;th&gt;Last Name&lt;/th&gt;</w:t>
            </w:r>
          </w:p>
          <w:p w14:paraId="6ABF815C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    &lt;/tr&gt;</w:t>
            </w:r>
          </w:p>
          <w:p w14:paraId="4FD296E3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    &lt;/thead&gt;</w:t>
            </w:r>
          </w:p>
          <w:p w14:paraId="5CF374F4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    &lt;tbody&gt;</w:t>
            </w:r>
          </w:p>
          <w:p w14:paraId="02DAA377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    &lt;s:forEach items="${allStudents}" var="stud"&gt;</w:t>
            </w:r>
          </w:p>
          <w:p w14:paraId="18BDB226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    &lt;tr&gt;</w:t>
            </w:r>
          </w:p>
          <w:p w14:paraId="40680BD6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        &lt;td&gt;${stud.studentId}&lt;/td&gt;</w:t>
            </w:r>
          </w:p>
          <w:p w14:paraId="729AEBC7" w14:textId="77777777" w:rsidR="00056760" w:rsidRPr="00056760" w:rsidRDefault="00056760" w:rsidP="00056760">
            <w:pPr>
              <w:pStyle w:val="Code"/>
            </w:pPr>
            <w:r w:rsidRPr="00056760">
              <w:tab/>
            </w:r>
            <w:r w:rsidRPr="00056760">
              <w:tab/>
            </w:r>
            <w:r w:rsidRPr="00056760">
              <w:tab/>
              <w:t>&lt;td&gt;${stud.firstName}&lt;/td&gt;</w:t>
            </w:r>
          </w:p>
          <w:p w14:paraId="3C5425BB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        &lt;td&gt;${stud.lastName}&lt;/td&gt;</w:t>
            </w:r>
          </w:p>
          <w:p w14:paraId="03385B44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    &lt;/tr&gt;</w:t>
            </w:r>
          </w:p>
          <w:p w14:paraId="2411FB7F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    &lt;/s:forEach&gt;</w:t>
            </w:r>
          </w:p>
          <w:p w14:paraId="60EA0F07" w14:textId="77777777" w:rsidR="00056760" w:rsidRPr="00056760" w:rsidRDefault="00056760" w:rsidP="00056760">
            <w:pPr>
              <w:pStyle w:val="Code"/>
            </w:pPr>
            <w:r w:rsidRPr="00056760">
              <w:lastRenderedPageBreak/>
              <w:t xml:space="preserve">                    &lt;/tbody&gt;</w:t>
            </w:r>
          </w:p>
          <w:p w14:paraId="0E4F72DC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    &lt;/table&gt;</w:t>
            </w:r>
          </w:p>
          <w:p w14:paraId="18F62A4E" w14:textId="77777777" w:rsidR="00056760" w:rsidRPr="00056760" w:rsidRDefault="00056760" w:rsidP="00056760">
            <w:pPr>
              <w:pStyle w:val="Code"/>
            </w:pPr>
            <w:r w:rsidRPr="00056760">
              <w:t xml:space="preserve">            &lt;/div&gt;</w:t>
            </w:r>
          </w:p>
          <w:p w14:paraId="36C1B7A5" w14:textId="77777777" w:rsidR="00056760" w:rsidRPr="00056760" w:rsidRDefault="00056760" w:rsidP="00056760">
            <w:pPr>
              <w:pStyle w:val="Code"/>
            </w:pPr>
            <w:r w:rsidRPr="00056760">
              <w:tab/>
              <w:t>&lt;/div&gt;</w:t>
            </w:r>
          </w:p>
          <w:p w14:paraId="40AF0F74" w14:textId="77777777" w:rsidR="00056760" w:rsidRPr="00056760" w:rsidRDefault="00056760" w:rsidP="00056760">
            <w:pPr>
              <w:pStyle w:val="Code"/>
            </w:pPr>
            <w:r w:rsidRPr="00056760">
              <w:t xml:space="preserve">    &lt;/div&gt;</w:t>
            </w:r>
          </w:p>
          <w:p w14:paraId="17BC2C6E" w14:textId="2CE288EC" w:rsidR="00056760" w:rsidRDefault="00056760" w:rsidP="00056760">
            <w:pPr>
              <w:pStyle w:val="Code"/>
            </w:pPr>
            <w:r w:rsidRPr="00056760">
              <w:t>&lt;/html&gt;</w:t>
            </w:r>
          </w:p>
        </w:tc>
      </w:tr>
    </w:tbl>
    <w:p w14:paraId="7F9652DF" w14:textId="77777777" w:rsidR="00904A22" w:rsidRDefault="00904A22" w:rsidP="00976653">
      <w:pPr>
        <w:spacing w:after="0" w:line="360" w:lineRule="auto"/>
        <w:ind w:left="426"/>
        <w:rPr>
          <w:rFonts w:ascii="Times New Roman" w:hAnsi="Times New Roman"/>
          <w:sz w:val="24"/>
          <w:szCs w:val="24"/>
        </w:rPr>
      </w:pPr>
    </w:p>
    <w:p w14:paraId="16D96A4E" w14:textId="77777777" w:rsidR="00056760" w:rsidRDefault="00056760">
      <w:pPr>
        <w:rPr>
          <w:rFonts w:ascii="Times New Roman" w:hAnsi="Times New Roman"/>
          <w:b/>
          <w:sz w:val="24"/>
          <w:szCs w:val="24"/>
          <w:lang w:val="en-US"/>
        </w:rPr>
      </w:pPr>
      <w:r>
        <w:rPr>
          <w:rFonts w:ascii="Times New Roman" w:hAnsi="Times New Roman"/>
          <w:b/>
          <w:sz w:val="24"/>
          <w:szCs w:val="24"/>
          <w:lang w:val="en-US"/>
        </w:rPr>
        <w:br w:type="page"/>
      </w:r>
    </w:p>
    <w:p w14:paraId="2D3D3FAF" w14:textId="09AB9756" w:rsidR="00976653" w:rsidRDefault="00904A22" w:rsidP="00904A22">
      <w:pPr>
        <w:spacing w:after="0" w:line="360" w:lineRule="auto"/>
        <w:ind w:left="851"/>
        <w:jc w:val="both"/>
        <w:rPr>
          <w:rFonts w:ascii="Times New Roman" w:hAnsi="Times New Roman"/>
          <w:b/>
          <w:sz w:val="24"/>
          <w:szCs w:val="24"/>
          <w:lang w:val="en-US"/>
        </w:rPr>
      </w:pPr>
      <w:r w:rsidRPr="00904A22">
        <w:rPr>
          <w:rFonts w:ascii="Times New Roman" w:hAnsi="Times New Roman"/>
          <w:b/>
          <w:sz w:val="24"/>
          <w:szCs w:val="24"/>
          <w:lang w:val="en-US"/>
        </w:rPr>
        <w:lastRenderedPageBreak/>
        <w:t>error.jsp</w:t>
      </w:r>
    </w:p>
    <w:p w14:paraId="22A03946" w14:textId="77777777" w:rsidR="00904A22" w:rsidRPr="00904A22" w:rsidRDefault="00904A22" w:rsidP="00904A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851"/>
        <w:jc w:val="both"/>
        <w:rPr>
          <w:rFonts w:ascii="Courier New" w:hAnsi="Courier New" w:cs="Courier New"/>
          <w:sz w:val="20"/>
          <w:szCs w:val="20"/>
          <w:lang w:val="en-US"/>
        </w:rPr>
      </w:pPr>
      <w:r w:rsidRPr="00904A22">
        <w:rPr>
          <w:rFonts w:ascii="Courier New" w:hAnsi="Courier New" w:cs="Courier New"/>
          <w:sz w:val="20"/>
          <w:szCs w:val="20"/>
          <w:lang w:val="en-US"/>
        </w:rPr>
        <w:t>&lt;%@page contentType="text/html" pageEncoding="UTF-8"%&gt;</w:t>
      </w:r>
    </w:p>
    <w:p w14:paraId="77C1E9A6" w14:textId="77777777" w:rsidR="00904A22" w:rsidRPr="00904A22" w:rsidRDefault="00904A22" w:rsidP="00904A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851"/>
        <w:jc w:val="both"/>
        <w:rPr>
          <w:rFonts w:ascii="Courier New" w:hAnsi="Courier New" w:cs="Courier New"/>
          <w:sz w:val="20"/>
          <w:szCs w:val="20"/>
          <w:lang w:val="en-US"/>
        </w:rPr>
      </w:pPr>
      <w:r w:rsidRPr="00904A22">
        <w:rPr>
          <w:rFonts w:ascii="Courier New" w:hAnsi="Courier New" w:cs="Courier New"/>
          <w:sz w:val="20"/>
          <w:szCs w:val="20"/>
          <w:lang w:val="en-US"/>
        </w:rPr>
        <w:t>&lt;!DOCTYPE html&gt;</w:t>
      </w:r>
    </w:p>
    <w:p w14:paraId="652D807C" w14:textId="77777777" w:rsidR="00904A22" w:rsidRPr="00904A22" w:rsidRDefault="00904A22" w:rsidP="00904A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851"/>
        <w:jc w:val="both"/>
        <w:rPr>
          <w:rFonts w:ascii="Courier New" w:hAnsi="Courier New" w:cs="Courier New"/>
          <w:sz w:val="20"/>
          <w:szCs w:val="20"/>
          <w:lang w:val="en-US"/>
        </w:rPr>
      </w:pPr>
      <w:r w:rsidRPr="00904A22">
        <w:rPr>
          <w:rFonts w:ascii="Courier New" w:hAnsi="Courier New" w:cs="Courier New"/>
          <w:sz w:val="20"/>
          <w:szCs w:val="20"/>
          <w:lang w:val="en-US"/>
        </w:rPr>
        <w:t>&lt;html&gt;</w:t>
      </w:r>
    </w:p>
    <w:p w14:paraId="1DA70691" w14:textId="77777777" w:rsidR="00904A22" w:rsidRPr="00904A22" w:rsidRDefault="00904A22" w:rsidP="00904A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851"/>
        <w:jc w:val="both"/>
        <w:rPr>
          <w:rFonts w:ascii="Courier New" w:hAnsi="Courier New" w:cs="Courier New"/>
          <w:sz w:val="20"/>
          <w:szCs w:val="20"/>
          <w:lang w:val="en-US"/>
        </w:rPr>
      </w:pPr>
      <w:r w:rsidRPr="00904A22">
        <w:rPr>
          <w:rFonts w:ascii="Courier New" w:hAnsi="Courier New" w:cs="Courier New"/>
          <w:sz w:val="20"/>
          <w:szCs w:val="20"/>
          <w:lang w:val="en-US"/>
        </w:rPr>
        <w:t>&lt;head&gt;</w:t>
      </w:r>
    </w:p>
    <w:p w14:paraId="2BB3A345" w14:textId="77777777" w:rsidR="00904A22" w:rsidRPr="00904A22" w:rsidRDefault="00904A22" w:rsidP="00904A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851"/>
        <w:jc w:val="both"/>
        <w:rPr>
          <w:rFonts w:ascii="Courier New" w:hAnsi="Courier New" w:cs="Courier New"/>
          <w:sz w:val="20"/>
          <w:szCs w:val="20"/>
          <w:lang w:val="en-US"/>
        </w:rPr>
      </w:pPr>
      <w:r w:rsidRPr="00904A22">
        <w:rPr>
          <w:rFonts w:ascii="Courier New" w:hAnsi="Courier New" w:cs="Courier New"/>
          <w:sz w:val="20"/>
          <w:szCs w:val="20"/>
          <w:lang w:val="en-US"/>
        </w:rPr>
        <w:t>&lt;meta http-equiv="Content-Type" content="text/html; charset=UTF-8"&gt;</w:t>
      </w:r>
    </w:p>
    <w:p w14:paraId="258B698E" w14:textId="77777777" w:rsidR="00904A22" w:rsidRPr="00904A22" w:rsidRDefault="00904A22" w:rsidP="00904A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851"/>
        <w:jc w:val="both"/>
        <w:rPr>
          <w:rFonts w:ascii="Courier New" w:hAnsi="Courier New" w:cs="Courier New"/>
          <w:sz w:val="20"/>
          <w:szCs w:val="20"/>
          <w:lang w:val="en-US"/>
        </w:rPr>
      </w:pPr>
      <w:r w:rsidRPr="00904A22">
        <w:rPr>
          <w:rFonts w:ascii="Courier New" w:hAnsi="Courier New" w:cs="Courier New"/>
          <w:sz w:val="20"/>
          <w:szCs w:val="20"/>
          <w:lang w:val="en-US"/>
        </w:rPr>
        <w:t>&lt;title&gt;Error Page&lt;/title&gt;</w:t>
      </w:r>
    </w:p>
    <w:p w14:paraId="705D3E1B" w14:textId="77777777" w:rsidR="00904A22" w:rsidRPr="00904A22" w:rsidRDefault="00904A22" w:rsidP="00904A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851"/>
        <w:jc w:val="both"/>
        <w:rPr>
          <w:rFonts w:ascii="Courier New" w:hAnsi="Courier New" w:cs="Courier New"/>
          <w:sz w:val="20"/>
          <w:szCs w:val="20"/>
          <w:lang w:val="en-US"/>
        </w:rPr>
      </w:pPr>
      <w:r w:rsidRPr="00904A22">
        <w:rPr>
          <w:rFonts w:ascii="Courier New" w:hAnsi="Courier New" w:cs="Courier New"/>
          <w:sz w:val="20"/>
          <w:szCs w:val="20"/>
          <w:lang w:val="en-US"/>
        </w:rPr>
        <w:t>&lt;/head&gt;</w:t>
      </w:r>
    </w:p>
    <w:p w14:paraId="442483A0" w14:textId="77777777" w:rsidR="00904A22" w:rsidRPr="00904A22" w:rsidRDefault="00904A22" w:rsidP="00904A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851"/>
        <w:jc w:val="both"/>
        <w:rPr>
          <w:rFonts w:ascii="Courier New" w:hAnsi="Courier New" w:cs="Courier New"/>
          <w:sz w:val="20"/>
          <w:szCs w:val="20"/>
          <w:lang w:val="en-US"/>
        </w:rPr>
      </w:pPr>
      <w:r w:rsidRPr="00904A22">
        <w:rPr>
          <w:rFonts w:ascii="Courier New" w:hAnsi="Courier New" w:cs="Courier New"/>
          <w:sz w:val="20"/>
          <w:szCs w:val="20"/>
          <w:lang w:val="en-US"/>
        </w:rPr>
        <w:t>&lt;body&gt;</w:t>
      </w:r>
    </w:p>
    <w:p w14:paraId="47DA67AB" w14:textId="77777777" w:rsidR="00904A22" w:rsidRPr="00904A22" w:rsidRDefault="00904A22" w:rsidP="00904A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851"/>
        <w:jc w:val="both"/>
        <w:rPr>
          <w:rFonts w:ascii="Courier New" w:hAnsi="Courier New" w:cs="Courier New"/>
          <w:sz w:val="20"/>
          <w:szCs w:val="20"/>
          <w:lang w:val="en-US"/>
        </w:rPr>
      </w:pPr>
      <w:r w:rsidRPr="00904A22">
        <w:rPr>
          <w:rFonts w:ascii="Courier New" w:hAnsi="Courier New" w:cs="Courier New"/>
          <w:sz w:val="20"/>
          <w:szCs w:val="20"/>
          <w:lang w:val="en-US"/>
        </w:rPr>
        <w:t>&lt;h1&gt;Error - &lt;%=request.getAttribute("error")%&gt; &lt;/h1&gt;</w:t>
      </w:r>
    </w:p>
    <w:p w14:paraId="20C7DD18" w14:textId="77777777" w:rsidR="00904A22" w:rsidRPr="00904A22" w:rsidRDefault="00904A22" w:rsidP="00904A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851"/>
        <w:jc w:val="both"/>
        <w:rPr>
          <w:rFonts w:ascii="Courier New" w:hAnsi="Courier New" w:cs="Courier New"/>
          <w:sz w:val="20"/>
          <w:szCs w:val="20"/>
          <w:lang w:val="en-US"/>
        </w:rPr>
      </w:pPr>
      <w:r w:rsidRPr="00904A22">
        <w:rPr>
          <w:rFonts w:ascii="Courier New" w:hAnsi="Courier New" w:cs="Courier New"/>
          <w:sz w:val="20"/>
          <w:szCs w:val="20"/>
          <w:lang w:val="en-US"/>
        </w:rPr>
        <w:t>&lt;/body&gt;</w:t>
      </w:r>
    </w:p>
    <w:p w14:paraId="601D93CD" w14:textId="0D798182" w:rsidR="00904A22" w:rsidRPr="00904A22" w:rsidRDefault="00904A22" w:rsidP="00904A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851"/>
        <w:jc w:val="both"/>
        <w:rPr>
          <w:rFonts w:ascii="Courier New" w:hAnsi="Courier New" w:cs="Courier New"/>
          <w:sz w:val="20"/>
          <w:szCs w:val="20"/>
          <w:lang w:val="en-US"/>
        </w:rPr>
      </w:pPr>
      <w:r w:rsidRPr="00904A22">
        <w:rPr>
          <w:rFonts w:ascii="Courier New" w:hAnsi="Courier New" w:cs="Courier New"/>
          <w:sz w:val="20"/>
          <w:szCs w:val="20"/>
          <w:lang w:val="en-US"/>
        </w:rPr>
        <w:t>&lt;/html&gt;</w:t>
      </w:r>
    </w:p>
    <w:p w14:paraId="099F8FD5" w14:textId="77777777" w:rsidR="00904A22" w:rsidRPr="00904A22" w:rsidRDefault="00904A22" w:rsidP="00904A22">
      <w:pPr>
        <w:spacing w:after="0" w:line="360" w:lineRule="auto"/>
        <w:ind w:left="851"/>
        <w:rPr>
          <w:rFonts w:ascii="Times New Roman" w:hAnsi="Times New Roman"/>
          <w:sz w:val="24"/>
          <w:szCs w:val="24"/>
        </w:rPr>
      </w:pPr>
    </w:p>
    <w:p w14:paraId="05296501" w14:textId="2BCBF3B0" w:rsidR="00763EDA" w:rsidRPr="00945F76" w:rsidRDefault="00904A22" w:rsidP="00BC0E94">
      <w:pPr>
        <w:numPr>
          <w:ilvl w:val="0"/>
          <w:numId w:val="4"/>
        </w:numPr>
        <w:spacing w:after="0" w:line="360" w:lineRule="auto"/>
        <w:ind w:left="851" w:hanging="425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en-US"/>
        </w:rPr>
        <w:t>Masukkan asset dengan c</w:t>
      </w:r>
      <w:r w:rsidR="00763EDA" w:rsidRPr="0078368D">
        <w:rPr>
          <w:rFonts w:ascii="Times New Roman" w:hAnsi="Times New Roman"/>
          <w:sz w:val="24"/>
          <w:szCs w:val="24"/>
          <w:lang w:val="en-US"/>
        </w:rPr>
        <w:t>opy dan paste folder css dan js ke web pages</w:t>
      </w:r>
    </w:p>
    <w:p w14:paraId="4A506B32" w14:textId="2B38B920" w:rsidR="00945F76" w:rsidRPr="0078368D" w:rsidRDefault="00C07121" w:rsidP="00945F76">
      <w:pPr>
        <w:spacing w:after="0" w:line="360" w:lineRule="auto"/>
        <w:ind w:left="851"/>
        <w:jc w:val="center"/>
        <w:rPr>
          <w:rFonts w:ascii="Times New Roman" w:hAnsi="Times New Roman"/>
          <w:sz w:val="24"/>
          <w:szCs w:val="24"/>
        </w:rPr>
      </w:pPr>
      <w:r>
        <w:rPr>
          <w:noProof/>
        </w:rPr>
        <w:drawing>
          <wp:inline distT="0" distB="0" distL="0" distR="0" wp14:anchorId="3A22BA18" wp14:editId="13304E36">
            <wp:extent cx="2290307" cy="2124075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291681" cy="2125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147DA7" w14:textId="27AF2299" w:rsidR="00763EDA" w:rsidRDefault="00763EDA" w:rsidP="00904A22">
      <w:pPr>
        <w:spacing w:after="0" w:line="360" w:lineRule="auto"/>
        <w:ind w:left="851"/>
        <w:jc w:val="center"/>
        <w:rPr>
          <w:rFonts w:ascii="Times New Roman" w:hAnsi="Times New Roman"/>
          <w:sz w:val="24"/>
          <w:szCs w:val="24"/>
        </w:rPr>
      </w:pPr>
    </w:p>
    <w:p w14:paraId="754B4BE6" w14:textId="77777777" w:rsidR="00904A22" w:rsidRPr="0078368D" w:rsidRDefault="00904A22" w:rsidP="00904A22">
      <w:pPr>
        <w:spacing w:after="0" w:line="360" w:lineRule="auto"/>
        <w:ind w:left="851"/>
        <w:jc w:val="center"/>
        <w:rPr>
          <w:rFonts w:ascii="Times New Roman" w:hAnsi="Times New Roman"/>
          <w:sz w:val="24"/>
          <w:szCs w:val="24"/>
        </w:rPr>
      </w:pPr>
    </w:p>
    <w:p w14:paraId="4D25428A" w14:textId="34F8EABA" w:rsidR="00763EDA" w:rsidRPr="0078368D" w:rsidRDefault="00763EDA" w:rsidP="00BC0E94">
      <w:pPr>
        <w:numPr>
          <w:ilvl w:val="0"/>
          <w:numId w:val="4"/>
        </w:numPr>
        <w:spacing w:after="0" w:line="360" w:lineRule="auto"/>
        <w:ind w:left="851" w:hanging="425"/>
        <w:jc w:val="both"/>
        <w:rPr>
          <w:rFonts w:ascii="Times New Roman" w:hAnsi="Times New Roman"/>
          <w:sz w:val="24"/>
          <w:szCs w:val="24"/>
        </w:rPr>
      </w:pPr>
      <w:r w:rsidRPr="0078368D">
        <w:rPr>
          <w:rFonts w:ascii="Times New Roman" w:hAnsi="Times New Roman"/>
          <w:sz w:val="24"/>
          <w:szCs w:val="24"/>
        </w:rPr>
        <w:t xml:space="preserve">Buat 3 </w:t>
      </w:r>
      <w:r w:rsidR="007E0B23">
        <w:rPr>
          <w:rFonts w:ascii="Times New Roman" w:hAnsi="Times New Roman"/>
          <w:sz w:val="24"/>
          <w:szCs w:val="24"/>
          <w:lang w:val="en-US"/>
        </w:rPr>
        <w:t xml:space="preserve">java </w:t>
      </w:r>
      <w:r w:rsidRPr="0078368D">
        <w:rPr>
          <w:rFonts w:ascii="Times New Roman" w:hAnsi="Times New Roman"/>
          <w:sz w:val="24"/>
          <w:szCs w:val="24"/>
        </w:rPr>
        <w:t>package pada folder “Source Packages”, beri nama: “com.controller”, “com.dao”, dan “com.model”</w:t>
      </w:r>
      <w:r w:rsidR="008A3940">
        <w:rPr>
          <w:rFonts w:ascii="Times New Roman" w:hAnsi="Times New Roman"/>
          <w:sz w:val="24"/>
          <w:szCs w:val="24"/>
          <w:lang w:val="en-US"/>
        </w:rPr>
        <w:t>.</w:t>
      </w:r>
    </w:p>
    <w:p w14:paraId="15BB6684" w14:textId="4ADA400E" w:rsidR="00945F76" w:rsidRDefault="00C07121" w:rsidP="007E0B23">
      <w:pPr>
        <w:spacing w:after="0" w:line="360" w:lineRule="auto"/>
        <w:ind w:left="851"/>
        <w:jc w:val="center"/>
        <w:rPr>
          <w:rFonts w:ascii="Times New Roman" w:hAnsi="Times New Roman"/>
          <w:sz w:val="24"/>
          <w:szCs w:val="24"/>
        </w:rPr>
      </w:pPr>
      <w:r>
        <w:rPr>
          <w:noProof/>
        </w:rPr>
        <w:drawing>
          <wp:inline distT="0" distB="0" distL="0" distR="0" wp14:anchorId="31D83207" wp14:editId="13426C95">
            <wp:extent cx="3192647" cy="2028825"/>
            <wp:effectExtent l="0" t="0" r="825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204291" cy="20362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55C7BB" w14:textId="1D7F198D" w:rsidR="008A3940" w:rsidRPr="008A3940" w:rsidRDefault="00C07121" w:rsidP="003E75A5">
      <w:pPr>
        <w:spacing w:after="0" w:line="360" w:lineRule="auto"/>
        <w:ind w:left="851"/>
        <w:jc w:val="center"/>
        <w:rPr>
          <w:rFonts w:ascii="Times New Roman" w:hAnsi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D5E70AD" wp14:editId="5FDF7512">
            <wp:extent cx="4395015" cy="3050540"/>
            <wp:effectExtent l="0" t="0" r="5715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403436" cy="3056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39A4BC" w14:textId="77777777" w:rsidR="008A3940" w:rsidRPr="008A3940" w:rsidRDefault="008A3940" w:rsidP="008A3940">
      <w:pPr>
        <w:spacing w:after="0" w:line="360" w:lineRule="auto"/>
        <w:rPr>
          <w:rFonts w:ascii="Times New Roman" w:hAnsi="Times New Roman"/>
          <w:sz w:val="24"/>
          <w:szCs w:val="24"/>
          <w:lang w:val="en-US"/>
        </w:rPr>
      </w:pPr>
    </w:p>
    <w:p w14:paraId="41C9C61D" w14:textId="3D641F7A" w:rsidR="00763EDA" w:rsidRPr="00945F76" w:rsidRDefault="00763EDA" w:rsidP="00794B74">
      <w:pPr>
        <w:numPr>
          <w:ilvl w:val="0"/>
          <w:numId w:val="4"/>
        </w:numPr>
        <w:spacing w:after="0" w:line="360" w:lineRule="auto"/>
        <w:ind w:left="851" w:hanging="425"/>
        <w:jc w:val="both"/>
        <w:rPr>
          <w:rFonts w:ascii="Times New Roman" w:hAnsi="Times New Roman"/>
          <w:sz w:val="24"/>
          <w:szCs w:val="24"/>
        </w:rPr>
      </w:pPr>
      <w:r w:rsidRPr="0078368D">
        <w:rPr>
          <w:rFonts w:ascii="Times New Roman" w:hAnsi="Times New Roman"/>
          <w:sz w:val="24"/>
          <w:szCs w:val="24"/>
        </w:rPr>
        <w:t>Buat 2 Entity Class pada package “com.model”, beri nama : “</w:t>
      </w:r>
      <w:r w:rsidR="00FA05A0">
        <w:rPr>
          <w:rFonts w:ascii="Times New Roman" w:hAnsi="Times New Roman"/>
          <w:sz w:val="24"/>
          <w:szCs w:val="24"/>
          <w:lang w:val="en-US"/>
        </w:rPr>
        <w:t>User</w:t>
      </w:r>
      <w:r w:rsidRPr="0078368D">
        <w:rPr>
          <w:rFonts w:ascii="Times New Roman" w:hAnsi="Times New Roman"/>
          <w:sz w:val="24"/>
          <w:szCs w:val="24"/>
        </w:rPr>
        <w:t>” dan “Student”. Masukkan source code yang tersedia</w:t>
      </w:r>
      <w:r w:rsidR="008A3940">
        <w:rPr>
          <w:rFonts w:ascii="Times New Roman" w:hAnsi="Times New Roman"/>
          <w:sz w:val="24"/>
          <w:szCs w:val="24"/>
          <w:lang w:val="en-US"/>
        </w:rPr>
        <w:t>.</w:t>
      </w:r>
    </w:p>
    <w:p w14:paraId="451871F9" w14:textId="500433F4" w:rsidR="00945F76" w:rsidRDefault="00220A85" w:rsidP="00945F76">
      <w:pPr>
        <w:spacing w:after="0" w:line="360" w:lineRule="auto"/>
        <w:ind w:left="851"/>
        <w:jc w:val="both"/>
        <w:rPr>
          <w:rFonts w:ascii="Times New Roman" w:hAnsi="Times New Roman"/>
          <w:sz w:val="24"/>
          <w:szCs w:val="24"/>
        </w:rPr>
      </w:pPr>
      <w:r>
        <w:rPr>
          <w:noProof/>
        </w:rPr>
        <w:drawing>
          <wp:inline distT="0" distB="0" distL="0" distR="0" wp14:anchorId="4C4A0543" wp14:editId="4EB8AB36">
            <wp:extent cx="4495800" cy="293370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495800" cy="2933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4F27B3" w14:textId="6039B544" w:rsidR="00945F76" w:rsidRPr="008A3940" w:rsidRDefault="00220A85" w:rsidP="00945F76">
      <w:pPr>
        <w:spacing w:after="0" w:line="360" w:lineRule="auto"/>
        <w:ind w:left="851"/>
        <w:jc w:val="both"/>
        <w:rPr>
          <w:rFonts w:ascii="Times New Roman" w:hAnsi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20EBDD87" wp14:editId="5BC76702">
            <wp:extent cx="4429125" cy="3030689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440394" cy="303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2B363D" w14:textId="77777777" w:rsidR="00413F44" w:rsidRDefault="00413F44" w:rsidP="00220A85">
      <w:pPr>
        <w:spacing w:after="0" w:line="360" w:lineRule="auto"/>
        <w:rPr>
          <w:rFonts w:ascii="Times New Roman" w:hAnsi="Times New Roman"/>
          <w:sz w:val="24"/>
          <w:szCs w:val="24"/>
          <w:lang w:val="en-US"/>
        </w:rPr>
      </w:pPr>
    </w:p>
    <w:p w14:paraId="3625ED8D" w14:textId="6ACBA36C" w:rsidR="00413F44" w:rsidRPr="00413F44" w:rsidRDefault="00BB546D" w:rsidP="00413F44">
      <w:pPr>
        <w:spacing w:after="0" w:line="360" w:lineRule="auto"/>
        <w:ind w:left="851"/>
        <w:rPr>
          <w:rFonts w:ascii="Times New Roman" w:hAnsi="Times New Roman"/>
          <w:b/>
          <w:sz w:val="24"/>
          <w:szCs w:val="24"/>
          <w:lang w:val="en-US"/>
        </w:rPr>
      </w:pPr>
      <w:r>
        <w:rPr>
          <w:rFonts w:ascii="Times New Roman" w:hAnsi="Times New Roman"/>
          <w:b/>
          <w:sz w:val="24"/>
          <w:szCs w:val="24"/>
          <w:lang w:val="en-US"/>
        </w:rPr>
        <w:t>User</w:t>
      </w:r>
      <w:r w:rsidR="00413F44" w:rsidRPr="00413F44">
        <w:rPr>
          <w:rFonts w:ascii="Times New Roman" w:hAnsi="Times New Roman"/>
          <w:b/>
          <w:sz w:val="24"/>
          <w:szCs w:val="24"/>
          <w:lang w:val="en-US"/>
        </w:rPr>
        <w:t>.java</w:t>
      </w:r>
    </w:p>
    <w:tbl>
      <w:tblPr>
        <w:tblStyle w:val="TableGrid"/>
        <w:tblW w:w="0" w:type="auto"/>
        <w:tblInd w:w="851" w:type="dxa"/>
        <w:tblLook w:val="04A0" w:firstRow="1" w:lastRow="0" w:firstColumn="1" w:lastColumn="0" w:noHBand="0" w:noVBand="1"/>
      </w:tblPr>
      <w:tblGrid>
        <w:gridCol w:w="7076"/>
      </w:tblGrid>
      <w:tr w:rsidR="00BB546D" w14:paraId="59A29259" w14:textId="77777777" w:rsidTr="00BB546D">
        <w:tc>
          <w:tcPr>
            <w:tcW w:w="7927" w:type="dxa"/>
          </w:tcPr>
          <w:p w14:paraId="7C84A5F5" w14:textId="77777777" w:rsidR="00BB546D" w:rsidRPr="00BB546D" w:rsidRDefault="00BB546D" w:rsidP="00BB546D">
            <w:pPr>
              <w:pStyle w:val="Code"/>
            </w:pPr>
            <w:r w:rsidRPr="00BB546D">
              <w:t>/*</w:t>
            </w:r>
          </w:p>
          <w:p w14:paraId="07DFAD01" w14:textId="77777777" w:rsidR="00BB546D" w:rsidRPr="00BB546D" w:rsidRDefault="00BB546D" w:rsidP="00BB546D">
            <w:pPr>
              <w:pStyle w:val="Code"/>
            </w:pPr>
            <w:r w:rsidRPr="00BB546D">
              <w:t xml:space="preserve"> * To change this license header, choose License Headers in Project Properties.</w:t>
            </w:r>
          </w:p>
          <w:p w14:paraId="2AFCC2BA" w14:textId="77777777" w:rsidR="00BB546D" w:rsidRPr="00BB546D" w:rsidRDefault="00BB546D" w:rsidP="00BB546D">
            <w:pPr>
              <w:pStyle w:val="Code"/>
            </w:pPr>
            <w:r w:rsidRPr="00BB546D">
              <w:t xml:space="preserve"> * To change this template file, choose Tools | Templates</w:t>
            </w:r>
          </w:p>
          <w:p w14:paraId="3DC7185C" w14:textId="77777777" w:rsidR="00BB546D" w:rsidRPr="00BB546D" w:rsidRDefault="00BB546D" w:rsidP="00BB546D">
            <w:pPr>
              <w:pStyle w:val="Code"/>
            </w:pPr>
            <w:r w:rsidRPr="00BB546D">
              <w:t xml:space="preserve"> * and open the template in the editor.</w:t>
            </w:r>
          </w:p>
          <w:p w14:paraId="19FE6381" w14:textId="77777777" w:rsidR="00BB546D" w:rsidRPr="00BB546D" w:rsidRDefault="00BB546D" w:rsidP="00BB546D">
            <w:pPr>
              <w:pStyle w:val="Code"/>
            </w:pPr>
            <w:r w:rsidRPr="00BB546D">
              <w:t xml:space="preserve"> */</w:t>
            </w:r>
          </w:p>
          <w:p w14:paraId="4F3C1CC9" w14:textId="77777777" w:rsidR="00BB546D" w:rsidRPr="00BB546D" w:rsidRDefault="00BB546D" w:rsidP="00BB546D">
            <w:pPr>
              <w:pStyle w:val="Code"/>
            </w:pPr>
            <w:r w:rsidRPr="00BB546D">
              <w:t>package com.model;</w:t>
            </w:r>
          </w:p>
          <w:p w14:paraId="50292B74" w14:textId="77777777" w:rsidR="00BB546D" w:rsidRPr="00BB546D" w:rsidRDefault="00BB546D" w:rsidP="00BB546D">
            <w:pPr>
              <w:pStyle w:val="Code"/>
            </w:pPr>
          </w:p>
          <w:p w14:paraId="5674D236" w14:textId="77777777" w:rsidR="00BB546D" w:rsidRPr="00BB546D" w:rsidRDefault="00BB546D" w:rsidP="00BB546D">
            <w:pPr>
              <w:pStyle w:val="Code"/>
            </w:pPr>
            <w:r w:rsidRPr="00BB546D">
              <w:t>import java.io.Serializable;</w:t>
            </w:r>
          </w:p>
          <w:p w14:paraId="5AB14FFC" w14:textId="77777777" w:rsidR="00BB546D" w:rsidRPr="00BB546D" w:rsidRDefault="00BB546D" w:rsidP="00BB546D">
            <w:pPr>
              <w:pStyle w:val="Code"/>
            </w:pPr>
            <w:r w:rsidRPr="00BB546D">
              <w:t>import javax.persistence.Entity;</w:t>
            </w:r>
          </w:p>
          <w:p w14:paraId="5F5665BD" w14:textId="77777777" w:rsidR="00BB546D" w:rsidRPr="00BB546D" w:rsidRDefault="00BB546D" w:rsidP="00BB546D">
            <w:pPr>
              <w:pStyle w:val="Code"/>
            </w:pPr>
            <w:r w:rsidRPr="00BB546D">
              <w:t>import javax.persistence.GeneratedValue;</w:t>
            </w:r>
          </w:p>
          <w:p w14:paraId="1089F2C8" w14:textId="77777777" w:rsidR="00BB546D" w:rsidRPr="00BB546D" w:rsidRDefault="00BB546D" w:rsidP="00BB546D">
            <w:pPr>
              <w:pStyle w:val="Code"/>
            </w:pPr>
            <w:r w:rsidRPr="00BB546D">
              <w:t>import javax.persistence.GenerationType;</w:t>
            </w:r>
          </w:p>
          <w:p w14:paraId="1733A472" w14:textId="77777777" w:rsidR="00BB546D" w:rsidRPr="00BB546D" w:rsidRDefault="00BB546D" w:rsidP="00BB546D">
            <w:pPr>
              <w:pStyle w:val="Code"/>
            </w:pPr>
            <w:r w:rsidRPr="00BB546D">
              <w:t>import javax.persistence.Id;</w:t>
            </w:r>
          </w:p>
          <w:p w14:paraId="33386F53" w14:textId="77777777" w:rsidR="00BB546D" w:rsidRPr="00BB546D" w:rsidRDefault="00BB546D" w:rsidP="00BB546D">
            <w:pPr>
              <w:pStyle w:val="Code"/>
            </w:pPr>
            <w:r w:rsidRPr="00BB546D">
              <w:t>import javax.persistence.NamedQueries;</w:t>
            </w:r>
          </w:p>
          <w:p w14:paraId="171388B0" w14:textId="77777777" w:rsidR="00BB546D" w:rsidRPr="00BB546D" w:rsidRDefault="00BB546D" w:rsidP="00BB546D">
            <w:pPr>
              <w:pStyle w:val="Code"/>
            </w:pPr>
            <w:r w:rsidRPr="00BB546D">
              <w:t>import javax.persistence.NamedQuery;</w:t>
            </w:r>
          </w:p>
          <w:p w14:paraId="636F90FE" w14:textId="77777777" w:rsidR="00BB546D" w:rsidRPr="00BB546D" w:rsidRDefault="00BB546D" w:rsidP="00BB546D">
            <w:pPr>
              <w:pStyle w:val="Code"/>
            </w:pPr>
            <w:r w:rsidRPr="00BB546D">
              <w:t>import javax.persistence.Table;</w:t>
            </w:r>
          </w:p>
          <w:p w14:paraId="4A1A3DEF" w14:textId="77777777" w:rsidR="00BB546D" w:rsidRPr="00BB546D" w:rsidRDefault="00BB546D" w:rsidP="00BB546D">
            <w:pPr>
              <w:pStyle w:val="Code"/>
            </w:pPr>
            <w:r w:rsidRPr="00BB546D">
              <w:t>import javax.persistence.Column;</w:t>
            </w:r>
          </w:p>
          <w:p w14:paraId="6BC6D59C" w14:textId="77777777" w:rsidR="00BB546D" w:rsidRPr="00BB546D" w:rsidRDefault="00BB546D" w:rsidP="00BB546D">
            <w:pPr>
              <w:pStyle w:val="Code"/>
            </w:pPr>
          </w:p>
          <w:p w14:paraId="45FDAF11" w14:textId="77777777" w:rsidR="00BB546D" w:rsidRPr="00BB546D" w:rsidRDefault="00BB546D" w:rsidP="00BB546D">
            <w:pPr>
              <w:pStyle w:val="Code"/>
            </w:pPr>
            <w:r w:rsidRPr="00BB546D">
              <w:t>/**</w:t>
            </w:r>
          </w:p>
          <w:p w14:paraId="30320082" w14:textId="77777777" w:rsidR="00BB546D" w:rsidRPr="00BB546D" w:rsidRDefault="00BB546D" w:rsidP="00BB546D">
            <w:pPr>
              <w:pStyle w:val="Code"/>
            </w:pPr>
            <w:r w:rsidRPr="00BB546D">
              <w:t xml:space="preserve"> *</w:t>
            </w:r>
          </w:p>
          <w:p w14:paraId="094A5332" w14:textId="77777777" w:rsidR="00BB546D" w:rsidRPr="00BB546D" w:rsidRDefault="00BB546D" w:rsidP="00BB546D">
            <w:pPr>
              <w:pStyle w:val="Code"/>
            </w:pPr>
            <w:r w:rsidRPr="00BB546D">
              <w:t xml:space="preserve"> * @author USER</w:t>
            </w:r>
          </w:p>
          <w:p w14:paraId="03666216" w14:textId="77777777" w:rsidR="00BB546D" w:rsidRPr="00BB546D" w:rsidRDefault="00BB546D" w:rsidP="00BB546D">
            <w:pPr>
              <w:pStyle w:val="Code"/>
            </w:pPr>
            <w:r w:rsidRPr="00BB546D">
              <w:t xml:space="preserve"> */</w:t>
            </w:r>
          </w:p>
          <w:p w14:paraId="09CD8CF5" w14:textId="77777777" w:rsidR="00BB546D" w:rsidRPr="00BB546D" w:rsidRDefault="00BB546D" w:rsidP="00BB546D">
            <w:pPr>
              <w:pStyle w:val="Code"/>
            </w:pPr>
            <w:r w:rsidRPr="00BB546D">
              <w:t>@Entity</w:t>
            </w:r>
          </w:p>
          <w:p w14:paraId="2DA557DD" w14:textId="77777777" w:rsidR="00BB546D" w:rsidRPr="00BB546D" w:rsidRDefault="00BB546D" w:rsidP="00BB546D">
            <w:pPr>
              <w:pStyle w:val="Code"/>
            </w:pPr>
            <w:r w:rsidRPr="00BB546D">
              <w:t>@Table</w:t>
            </w:r>
          </w:p>
          <w:p w14:paraId="3B28905A" w14:textId="77777777" w:rsidR="00BB546D" w:rsidRPr="00BB546D" w:rsidRDefault="00BB546D" w:rsidP="00BB546D">
            <w:pPr>
              <w:pStyle w:val="Code"/>
            </w:pPr>
            <w:r w:rsidRPr="00BB546D">
              <w:t>@NamedQueries({@NamedQuery(name="User.getAll",query="SELECT e FROM User e")})</w:t>
            </w:r>
          </w:p>
          <w:p w14:paraId="1E36A916" w14:textId="77777777" w:rsidR="00BB546D" w:rsidRPr="00BB546D" w:rsidRDefault="00BB546D" w:rsidP="00BB546D">
            <w:pPr>
              <w:pStyle w:val="Code"/>
            </w:pPr>
            <w:r w:rsidRPr="00BB546D">
              <w:t>public class User implements Serializable {</w:t>
            </w:r>
          </w:p>
          <w:p w14:paraId="3201630C" w14:textId="77777777" w:rsidR="00BB546D" w:rsidRPr="00BB546D" w:rsidRDefault="00BB546D" w:rsidP="00BB546D">
            <w:pPr>
              <w:pStyle w:val="Code"/>
            </w:pPr>
            <w:r w:rsidRPr="00BB546D">
              <w:t xml:space="preserve">    private static final long serialVersionUID = 1L;</w:t>
            </w:r>
          </w:p>
          <w:p w14:paraId="7A4183B8" w14:textId="77777777" w:rsidR="00BB546D" w:rsidRPr="00BB546D" w:rsidRDefault="00BB546D" w:rsidP="00BB546D">
            <w:pPr>
              <w:pStyle w:val="Code"/>
            </w:pPr>
            <w:r w:rsidRPr="00BB546D">
              <w:t xml:space="preserve">    @Id</w:t>
            </w:r>
          </w:p>
          <w:p w14:paraId="3E672B2C" w14:textId="77777777" w:rsidR="00BB546D" w:rsidRPr="00BB546D" w:rsidRDefault="00BB546D" w:rsidP="00BB546D">
            <w:pPr>
              <w:pStyle w:val="Code"/>
            </w:pPr>
            <w:r w:rsidRPr="00BB546D">
              <w:t xml:space="preserve">    @GeneratedValue(strategy = GenerationType.IDENTITY)</w:t>
            </w:r>
          </w:p>
          <w:p w14:paraId="16EFFE3E" w14:textId="77777777" w:rsidR="00BB546D" w:rsidRPr="00BB546D" w:rsidRDefault="00BB546D" w:rsidP="00BB546D">
            <w:pPr>
              <w:pStyle w:val="Code"/>
            </w:pPr>
            <w:r w:rsidRPr="00BB546D">
              <w:t xml:space="preserve">    private int userId;</w:t>
            </w:r>
          </w:p>
          <w:p w14:paraId="0FF96066" w14:textId="77777777" w:rsidR="00BB546D" w:rsidRPr="00BB546D" w:rsidRDefault="00BB546D" w:rsidP="00BB546D">
            <w:pPr>
              <w:pStyle w:val="Code"/>
            </w:pPr>
            <w:r w:rsidRPr="00BB546D">
              <w:lastRenderedPageBreak/>
              <w:t xml:space="preserve">    @Column</w:t>
            </w:r>
          </w:p>
          <w:p w14:paraId="6CF3F4A8" w14:textId="77777777" w:rsidR="00BB546D" w:rsidRPr="00BB546D" w:rsidRDefault="00BB546D" w:rsidP="00BB546D">
            <w:pPr>
              <w:pStyle w:val="Code"/>
            </w:pPr>
            <w:r w:rsidRPr="00BB546D">
              <w:t xml:space="preserve">    private String userName;</w:t>
            </w:r>
          </w:p>
          <w:p w14:paraId="65FDB56F" w14:textId="77777777" w:rsidR="00BB546D" w:rsidRPr="00BB546D" w:rsidRDefault="00BB546D" w:rsidP="00BB546D">
            <w:pPr>
              <w:pStyle w:val="Code"/>
            </w:pPr>
            <w:r w:rsidRPr="00BB546D">
              <w:t xml:space="preserve">    @Column</w:t>
            </w:r>
          </w:p>
          <w:p w14:paraId="51264C73" w14:textId="77777777" w:rsidR="00BB546D" w:rsidRPr="00BB546D" w:rsidRDefault="00BB546D" w:rsidP="00BB546D">
            <w:pPr>
              <w:pStyle w:val="Code"/>
            </w:pPr>
            <w:r w:rsidRPr="00BB546D">
              <w:t xml:space="preserve">    private String password;</w:t>
            </w:r>
          </w:p>
          <w:p w14:paraId="454FAB8C" w14:textId="77777777" w:rsidR="00BB546D" w:rsidRPr="00BB546D" w:rsidRDefault="00BB546D" w:rsidP="00BB546D">
            <w:pPr>
              <w:pStyle w:val="Code"/>
            </w:pPr>
          </w:p>
          <w:p w14:paraId="1C74F68C" w14:textId="77777777" w:rsidR="00BB546D" w:rsidRPr="00BB546D" w:rsidRDefault="00BB546D" w:rsidP="00BB546D">
            <w:pPr>
              <w:pStyle w:val="Code"/>
            </w:pPr>
            <w:r w:rsidRPr="00BB546D">
              <w:t xml:space="preserve">    public User() {</w:t>
            </w:r>
          </w:p>
          <w:p w14:paraId="4E2326C9" w14:textId="77777777" w:rsidR="00BB546D" w:rsidRPr="00BB546D" w:rsidRDefault="00BB546D" w:rsidP="00BB546D">
            <w:pPr>
              <w:pStyle w:val="Code"/>
            </w:pPr>
            <w:r w:rsidRPr="00BB546D">
              <w:t xml:space="preserve">    }</w:t>
            </w:r>
          </w:p>
          <w:p w14:paraId="3593C343" w14:textId="77777777" w:rsidR="00BB546D" w:rsidRPr="00BB546D" w:rsidRDefault="00BB546D" w:rsidP="00BB546D">
            <w:pPr>
              <w:pStyle w:val="Code"/>
            </w:pPr>
          </w:p>
          <w:p w14:paraId="00B6BDCE" w14:textId="77777777" w:rsidR="00BB546D" w:rsidRPr="00BB546D" w:rsidRDefault="00BB546D" w:rsidP="00BB546D">
            <w:pPr>
              <w:pStyle w:val="Code"/>
            </w:pPr>
            <w:r w:rsidRPr="00BB546D">
              <w:t xml:space="preserve">    public User(String userName, String password) {</w:t>
            </w:r>
          </w:p>
          <w:p w14:paraId="7D9C40DA" w14:textId="77777777" w:rsidR="00BB546D" w:rsidRPr="00BB546D" w:rsidRDefault="00BB546D" w:rsidP="00BB546D">
            <w:pPr>
              <w:pStyle w:val="Code"/>
            </w:pPr>
            <w:r w:rsidRPr="00BB546D">
              <w:t xml:space="preserve">        this.userName = userName;</w:t>
            </w:r>
          </w:p>
          <w:p w14:paraId="6E70F42A" w14:textId="77777777" w:rsidR="00BB546D" w:rsidRPr="00BB546D" w:rsidRDefault="00BB546D" w:rsidP="00BB546D">
            <w:pPr>
              <w:pStyle w:val="Code"/>
            </w:pPr>
            <w:r w:rsidRPr="00BB546D">
              <w:t xml:space="preserve">        this.password = password;</w:t>
            </w:r>
          </w:p>
          <w:p w14:paraId="7E53D622" w14:textId="77777777" w:rsidR="00BB546D" w:rsidRPr="00BB546D" w:rsidRDefault="00BB546D" w:rsidP="00BB546D">
            <w:pPr>
              <w:pStyle w:val="Code"/>
            </w:pPr>
            <w:r w:rsidRPr="00BB546D">
              <w:t xml:space="preserve">    }</w:t>
            </w:r>
          </w:p>
          <w:p w14:paraId="714ABF53" w14:textId="77777777" w:rsidR="00BB546D" w:rsidRPr="00BB546D" w:rsidRDefault="00BB546D" w:rsidP="00BB546D">
            <w:pPr>
              <w:pStyle w:val="Code"/>
            </w:pPr>
            <w:r w:rsidRPr="00BB546D">
              <w:t xml:space="preserve">    public int getUserId() {</w:t>
            </w:r>
          </w:p>
          <w:p w14:paraId="5B9ABF6C" w14:textId="77777777" w:rsidR="00BB546D" w:rsidRPr="00BB546D" w:rsidRDefault="00BB546D" w:rsidP="00BB546D">
            <w:pPr>
              <w:pStyle w:val="Code"/>
            </w:pPr>
            <w:r w:rsidRPr="00BB546D">
              <w:t xml:space="preserve">    return userId;</w:t>
            </w:r>
          </w:p>
          <w:p w14:paraId="5AAE7E34" w14:textId="77777777" w:rsidR="00BB546D" w:rsidRPr="00BB546D" w:rsidRDefault="00BB546D" w:rsidP="00BB546D">
            <w:pPr>
              <w:pStyle w:val="Code"/>
            </w:pPr>
            <w:r w:rsidRPr="00BB546D">
              <w:t xml:space="preserve">    }</w:t>
            </w:r>
          </w:p>
          <w:p w14:paraId="732C8746" w14:textId="77777777" w:rsidR="00BB546D" w:rsidRPr="00BB546D" w:rsidRDefault="00BB546D" w:rsidP="00BB546D">
            <w:pPr>
              <w:pStyle w:val="Code"/>
            </w:pPr>
            <w:r w:rsidRPr="00BB546D">
              <w:t xml:space="preserve">    public void setUserId(int userId) {</w:t>
            </w:r>
          </w:p>
          <w:p w14:paraId="0E4E8856" w14:textId="77777777" w:rsidR="00BB546D" w:rsidRPr="00BB546D" w:rsidRDefault="00BB546D" w:rsidP="00BB546D">
            <w:pPr>
              <w:pStyle w:val="Code"/>
            </w:pPr>
            <w:r w:rsidRPr="00BB546D">
              <w:t xml:space="preserve">    this.userId = userId;</w:t>
            </w:r>
          </w:p>
          <w:p w14:paraId="75D1011D" w14:textId="77777777" w:rsidR="00BB546D" w:rsidRPr="00BB546D" w:rsidRDefault="00BB546D" w:rsidP="00BB546D">
            <w:pPr>
              <w:pStyle w:val="Code"/>
            </w:pPr>
            <w:r w:rsidRPr="00BB546D">
              <w:t xml:space="preserve">    }</w:t>
            </w:r>
          </w:p>
          <w:p w14:paraId="6E24A660" w14:textId="77777777" w:rsidR="00BB546D" w:rsidRPr="00BB546D" w:rsidRDefault="00BB546D" w:rsidP="00BB546D">
            <w:pPr>
              <w:pStyle w:val="Code"/>
            </w:pPr>
            <w:r w:rsidRPr="00BB546D">
              <w:t xml:space="preserve">    public String getUserName() {</w:t>
            </w:r>
          </w:p>
          <w:p w14:paraId="0F0F9FFF" w14:textId="77777777" w:rsidR="00BB546D" w:rsidRPr="00BB546D" w:rsidRDefault="00BB546D" w:rsidP="00BB546D">
            <w:pPr>
              <w:pStyle w:val="Code"/>
            </w:pPr>
            <w:r w:rsidRPr="00BB546D">
              <w:t xml:space="preserve">    return userName;</w:t>
            </w:r>
          </w:p>
          <w:p w14:paraId="6579BB7F" w14:textId="77777777" w:rsidR="00BB546D" w:rsidRPr="00BB546D" w:rsidRDefault="00BB546D" w:rsidP="00BB546D">
            <w:pPr>
              <w:pStyle w:val="Code"/>
            </w:pPr>
            <w:r w:rsidRPr="00BB546D">
              <w:t xml:space="preserve">    }</w:t>
            </w:r>
          </w:p>
          <w:p w14:paraId="0A1AEA61" w14:textId="77777777" w:rsidR="00BB546D" w:rsidRPr="00BB546D" w:rsidRDefault="00BB546D" w:rsidP="00BB546D">
            <w:pPr>
              <w:pStyle w:val="Code"/>
            </w:pPr>
            <w:r w:rsidRPr="00BB546D">
              <w:t xml:space="preserve">    public void setUserName(String userName) {</w:t>
            </w:r>
          </w:p>
          <w:p w14:paraId="459E4CA7" w14:textId="77777777" w:rsidR="00BB546D" w:rsidRPr="00BB546D" w:rsidRDefault="00BB546D" w:rsidP="00BB546D">
            <w:pPr>
              <w:pStyle w:val="Code"/>
            </w:pPr>
            <w:r w:rsidRPr="00BB546D">
              <w:t xml:space="preserve">    this.userName = userName;</w:t>
            </w:r>
          </w:p>
          <w:p w14:paraId="64EF6C19" w14:textId="77777777" w:rsidR="00BB546D" w:rsidRPr="00BB546D" w:rsidRDefault="00BB546D" w:rsidP="00BB546D">
            <w:pPr>
              <w:pStyle w:val="Code"/>
            </w:pPr>
            <w:r w:rsidRPr="00BB546D">
              <w:t xml:space="preserve">    }</w:t>
            </w:r>
          </w:p>
          <w:p w14:paraId="5012D538" w14:textId="77777777" w:rsidR="00BB546D" w:rsidRPr="00BB546D" w:rsidRDefault="00BB546D" w:rsidP="00BB546D">
            <w:pPr>
              <w:pStyle w:val="Code"/>
            </w:pPr>
            <w:r w:rsidRPr="00BB546D">
              <w:t xml:space="preserve">    public String getPassword() {</w:t>
            </w:r>
          </w:p>
          <w:p w14:paraId="7D8AB2E3" w14:textId="77777777" w:rsidR="00BB546D" w:rsidRPr="00BB546D" w:rsidRDefault="00BB546D" w:rsidP="00BB546D">
            <w:pPr>
              <w:pStyle w:val="Code"/>
            </w:pPr>
            <w:r w:rsidRPr="00BB546D">
              <w:t xml:space="preserve">    return password;</w:t>
            </w:r>
          </w:p>
          <w:p w14:paraId="4CFD9DBC" w14:textId="77777777" w:rsidR="00BB546D" w:rsidRPr="00BB546D" w:rsidRDefault="00BB546D" w:rsidP="00BB546D">
            <w:pPr>
              <w:pStyle w:val="Code"/>
            </w:pPr>
            <w:r w:rsidRPr="00BB546D">
              <w:t xml:space="preserve">    }</w:t>
            </w:r>
          </w:p>
          <w:p w14:paraId="38990519" w14:textId="77777777" w:rsidR="00BB546D" w:rsidRPr="00BB546D" w:rsidRDefault="00BB546D" w:rsidP="00BB546D">
            <w:pPr>
              <w:pStyle w:val="Code"/>
            </w:pPr>
            <w:r w:rsidRPr="00BB546D">
              <w:t xml:space="preserve">    public void setPassword(String password) {</w:t>
            </w:r>
          </w:p>
          <w:p w14:paraId="616554B7" w14:textId="77777777" w:rsidR="00BB546D" w:rsidRPr="00BB546D" w:rsidRDefault="00BB546D" w:rsidP="00BB546D">
            <w:pPr>
              <w:pStyle w:val="Code"/>
            </w:pPr>
            <w:r w:rsidRPr="00BB546D">
              <w:t xml:space="preserve">    this.password = password;</w:t>
            </w:r>
          </w:p>
          <w:p w14:paraId="076FD902" w14:textId="77777777" w:rsidR="00BB546D" w:rsidRPr="00BB546D" w:rsidRDefault="00BB546D" w:rsidP="00BB546D">
            <w:pPr>
              <w:pStyle w:val="Code"/>
            </w:pPr>
            <w:r w:rsidRPr="00BB546D">
              <w:t xml:space="preserve">    }</w:t>
            </w:r>
          </w:p>
          <w:p w14:paraId="68E4E41C" w14:textId="77777777" w:rsidR="00BB546D" w:rsidRPr="00BB546D" w:rsidRDefault="00BB546D" w:rsidP="00BB546D">
            <w:pPr>
              <w:pStyle w:val="Code"/>
            </w:pPr>
            <w:r w:rsidRPr="00BB546D">
              <w:t>}</w:t>
            </w:r>
          </w:p>
          <w:p w14:paraId="3FDB42E8" w14:textId="77777777" w:rsidR="00BB546D" w:rsidRDefault="00BB546D" w:rsidP="00BB546D">
            <w:pPr>
              <w:pStyle w:val="Code"/>
            </w:pPr>
          </w:p>
        </w:tc>
      </w:tr>
    </w:tbl>
    <w:p w14:paraId="55F3F7CE" w14:textId="00CC9ACE" w:rsidR="00413F44" w:rsidRDefault="00413F44" w:rsidP="00413F44">
      <w:pPr>
        <w:spacing w:after="0" w:line="360" w:lineRule="auto"/>
        <w:ind w:left="851"/>
        <w:rPr>
          <w:rFonts w:ascii="Times New Roman" w:hAnsi="Times New Roman"/>
          <w:sz w:val="24"/>
          <w:szCs w:val="24"/>
        </w:rPr>
      </w:pPr>
    </w:p>
    <w:p w14:paraId="47097BC6" w14:textId="3061A095" w:rsidR="00413F44" w:rsidRDefault="00413F44" w:rsidP="001206D8">
      <w:pPr>
        <w:spacing w:after="0" w:line="360" w:lineRule="auto"/>
        <w:ind w:left="851"/>
        <w:rPr>
          <w:rFonts w:ascii="Times New Roman" w:hAnsi="Times New Roman"/>
          <w:b/>
          <w:sz w:val="24"/>
          <w:szCs w:val="24"/>
          <w:lang w:val="en-US"/>
        </w:rPr>
      </w:pPr>
      <w:r w:rsidRPr="00413F44">
        <w:rPr>
          <w:rFonts w:ascii="Times New Roman" w:hAnsi="Times New Roman"/>
          <w:b/>
          <w:sz w:val="24"/>
          <w:szCs w:val="24"/>
          <w:lang w:val="en-US"/>
        </w:rPr>
        <w:t>Student.java</w:t>
      </w:r>
    </w:p>
    <w:tbl>
      <w:tblPr>
        <w:tblStyle w:val="TableGrid"/>
        <w:tblW w:w="0" w:type="auto"/>
        <w:tblInd w:w="851" w:type="dxa"/>
        <w:tblLook w:val="04A0" w:firstRow="1" w:lastRow="0" w:firstColumn="1" w:lastColumn="0" w:noHBand="0" w:noVBand="1"/>
      </w:tblPr>
      <w:tblGrid>
        <w:gridCol w:w="7076"/>
      </w:tblGrid>
      <w:tr w:rsidR="001206D8" w14:paraId="0E81C350" w14:textId="77777777" w:rsidTr="001206D8">
        <w:tc>
          <w:tcPr>
            <w:tcW w:w="7927" w:type="dxa"/>
          </w:tcPr>
          <w:p w14:paraId="322C51BA" w14:textId="77777777" w:rsidR="001206D8" w:rsidRPr="001206D8" w:rsidRDefault="001206D8" w:rsidP="001206D8">
            <w:pPr>
              <w:pStyle w:val="Code"/>
            </w:pPr>
            <w:r w:rsidRPr="001206D8">
              <w:t>/*</w:t>
            </w:r>
          </w:p>
          <w:p w14:paraId="69480CB5" w14:textId="77777777" w:rsidR="001206D8" w:rsidRPr="001206D8" w:rsidRDefault="001206D8" w:rsidP="001206D8">
            <w:pPr>
              <w:pStyle w:val="Code"/>
            </w:pPr>
            <w:r w:rsidRPr="001206D8">
              <w:t xml:space="preserve"> * To change this license header, choose License Headers in Project Properties.</w:t>
            </w:r>
          </w:p>
          <w:p w14:paraId="0C1C682E" w14:textId="77777777" w:rsidR="001206D8" w:rsidRPr="001206D8" w:rsidRDefault="001206D8" w:rsidP="001206D8">
            <w:pPr>
              <w:pStyle w:val="Code"/>
            </w:pPr>
            <w:r w:rsidRPr="001206D8">
              <w:t xml:space="preserve"> * To change this template file, choose Tools | Templates</w:t>
            </w:r>
          </w:p>
          <w:p w14:paraId="38D559D2" w14:textId="77777777" w:rsidR="001206D8" w:rsidRPr="001206D8" w:rsidRDefault="001206D8" w:rsidP="001206D8">
            <w:pPr>
              <w:pStyle w:val="Code"/>
            </w:pPr>
            <w:r w:rsidRPr="001206D8">
              <w:t xml:space="preserve"> * and open the template in the editor.</w:t>
            </w:r>
          </w:p>
          <w:p w14:paraId="6BE38E1A" w14:textId="77777777" w:rsidR="001206D8" w:rsidRPr="001206D8" w:rsidRDefault="001206D8" w:rsidP="001206D8">
            <w:pPr>
              <w:pStyle w:val="Code"/>
            </w:pPr>
            <w:r w:rsidRPr="001206D8">
              <w:t xml:space="preserve"> */</w:t>
            </w:r>
          </w:p>
          <w:p w14:paraId="13CF59DC" w14:textId="77777777" w:rsidR="001206D8" w:rsidRPr="001206D8" w:rsidRDefault="001206D8" w:rsidP="001206D8">
            <w:pPr>
              <w:pStyle w:val="Code"/>
            </w:pPr>
            <w:r w:rsidRPr="001206D8">
              <w:t>package com.model;</w:t>
            </w:r>
          </w:p>
          <w:p w14:paraId="14B6FB4E" w14:textId="77777777" w:rsidR="001206D8" w:rsidRPr="001206D8" w:rsidRDefault="001206D8" w:rsidP="001206D8">
            <w:pPr>
              <w:pStyle w:val="Code"/>
            </w:pPr>
          </w:p>
          <w:p w14:paraId="4AD3A385" w14:textId="77777777" w:rsidR="001206D8" w:rsidRPr="001206D8" w:rsidRDefault="001206D8" w:rsidP="001206D8">
            <w:pPr>
              <w:pStyle w:val="Code"/>
            </w:pPr>
            <w:r w:rsidRPr="001206D8">
              <w:t>import java.io.Serializable;</w:t>
            </w:r>
          </w:p>
          <w:p w14:paraId="34350A65" w14:textId="77777777" w:rsidR="001206D8" w:rsidRPr="001206D8" w:rsidRDefault="001206D8" w:rsidP="001206D8">
            <w:pPr>
              <w:pStyle w:val="Code"/>
            </w:pPr>
            <w:r w:rsidRPr="001206D8">
              <w:t>import javax.persistence.Entity;</w:t>
            </w:r>
          </w:p>
          <w:p w14:paraId="71DC9FCD" w14:textId="77777777" w:rsidR="001206D8" w:rsidRPr="001206D8" w:rsidRDefault="001206D8" w:rsidP="001206D8">
            <w:pPr>
              <w:pStyle w:val="Code"/>
            </w:pPr>
            <w:r w:rsidRPr="001206D8">
              <w:t>import javax.persistence.GeneratedValue;</w:t>
            </w:r>
          </w:p>
          <w:p w14:paraId="37EB76E1" w14:textId="77777777" w:rsidR="001206D8" w:rsidRPr="001206D8" w:rsidRDefault="001206D8" w:rsidP="001206D8">
            <w:pPr>
              <w:pStyle w:val="Code"/>
            </w:pPr>
            <w:r w:rsidRPr="001206D8">
              <w:t>import javax.persistence.GenerationType;</w:t>
            </w:r>
          </w:p>
          <w:p w14:paraId="5F3C75DF" w14:textId="77777777" w:rsidR="001206D8" w:rsidRPr="001206D8" w:rsidRDefault="001206D8" w:rsidP="001206D8">
            <w:pPr>
              <w:pStyle w:val="Code"/>
            </w:pPr>
            <w:r w:rsidRPr="001206D8">
              <w:t xml:space="preserve">import javax.persistence.Id; </w:t>
            </w:r>
          </w:p>
          <w:p w14:paraId="2D82C793" w14:textId="77777777" w:rsidR="001206D8" w:rsidRPr="001206D8" w:rsidRDefault="001206D8" w:rsidP="001206D8">
            <w:pPr>
              <w:pStyle w:val="Code"/>
            </w:pPr>
            <w:r w:rsidRPr="001206D8">
              <w:t xml:space="preserve">import javax.persistence.NamedQueries; </w:t>
            </w:r>
          </w:p>
          <w:p w14:paraId="0D2F2AE5" w14:textId="77777777" w:rsidR="001206D8" w:rsidRPr="001206D8" w:rsidRDefault="001206D8" w:rsidP="001206D8">
            <w:pPr>
              <w:pStyle w:val="Code"/>
            </w:pPr>
            <w:r w:rsidRPr="001206D8">
              <w:t xml:space="preserve">import javax.persistence.NamedQuery; </w:t>
            </w:r>
          </w:p>
          <w:p w14:paraId="658D5A85" w14:textId="77777777" w:rsidR="001206D8" w:rsidRPr="001206D8" w:rsidRDefault="001206D8" w:rsidP="001206D8">
            <w:pPr>
              <w:pStyle w:val="Code"/>
            </w:pPr>
            <w:r w:rsidRPr="001206D8">
              <w:t xml:space="preserve">import javax.persistence.Table; </w:t>
            </w:r>
          </w:p>
          <w:p w14:paraId="7AD69D85" w14:textId="77777777" w:rsidR="001206D8" w:rsidRPr="001206D8" w:rsidRDefault="001206D8" w:rsidP="001206D8">
            <w:pPr>
              <w:pStyle w:val="Code"/>
            </w:pPr>
            <w:r w:rsidRPr="001206D8">
              <w:t>import javax.persistence.Column;</w:t>
            </w:r>
          </w:p>
          <w:p w14:paraId="1665E52A" w14:textId="77777777" w:rsidR="001206D8" w:rsidRPr="001206D8" w:rsidRDefault="001206D8" w:rsidP="001206D8">
            <w:pPr>
              <w:pStyle w:val="Code"/>
            </w:pPr>
          </w:p>
          <w:p w14:paraId="5E153AD2" w14:textId="77777777" w:rsidR="001206D8" w:rsidRPr="001206D8" w:rsidRDefault="001206D8" w:rsidP="001206D8">
            <w:pPr>
              <w:pStyle w:val="Code"/>
            </w:pPr>
            <w:r w:rsidRPr="001206D8">
              <w:t>/**</w:t>
            </w:r>
          </w:p>
          <w:p w14:paraId="6F7E7DD3" w14:textId="77777777" w:rsidR="001206D8" w:rsidRPr="001206D8" w:rsidRDefault="001206D8" w:rsidP="001206D8">
            <w:pPr>
              <w:pStyle w:val="Code"/>
            </w:pPr>
            <w:r w:rsidRPr="001206D8">
              <w:t xml:space="preserve"> *</w:t>
            </w:r>
          </w:p>
          <w:p w14:paraId="62AE0B4D" w14:textId="77777777" w:rsidR="001206D8" w:rsidRPr="001206D8" w:rsidRDefault="001206D8" w:rsidP="001206D8">
            <w:pPr>
              <w:pStyle w:val="Code"/>
            </w:pPr>
            <w:r w:rsidRPr="001206D8">
              <w:lastRenderedPageBreak/>
              <w:t xml:space="preserve"> * @author USER</w:t>
            </w:r>
          </w:p>
          <w:p w14:paraId="49F4685B" w14:textId="77777777" w:rsidR="001206D8" w:rsidRPr="001206D8" w:rsidRDefault="001206D8" w:rsidP="001206D8">
            <w:pPr>
              <w:pStyle w:val="Code"/>
            </w:pPr>
            <w:r w:rsidRPr="001206D8">
              <w:t xml:space="preserve"> */</w:t>
            </w:r>
          </w:p>
          <w:p w14:paraId="40544DAA" w14:textId="77777777" w:rsidR="001206D8" w:rsidRPr="001206D8" w:rsidRDefault="001206D8" w:rsidP="001206D8">
            <w:pPr>
              <w:pStyle w:val="Code"/>
            </w:pPr>
            <w:r w:rsidRPr="001206D8">
              <w:t>@Entity</w:t>
            </w:r>
          </w:p>
          <w:p w14:paraId="7D344E18" w14:textId="77777777" w:rsidR="001206D8" w:rsidRPr="001206D8" w:rsidRDefault="001206D8" w:rsidP="001206D8">
            <w:pPr>
              <w:pStyle w:val="Code"/>
            </w:pPr>
            <w:r w:rsidRPr="001206D8">
              <w:t xml:space="preserve">@Table </w:t>
            </w:r>
          </w:p>
          <w:p w14:paraId="5AA4D8AB" w14:textId="77777777" w:rsidR="001206D8" w:rsidRPr="001206D8" w:rsidRDefault="001206D8" w:rsidP="001206D8">
            <w:pPr>
              <w:pStyle w:val="Code"/>
            </w:pPr>
            <w:r w:rsidRPr="001206D8">
              <w:t xml:space="preserve">@NamedQueries({@NamedQuery(name="Student.getAll",query="SELECT e FROM Student e order by e.studentId")}) </w:t>
            </w:r>
          </w:p>
          <w:p w14:paraId="0118EBF8" w14:textId="77777777" w:rsidR="001206D8" w:rsidRPr="001206D8" w:rsidRDefault="001206D8" w:rsidP="001206D8">
            <w:pPr>
              <w:pStyle w:val="Code"/>
            </w:pPr>
            <w:r w:rsidRPr="001206D8">
              <w:t>public class Student implements Serializable {</w:t>
            </w:r>
          </w:p>
          <w:p w14:paraId="34214663" w14:textId="77777777" w:rsidR="001206D8" w:rsidRPr="001206D8" w:rsidRDefault="001206D8" w:rsidP="001206D8">
            <w:pPr>
              <w:pStyle w:val="Code"/>
            </w:pPr>
          </w:p>
          <w:p w14:paraId="7B960DC4" w14:textId="77777777" w:rsidR="001206D8" w:rsidRPr="001206D8" w:rsidRDefault="001206D8" w:rsidP="001206D8">
            <w:pPr>
              <w:pStyle w:val="Code"/>
            </w:pPr>
            <w:r w:rsidRPr="001206D8">
              <w:t xml:space="preserve">    @Id </w:t>
            </w:r>
          </w:p>
          <w:p w14:paraId="469B20AF" w14:textId="77777777" w:rsidR="001206D8" w:rsidRPr="001206D8" w:rsidRDefault="001206D8" w:rsidP="001206D8">
            <w:pPr>
              <w:pStyle w:val="Code"/>
            </w:pPr>
            <w:r w:rsidRPr="001206D8">
              <w:t xml:space="preserve">    @GeneratedValue(strategy=GenerationType.AUTO) </w:t>
            </w:r>
          </w:p>
          <w:p w14:paraId="4841C133" w14:textId="77777777" w:rsidR="001206D8" w:rsidRPr="001206D8" w:rsidRDefault="001206D8" w:rsidP="001206D8">
            <w:pPr>
              <w:pStyle w:val="Code"/>
            </w:pPr>
            <w:r w:rsidRPr="001206D8">
              <w:t xml:space="preserve">    private int studentId; </w:t>
            </w:r>
          </w:p>
          <w:p w14:paraId="1D9DA363" w14:textId="77777777" w:rsidR="001206D8" w:rsidRPr="001206D8" w:rsidRDefault="001206D8" w:rsidP="001206D8">
            <w:pPr>
              <w:pStyle w:val="Code"/>
            </w:pPr>
            <w:r w:rsidRPr="001206D8">
              <w:t xml:space="preserve">    @Column </w:t>
            </w:r>
          </w:p>
          <w:p w14:paraId="4391C8FC" w14:textId="77777777" w:rsidR="001206D8" w:rsidRPr="001206D8" w:rsidRDefault="001206D8" w:rsidP="001206D8">
            <w:pPr>
              <w:pStyle w:val="Code"/>
            </w:pPr>
            <w:r w:rsidRPr="001206D8">
              <w:t xml:space="preserve">    private String firstName; </w:t>
            </w:r>
          </w:p>
          <w:p w14:paraId="4AD831FB" w14:textId="77777777" w:rsidR="001206D8" w:rsidRPr="001206D8" w:rsidRDefault="001206D8" w:rsidP="001206D8">
            <w:pPr>
              <w:pStyle w:val="Code"/>
            </w:pPr>
            <w:r w:rsidRPr="001206D8">
              <w:t xml:space="preserve">    @Column </w:t>
            </w:r>
          </w:p>
          <w:p w14:paraId="63023A21" w14:textId="77777777" w:rsidR="001206D8" w:rsidRPr="001206D8" w:rsidRDefault="001206D8" w:rsidP="001206D8">
            <w:pPr>
              <w:pStyle w:val="Code"/>
            </w:pPr>
            <w:r w:rsidRPr="001206D8">
              <w:t xml:space="preserve">    private String lastName; </w:t>
            </w:r>
          </w:p>
          <w:p w14:paraId="677CFCEC" w14:textId="77777777" w:rsidR="001206D8" w:rsidRPr="001206D8" w:rsidRDefault="001206D8" w:rsidP="001206D8">
            <w:pPr>
              <w:pStyle w:val="Code"/>
            </w:pPr>
            <w:r w:rsidRPr="001206D8">
              <w:t xml:space="preserve">    public Student(int studentId, String firstName, String lastName) { </w:t>
            </w:r>
          </w:p>
          <w:p w14:paraId="40FFCA04" w14:textId="77777777" w:rsidR="001206D8" w:rsidRPr="001206D8" w:rsidRDefault="001206D8" w:rsidP="001206D8">
            <w:pPr>
              <w:pStyle w:val="Code"/>
            </w:pPr>
            <w:r w:rsidRPr="001206D8">
              <w:t xml:space="preserve">    this.studentId = studentId; </w:t>
            </w:r>
          </w:p>
          <w:p w14:paraId="2FF5E4F4" w14:textId="77777777" w:rsidR="001206D8" w:rsidRPr="001206D8" w:rsidRDefault="001206D8" w:rsidP="001206D8">
            <w:pPr>
              <w:pStyle w:val="Code"/>
            </w:pPr>
            <w:r w:rsidRPr="001206D8">
              <w:t xml:space="preserve">    this.firstName = firstName; </w:t>
            </w:r>
          </w:p>
          <w:p w14:paraId="075D34E5" w14:textId="77777777" w:rsidR="001206D8" w:rsidRPr="001206D8" w:rsidRDefault="001206D8" w:rsidP="001206D8">
            <w:pPr>
              <w:pStyle w:val="Code"/>
            </w:pPr>
            <w:r w:rsidRPr="001206D8">
              <w:t xml:space="preserve">    this.lastName = lastName; </w:t>
            </w:r>
          </w:p>
          <w:p w14:paraId="1DC2D6E9" w14:textId="77777777" w:rsidR="001206D8" w:rsidRPr="001206D8" w:rsidRDefault="001206D8" w:rsidP="001206D8">
            <w:pPr>
              <w:pStyle w:val="Code"/>
            </w:pPr>
            <w:r w:rsidRPr="001206D8">
              <w:t xml:space="preserve">    } </w:t>
            </w:r>
          </w:p>
          <w:p w14:paraId="56BB7871" w14:textId="77777777" w:rsidR="001206D8" w:rsidRPr="001206D8" w:rsidRDefault="001206D8" w:rsidP="001206D8">
            <w:pPr>
              <w:pStyle w:val="Code"/>
            </w:pPr>
            <w:r w:rsidRPr="001206D8">
              <w:t xml:space="preserve">    public Student() { </w:t>
            </w:r>
          </w:p>
          <w:p w14:paraId="7108720C" w14:textId="77777777" w:rsidR="001206D8" w:rsidRPr="001206D8" w:rsidRDefault="001206D8" w:rsidP="001206D8">
            <w:pPr>
              <w:pStyle w:val="Code"/>
            </w:pPr>
            <w:r w:rsidRPr="001206D8">
              <w:t xml:space="preserve">    } </w:t>
            </w:r>
          </w:p>
          <w:p w14:paraId="6C0C1EE2" w14:textId="77777777" w:rsidR="001206D8" w:rsidRPr="001206D8" w:rsidRDefault="001206D8" w:rsidP="001206D8">
            <w:pPr>
              <w:pStyle w:val="Code"/>
            </w:pPr>
            <w:r w:rsidRPr="001206D8">
              <w:t xml:space="preserve">    public void setStudentId(int studentId) { </w:t>
            </w:r>
          </w:p>
          <w:p w14:paraId="2809ACEE" w14:textId="77777777" w:rsidR="001206D8" w:rsidRPr="001206D8" w:rsidRDefault="001206D8" w:rsidP="001206D8">
            <w:pPr>
              <w:pStyle w:val="Code"/>
            </w:pPr>
            <w:r w:rsidRPr="001206D8">
              <w:t xml:space="preserve">    this.studentId = studentId; </w:t>
            </w:r>
          </w:p>
          <w:p w14:paraId="163BDE6F" w14:textId="77777777" w:rsidR="001206D8" w:rsidRPr="001206D8" w:rsidRDefault="001206D8" w:rsidP="001206D8">
            <w:pPr>
              <w:pStyle w:val="Code"/>
            </w:pPr>
            <w:r w:rsidRPr="001206D8">
              <w:t xml:space="preserve">    } </w:t>
            </w:r>
          </w:p>
          <w:p w14:paraId="11D1161A" w14:textId="77777777" w:rsidR="001206D8" w:rsidRPr="001206D8" w:rsidRDefault="001206D8" w:rsidP="001206D8">
            <w:pPr>
              <w:pStyle w:val="Code"/>
            </w:pPr>
            <w:r w:rsidRPr="001206D8">
              <w:t xml:space="preserve">    public int getStudentId() { </w:t>
            </w:r>
          </w:p>
          <w:p w14:paraId="1D49ABC1" w14:textId="77777777" w:rsidR="001206D8" w:rsidRPr="001206D8" w:rsidRDefault="001206D8" w:rsidP="001206D8">
            <w:pPr>
              <w:pStyle w:val="Code"/>
            </w:pPr>
            <w:r w:rsidRPr="001206D8">
              <w:t xml:space="preserve">    return studentId; </w:t>
            </w:r>
          </w:p>
          <w:p w14:paraId="2E4EC974" w14:textId="77777777" w:rsidR="001206D8" w:rsidRPr="001206D8" w:rsidRDefault="001206D8" w:rsidP="001206D8">
            <w:pPr>
              <w:pStyle w:val="Code"/>
            </w:pPr>
            <w:r w:rsidRPr="001206D8">
              <w:t xml:space="preserve">    } </w:t>
            </w:r>
          </w:p>
          <w:p w14:paraId="1F9345C7" w14:textId="77777777" w:rsidR="001206D8" w:rsidRPr="001206D8" w:rsidRDefault="001206D8" w:rsidP="001206D8">
            <w:pPr>
              <w:pStyle w:val="Code"/>
            </w:pPr>
            <w:r w:rsidRPr="001206D8">
              <w:t xml:space="preserve">    public void setFirstName(String firstName) { </w:t>
            </w:r>
          </w:p>
          <w:p w14:paraId="6FE8A693" w14:textId="77777777" w:rsidR="001206D8" w:rsidRPr="001206D8" w:rsidRDefault="001206D8" w:rsidP="001206D8">
            <w:pPr>
              <w:pStyle w:val="Code"/>
            </w:pPr>
            <w:r w:rsidRPr="001206D8">
              <w:t xml:space="preserve">    this.firstName = firstName; </w:t>
            </w:r>
          </w:p>
          <w:p w14:paraId="4B4B59F3" w14:textId="77777777" w:rsidR="001206D8" w:rsidRPr="001206D8" w:rsidRDefault="001206D8" w:rsidP="001206D8">
            <w:pPr>
              <w:pStyle w:val="Code"/>
            </w:pPr>
            <w:r w:rsidRPr="001206D8">
              <w:t xml:space="preserve">    } </w:t>
            </w:r>
          </w:p>
          <w:p w14:paraId="24C6A58E" w14:textId="77777777" w:rsidR="001206D8" w:rsidRPr="001206D8" w:rsidRDefault="001206D8" w:rsidP="001206D8">
            <w:pPr>
              <w:pStyle w:val="Code"/>
            </w:pPr>
            <w:r w:rsidRPr="001206D8">
              <w:t xml:space="preserve">    public String getFirstName() { </w:t>
            </w:r>
          </w:p>
          <w:p w14:paraId="73CA1019" w14:textId="77777777" w:rsidR="001206D8" w:rsidRPr="001206D8" w:rsidRDefault="001206D8" w:rsidP="001206D8">
            <w:pPr>
              <w:pStyle w:val="Code"/>
            </w:pPr>
            <w:r w:rsidRPr="001206D8">
              <w:t xml:space="preserve">    return firstName; </w:t>
            </w:r>
          </w:p>
          <w:p w14:paraId="29D89548" w14:textId="77777777" w:rsidR="001206D8" w:rsidRPr="001206D8" w:rsidRDefault="001206D8" w:rsidP="001206D8">
            <w:pPr>
              <w:pStyle w:val="Code"/>
            </w:pPr>
            <w:r w:rsidRPr="001206D8">
              <w:t xml:space="preserve">    } </w:t>
            </w:r>
          </w:p>
          <w:p w14:paraId="74E3AAEB" w14:textId="77777777" w:rsidR="001206D8" w:rsidRPr="001206D8" w:rsidRDefault="001206D8" w:rsidP="001206D8">
            <w:pPr>
              <w:pStyle w:val="Code"/>
            </w:pPr>
            <w:r w:rsidRPr="001206D8">
              <w:t xml:space="preserve">    public void setLastName(String lastName) { </w:t>
            </w:r>
          </w:p>
          <w:p w14:paraId="5D20E950" w14:textId="77777777" w:rsidR="001206D8" w:rsidRPr="001206D8" w:rsidRDefault="001206D8" w:rsidP="001206D8">
            <w:pPr>
              <w:pStyle w:val="Code"/>
            </w:pPr>
            <w:r w:rsidRPr="001206D8">
              <w:t xml:space="preserve">    this.lastName = lastName; </w:t>
            </w:r>
          </w:p>
          <w:p w14:paraId="52A38A49" w14:textId="77777777" w:rsidR="001206D8" w:rsidRPr="001206D8" w:rsidRDefault="001206D8" w:rsidP="001206D8">
            <w:pPr>
              <w:pStyle w:val="Code"/>
            </w:pPr>
            <w:r w:rsidRPr="001206D8">
              <w:t xml:space="preserve">    } </w:t>
            </w:r>
          </w:p>
          <w:p w14:paraId="66FD05C2" w14:textId="77777777" w:rsidR="001206D8" w:rsidRPr="001206D8" w:rsidRDefault="001206D8" w:rsidP="001206D8">
            <w:pPr>
              <w:pStyle w:val="Code"/>
            </w:pPr>
            <w:r w:rsidRPr="001206D8">
              <w:t xml:space="preserve">    public String getLastName() { </w:t>
            </w:r>
          </w:p>
          <w:p w14:paraId="13D2CB41" w14:textId="77777777" w:rsidR="001206D8" w:rsidRPr="001206D8" w:rsidRDefault="001206D8" w:rsidP="001206D8">
            <w:pPr>
              <w:pStyle w:val="Code"/>
            </w:pPr>
            <w:r w:rsidRPr="001206D8">
              <w:t xml:space="preserve">    return lastName; </w:t>
            </w:r>
          </w:p>
          <w:p w14:paraId="18CC460C" w14:textId="77777777" w:rsidR="001206D8" w:rsidRPr="001206D8" w:rsidRDefault="001206D8" w:rsidP="001206D8">
            <w:pPr>
              <w:pStyle w:val="Code"/>
            </w:pPr>
            <w:r w:rsidRPr="001206D8">
              <w:t xml:space="preserve">    } </w:t>
            </w:r>
          </w:p>
          <w:p w14:paraId="22A77D61" w14:textId="18677BE6" w:rsidR="001206D8" w:rsidRDefault="001206D8" w:rsidP="001206D8">
            <w:pPr>
              <w:pStyle w:val="Code"/>
            </w:pPr>
            <w:r w:rsidRPr="001206D8">
              <w:t>}</w:t>
            </w:r>
          </w:p>
        </w:tc>
      </w:tr>
    </w:tbl>
    <w:p w14:paraId="2C5A3624" w14:textId="77777777" w:rsidR="001206D8" w:rsidRPr="001206D8" w:rsidRDefault="001206D8" w:rsidP="001206D8">
      <w:pPr>
        <w:spacing w:after="0" w:line="360" w:lineRule="auto"/>
        <w:ind w:left="851"/>
        <w:rPr>
          <w:rFonts w:ascii="Times New Roman" w:hAnsi="Times New Roman"/>
          <w:b/>
          <w:sz w:val="24"/>
          <w:szCs w:val="24"/>
          <w:lang w:val="en-US"/>
        </w:rPr>
      </w:pPr>
    </w:p>
    <w:p w14:paraId="4A9988E1" w14:textId="7F2507E3" w:rsidR="00794B74" w:rsidRDefault="00794B74" w:rsidP="00D15BA7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4AAC7BBC" w14:textId="77777777" w:rsidR="00794B74" w:rsidRDefault="00794B74" w:rsidP="00D15BA7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52DD1155" w14:textId="77777777" w:rsidR="001206D8" w:rsidRDefault="001206D8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page"/>
      </w:r>
    </w:p>
    <w:p w14:paraId="552A6283" w14:textId="3042B1B4" w:rsidR="00763EDA" w:rsidRDefault="00763EDA" w:rsidP="00794B74">
      <w:pPr>
        <w:numPr>
          <w:ilvl w:val="0"/>
          <w:numId w:val="4"/>
        </w:numPr>
        <w:spacing w:after="0" w:line="360" w:lineRule="auto"/>
        <w:ind w:left="851" w:hanging="425"/>
        <w:jc w:val="both"/>
        <w:rPr>
          <w:rFonts w:ascii="Times New Roman" w:hAnsi="Times New Roman"/>
          <w:sz w:val="24"/>
          <w:szCs w:val="24"/>
        </w:rPr>
      </w:pPr>
      <w:r w:rsidRPr="0078368D">
        <w:rPr>
          <w:rFonts w:ascii="Times New Roman" w:hAnsi="Times New Roman"/>
          <w:sz w:val="24"/>
          <w:szCs w:val="24"/>
        </w:rPr>
        <w:lastRenderedPageBreak/>
        <w:t>Buat 2 Session Beans pada package “com.dao”, beri nama : “</w:t>
      </w:r>
      <w:r w:rsidR="001206D8">
        <w:rPr>
          <w:rFonts w:ascii="Times New Roman" w:hAnsi="Times New Roman"/>
          <w:sz w:val="24"/>
          <w:szCs w:val="24"/>
          <w:lang w:val="en-US"/>
        </w:rPr>
        <w:t>User</w:t>
      </w:r>
      <w:r w:rsidRPr="0078368D">
        <w:rPr>
          <w:rFonts w:ascii="Times New Roman" w:hAnsi="Times New Roman"/>
          <w:sz w:val="24"/>
          <w:szCs w:val="24"/>
        </w:rPr>
        <w:t>DAO” dan “StudentDAO”. Ketika membuat session bean, pilih Session Type ‘</w:t>
      </w:r>
      <w:r w:rsidRPr="00D15BA7">
        <w:rPr>
          <w:rFonts w:ascii="Times New Roman" w:hAnsi="Times New Roman"/>
          <w:b/>
          <w:color w:val="FF0000"/>
          <w:sz w:val="24"/>
          <w:szCs w:val="24"/>
        </w:rPr>
        <w:t>Stateless</w:t>
      </w:r>
      <w:r w:rsidRPr="0078368D">
        <w:rPr>
          <w:rFonts w:ascii="Times New Roman" w:hAnsi="Times New Roman"/>
          <w:sz w:val="24"/>
          <w:szCs w:val="24"/>
        </w:rPr>
        <w:t>’ dan Create Interface ‘</w:t>
      </w:r>
      <w:r w:rsidRPr="00D15BA7">
        <w:rPr>
          <w:rFonts w:ascii="Times New Roman" w:hAnsi="Times New Roman"/>
          <w:b/>
          <w:color w:val="FF0000"/>
          <w:sz w:val="24"/>
          <w:szCs w:val="24"/>
        </w:rPr>
        <w:t>Local’</w:t>
      </w:r>
      <w:r w:rsidRPr="0078368D">
        <w:rPr>
          <w:rFonts w:ascii="Times New Roman" w:hAnsi="Times New Roman"/>
          <w:sz w:val="24"/>
          <w:szCs w:val="24"/>
        </w:rPr>
        <w:t>. Masukkan source code yang tersedia.</w:t>
      </w:r>
    </w:p>
    <w:p w14:paraId="187AFA64" w14:textId="37F33FAF" w:rsidR="005C2279" w:rsidRDefault="00220A85" w:rsidP="00220A85">
      <w:pPr>
        <w:spacing w:after="0" w:line="360" w:lineRule="auto"/>
        <w:ind w:left="851"/>
        <w:jc w:val="center"/>
        <w:rPr>
          <w:rFonts w:ascii="Times New Roman" w:hAnsi="Times New Roman"/>
          <w:sz w:val="24"/>
          <w:szCs w:val="24"/>
        </w:rPr>
      </w:pPr>
      <w:r>
        <w:rPr>
          <w:noProof/>
        </w:rPr>
        <w:drawing>
          <wp:inline distT="0" distB="0" distL="0" distR="0" wp14:anchorId="09DEDEF7" wp14:editId="461C5AA9">
            <wp:extent cx="3838575" cy="1924050"/>
            <wp:effectExtent l="0" t="0" r="952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838575" cy="1924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4BD07C" w14:textId="7E027224" w:rsidR="001D7642" w:rsidRDefault="001D7642" w:rsidP="001D7642">
      <w:pPr>
        <w:spacing w:after="0" w:line="360" w:lineRule="auto"/>
        <w:ind w:left="851"/>
        <w:jc w:val="both"/>
        <w:rPr>
          <w:rFonts w:ascii="Times New Roman" w:hAnsi="Times New Roman"/>
          <w:sz w:val="24"/>
          <w:szCs w:val="24"/>
        </w:rPr>
      </w:pPr>
    </w:p>
    <w:p w14:paraId="1E21E1FC" w14:textId="7851BF4B" w:rsidR="005C2279" w:rsidRPr="0078368D" w:rsidRDefault="00ED2CAE" w:rsidP="005C2279">
      <w:pPr>
        <w:spacing w:after="0" w:line="360" w:lineRule="auto"/>
        <w:ind w:left="851"/>
        <w:jc w:val="center"/>
        <w:rPr>
          <w:rFonts w:ascii="Times New Roman" w:hAnsi="Times New Roman"/>
          <w:sz w:val="24"/>
          <w:szCs w:val="24"/>
        </w:rPr>
      </w:pPr>
      <w:r>
        <w:rPr>
          <w:noProof/>
        </w:rPr>
        <w:drawing>
          <wp:inline distT="0" distB="0" distL="0" distR="0" wp14:anchorId="7324A58A" wp14:editId="77794CB9">
            <wp:extent cx="4332612" cy="299085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346722" cy="3000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122C35" w14:textId="187BEC0E" w:rsidR="00763EDA" w:rsidRPr="0078368D" w:rsidRDefault="00763EDA" w:rsidP="005C2279">
      <w:pPr>
        <w:spacing w:after="0" w:line="360" w:lineRule="auto"/>
        <w:ind w:left="851"/>
        <w:jc w:val="center"/>
        <w:rPr>
          <w:rFonts w:ascii="Times New Roman" w:hAnsi="Times New Roman"/>
          <w:sz w:val="24"/>
          <w:szCs w:val="24"/>
        </w:rPr>
      </w:pPr>
    </w:p>
    <w:p w14:paraId="059D1421" w14:textId="4E7A03CA" w:rsidR="005C2279" w:rsidRDefault="005C2279" w:rsidP="005C2279">
      <w:pPr>
        <w:spacing w:after="0" w:line="360" w:lineRule="auto"/>
        <w:ind w:left="851"/>
        <w:rPr>
          <w:rFonts w:ascii="Times New Roman" w:hAnsi="Times New Roman"/>
          <w:sz w:val="24"/>
          <w:szCs w:val="24"/>
        </w:rPr>
      </w:pPr>
    </w:p>
    <w:p w14:paraId="39F035C6" w14:textId="4F4BBB27" w:rsidR="00894222" w:rsidRDefault="00894222" w:rsidP="005C2279">
      <w:pPr>
        <w:spacing w:after="0" w:line="360" w:lineRule="auto"/>
        <w:ind w:left="851"/>
        <w:rPr>
          <w:rFonts w:ascii="Times New Roman" w:hAnsi="Times New Roman"/>
          <w:sz w:val="24"/>
          <w:szCs w:val="24"/>
        </w:rPr>
      </w:pPr>
    </w:p>
    <w:p w14:paraId="2757B949" w14:textId="6B6BF17F" w:rsidR="00894222" w:rsidRDefault="00894222" w:rsidP="005C2279">
      <w:pPr>
        <w:spacing w:after="0" w:line="360" w:lineRule="auto"/>
        <w:ind w:left="851"/>
        <w:rPr>
          <w:rFonts w:ascii="Times New Roman" w:hAnsi="Times New Roman"/>
          <w:sz w:val="24"/>
          <w:szCs w:val="24"/>
        </w:rPr>
      </w:pPr>
    </w:p>
    <w:p w14:paraId="271C7605" w14:textId="09E8726A" w:rsidR="00894222" w:rsidRDefault="00894222" w:rsidP="005C2279">
      <w:pPr>
        <w:spacing w:after="0" w:line="360" w:lineRule="auto"/>
        <w:ind w:left="851"/>
        <w:rPr>
          <w:rFonts w:ascii="Times New Roman" w:hAnsi="Times New Roman"/>
          <w:sz w:val="24"/>
          <w:szCs w:val="24"/>
        </w:rPr>
      </w:pPr>
    </w:p>
    <w:p w14:paraId="357A02C2" w14:textId="0437F4DB" w:rsidR="00894222" w:rsidRDefault="00894222" w:rsidP="005C2279">
      <w:pPr>
        <w:spacing w:after="0" w:line="360" w:lineRule="auto"/>
        <w:ind w:left="851"/>
        <w:rPr>
          <w:rFonts w:ascii="Times New Roman" w:hAnsi="Times New Roman"/>
          <w:sz w:val="24"/>
          <w:szCs w:val="24"/>
        </w:rPr>
      </w:pPr>
    </w:p>
    <w:p w14:paraId="71B927AF" w14:textId="77777777" w:rsidR="0081131D" w:rsidRDefault="0081131D" w:rsidP="005C2279">
      <w:pPr>
        <w:spacing w:after="0" w:line="360" w:lineRule="auto"/>
        <w:ind w:left="851"/>
        <w:rPr>
          <w:rFonts w:ascii="Times New Roman" w:hAnsi="Times New Roman"/>
          <w:sz w:val="24"/>
          <w:szCs w:val="24"/>
        </w:rPr>
      </w:pPr>
    </w:p>
    <w:p w14:paraId="267E16EF" w14:textId="5CC96B23" w:rsidR="005C2279" w:rsidRPr="005C2279" w:rsidRDefault="00894CBB" w:rsidP="005C2279">
      <w:pPr>
        <w:spacing w:after="0" w:line="360" w:lineRule="auto"/>
        <w:ind w:left="851"/>
        <w:rPr>
          <w:rFonts w:ascii="Times New Roman" w:hAnsi="Times New Roman"/>
          <w:b/>
          <w:sz w:val="24"/>
          <w:szCs w:val="24"/>
          <w:lang w:val="en-US"/>
        </w:rPr>
      </w:pPr>
      <w:r>
        <w:rPr>
          <w:rFonts w:ascii="Times New Roman" w:hAnsi="Times New Roman"/>
          <w:b/>
          <w:sz w:val="24"/>
          <w:szCs w:val="24"/>
          <w:lang w:val="en-US"/>
        </w:rPr>
        <w:lastRenderedPageBreak/>
        <w:t>User</w:t>
      </w:r>
      <w:r w:rsidR="005C2279" w:rsidRPr="005C2279">
        <w:rPr>
          <w:rFonts w:ascii="Times New Roman" w:hAnsi="Times New Roman"/>
          <w:b/>
          <w:sz w:val="24"/>
          <w:szCs w:val="24"/>
          <w:lang w:val="en-US"/>
        </w:rPr>
        <w:t>DAO.java</w:t>
      </w:r>
    </w:p>
    <w:tbl>
      <w:tblPr>
        <w:tblStyle w:val="TableGrid"/>
        <w:tblW w:w="0" w:type="auto"/>
        <w:tblInd w:w="851" w:type="dxa"/>
        <w:tblLook w:val="04A0" w:firstRow="1" w:lastRow="0" w:firstColumn="1" w:lastColumn="0" w:noHBand="0" w:noVBand="1"/>
      </w:tblPr>
      <w:tblGrid>
        <w:gridCol w:w="7076"/>
      </w:tblGrid>
      <w:tr w:rsidR="00894CBB" w14:paraId="3E6A550F" w14:textId="77777777" w:rsidTr="00894CBB">
        <w:tc>
          <w:tcPr>
            <w:tcW w:w="7927" w:type="dxa"/>
          </w:tcPr>
          <w:p w14:paraId="1105C0FB" w14:textId="77777777" w:rsidR="00894CBB" w:rsidRPr="00894CBB" w:rsidRDefault="00894CBB" w:rsidP="00894CBB">
            <w:pPr>
              <w:pStyle w:val="Code"/>
            </w:pPr>
            <w:r w:rsidRPr="00894CBB">
              <w:t>/*</w:t>
            </w:r>
          </w:p>
          <w:p w14:paraId="24C927E4" w14:textId="77777777" w:rsidR="00894CBB" w:rsidRPr="00894CBB" w:rsidRDefault="00894CBB" w:rsidP="00894CBB">
            <w:pPr>
              <w:pStyle w:val="Code"/>
            </w:pPr>
            <w:r w:rsidRPr="00894CBB">
              <w:t xml:space="preserve"> * To change this license header, choose License Headers in Project Properties.</w:t>
            </w:r>
          </w:p>
          <w:p w14:paraId="540C0CF9" w14:textId="77777777" w:rsidR="00894CBB" w:rsidRPr="00894CBB" w:rsidRDefault="00894CBB" w:rsidP="00894CBB">
            <w:pPr>
              <w:pStyle w:val="Code"/>
            </w:pPr>
            <w:r w:rsidRPr="00894CBB">
              <w:t xml:space="preserve"> * To change this template file, choose Tools | Templates</w:t>
            </w:r>
          </w:p>
          <w:p w14:paraId="6D5AA0AB" w14:textId="77777777" w:rsidR="00894CBB" w:rsidRPr="00894CBB" w:rsidRDefault="00894CBB" w:rsidP="00894CBB">
            <w:pPr>
              <w:pStyle w:val="Code"/>
            </w:pPr>
            <w:r w:rsidRPr="00894CBB">
              <w:t xml:space="preserve"> * and open the template in the editor.</w:t>
            </w:r>
          </w:p>
          <w:p w14:paraId="48D2B5C2" w14:textId="77777777" w:rsidR="00894CBB" w:rsidRPr="00894CBB" w:rsidRDefault="00894CBB" w:rsidP="00894CBB">
            <w:pPr>
              <w:pStyle w:val="Code"/>
            </w:pPr>
            <w:r w:rsidRPr="00894CBB">
              <w:t xml:space="preserve"> */</w:t>
            </w:r>
          </w:p>
          <w:p w14:paraId="5693B435" w14:textId="77777777" w:rsidR="00894CBB" w:rsidRPr="00894CBB" w:rsidRDefault="00894CBB" w:rsidP="00894CBB">
            <w:pPr>
              <w:pStyle w:val="Code"/>
            </w:pPr>
            <w:r w:rsidRPr="00894CBB">
              <w:t>package com.dao;</w:t>
            </w:r>
          </w:p>
          <w:p w14:paraId="7B754232" w14:textId="77777777" w:rsidR="00894CBB" w:rsidRPr="00894CBB" w:rsidRDefault="00894CBB" w:rsidP="00894CBB">
            <w:pPr>
              <w:pStyle w:val="Code"/>
            </w:pPr>
          </w:p>
          <w:p w14:paraId="5C797C69" w14:textId="77777777" w:rsidR="00894CBB" w:rsidRPr="00894CBB" w:rsidRDefault="00894CBB" w:rsidP="00894CBB">
            <w:pPr>
              <w:pStyle w:val="Code"/>
            </w:pPr>
            <w:r w:rsidRPr="00894CBB">
              <w:t>import javax.ejb.Stateless;</w:t>
            </w:r>
          </w:p>
          <w:p w14:paraId="3BA6B8EA" w14:textId="77777777" w:rsidR="00894CBB" w:rsidRPr="00894CBB" w:rsidRDefault="00894CBB" w:rsidP="00894CBB">
            <w:pPr>
              <w:pStyle w:val="Code"/>
            </w:pPr>
            <w:r w:rsidRPr="00894CBB">
              <w:t xml:space="preserve">import com.model.User; </w:t>
            </w:r>
          </w:p>
          <w:p w14:paraId="0610AAA6" w14:textId="77777777" w:rsidR="00894CBB" w:rsidRPr="00894CBB" w:rsidRDefault="00894CBB" w:rsidP="00894CBB">
            <w:pPr>
              <w:pStyle w:val="Code"/>
            </w:pPr>
            <w:r w:rsidRPr="00894CBB">
              <w:t xml:space="preserve">import java.util.List;  </w:t>
            </w:r>
          </w:p>
          <w:p w14:paraId="486F5A47" w14:textId="77777777" w:rsidR="00894CBB" w:rsidRPr="00894CBB" w:rsidRDefault="00894CBB" w:rsidP="00894CBB">
            <w:pPr>
              <w:pStyle w:val="Code"/>
            </w:pPr>
            <w:r w:rsidRPr="00894CBB">
              <w:t xml:space="preserve">import javax.persistence.EntityManager; </w:t>
            </w:r>
          </w:p>
          <w:p w14:paraId="72E72391" w14:textId="77777777" w:rsidR="00894CBB" w:rsidRPr="00894CBB" w:rsidRDefault="00894CBB" w:rsidP="00894CBB">
            <w:pPr>
              <w:pStyle w:val="Code"/>
            </w:pPr>
            <w:r w:rsidRPr="00894CBB">
              <w:t xml:space="preserve">import javax.persistence.PersistenceContext; </w:t>
            </w:r>
          </w:p>
          <w:p w14:paraId="284C6059" w14:textId="77777777" w:rsidR="00894CBB" w:rsidRPr="00894CBB" w:rsidRDefault="00894CBB" w:rsidP="00894CBB">
            <w:pPr>
              <w:pStyle w:val="Code"/>
            </w:pPr>
          </w:p>
          <w:p w14:paraId="1518F4C0" w14:textId="77777777" w:rsidR="00894CBB" w:rsidRPr="00894CBB" w:rsidRDefault="00894CBB" w:rsidP="00894CBB">
            <w:pPr>
              <w:pStyle w:val="Code"/>
            </w:pPr>
          </w:p>
          <w:p w14:paraId="797228FC" w14:textId="77777777" w:rsidR="00894CBB" w:rsidRPr="00894CBB" w:rsidRDefault="00894CBB" w:rsidP="00894CBB">
            <w:pPr>
              <w:pStyle w:val="Code"/>
            </w:pPr>
            <w:r w:rsidRPr="00894CBB">
              <w:t>/**</w:t>
            </w:r>
          </w:p>
          <w:p w14:paraId="2B9B5771" w14:textId="77777777" w:rsidR="00894CBB" w:rsidRPr="00894CBB" w:rsidRDefault="00894CBB" w:rsidP="00894CBB">
            <w:pPr>
              <w:pStyle w:val="Code"/>
            </w:pPr>
            <w:r w:rsidRPr="00894CBB">
              <w:t xml:space="preserve"> *</w:t>
            </w:r>
          </w:p>
          <w:p w14:paraId="01764253" w14:textId="77777777" w:rsidR="00894CBB" w:rsidRPr="00894CBB" w:rsidRDefault="00894CBB" w:rsidP="00894CBB">
            <w:pPr>
              <w:pStyle w:val="Code"/>
            </w:pPr>
            <w:r w:rsidRPr="00894CBB">
              <w:t xml:space="preserve"> * @author WIN 10</w:t>
            </w:r>
          </w:p>
          <w:p w14:paraId="30DB2D70" w14:textId="77777777" w:rsidR="00894CBB" w:rsidRPr="00894CBB" w:rsidRDefault="00894CBB" w:rsidP="00894CBB">
            <w:pPr>
              <w:pStyle w:val="Code"/>
            </w:pPr>
            <w:r w:rsidRPr="00894CBB">
              <w:t xml:space="preserve"> */</w:t>
            </w:r>
          </w:p>
          <w:p w14:paraId="636AFFDF" w14:textId="77777777" w:rsidR="00894CBB" w:rsidRPr="00894CBB" w:rsidRDefault="00894CBB" w:rsidP="00894CBB">
            <w:pPr>
              <w:pStyle w:val="Code"/>
            </w:pPr>
            <w:r w:rsidRPr="00894CBB">
              <w:t>@Stateless</w:t>
            </w:r>
          </w:p>
          <w:p w14:paraId="1AE6FFB8" w14:textId="77777777" w:rsidR="00894CBB" w:rsidRPr="00894CBB" w:rsidRDefault="00894CBB" w:rsidP="00894CBB">
            <w:pPr>
              <w:pStyle w:val="Code"/>
            </w:pPr>
            <w:r w:rsidRPr="00894CBB">
              <w:t>public class UserDAO implements UserDAOLocal {</w:t>
            </w:r>
          </w:p>
          <w:p w14:paraId="2AECEEA4" w14:textId="77777777" w:rsidR="00894CBB" w:rsidRPr="00894CBB" w:rsidRDefault="00894CBB" w:rsidP="00894CBB">
            <w:pPr>
              <w:pStyle w:val="Code"/>
            </w:pPr>
            <w:r w:rsidRPr="00894CBB">
              <w:t xml:space="preserve">    @PersistenceContext </w:t>
            </w:r>
          </w:p>
          <w:p w14:paraId="5E8BD747" w14:textId="77777777" w:rsidR="00894CBB" w:rsidRPr="00894CBB" w:rsidRDefault="00894CBB" w:rsidP="00894CBB">
            <w:pPr>
              <w:pStyle w:val="Code"/>
            </w:pPr>
            <w:r w:rsidRPr="00894CBB">
              <w:t xml:space="preserve">    private EntityManager em; </w:t>
            </w:r>
          </w:p>
          <w:p w14:paraId="35CEA67F" w14:textId="77777777" w:rsidR="00894CBB" w:rsidRPr="00894CBB" w:rsidRDefault="00894CBB" w:rsidP="00894CBB">
            <w:pPr>
              <w:pStyle w:val="Code"/>
            </w:pPr>
            <w:r w:rsidRPr="00894CBB">
              <w:t xml:space="preserve">    @Override </w:t>
            </w:r>
          </w:p>
          <w:p w14:paraId="53D61899" w14:textId="77777777" w:rsidR="00894CBB" w:rsidRPr="00894CBB" w:rsidRDefault="00894CBB" w:rsidP="00894CBB">
            <w:pPr>
              <w:pStyle w:val="Code"/>
            </w:pPr>
            <w:r w:rsidRPr="00894CBB">
              <w:t xml:space="preserve">    public boolean credential(String userName, String password) { </w:t>
            </w:r>
          </w:p>
          <w:p w14:paraId="577A83D7" w14:textId="77777777" w:rsidR="00894CBB" w:rsidRPr="00894CBB" w:rsidRDefault="00894CBB" w:rsidP="00894CBB">
            <w:pPr>
              <w:pStyle w:val="Code"/>
            </w:pPr>
            <w:r w:rsidRPr="00894CBB">
              <w:t xml:space="preserve">    List&lt;User&gt; s = (List&lt;User&gt;)em.createQuery("select e from User e where e.userName='"+userName+"' and e.password='"+password+"'").getResultList(); </w:t>
            </w:r>
          </w:p>
          <w:p w14:paraId="1220BC47" w14:textId="77777777" w:rsidR="00894CBB" w:rsidRPr="00894CBB" w:rsidRDefault="00894CBB" w:rsidP="00894CBB">
            <w:pPr>
              <w:pStyle w:val="Code"/>
            </w:pPr>
            <w:r w:rsidRPr="00894CBB">
              <w:t xml:space="preserve">    System.out.println("is list empty ?"+s.isEmpty()+" for the"+userName+" and "+password);</w:t>
            </w:r>
          </w:p>
          <w:p w14:paraId="0CE3BC39" w14:textId="77777777" w:rsidR="00894CBB" w:rsidRPr="00894CBB" w:rsidRDefault="00894CBB" w:rsidP="00894CBB">
            <w:pPr>
              <w:pStyle w:val="Code"/>
            </w:pPr>
            <w:r w:rsidRPr="00894CBB">
              <w:t xml:space="preserve">    if(!s.isEmpty()) </w:t>
            </w:r>
          </w:p>
          <w:p w14:paraId="17B894AD" w14:textId="77777777" w:rsidR="00894CBB" w:rsidRPr="00894CBB" w:rsidRDefault="00894CBB" w:rsidP="00894CBB">
            <w:pPr>
              <w:pStyle w:val="Code"/>
            </w:pPr>
            <w:r w:rsidRPr="00894CBB">
              <w:t xml:space="preserve">    return true; </w:t>
            </w:r>
          </w:p>
          <w:p w14:paraId="1F2C6CA5" w14:textId="77777777" w:rsidR="00894CBB" w:rsidRPr="00894CBB" w:rsidRDefault="00894CBB" w:rsidP="00894CBB">
            <w:pPr>
              <w:pStyle w:val="Code"/>
            </w:pPr>
            <w:r w:rsidRPr="00894CBB">
              <w:t xml:space="preserve">    else </w:t>
            </w:r>
          </w:p>
          <w:p w14:paraId="0650A779" w14:textId="77777777" w:rsidR="00894CBB" w:rsidRPr="00894CBB" w:rsidRDefault="00894CBB" w:rsidP="00894CBB">
            <w:pPr>
              <w:pStyle w:val="Code"/>
            </w:pPr>
            <w:r w:rsidRPr="00894CBB">
              <w:t xml:space="preserve">    return false; </w:t>
            </w:r>
          </w:p>
          <w:p w14:paraId="5F3582E7" w14:textId="77777777" w:rsidR="00894CBB" w:rsidRPr="00894CBB" w:rsidRDefault="00894CBB" w:rsidP="00894CBB">
            <w:pPr>
              <w:pStyle w:val="Code"/>
            </w:pPr>
            <w:r w:rsidRPr="00894CBB">
              <w:t xml:space="preserve">    } </w:t>
            </w:r>
          </w:p>
          <w:p w14:paraId="22EBCFBB" w14:textId="77777777" w:rsidR="00894CBB" w:rsidRPr="00894CBB" w:rsidRDefault="00894CBB" w:rsidP="00894CBB">
            <w:pPr>
              <w:pStyle w:val="Code"/>
            </w:pPr>
            <w:r w:rsidRPr="00894CBB">
              <w:t xml:space="preserve">    @Override </w:t>
            </w:r>
          </w:p>
          <w:p w14:paraId="4B8CFD6B" w14:textId="77777777" w:rsidR="00894CBB" w:rsidRPr="00894CBB" w:rsidRDefault="00894CBB" w:rsidP="00894CBB">
            <w:pPr>
              <w:pStyle w:val="Code"/>
            </w:pPr>
            <w:r w:rsidRPr="00894CBB">
              <w:t xml:space="preserve">    public boolean checkUser(String userName) { </w:t>
            </w:r>
          </w:p>
          <w:p w14:paraId="7AE2CC75" w14:textId="77777777" w:rsidR="00894CBB" w:rsidRPr="00894CBB" w:rsidRDefault="00894CBB" w:rsidP="00894CBB">
            <w:pPr>
              <w:pStyle w:val="Code"/>
            </w:pPr>
            <w:r w:rsidRPr="00894CBB">
              <w:t xml:space="preserve">    List&lt;User&gt; s = (List&lt;User&gt;)em.createQuery("select e from User e where e.userName='"+userName+"'").getResultList();</w:t>
            </w:r>
          </w:p>
          <w:p w14:paraId="69CA957E" w14:textId="77777777" w:rsidR="00894CBB" w:rsidRPr="00894CBB" w:rsidRDefault="00894CBB" w:rsidP="00894CBB">
            <w:pPr>
              <w:pStyle w:val="Code"/>
            </w:pPr>
            <w:r w:rsidRPr="00894CBB">
              <w:t xml:space="preserve">    if(s.isEmpty()) </w:t>
            </w:r>
          </w:p>
          <w:p w14:paraId="1BD5FFAE" w14:textId="77777777" w:rsidR="00894CBB" w:rsidRPr="00894CBB" w:rsidRDefault="00894CBB" w:rsidP="00894CBB">
            <w:pPr>
              <w:pStyle w:val="Code"/>
            </w:pPr>
            <w:r w:rsidRPr="00894CBB">
              <w:t xml:space="preserve">    return true; </w:t>
            </w:r>
          </w:p>
          <w:p w14:paraId="7BBE882E" w14:textId="77777777" w:rsidR="00894CBB" w:rsidRPr="00894CBB" w:rsidRDefault="00894CBB" w:rsidP="00894CBB">
            <w:pPr>
              <w:pStyle w:val="Code"/>
            </w:pPr>
            <w:r w:rsidRPr="00894CBB">
              <w:t xml:space="preserve">    else </w:t>
            </w:r>
          </w:p>
          <w:p w14:paraId="577B41F9" w14:textId="77777777" w:rsidR="00894CBB" w:rsidRPr="00894CBB" w:rsidRDefault="00894CBB" w:rsidP="00894CBB">
            <w:pPr>
              <w:pStyle w:val="Code"/>
            </w:pPr>
            <w:r w:rsidRPr="00894CBB">
              <w:t xml:space="preserve">    return false; </w:t>
            </w:r>
          </w:p>
          <w:p w14:paraId="2E9ED1A3" w14:textId="77777777" w:rsidR="00894CBB" w:rsidRPr="00894CBB" w:rsidRDefault="00894CBB" w:rsidP="00894CBB">
            <w:pPr>
              <w:pStyle w:val="Code"/>
            </w:pPr>
            <w:r w:rsidRPr="00894CBB">
              <w:t xml:space="preserve">    }</w:t>
            </w:r>
          </w:p>
          <w:p w14:paraId="1DDD2E70" w14:textId="77777777" w:rsidR="00894CBB" w:rsidRPr="00894CBB" w:rsidRDefault="00894CBB" w:rsidP="00894CBB">
            <w:pPr>
              <w:pStyle w:val="Code"/>
            </w:pPr>
            <w:r w:rsidRPr="00894CBB">
              <w:t xml:space="preserve">    @Override</w:t>
            </w:r>
          </w:p>
          <w:p w14:paraId="494B3875" w14:textId="77777777" w:rsidR="00894CBB" w:rsidRPr="00894CBB" w:rsidRDefault="00894CBB" w:rsidP="00894CBB">
            <w:pPr>
              <w:pStyle w:val="Code"/>
            </w:pPr>
            <w:r w:rsidRPr="00894CBB">
              <w:t xml:space="preserve">    public void addUser(User user){</w:t>
            </w:r>
          </w:p>
          <w:p w14:paraId="65C1BC10" w14:textId="77777777" w:rsidR="00894CBB" w:rsidRPr="00894CBB" w:rsidRDefault="00894CBB" w:rsidP="00894CBB">
            <w:pPr>
              <w:pStyle w:val="Code"/>
            </w:pPr>
            <w:r w:rsidRPr="00894CBB">
              <w:t xml:space="preserve">        em.merge(user); </w:t>
            </w:r>
          </w:p>
          <w:p w14:paraId="5458B0AA" w14:textId="77777777" w:rsidR="00894CBB" w:rsidRPr="00894CBB" w:rsidRDefault="00894CBB" w:rsidP="00894CBB">
            <w:pPr>
              <w:pStyle w:val="Code"/>
            </w:pPr>
            <w:r w:rsidRPr="00894CBB">
              <w:t xml:space="preserve">        em.flush();</w:t>
            </w:r>
          </w:p>
          <w:p w14:paraId="697E5773" w14:textId="77777777" w:rsidR="00894CBB" w:rsidRPr="00894CBB" w:rsidRDefault="00894CBB" w:rsidP="00894CBB">
            <w:pPr>
              <w:pStyle w:val="Code"/>
            </w:pPr>
            <w:r w:rsidRPr="00894CBB">
              <w:t xml:space="preserve">    }</w:t>
            </w:r>
          </w:p>
          <w:p w14:paraId="2EEDD3FC" w14:textId="77777777" w:rsidR="00894CBB" w:rsidRPr="00894CBB" w:rsidRDefault="00894CBB" w:rsidP="00894CBB">
            <w:pPr>
              <w:pStyle w:val="Code"/>
            </w:pPr>
          </w:p>
          <w:p w14:paraId="74EA3207" w14:textId="77777777" w:rsidR="00894CBB" w:rsidRPr="00894CBB" w:rsidRDefault="00894CBB" w:rsidP="00894CBB">
            <w:pPr>
              <w:pStyle w:val="Code"/>
            </w:pPr>
            <w:r w:rsidRPr="00894CBB">
              <w:t xml:space="preserve">    // Add business logic below. (Right-click in editor and choose</w:t>
            </w:r>
          </w:p>
          <w:p w14:paraId="578E1B52" w14:textId="77777777" w:rsidR="00894CBB" w:rsidRPr="00894CBB" w:rsidRDefault="00894CBB" w:rsidP="00894CBB">
            <w:pPr>
              <w:pStyle w:val="Code"/>
            </w:pPr>
            <w:r w:rsidRPr="00894CBB">
              <w:lastRenderedPageBreak/>
              <w:t xml:space="preserve">    // "Insert Code &gt; Add Business Method")</w:t>
            </w:r>
          </w:p>
          <w:p w14:paraId="01BAFE79" w14:textId="77777777" w:rsidR="00894CBB" w:rsidRPr="00894CBB" w:rsidRDefault="00894CBB" w:rsidP="00894CBB">
            <w:pPr>
              <w:pStyle w:val="Code"/>
            </w:pPr>
          </w:p>
          <w:p w14:paraId="58A49EBB" w14:textId="7DC107B9" w:rsidR="00894CBB" w:rsidRDefault="00894CBB" w:rsidP="00894CBB">
            <w:pPr>
              <w:pStyle w:val="Code"/>
            </w:pPr>
            <w:r w:rsidRPr="00894CBB">
              <w:t>}</w:t>
            </w:r>
          </w:p>
        </w:tc>
      </w:tr>
    </w:tbl>
    <w:p w14:paraId="4473D074" w14:textId="2A10D2E0" w:rsidR="005C2279" w:rsidRDefault="005C2279" w:rsidP="005C2279">
      <w:pPr>
        <w:spacing w:after="0" w:line="360" w:lineRule="auto"/>
        <w:ind w:left="851"/>
        <w:rPr>
          <w:rFonts w:ascii="Times New Roman" w:hAnsi="Times New Roman"/>
          <w:sz w:val="24"/>
          <w:szCs w:val="24"/>
        </w:rPr>
      </w:pPr>
    </w:p>
    <w:p w14:paraId="6276A1F5" w14:textId="147668B0" w:rsidR="005C2279" w:rsidRPr="00913D5C" w:rsidRDefault="00894CBB" w:rsidP="005C2279">
      <w:pPr>
        <w:spacing w:after="0" w:line="360" w:lineRule="auto"/>
        <w:ind w:left="851"/>
        <w:rPr>
          <w:rFonts w:ascii="Times New Roman" w:hAnsi="Times New Roman"/>
          <w:b/>
          <w:sz w:val="24"/>
          <w:szCs w:val="24"/>
          <w:lang w:val="en-US"/>
        </w:rPr>
      </w:pPr>
      <w:r>
        <w:rPr>
          <w:rFonts w:ascii="Times New Roman" w:hAnsi="Times New Roman"/>
          <w:b/>
          <w:sz w:val="24"/>
          <w:szCs w:val="24"/>
          <w:lang w:val="en-US"/>
        </w:rPr>
        <w:t>User</w:t>
      </w:r>
      <w:r w:rsidR="00913D5C" w:rsidRPr="00913D5C">
        <w:rPr>
          <w:rFonts w:ascii="Times New Roman" w:hAnsi="Times New Roman"/>
          <w:b/>
          <w:sz w:val="24"/>
          <w:szCs w:val="24"/>
          <w:lang w:val="en-US"/>
        </w:rPr>
        <w:t>DAOLocal.java</w:t>
      </w:r>
    </w:p>
    <w:tbl>
      <w:tblPr>
        <w:tblStyle w:val="TableGrid"/>
        <w:tblW w:w="0" w:type="auto"/>
        <w:tblInd w:w="851" w:type="dxa"/>
        <w:tblLook w:val="04A0" w:firstRow="1" w:lastRow="0" w:firstColumn="1" w:lastColumn="0" w:noHBand="0" w:noVBand="1"/>
      </w:tblPr>
      <w:tblGrid>
        <w:gridCol w:w="7076"/>
      </w:tblGrid>
      <w:tr w:rsidR="00894CBB" w14:paraId="4FA5A1F3" w14:textId="77777777" w:rsidTr="00894CBB">
        <w:tc>
          <w:tcPr>
            <w:tcW w:w="7927" w:type="dxa"/>
          </w:tcPr>
          <w:p w14:paraId="1BCA481D" w14:textId="77777777" w:rsidR="00894CBB" w:rsidRPr="00894CBB" w:rsidRDefault="00894CBB" w:rsidP="00894CBB">
            <w:pPr>
              <w:pStyle w:val="Code"/>
            </w:pPr>
            <w:r w:rsidRPr="00894CBB">
              <w:t>/*</w:t>
            </w:r>
          </w:p>
          <w:p w14:paraId="3A3D3237" w14:textId="77777777" w:rsidR="00894CBB" w:rsidRPr="00894CBB" w:rsidRDefault="00894CBB" w:rsidP="00894CBB">
            <w:pPr>
              <w:pStyle w:val="Code"/>
            </w:pPr>
            <w:r w:rsidRPr="00894CBB">
              <w:t xml:space="preserve"> * To change this license header, choose License Headers in Project Properties.</w:t>
            </w:r>
          </w:p>
          <w:p w14:paraId="58BC2BDD" w14:textId="77777777" w:rsidR="00894CBB" w:rsidRPr="00894CBB" w:rsidRDefault="00894CBB" w:rsidP="00894CBB">
            <w:pPr>
              <w:pStyle w:val="Code"/>
            </w:pPr>
            <w:r w:rsidRPr="00894CBB">
              <w:t xml:space="preserve"> * To change this template file, choose Tools | Templates</w:t>
            </w:r>
          </w:p>
          <w:p w14:paraId="45EBACDA" w14:textId="77777777" w:rsidR="00894CBB" w:rsidRPr="00894CBB" w:rsidRDefault="00894CBB" w:rsidP="00894CBB">
            <w:pPr>
              <w:pStyle w:val="Code"/>
            </w:pPr>
            <w:r w:rsidRPr="00894CBB">
              <w:t xml:space="preserve"> * and open the template in the editor.</w:t>
            </w:r>
          </w:p>
          <w:p w14:paraId="7D5312CA" w14:textId="77777777" w:rsidR="00894CBB" w:rsidRPr="00894CBB" w:rsidRDefault="00894CBB" w:rsidP="00894CBB">
            <w:pPr>
              <w:pStyle w:val="Code"/>
            </w:pPr>
            <w:r w:rsidRPr="00894CBB">
              <w:t xml:space="preserve"> */</w:t>
            </w:r>
          </w:p>
          <w:p w14:paraId="7704C94A" w14:textId="77777777" w:rsidR="00894CBB" w:rsidRPr="00894CBB" w:rsidRDefault="00894CBB" w:rsidP="00894CBB">
            <w:pPr>
              <w:pStyle w:val="Code"/>
            </w:pPr>
            <w:r w:rsidRPr="00894CBB">
              <w:t>package com.dao;</w:t>
            </w:r>
          </w:p>
          <w:p w14:paraId="0DAB0A1B" w14:textId="77777777" w:rsidR="00894CBB" w:rsidRPr="00894CBB" w:rsidRDefault="00894CBB" w:rsidP="00894CBB">
            <w:pPr>
              <w:pStyle w:val="Code"/>
            </w:pPr>
          </w:p>
          <w:p w14:paraId="75AF68C6" w14:textId="77777777" w:rsidR="00894CBB" w:rsidRPr="00894CBB" w:rsidRDefault="00894CBB" w:rsidP="00894CBB">
            <w:pPr>
              <w:pStyle w:val="Code"/>
            </w:pPr>
            <w:r w:rsidRPr="00894CBB">
              <w:t>import com.model.User;</w:t>
            </w:r>
          </w:p>
          <w:p w14:paraId="65537242" w14:textId="77777777" w:rsidR="00894CBB" w:rsidRPr="00894CBB" w:rsidRDefault="00894CBB" w:rsidP="00894CBB">
            <w:pPr>
              <w:pStyle w:val="Code"/>
            </w:pPr>
            <w:r w:rsidRPr="00894CBB">
              <w:t>import javax.ejb.Local;</w:t>
            </w:r>
          </w:p>
          <w:p w14:paraId="4D533168" w14:textId="77777777" w:rsidR="00894CBB" w:rsidRPr="00894CBB" w:rsidRDefault="00894CBB" w:rsidP="00894CBB">
            <w:pPr>
              <w:pStyle w:val="Code"/>
            </w:pPr>
          </w:p>
          <w:p w14:paraId="0B9B3E0C" w14:textId="77777777" w:rsidR="00894CBB" w:rsidRPr="00894CBB" w:rsidRDefault="00894CBB" w:rsidP="00894CBB">
            <w:pPr>
              <w:pStyle w:val="Code"/>
            </w:pPr>
            <w:r w:rsidRPr="00894CBB">
              <w:t>/**</w:t>
            </w:r>
          </w:p>
          <w:p w14:paraId="5DA80EFA" w14:textId="77777777" w:rsidR="00894CBB" w:rsidRPr="00894CBB" w:rsidRDefault="00894CBB" w:rsidP="00894CBB">
            <w:pPr>
              <w:pStyle w:val="Code"/>
            </w:pPr>
            <w:r w:rsidRPr="00894CBB">
              <w:t xml:space="preserve"> *</w:t>
            </w:r>
          </w:p>
          <w:p w14:paraId="135364A4" w14:textId="77777777" w:rsidR="00894CBB" w:rsidRPr="00894CBB" w:rsidRDefault="00894CBB" w:rsidP="00894CBB">
            <w:pPr>
              <w:pStyle w:val="Code"/>
            </w:pPr>
            <w:r w:rsidRPr="00894CBB">
              <w:t xml:space="preserve"> * @author WIN 10</w:t>
            </w:r>
          </w:p>
          <w:p w14:paraId="01489690" w14:textId="77777777" w:rsidR="00894CBB" w:rsidRPr="00894CBB" w:rsidRDefault="00894CBB" w:rsidP="00894CBB">
            <w:pPr>
              <w:pStyle w:val="Code"/>
            </w:pPr>
            <w:r w:rsidRPr="00894CBB">
              <w:t xml:space="preserve"> */</w:t>
            </w:r>
          </w:p>
          <w:p w14:paraId="58C4C184" w14:textId="77777777" w:rsidR="00894CBB" w:rsidRPr="00894CBB" w:rsidRDefault="00894CBB" w:rsidP="00894CBB">
            <w:pPr>
              <w:pStyle w:val="Code"/>
            </w:pPr>
            <w:r w:rsidRPr="00894CBB">
              <w:t>@Local</w:t>
            </w:r>
          </w:p>
          <w:p w14:paraId="0F40CF6E" w14:textId="77777777" w:rsidR="00894CBB" w:rsidRPr="00894CBB" w:rsidRDefault="00894CBB" w:rsidP="00894CBB">
            <w:pPr>
              <w:pStyle w:val="Code"/>
            </w:pPr>
            <w:r w:rsidRPr="00894CBB">
              <w:t>public interface UserDAOLocal {</w:t>
            </w:r>
          </w:p>
          <w:p w14:paraId="4462722C" w14:textId="77777777" w:rsidR="00894CBB" w:rsidRPr="00894CBB" w:rsidRDefault="00894CBB" w:rsidP="00894CBB">
            <w:pPr>
              <w:pStyle w:val="Code"/>
            </w:pPr>
            <w:r w:rsidRPr="00894CBB">
              <w:t xml:space="preserve">    public boolean credential(String userName, String password);</w:t>
            </w:r>
          </w:p>
          <w:p w14:paraId="0FC2D934" w14:textId="77777777" w:rsidR="00894CBB" w:rsidRPr="00894CBB" w:rsidRDefault="00894CBB" w:rsidP="00894CBB">
            <w:pPr>
              <w:pStyle w:val="Code"/>
            </w:pPr>
            <w:r w:rsidRPr="00894CBB">
              <w:t xml:space="preserve">    public boolean checkUser (String userName);</w:t>
            </w:r>
          </w:p>
          <w:p w14:paraId="411363DA" w14:textId="77777777" w:rsidR="00894CBB" w:rsidRPr="00894CBB" w:rsidRDefault="00894CBB" w:rsidP="00894CBB">
            <w:pPr>
              <w:pStyle w:val="Code"/>
            </w:pPr>
            <w:r w:rsidRPr="00894CBB">
              <w:t xml:space="preserve">    void addUser (User user);</w:t>
            </w:r>
          </w:p>
          <w:p w14:paraId="7DF23344" w14:textId="1FEA725F" w:rsidR="00894CBB" w:rsidRDefault="00894CBB" w:rsidP="00894CBB">
            <w:pPr>
              <w:pStyle w:val="Code"/>
            </w:pPr>
            <w:r w:rsidRPr="00894CBB">
              <w:t>}</w:t>
            </w:r>
          </w:p>
        </w:tc>
      </w:tr>
    </w:tbl>
    <w:p w14:paraId="0A5FF6F9" w14:textId="77777777" w:rsidR="00913D5C" w:rsidRDefault="00913D5C" w:rsidP="005C2279">
      <w:pPr>
        <w:spacing w:after="0" w:line="360" w:lineRule="auto"/>
        <w:ind w:left="851"/>
        <w:rPr>
          <w:rFonts w:ascii="Times New Roman" w:hAnsi="Times New Roman"/>
          <w:sz w:val="24"/>
          <w:szCs w:val="24"/>
          <w:lang w:val="en-US"/>
        </w:rPr>
      </w:pPr>
    </w:p>
    <w:p w14:paraId="3D05C098" w14:textId="72F02506" w:rsidR="00913D5C" w:rsidRPr="00913D5C" w:rsidRDefault="00913D5C" w:rsidP="005C2279">
      <w:pPr>
        <w:spacing w:after="0" w:line="360" w:lineRule="auto"/>
        <w:ind w:left="851"/>
        <w:rPr>
          <w:rFonts w:ascii="Times New Roman" w:hAnsi="Times New Roman"/>
          <w:b/>
          <w:sz w:val="24"/>
          <w:szCs w:val="24"/>
          <w:lang w:val="en-US"/>
        </w:rPr>
      </w:pPr>
      <w:r w:rsidRPr="00913D5C">
        <w:rPr>
          <w:rFonts w:ascii="Times New Roman" w:hAnsi="Times New Roman"/>
          <w:b/>
          <w:sz w:val="24"/>
          <w:szCs w:val="24"/>
          <w:lang w:val="en-US"/>
        </w:rPr>
        <w:t>StudentDAO.java</w:t>
      </w:r>
    </w:p>
    <w:tbl>
      <w:tblPr>
        <w:tblStyle w:val="TableGrid"/>
        <w:tblW w:w="0" w:type="auto"/>
        <w:tblInd w:w="851" w:type="dxa"/>
        <w:tblLook w:val="04A0" w:firstRow="1" w:lastRow="0" w:firstColumn="1" w:lastColumn="0" w:noHBand="0" w:noVBand="1"/>
      </w:tblPr>
      <w:tblGrid>
        <w:gridCol w:w="7076"/>
      </w:tblGrid>
      <w:tr w:rsidR="00894CBB" w14:paraId="704924FE" w14:textId="77777777" w:rsidTr="00894CBB">
        <w:tc>
          <w:tcPr>
            <w:tcW w:w="7927" w:type="dxa"/>
          </w:tcPr>
          <w:p w14:paraId="187CDF74" w14:textId="77777777" w:rsidR="00894CBB" w:rsidRPr="00894CBB" w:rsidRDefault="00894CBB" w:rsidP="00894CBB">
            <w:pPr>
              <w:pStyle w:val="Code"/>
            </w:pPr>
            <w:r w:rsidRPr="00894CBB">
              <w:t>/*</w:t>
            </w:r>
          </w:p>
          <w:p w14:paraId="0995159F" w14:textId="77777777" w:rsidR="00894CBB" w:rsidRPr="00894CBB" w:rsidRDefault="00894CBB" w:rsidP="00894CBB">
            <w:pPr>
              <w:pStyle w:val="Code"/>
            </w:pPr>
            <w:r w:rsidRPr="00894CBB">
              <w:t xml:space="preserve"> * To change this license header, choose License Headers in Project Properties.</w:t>
            </w:r>
          </w:p>
          <w:p w14:paraId="376B3C3F" w14:textId="77777777" w:rsidR="00894CBB" w:rsidRPr="00894CBB" w:rsidRDefault="00894CBB" w:rsidP="00894CBB">
            <w:pPr>
              <w:pStyle w:val="Code"/>
            </w:pPr>
            <w:r w:rsidRPr="00894CBB">
              <w:t xml:space="preserve"> * To change this template file, choose Tools | Templates</w:t>
            </w:r>
          </w:p>
          <w:p w14:paraId="27F2FB4E" w14:textId="77777777" w:rsidR="00894CBB" w:rsidRPr="00894CBB" w:rsidRDefault="00894CBB" w:rsidP="00894CBB">
            <w:pPr>
              <w:pStyle w:val="Code"/>
            </w:pPr>
            <w:r w:rsidRPr="00894CBB">
              <w:t xml:space="preserve"> * and open the template in the editor.</w:t>
            </w:r>
          </w:p>
          <w:p w14:paraId="2F9F9E94" w14:textId="77777777" w:rsidR="00894CBB" w:rsidRPr="00894CBB" w:rsidRDefault="00894CBB" w:rsidP="00894CBB">
            <w:pPr>
              <w:pStyle w:val="Code"/>
            </w:pPr>
            <w:r w:rsidRPr="00894CBB">
              <w:t xml:space="preserve"> */</w:t>
            </w:r>
          </w:p>
          <w:p w14:paraId="199352EF" w14:textId="77777777" w:rsidR="00894CBB" w:rsidRPr="00894CBB" w:rsidRDefault="00894CBB" w:rsidP="00894CBB">
            <w:pPr>
              <w:pStyle w:val="Code"/>
            </w:pPr>
            <w:r w:rsidRPr="00894CBB">
              <w:t>package com.dao;</w:t>
            </w:r>
          </w:p>
          <w:p w14:paraId="43E15305" w14:textId="77777777" w:rsidR="00894CBB" w:rsidRPr="00894CBB" w:rsidRDefault="00894CBB" w:rsidP="00894CBB">
            <w:pPr>
              <w:pStyle w:val="Code"/>
            </w:pPr>
          </w:p>
          <w:p w14:paraId="363AC97F" w14:textId="77777777" w:rsidR="00894CBB" w:rsidRPr="00894CBB" w:rsidRDefault="00894CBB" w:rsidP="00894CBB">
            <w:pPr>
              <w:pStyle w:val="Code"/>
            </w:pPr>
            <w:r w:rsidRPr="00894CBB">
              <w:t xml:space="preserve">import com.model.Student; </w:t>
            </w:r>
          </w:p>
          <w:p w14:paraId="0850EF72" w14:textId="77777777" w:rsidR="00894CBB" w:rsidRPr="00894CBB" w:rsidRDefault="00894CBB" w:rsidP="00894CBB">
            <w:pPr>
              <w:pStyle w:val="Code"/>
            </w:pPr>
            <w:r w:rsidRPr="00894CBB">
              <w:t xml:space="preserve">import java.util.List; </w:t>
            </w:r>
          </w:p>
          <w:p w14:paraId="23FEA7E1" w14:textId="77777777" w:rsidR="00894CBB" w:rsidRPr="00894CBB" w:rsidRDefault="00894CBB" w:rsidP="00894CBB">
            <w:pPr>
              <w:pStyle w:val="Code"/>
            </w:pPr>
            <w:r w:rsidRPr="00894CBB">
              <w:t xml:space="preserve">import javax.ejb.Stateless; </w:t>
            </w:r>
          </w:p>
          <w:p w14:paraId="7B7B36CE" w14:textId="77777777" w:rsidR="00894CBB" w:rsidRPr="00894CBB" w:rsidRDefault="00894CBB" w:rsidP="00894CBB">
            <w:pPr>
              <w:pStyle w:val="Code"/>
            </w:pPr>
            <w:r w:rsidRPr="00894CBB">
              <w:t xml:space="preserve">import javax.persistence.EntityManager; </w:t>
            </w:r>
          </w:p>
          <w:p w14:paraId="40F27565" w14:textId="77777777" w:rsidR="00894CBB" w:rsidRPr="00894CBB" w:rsidRDefault="00894CBB" w:rsidP="00894CBB">
            <w:pPr>
              <w:pStyle w:val="Code"/>
            </w:pPr>
            <w:r w:rsidRPr="00894CBB">
              <w:t xml:space="preserve">import javax.persistence.PersistenceContext; </w:t>
            </w:r>
          </w:p>
          <w:p w14:paraId="308E8792" w14:textId="77777777" w:rsidR="00894CBB" w:rsidRPr="00894CBB" w:rsidRDefault="00894CBB" w:rsidP="00894CBB">
            <w:pPr>
              <w:pStyle w:val="Code"/>
            </w:pPr>
          </w:p>
          <w:p w14:paraId="66F3CABF" w14:textId="77777777" w:rsidR="00894CBB" w:rsidRPr="00894CBB" w:rsidRDefault="00894CBB" w:rsidP="00894CBB">
            <w:pPr>
              <w:pStyle w:val="Code"/>
            </w:pPr>
          </w:p>
          <w:p w14:paraId="31B5F201" w14:textId="77777777" w:rsidR="00894CBB" w:rsidRPr="00894CBB" w:rsidRDefault="00894CBB" w:rsidP="00894CBB">
            <w:pPr>
              <w:pStyle w:val="Code"/>
            </w:pPr>
            <w:r w:rsidRPr="00894CBB">
              <w:t>/**</w:t>
            </w:r>
          </w:p>
          <w:p w14:paraId="2C11EA6E" w14:textId="77777777" w:rsidR="00894CBB" w:rsidRPr="00894CBB" w:rsidRDefault="00894CBB" w:rsidP="00894CBB">
            <w:pPr>
              <w:pStyle w:val="Code"/>
            </w:pPr>
            <w:r w:rsidRPr="00894CBB">
              <w:t xml:space="preserve"> *</w:t>
            </w:r>
          </w:p>
          <w:p w14:paraId="465B3E2D" w14:textId="77777777" w:rsidR="00894CBB" w:rsidRPr="00894CBB" w:rsidRDefault="00894CBB" w:rsidP="00894CBB">
            <w:pPr>
              <w:pStyle w:val="Code"/>
            </w:pPr>
            <w:r w:rsidRPr="00894CBB">
              <w:t xml:space="preserve"> * @author WIN 10</w:t>
            </w:r>
          </w:p>
          <w:p w14:paraId="356D1160" w14:textId="77777777" w:rsidR="00894CBB" w:rsidRPr="00894CBB" w:rsidRDefault="00894CBB" w:rsidP="00894CBB">
            <w:pPr>
              <w:pStyle w:val="Code"/>
            </w:pPr>
            <w:r w:rsidRPr="00894CBB">
              <w:t xml:space="preserve"> */</w:t>
            </w:r>
          </w:p>
          <w:p w14:paraId="34405F3A" w14:textId="77777777" w:rsidR="00894CBB" w:rsidRPr="00894CBB" w:rsidRDefault="00894CBB" w:rsidP="00894CBB">
            <w:pPr>
              <w:pStyle w:val="Code"/>
            </w:pPr>
            <w:r w:rsidRPr="00894CBB">
              <w:t>@Stateless</w:t>
            </w:r>
          </w:p>
          <w:p w14:paraId="2491F543" w14:textId="77777777" w:rsidR="00894CBB" w:rsidRPr="00894CBB" w:rsidRDefault="00894CBB" w:rsidP="00894CBB">
            <w:pPr>
              <w:pStyle w:val="Code"/>
            </w:pPr>
            <w:r w:rsidRPr="00894CBB">
              <w:t>public class StudentDAO implements StudentDAOLocal {</w:t>
            </w:r>
          </w:p>
          <w:p w14:paraId="0E7ABFDE" w14:textId="77777777" w:rsidR="00894CBB" w:rsidRPr="00894CBB" w:rsidRDefault="00894CBB" w:rsidP="00894CBB">
            <w:pPr>
              <w:pStyle w:val="Code"/>
            </w:pPr>
            <w:r w:rsidRPr="00894CBB">
              <w:t xml:space="preserve">    @PersistenceContext </w:t>
            </w:r>
          </w:p>
          <w:p w14:paraId="161F67CA" w14:textId="77777777" w:rsidR="00894CBB" w:rsidRPr="00894CBB" w:rsidRDefault="00894CBB" w:rsidP="00894CBB">
            <w:pPr>
              <w:pStyle w:val="Code"/>
            </w:pPr>
            <w:r w:rsidRPr="00894CBB">
              <w:t xml:space="preserve">    private EntityManager em; </w:t>
            </w:r>
          </w:p>
          <w:p w14:paraId="4DDD7671" w14:textId="77777777" w:rsidR="00894CBB" w:rsidRPr="00894CBB" w:rsidRDefault="00894CBB" w:rsidP="00894CBB">
            <w:pPr>
              <w:pStyle w:val="Code"/>
            </w:pPr>
            <w:r w:rsidRPr="00894CBB">
              <w:t xml:space="preserve">    @Override </w:t>
            </w:r>
          </w:p>
          <w:p w14:paraId="4415A085" w14:textId="77777777" w:rsidR="00894CBB" w:rsidRPr="00894CBB" w:rsidRDefault="00894CBB" w:rsidP="00894CBB">
            <w:pPr>
              <w:pStyle w:val="Code"/>
            </w:pPr>
            <w:r w:rsidRPr="00894CBB">
              <w:lastRenderedPageBreak/>
              <w:t xml:space="preserve">    public void addStudent(Student student) { </w:t>
            </w:r>
          </w:p>
          <w:p w14:paraId="0CBBF57F" w14:textId="77777777" w:rsidR="00894CBB" w:rsidRPr="00894CBB" w:rsidRDefault="00894CBB" w:rsidP="00894CBB">
            <w:pPr>
              <w:pStyle w:val="Code"/>
            </w:pPr>
            <w:r w:rsidRPr="00894CBB">
              <w:t xml:space="preserve">    em.merge(student); </w:t>
            </w:r>
          </w:p>
          <w:p w14:paraId="21C5C12F" w14:textId="77777777" w:rsidR="00894CBB" w:rsidRPr="00894CBB" w:rsidRDefault="00894CBB" w:rsidP="00894CBB">
            <w:pPr>
              <w:pStyle w:val="Code"/>
            </w:pPr>
            <w:r w:rsidRPr="00894CBB">
              <w:t xml:space="preserve">    em.flush(); </w:t>
            </w:r>
          </w:p>
          <w:p w14:paraId="3A90FCD2" w14:textId="77777777" w:rsidR="00894CBB" w:rsidRPr="00894CBB" w:rsidRDefault="00894CBB" w:rsidP="00894CBB">
            <w:pPr>
              <w:pStyle w:val="Code"/>
            </w:pPr>
            <w:r w:rsidRPr="00894CBB">
              <w:t xml:space="preserve">    } </w:t>
            </w:r>
          </w:p>
          <w:p w14:paraId="673FC879" w14:textId="77777777" w:rsidR="00894CBB" w:rsidRPr="00894CBB" w:rsidRDefault="00894CBB" w:rsidP="00894CBB">
            <w:pPr>
              <w:pStyle w:val="Code"/>
            </w:pPr>
            <w:r w:rsidRPr="00894CBB">
              <w:t xml:space="preserve">    @Override </w:t>
            </w:r>
          </w:p>
          <w:p w14:paraId="14FAAF0A" w14:textId="77777777" w:rsidR="00894CBB" w:rsidRPr="00894CBB" w:rsidRDefault="00894CBB" w:rsidP="00894CBB">
            <w:pPr>
              <w:pStyle w:val="Code"/>
            </w:pPr>
            <w:r w:rsidRPr="00894CBB">
              <w:t xml:space="preserve">    public void editStudent(Student student) { </w:t>
            </w:r>
          </w:p>
          <w:p w14:paraId="7019C761" w14:textId="77777777" w:rsidR="00894CBB" w:rsidRPr="00894CBB" w:rsidRDefault="00894CBB" w:rsidP="00894CBB">
            <w:pPr>
              <w:pStyle w:val="Code"/>
            </w:pPr>
            <w:r w:rsidRPr="00894CBB">
              <w:t xml:space="preserve">    em.merge(student); </w:t>
            </w:r>
          </w:p>
          <w:p w14:paraId="2802CFA6" w14:textId="77777777" w:rsidR="00894CBB" w:rsidRPr="00894CBB" w:rsidRDefault="00894CBB" w:rsidP="00894CBB">
            <w:pPr>
              <w:pStyle w:val="Code"/>
            </w:pPr>
            <w:r w:rsidRPr="00894CBB">
              <w:t xml:space="preserve">    em.flush(); </w:t>
            </w:r>
          </w:p>
          <w:p w14:paraId="0EE4CD14" w14:textId="77777777" w:rsidR="00894CBB" w:rsidRPr="00894CBB" w:rsidRDefault="00894CBB" w:rsidP="00894CBB">
            <w:pPr>
              <w:pStyle w:val="Code"/>
            </w:pPr>
            <w:r w:rsidRPr="00894CBB">
              <w:t xml:space="preserve">    } </w:t>
            </w:r>
          </w:p>
          <w:p w14:paraId="7A9C2D76" w14:textId="77777777" w:rsidR="00894CBB" w:rsidRPr="00894CBB" w:rsidRDefault="00894CBB" w:rsidP="00894CBB">
            <w:pPr>
              <w:pStyle w:val="Code"/>
            </w:pPr>
            <w:r w:rsidRPr="00894CBB">
              <w:t xml:space="preserve">    @Override </w:t>
            </w:r>
          </w:p>
          <w:p w14:paraId="548906B8" w14:textId="77777777" w:rsidR="00894CBB" w:rsidRPr="00894CBB" w:rsidRDefault="00894CBB" w:rsidP="00894CBB">
            <w:pPr>
              <w:pStyle w:val="Code"/>
            </w:pPr>
            <w:r w:rsidRPr="00894CBB">
              <w:t xml:space="preserve">    public void deleteStudent(int studentId) { </w:t>
            </w:r>
          </w:p>
          <w:p w14:paraId="27D3AE9E" w14:textId="77777777" w:rsidR="00894CBB" w:rsidRPr="00894CBB" w:rsidRDefault="00894CBB" w:rsidP="00894CBB">
            <w:pPr>
              <w:pStyle w:val="Code"/>
            </w:pPr>
            <w:r w:rsidRPr="00894CBB">
              <w:t xml:space="preserve">    em.remove(getStudent(studentId)); </w:t>
            </w:r>
          </w:p>
          <w:p w14:paraId="7EDE9AD8" w14:textId="77777777" w:rsidR="00894CBB" w:rsidRPr="00894CBB" w:rsidRDefault="00894CBB" w:rsidP="00894CBB">
            <w:pPr>
              <w:pStyle w:val="Code"/>
            </w:pPr>
            <w:r w:rsidRPr="00894CBB">
              <w:t xml:space="preserve">    em.flush(); </w:t>
            </w:r>
          </w:p>
          <w:p w14:paraId="3CE73A31" w14:textId="77777777" w:rsidR="00894CBB" w:rsidRPr="00894CBB" w:rsidRDefault="00894CBB" w:rsidP="00894CBB">
            <w:pPr>
              <w:pStyle w:val="Code"/>
            </w:pPr>
            <w:r w:rsidRPr="00894CBB">
              <w:t xml:space="preserve">    } </w:t>
            </w:r>
          </w:p>
          <w:p w14:paraId="0DB04F08" w14:textId="77777777" w:rsidR="00894CBB" w:rsidRPr="00894CBB" w:rsidRDefault="00894CBB" w:rsidP="00894CBB">
            <w:pPr>
              <w:pStyle w:val="Code"/>
            </w:pPr>
            <w:r w:rsidRPr="00894CBB">
              <w:t xml:space="preserve">    @Override </w:t>
            </w:r>
          </w:p>
          <w:p w14:paraId="3FD4A898" w14:textId="77777777" w:rsidR="00894CBB" w:rsidRPr="00894CBB" w:rsidRDefault="00894CBB" w:rsidP="00894CBB">
            <w:pPr>
              <w:pStyle w:val="Code"/>
            </w:pPr>
            <w:r w:rsidRPr="00894CBB">
              <w:t xml:space="preserve">    public Student getStudent(int studentId) { </w:t>
            </w:r>
          </w:p>
          <w:p w14:paraId="5C549C05" w14:textId="77777777" w:rsidR="00894CBB" w:rsidRPr="00894CBB" w:rsidRDefault="00894CBB" w:rsidP="00894CBB">
            <w:pPr>
              <w:pStyle w:val="Code"/>
            </w:pPr>
            <w:r w:rsidRPr="00894CBB">
              <w:t xml:space="preserve">    em.flush(); </w:t>
            </w:r>
          </w:p>
          <w:p w14:paraId="34F24CA0" w14:textId="77777777" w:rsidR="00894CBB" w:rsidRPr="00894CBB" w:rsidRDefault="00894CBB" w:rsidP="00894CBB">
            <w:pPr>
              <w:pStyle w:val="Code"/>
            </w:pPr>
            <w:r w:rsidRPr="00894CBB">
              <w:t xml:space="preserve">    return em.find(Student.class, studentId); </w:t>
            </w:r>
          </w:p>
          <w:p w14:paraId="4E7263AD" w14:textId="77777777" w:rsidR="00894CBB" w:rsidRPr="00894CBB" w:rsidRDefault="00894CBB" w:rsidP="00894CBB">
            <w:pPr>
              <w:pStyle w:val="Code"/>
            </w:pPr>
            <w:r w:rsidRPr="00894CBB">
              <w:t xml:space="preserve">    } </w:t>
            </w:r>
          </w:p>
          <w:p w14:paraId="1566BD9D" w14:textId="77777777" w:rsidR="00894CBB" w:rsidRPr="00894CBB" w:rsidRDefault="00894CBB" w:rsidP="00894CBB">
            <w:pPr>
              <w:pStyle w:val="Code"/>
            </w:pPr>
            <w:r w:rsidRPr="00894CBB">
              <w:t xml:space="preserve">    @Override </w:t>
            </w:r>
          </w:p>
          <w:p w14:paraId="2184FABE" w14:textId="77777777" w:rsidR="00894CBB" w:rsidRPr="00894CBB" w:rsidRDefault="00894CBB" w:rsidP="00894CBB">
            <w:pPr>
              <w:pStyle w:val="Code"/>
            </w:pPr>
            <w:r w:rsidRPr="00894CBB">
              <w:t xml:space="preserve">    public List&lt;Student&gt; getAllStudents() { </w:t>
            </w:r>
          </w:p>
          <w:p w14:paraId="0594022D" w14:textId="77777777" w:rsidR="00894CBB" w:rsidRPr="00894CBB" w:rsidRDefault="00894CBB" w:rsidP="00894CBB">
            <w:pPr>
              <w:pStyle w:val="Code"/>
            </w:pPr>
            <w:r w:rsidRPr="00894CBB">
              <w:t xml:space="preserve">    em.flush(); </w:t>
            </w:r>
          </w:p>
          <w:p w14:paraId="1A241FD6" w14:textId="77777777" w:rsidR="00894CBB" w:rsidRPr="00894CBB" w:rsidRDefault="00894CBB" w:rsidP="00894CBB">
            <w:pPr>
              <w:pStyle w:val="Code"/>
            </w:pPr>
            <w:r w:rsidRPr="00894CBB">
              <w:t xml:space="preserve">    return em.createNamedQuery("Student.getAll").getResultList(); </w:t>
            </w:r>
          </w:p>
          <w:p w14:paraId="76E62403" w14:textId="77777777" w:rsidR="00894CBB" w:rsidRPr="00894CBB" w:rsidRDefault="00894CBB" w:rsidP="00894CBB">
            <w:pPr>
              <w:pStyle w:val="Code"/>
            </w:pPr>
            <w:r w:rsidRPr="00894CBB">
              <w:t xml:space="preserve">    } </w:t>
            </w:r>
          </w:p>
          <w:p w14:paraId="1A880C36" w14:textId="76008E08" w:rsidR="00894CBB" w:rsidRDefault="00894CBB" w:rsidP="00894CBB">
            <w:pPr>
              <w:pStyle w:val="Code"/>
            </w:pPr>
            <w:r w:rsidRPr="00894CBB">
              <w:t>}</w:t>
            </w:r>
          </w:p>
        </w:tc>
      </w:tr>
    </w:tbl>
    <w:p w14:paraId="77D4F0A5" w14:textId="77777777" w:rsidR="00913D5C" w:rsidRDefault="00913D5C" w:rsidP="005C2279">
      <w:pPr>
        <w:spacing w:after="0" w:line="360" w:lineRule="auto"/>
        <w:ind w:left="851"/>
        <w:rPr>
          <w:rFonts w:ascii="Times New Roman" w:hAnsi="Times New Roman"/>
          <w:sz w:val="24"/>
          <w:szCs w:val="24"/>
          <w:lang w:val="en-US"/>
        </w:rPr>
      </w:pPr>
    </w:p>
    <w:p w14:paraId="72F46646" w14:textId="0E55CE5B" w:rsidR="00913D5C" w:rsidRDefault="00913D5C" w:rsidP="005C2279">
      <w:pPr>
        <w:spacing w:after="0" w:line="360" w:lineRule="auto"/>
        <w:ind w:left="851"/>
        <w:rPr>
          <w:rFonts w:ascii="Times New Roman" w:hAnsi="Times New Roman"/>
          <w:b/>
          <w:sz w:val="24"/>
          <w:szCs w:val="24"/>
          <w:lang w:val="en-US"/>
        </w:rPr>
      </w:pPr>
      <w:r w:rsidRPr="001D0E75">
        <w:rPr>
          <w:rFonts w:ascii="Times New Roman" w:hAnsi="Times New Roman"/>
          <w:b/>
          <w:sz w:val="24"/>
          <w:szCs w:val="24"/>
          <w:lang w:val="en-US"/>
        </w:rPr>
        <w:t>StudentDAOLocal.java</w:t>
      </w:r>
    </w:p>
    <w:tbl>
      <w:tblPr>
        <w:tblStyle w:val="TableGrid"/>
        <w:tblW w:w="0" w:type="auto"/>
        <w:tblInd w:w="851" w:type="dxa"/>
        <w:tblLook w:val="04A0" w:firstRow="1" w:lastRow="0" w:firstColumn="1" w:lastColumn="0" w:noHBand="0" w:noVBand="1"/>
      </w:tblPr>
      <w:tblGrid>
        <w:gridCol w:w="7076"/>
      </w:tblGrid>
      <w:tr w:rsidR="00894CBB" w14:paraId="0526CBB3" w14:textId="77777777" w:rsidTr="00894CBB">
        <w:tc>
          <w:tcPr>
            <w:tcW w:w="7927" w:type="dxa"/>
          </w:tcPr>
          <w:p w14:paraId="1EF4818F" w14:textId="77777777" w:rsidR="00894CBB" w:rsidRPr="00894CBB" w:rsidRDefault="00894CBB" w:rsidP="00894CBB">
            <w:pPr>
              <w:pStyle w:val="Code"/>
            </w:pPr>
            <w:r w:rsidRPr="00894CBB">
              <w:t>/*</w:t>
            </w:r>
          </w:p>
          <w:p w14:paraId="251B01F3" w14:textId="77777777" w:rsidR="00894CBB" w:rsidRPr="00894CBB" w:rsidRDefault="00894CBB" w:rsidP="00894CBB">
            <w:pPr>
              <w:pStyle w:val="Code"/>
            </w:pPr>
            <w:r w:rsidRPr="00894CBB">
              <w:t xml:space="preserve"> * To change this license header, choose License Headers in Project Properties.</w:t>
            </w:r>
          </w:p>
          <w:p w14:paraId="18268732" w14:textId="77777777" w:rsidR="00894CBB" w:rsidRPr="00894CBB" w:rsidRDefault="00894CBB" w:rsidP="00894CBB">
            <w:pPr>
              <w:pStyle w:val="Code"/>
            </w:pPr>
            <w:r w:rsidRPr="00894CBB">
              <w:t xml:space="preserve"> * To change this template file, choose Tools | Templates</w:t>
            </w:r>
          </w:p>
          <w:p w14:paraId="191D3A52" w14:textId="77777777" w:rsidR="00894CBB" w:rsidRPr="00894CBB" w:rsidRDefault="00894CBB" w:rsidP="00894CBB">
            <w:pPr>
              <w:pStyle w:val="Code"/>
            </w:pPr>
            <w:r w:rsidRPr="00894CBB">
              <w:t xml:space="preserve"> * and open the template in the editor.</w:t>
            </w:r>
          </w:p>
          <w:p w14:paraId="11531543" w14:textId="77777777" w:rsidR="00894CBB" w:rsidRPr="00894CBB" w:rsidRDefault="00894CBB" w:rsidP="00894CBB">
            <w:pPr>
              <w:pStyle w:val="Code"/>
            </w:pPr>
            <w:r w:rsidRPr="00894CBB">
              <w:t xml:space="preserve"> */</w:t>
            </w:r>
          </w:p>
          <w:p w14:paraId="3B636B08" w14:textId="77777777" w:rsidR="00894CBB" w:rsidRPr="00894CBB" w:rsidRDefault="00894CBB" w:rsidP="00894CBB">
            <w:pPr>
              <w:pStyle w:val="Code"/>
            </w:pPr>
            <w:r w:rsidRPr="00894CBB">
              <w:t>package com.dao;</w:t>
            </w:r>
          </w:p>
          <w:p w14:paraId="700DD484" w14:textId="77777777" w:rsidR="00894CBB" w:rsidRPr="00894CBB" w:rsidRDefault="00894CBB" w:rsidP="00894CBB">
            <w:pPr>
              <w:pStyle w:val="Code"/>
            </w:pPr>
          </w:p>
          <w:p w14:paraId="5D9EB826" w14:textId="77777777" w:rsidR="00894CBB" w:rsidRPr="00894CBB" w:rsidRDefault="00894CBB" w:rsidP="00894CBB">
            <w:pPr>
              <w:pStyle w:val="Code"/>
            </w:pPr>
            <w:r w:rsidRPr="00894CBB">
              <w:t xml:space="preserve">import com.model.Student; </w:t>
            </w:r>
          </w:p>
          <w:p w14:paraId="2D0B6EBC" w14:textId="77777777" w:rsidR="00894CBB" w:rsidRPr="00894CBB" w:rsidRDefault="00894CBB" w:rsidP="00894CBB">
            <w:pPr>
              <w:pStyle w:val="Code"/>
            </w:pPr>
            <w:r w:rsidRPr="00894CBB">
              <w:t xml:space="preserve">import java.util.List; </w:t>
            </w:r>
          </w:p>
          <w:p w14:paraId="2AA3EF7A" w14:textId="77777777" w:rsidR="00894CBB" w:rsidRPr="00894CBB" w:rsidRDefault="00894CBB" w:rsidP="00894CBB">
            <w:pPr>
              <w:pStyle w:val="Code"/>
            </w:pPr>
            <w:r w:rsidRPr="00894CBB">
              <w:t xml:space="preserve">import javax.ejb.Local; </w:t>
            </w:r>
          </w:p>
          <w:p w14:paraId="6E26D23E" w14:textId="77777777" w:rsidR="00894CBB" w:rsidRPr="00894CBB" w:rsidRDefault="00894CBB" w:rsidP="00894CBB">
            <w:pPr>
              <w:pStyle w:val="Code"/>
            </w:pPr>
          </w:p>
          <w:p w14:paraId="625C73D5" w14:textId="77777777" w:rsidR="00894CBB" w:rsidRPr="00894CBB" w:rsidRDefault="00894CBB" w:rsidP="00894CBB">
            <w:pPr>
              <w:pStyle w:val="Code"/>
            </w:pPr>
          </w:p>
          <w:p w14:paraId="0FD48E05" w14:textId="77777777" w:rsidR="00894CBB" w:rsidRPr="00894CBB" w:rsidRDefault="00894CBB" w:rsidP="00894CBB">
            <w:pPr>
              <w:pStyle w:val="Code"/>
            </w:pPr>
            <w:r w:rsidRPr="00894CBB">
              <w:t>/**</w:t>
            </w:r>
          </w:p>
          <w:p w14:paraId="68590EE9" w14:textId="77777777" w:rsidR="00894CBB" w:rsidRPr="00894CBB" w:rsidRDefault="00894CBB" w:rsidP="00894CBB">
            <w:pPr>
              <w:pStyle w:val="Code"/>
            </w:pPr>
            <w:r w:rsidRPr="00894CBB">
              <w:t xml:space="preserve"> *</w:t>
            </w:r>
          </w:p>
          <w:p w14:paraId="3B9DEA38" w14:textId="77777777" w:rsidR="00894CBB" w:rsidRPr="00894CBB" w:rsidRDefault="00894CBB" w:rsidP="00894CBB">
            <w:pPr>
              <w:pStyle w:val="Code"/>
            </w:pPr>
            <w:r w:rsidRPr="00894CBB">
              <w:t xml:space="preserve"> * @author WIN 10</w:t>
            </w:r>
          </w:p>
          <w:p w14:paraId="342F3D90" w14:textId="77777777" w:rsidR="00894CBB" w:rsidRPr="00894CBB" w:rsidRDefault="00894CBB" w:rsidP="00894CBB">
            <w:pPr>
              <w:pStyle w:val="Code"/>
            </w:pPr>
            <w:r w:rsidRPr="00894CBB">
              <w:t xml:space="preserve"> */</w:t>
            </w:r>
          </w:p>
          <w:p w14:paraId="13598147" w14:textId="77777777" w:rsidR="00894CBB" w:rsidRPr="00894CBB" w:rsidRDefault="00894CBB" w:rsidP="00894CBB">
            <w:pPr>
              <w:pStyle w:val="Code"/>
            </w:pPr>
            <w:r w:rsidRPr="00894CBB">
              <w:t>@Local</w:t>
            </w:r>
          </w:p>
          <w:p w14:paraId="6BC12A9A" w14:textId="77777777" w:rsidR="00894CBB" w:rsidRPr="00894CBB" w:rsidRDefault="00894CBB" w:rsidP="00894CBB">
            <w:pPr>
              <w:pStyle w:val="Code"/>
            </w:pPr>
            <w:r w:rsidRPr="00894CBB">
              <w:t>public interface StudentDAOLocal {</w:t>
            </w:r>
          </w:p>
          <w:p w14:paraId="6C8C3D6B" w14:textId="77777777" w:rsidR="00894CBB" w:rsidRPr="00894CBB" w:rsidRDefault="00894CBB" w:rsidP="00894CBB">
            <w:pPr>
              <w:pStyle w:val="Code"/>
            </w:pPr>
            <w:r w:rsidRPr="00894CBB">
              <w:t xml:space="preserve">    void addStudent(Student student);</w:t>
            </w:r>
          </w:p>
          <w:p w14:paraId="5B1D2C3A" w14:textId="77777777" w:rsidR="00894CBB" w:rsidRPr="00894CBB" w:rsidRDefault="00894CBB" w:rsidP="00894CBB">
            <w:pPr>
              <w:pStyle w:val="Code"/>
            </w:pPr>
            <w:r w:rsidRPr="00894CBB">
              <w:t xml:space="preserve">    void editStudent(Student student); </w:t>
            </w:r>
          </w:p>
          <w:p w14:paraId="09369EBD" w14:textId="77777777" w:rsidR="00894CBB" w:rsidRPr="00894CBB" w:rsidRDefault="00894CBB" w:rsidP="00894CBB">
            <w:pPr>
              <w:pStyle w:val="Code"/>
            </w:pPr>
            <w:r w:rsidRPr="00894CBB">
              <w:t xml:space="preserve">    void deleteStudent(int studentId); </w:t>
            </w:r>
          </w:p>
          <w:p w14:paraId="0F748132" w14:textId="77777777" w:rsidR="00894CBB" w:rsidRPr="00894CBB" w:rsidRDefault="00894CBB" w:rsidP="00894CBB">
            <w:pPr>
              <w:pStyle w:val="Code"/>
            </w:pPr>
            <w:r w:rsidRPr="00894CBB">
              <w:t xml:space="preserve">    Student getStudent(int studentId); </w:t>
            </w:r>
          </w:p>
          <w:p w14:paraId="038D080D" w14:textId="77777777" w:rsidR="00894CBB" w:rsidRPr="00894CBB" w:rsidRDefault="00894CBB" w:rsidP="00894CBB">
            <w:pPr>
              <w:pStyle w:val="Code"/>
            </w:pPr>
            <w:r w:rsidRPr="00894CBB">
              <w:t xml:space="preserve">    List&lt;Student&gt; getAllStudents(); </w:t>
            </w:r>
          </w:p>
          <w:p w14:paraId="547A86A1" w14:textId="77777777" w:rsidR="00894CBB" w:rsidRPr="00894CBB" w:rsidRDefault="00894CBB" w:rsidP="00894CBB">
            <w:pPr>
              <w:pStyle w:val="Code"/>
            </w:pPr>
          </w:p>
          <w:p w14:paraId="0B6A3959" w14:textId="7B8BB942" w:rsidR="00894CBB" w:rsidRDefault="00894CBB" w:rsidP="00894CBB">
            <w:pPr>
              <w:pStyle w:val="Code"/>
            </w:pPr>
            <w:r w:rsidRPr="00894CBB">
              <w:t>}</w:t>
            </w:r>
          </w:p>
        </w:tc>
      </w:tr>
    </w:tbl>
    <w:p w14:paraId="1236C752" w14:textId="0616647F" w:rsidR="00763EDA" w:rsidRDefault="00763EDA" w:rsidP="00794B74">
      <w:pPr>
        <w:numPr>
          <w:ilvl w:val="0"/>
          <w:numId w:val="4"/>
        </w:numPr>
        <w:spacing w:after="0" w:line="360" w:lineRule="auto"/>
        <w:ind w:left="851" w:hanging="425"/>
        <w:jc w:val="both"/>
        <w:rPr>
          <w:rFonts w:ascii="Times New Roman" w:hAnsi="Times New Roman"/>
          <w:sz w:val="24"/>
          <w:szCs w:val="24"/>
        </w:rPr>
      </w:pPr>
      <w:r w:rsidRPr="0078368D">
        <w:rPr>
          <w:rFonts w:ascii="Times New Roman" w:hAnsi="Times New Roman"/>
          <w:sz w:val="24"/>
          <w:szCs w:val="24"/>
        </w:rPr>
        <w:lastRenderedPageBreak/>
        <w:t xml:space="preserve">Buat </w:t>
      </w:r>
      <w:r w:rsidR="001D7642">
        <w:rPr>
          <w:rFonts w:ascii="Times New Roman" w:hAnsi="Times New Roman"/>
          <w:sz w:val="24"/>
          <w:szCs w:val="24"/>
          <w:lang w:val="en-US"/>
        </w:rPr>
        <w:t>3</w:t>
      </w:r>
      <w:r w:rsidRPr="0078368D">
        <w:rPr>
          <w:rFonts w:ascii="Times New Roman" w:hAnsi="Times New Roman"/>
          <w:sz w:val="24"/>
          <w:szCs w:val="24"/>
        </w:rPr>
        <w:t xml:space="preserve"> Servlet pada package “com.controller”, beri nama : “</w:t>
      </w:r>
      <w:r w:rsidR="0003144B">
        <w:rPr>
          <w:rFonts w:ascii="Times New Roman" w:hAnsi="Times New Roman"/>
          <w:sz w:val="24"/>
          <w:szCs w:val="24"/>
          <w:lang w:val="en-US"/>
        </w:rPr>
        <w:t>Login</w:t>
      </w:r>
      <w:bookmarkStart w:id="0" w:name="_GoBack"/>
      <w:bookmarkEnd w:id="0"/>
      <w:r w:rsidRPr="0078368D">
        <w:rPr>
          <w:rFonts w:ascii="Times New Roman" w:hAnsi="Times New Roman"/>
          <w:sz w:val="24"/>
          <w:szCs w:val="24"/>
        </w:rPr>
        <w:t>Servlet”</w:t>
      </w:r>
      <w:r w:rsidR="00D36DC4">
        <w:rPr>
          <w:rFonts w:ascii="Times New Roman" w:hAnsi="Times New Roman"/>
          <w:sz w:val="24"/>
          <w:szCs w:val="24"/>
          <w:lang w:val="en-US"/>
        </w:rPr>
        <w:t xml:space="preserve">,  “RegisterServlet”, </w:t>
      </w:r>
      <w:r w:rsidRPr="0078368D">
        <w:rPr>
          <w:rFonts w:ascii="Times New Roman" w:hAnsi="Times New Roman"/>
          <w:sz w:val="24"/>
          <w:szCs w:val="24"/>
        </w:rPr>
        <w:t>“StudentServlet”. Ketika membuat servlet, centang pada ‘Add information to deployment descriptor (web.xml)’. Kemudian masukkan source code yang tersedia.</w:t>
      </w:r>
    </w:p>
    <w:p w14:paraId="7BFC3C06" w14:textId="57EC75EF" w:rsidR="001D7642" w:rsidRDefault="0047689E" w:rsidP="0047689E">
      <w:pPr>
        <w:spacing w:after="0" w:line="360" w:lineRule="auto"/>
        <w:ind w:left="851"/>
        <w:jc w:val="center"/>
        <w:rPr>
          <w:rFonts w:ascii="Times New Roman" w:hAnsi="Times New Roman"/>
          <w:sz w:val="24"/>
          <w:szCs w:val="24"/>
        </w:rPr>
      </w:pPr>
      <w:r>
        <w:rPr>
          <w:noProof/>
        </w:rPr>
        <w:drawing>
          <wp:inline distT="0" distB="0" distL="0" distR="0" wp14:anchorId="25752A2B" wp14:editId="1ADF6D05">
            <wp:extent cx="3600450" cy="205740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600450" cy="2057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8A166F" w14:textId="27F4B6B1" w:rsidR="001D7642" w:rsidRDefault="000F65AB" w:rsidP="001D7642">
      <w:pPr>
        <w:spacing w:after="0" w:line="360" w:lineRule="auto"/>
        <w:ind w:left="851"/>
        <w:jc w:val="both"/>
        <w:rPr>
          <w:rFonts w:ascii="Times New Roman" w:hAnsi="Times New Roman"/>
          <w:sz w:val="24"/>
          <w:szCs w:val="24"/>
        </w:rPr>
      </w:pPr>
      <w:r>
        <w:rPr>
          <w:noProof/>
        </w:rPr>
        <w:drawing>
          <wp:inline distT="0" distB="0" distL="0" distR="0" wp14:anchorId="72116DC4" wp14:editId="6049D5AF">
            <wp:extent cx="4476750" cy="3085838"/>
            <wp:effectExtent l="0" t="0" r="0" b="63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491927" cy="30962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197A81" w14:textId="192490D6" w:rsidR="00894222" w:rsidRPr="00E3334D" w:rsidRDefault="001D7642" w:rsidP="00E3334D">
      <w:pPr>
        <w:spacing w:after="0" w:line="360" w:lineRule="auto"/>
        <w:ind w:left="851"/>
        <w:jc w:val="both"/>
        <w:rPr>
          <w:rFonts w:ascii="Times New Roman" w:hAnsi="Times New Roman"/>
          <w:sz w:val="24"/>
          <w:szCs w:val="24"/>
        </w:rPr>
      </w:pPr>
      <w:r w:rsidRPr="001D7642">
        <w:rPr>
          <w:rFonts w:ascii="Times New Roman" w:hAnsi="Times New Roman"/>
          <w:noProof/>
          <w:sz w:val="24"/>
          <w:szCs w:val="24"/>
        </w:rPr>
        <w:lastRenderedPageBreak/>
        <w:drawing>
          <wp:inline distT="0" distB="0" distL="0" distR="0" wp14:anchorId="77DFA0AB" wp14:editId="7F53351C">
            <wp:extent cx="5039995" cy="3573780"/>
            <wp:effectExtent l="0" t="0" r="8255" b="762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039995" cy="3573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34737B" w14:textId="046DCB9E" w:rsidR="00894222" w:rsidRDefault="00894222" w:rsidP="00894222">
      <w:pPr>
        <w:spacing w:after="0" w:line="360" w:lineRule="auto"/>
        <w:ind w:left="851"/>
        <w:rPr>
          <w:rFonts w:ascii="Times New Roman" w:hAnsi="Times New Roman"/>
          <w:sz w:val="24"/>
          <w:szCs w:val="24"/>
        </w:rPr>
      </w:pPr>
    </w:p>
    <w:p w14:paraId="03291ED4" w14:textId="755CE344" w:rsidR="00894222" w:rsidRDefault="00680CAE" w:rsidP="00894222">
      <w:pPr>
        <w:spacing w:after="0" w:line="360" w:lineRule="auto"/>
        <w:ind w:left="851"/>
        <w:rPr>
          <w:rFonts w:ascii="Times New Roman" w:hAnsi="Times New Roman"/>
          <w:b/>
          <w:sz w:val="24"/>
          <w:szCs w:val="24"/>
          <w:lang w:val="en-US"/>
        </w:rPr>
      </w:pPr>
      <w:r>
        <w:rPr>
          <w:rFonts w:ascii="Times New Roman" w:hAnsi="Times New Roman"/>
          <w:b/>
          <w:sz w:val="24"/>
          <w:szCs w:val="24"/>
          <w:lang w:val="en-US"/>
        </w:rPr>
        <w:t>Login</w:t>
      </w:r>
      <w:r w:rsidR="00894222" w:rsidRPr="00894222">
        <w:rPr>
          <w:rFonts w:ascii="Times New Roman" w:hAnsi="Times New Roman"/>
          <w:b/>
          <w:sz w:val="24"/>
          <w:szCs w:val="24"/>
          <w:lang w:val="en-US"/>
        </w:rPr>
        <w:t>Servlet.java</w:t>
      </w:r>
    </w:p>
    <w:tbl>
      <w:tblPr>
        <w:tblStyle w:val="TableGrid"/>
        <w:tblW w:w="0" w:type="auto"/>
        <w:tblInd w:w="851" w:type="dxa"/>
        <w:tblLook w:val="04A0" w:firstRow="1" w:lastRow="0" w:firstColumn="1" w:lastColumn="0" w:noHBand="0" w:noVBand="1"/>
      </w:tblPr>
      <w:tblGrid>
        <w:gridCol w:w="7076"/>
      </w:tblGrid>
      <w:tr w:rsidR="00680CAE" w14:paraId="0F6BE6A3" w14:textId="77777777" w:rsidTr="00680CAE">
        <w:tc>
          <w:tcPr>
            <w:tcW w:w="7927" w:type="dxa"/>
          </w:tcPr>
          <w:p w14:paraId="6EB51181" w14:textId="77777777" w:rsidR="00680CAE" w:rsidRPr="00680CAE" w:rsidRDefault="00680CAE" w:rsidP="00680CAE">
            <w:pPr>
              <w:pStyle w:val="Code"/>
            </w:pPr>
            <w:r w:rsidRPr="00680CAE">
              <w:t>/*</w:t>
            </w:r>
          </w:p>
          <w:p w14:paraId="336D794D" w14:textId="77777777" w:rsidR="00680CAE" w:rsidRPr="00680CAE" w:rsidRDefault="00680CAE" w:rsidP="00680CAE">
            <w:pPr>
              <w:pStyle w:val="Code"/>
            </w:pPr>
            <w:r w:rsidRPr="00680CAE">
              <w:t xml:space="preserve"> * To change this license header, choose License Headers in Project Properties.</w:t>
            </w:r>
          </w:p>
          <w:p w14:paraId="09D34722" w14:textId="77777777" w:rsidR="00680CAE" w:rsidRPr="00680CAE" w:rsidRDefault="00680CAE" w:rsidP="00680CAE">
            <w:pPr>
              <w:pStyle w:val="Code"/>
            </w:pPr>
            <w:r w:rsidRPr="00680CAE">
              <w:t xml:space="preserve"> * To change this template file, choose Tools | Templates</w:t>
            </w:r>
          </w:p>
          <w:p w14:paraId="095C93C2" w14:textId="77777777" w:rsidR="00680CAE" w:rsidRPr="00680CAE" w:rsidRDefault="00680CAE" w:rsidP="00680CAE">
            <w:pPr>
              <w:pStyle w:val="Code"/>
            </w:pPr>
            <w:r w:rsidRPr="00680CAE">
              <w:t xml:space="preserve"> * and open the template in the editor.</w:t>
            </w:r>
          </w:p>
          <w:p w14:paraId="3F9D39FD" w14:textId="77777777" w:rsidR="00680CAE" w:rsidRPr="00680CAE" w:rsidRDefault="00680CAE" w:rsidP="00680CAE">
            <w:pPr>
              <w:pStyle w:val="Code"/>
            </w:pPr>
            <w:r w:rsidRPr="00680CAE">
              <w:t xml:space="preserve"> */</w:t>
            </w:r>
          </w:p>
          <w:p w14:paraId="0DC687D0" w14:textId="77777777" w:rsidR="00680CAE" w:rsidRPr="00680CAE" w:rsidRDefault="00680CAE" w:rsidP="00680CAE">
            <w:pPr>
              <w:pStyle w:val="Code"/>
            </w:pPr>
            <w:r w:rsidRPr="00680CAE">
              <w:t>package com.controller;</w:t>
            </w:r>
          </w:p>
          <w:p w14:paraId="1454F56E" w14:textId="77777777" w:rsidR="00680CAE" w:rsidRPr="00680CAE" w:rsidRDefault="00680CAE" w:rsidP="00680CAE">
            <w:pPr>
              <w:pStyle w:val="Code"/>
            </w:pPr>
          </w:p>
          <w:p w14:paraId="1A583FA6" w14:textId="77777777" w:rsidR="00680CAE" w:rsidRPr="00680CAE" w:rsidRDefault="00680CAE" w:rsidP="00680CAE">
            <w:pPr>
              <w:pStyle w:val="Code"/>
            </w:pPr>
            <w:r w:rsidRPr="00680CAE">
              <w:t>import java.io.IOException;</w:t>
            </w:r>
          </w:p>
          <w:p w14:paraId="468E901B" w14:textId="77777777" w:rsidR="00680CAE" w:rsidRPr="00680CAE" w:rsidRDefault="00680CAE" w:rsidP="00680CAE">
            <w:pPr>
              <w:pStyle w:val="Code"/>
            </w:pPr>
            <w:r w:rsidRPr="00680CAE">
              <w:t>import javax.ejb.EJB;</w:t>
            </w:r>
          </w:p>
          <w:p w14:paraId="663B3C9D" w14:textId="77777777" w:rsidR="00680CAE" w:rsidRPr="00680CAE" w:rsidRDefault="00680CAE" w:rsidP="00680CAE">
            <w:pPr>
              <w:pStyle w:val="Code"/>
            </w:pPr>
            <w:r w:rsidRPr="00680CAE">
              <w:t>import javax.servlet.ServletException;</w:t>
            </w:r>
          </w:p>
          <w:p w14:paraId="099146F4" w14:textId="77777777" w:rsidR="00680CAE" w:rsidRPr="00680CAE" w:rsidRDefault="00680CAE" w:rsidP="00680CAE">
            <w:pPr>
              <w:pStyle w:val="Code"/>
            </w:pPr>
            <w:r w:rsidRPr="00680CAE">
              <w:t>import javax.servlet.annotation.WebServlet;</w:t>
            </w:r>
          </w:p>
          <w:p w14:paraId="255BB20B" w14:textId="77777777" w:rsidR="00680CAE" w:rsidRPr="00680CAE" w:rsidRDefault="00680CAE" w:rsidP="00680CAE">
            <w:pPr>
              <w:pStyle w:val="Code"/>
            </w:pPr>
            <w:r w:rsidRPr="00680CAE">
              <w:t>import javax.servlet.http.HttpServlet;</w:t>
            </w:r>
          </w:p>
          <w:p w14:paraId="49CA1AB3" w14:textId="77777777" w:rsidR="00680CAE" w:rsidRPr="00680CAE" w:rsidRDefault="00680CAE" w:rsidP="00680CAE">
            <w:pPr>
              <w:pStyle w:val="Code"/>
            </w:pPr>
            <w:r w:rsidRPr="00680CAE">
              <w:t>import javax.servlet.http.HttpServletRequest;</w:t>
            </w:r>
          </w:p>
          <w:p w14:paraId="696F2289" w14:textId="77777777" w:rsidR="00680CAE" w:rsidRPr="00680CAE" w:rsidRDefault="00680CAE" w:rsidP="00680CAE">
            <w:pPr>
              <w:pStyle w:val="Code"/>
            </w:pPr>
            <w:r w:rsidRPr="00680CAE">
              <w:t>import javax.servlet.http.HttpServletResponse;</w:t>
            </w:r>
          </w:p>
          <w:p w14:paraId="678CD5FB" w14:textId="77777777" w:rsidR="00680CAE" w:rsidRPr="00680CAE" w:rsidRDefault="00680CAE" w:rsidP="00680CAE">
            <w:pPr>
              <w:pStyle w:val="Code"/>
            </w:pPr>
            <w:r w:rsidRPr="00680CAE">
              <w:t>import javax.servlet.http.HttpSession;</w:t>
            </w:r>
          </w:p>
          <w:p w14:paraId="20F9F3D3" w14:textId="77777777" w:rsidR="00680CAE" w:rsidRPr="00680CAE" w:rsidRDefault="00680CAE" w:rsidP="00680CAE">
            <w:pPr>
              <w:pStyle w:val="Code"/>
            </w:pPr>
            <w:r w:rsidRPr="00680CAE">
              <w:t>import com.dao.UserDAOLocal;</w:t>
            </w:r>
          </w:p>
          <w:p w14:paraId="300B9FDF" w14:textId="77777777" w:rsidR="00680CAE" w:rsidRPr="00680CAE" w:rsidRDefault="00680CAE" w:rsidP="00680CAE">
            <w:pPr>
              <w:pStyle w:val="Code"/>
            </w:pPr>
          </w:p>
          <w:p w14:paraId="49010D05" w14:textId="77777777" w:rsidR="00680CAE" w:rsidRPr="00680CAE" w:rsidRDefault="00680CAE" w:rsidP="00680CAE">
            <w:pPr>
              <w:pStyle w:val="Code"/>
            </w:pPr>
          </w:p>
          <w:p w14:paraId="485D5EF2" w14:textId="77777777" w:rsidR="00680CAE" w:rsidRPr="00680CAE" w:rsidRDefault="00680CAE" w:rsidP="00680CAE">
            <w:pPr>
              <w:pStyle w:val="Code"/>
            </w:pPr>
            <w:r w:rsidRPr="00680CAE">
              <w:t>/**</w:t>
            </w:r>
          </w:p>
          <w:p w14:paraId="4110337E" w14:textId="77777777" w:rsidR="00680CAE" w:rsidRPr="00680CAE" w:rsidRDefault="00680CAE" w:rsidP="00680CAE">
            <w:pPr>
              <w:pStyle w:val="Code"/>
            </w:pPr>
            <w:r w:rsidRPr="00680CAE">
              <w:t xml:space="preserve"> *</w:t>
            </w:r>
          </w:p>
          <w:p w14:paraId="259450DA" w14:textId="77777777" w:rsidR="00680CAE" w:rsidRPr="00680CAE" w:rsidRDefault="00680CAE" w:rsidP="00680CAE">
            <w:pPr>
              <w:pStyle w:val="Code"/>
            </w:pPr>
            <w:r w:rsidRPr="00680CAE">
              <w:t xml:space="preserve"> * @author WIN 10</w:t>
            </w:r>
          </w:p>
          <w:p w14:paraId="45EE7A23" w14:textId="77777777" w:rsidR="00680CAE" w:rsidRPr="00680CAE" w:rsidRDefault="00680CAE" w:rsidP="00680CAE">
            <w:pPr>
              <w:pStyle w:val="Code"/>
            </w:pPr>
            <w:r w:rsidRPr="00680CAE">
              <w:t xml:space="preserve"> */</w:t>
            </w:r>
          </w:p>
          <w:p w14:paraId="68D05A5E" w14:textId="77777777" w:rsidR="00680CAE" w:rsidRPr="00680CAE" w:rsidRDefault="00680CAE" w:rsidP="00680CAE">
            <w:pPr>
              <w:pStyle w:val="Code"/>
            </w:pPr>
            <w:r w:rsidRPr="00680CAE">
              <w:t>@WebServlet(name = "LoginServlet", urlPatterns = {"/LoginServlet"})</w:t>
            </w:r>
          </w:p>
          <w:p w14:paraId="1C27B732" w14:textId="77777777" w:rsidR="00680CAE" w:rsidRPr="00680CAE" w:rsidRDefault="00680CAE" w:rsidP="00680CAE">
            <w:pPr>
              <w:pStyle w:val="Code"/>
            </w:pPr>
            <w:r w:rsidRPr="00680CAE">
              <w:t>public class LoginServlet extends HttpServlet {</w:t>
            </w:r>
          </w:p>
          <w:p w14:paraId="3AABB3FC" w14:textId="77777777" w:rsidR="00680CAE" w:rsidRPr="00680CAE" w:rsidRDefault="00680CAE" w:rsidP="00680CAE">
            <w:pPr>
              <w:pStyle w:val="Code"/>
            </w:pPr>
          </w:p>
          <w:p w14:paraId="68249493" w14:textId="77777777" w:rsidR="00680CAE" w:rsidRPr="00680CAE" w:rsidRDefault="00680CAE" w:rsidP="00680CAE">
            <w:pPr>
              <w:pStyle w:val="Code"/>
            </w:pPr>
            <w:r w:rsidRPr="00680CAE">
              <w:lastRenderedPageBreak/>
              <w:t xml:space="preserve">    @EJB</w:t>
            </w:r>
          </w:p>
          <w:p w14:paraId="5E64B6EC" w14:textId="77777777" w:rsidR="00680CAE" w:rsidRPr="00680CAE" w:rsidRDefault="00680CAE" w:rsidP="00680CAE">
            <w:pPr>
              <w:pStyle w:val="Code"/>
            </w:pPr>
            <w:r w:rsidRPr="00680CAE">
              <w:t xml:space="preserve">    private UserDAOLocal userDAO;</w:t>
            </w:r>
          </w:p>
          <w:p w14:paraId="58CA6EAC" w14:textId="77777777" w:rsidR="00680CAE" w:rsidRPr="00680CAE" w:rsidRDefault="00680CAE" w:rsidP="00680CAE">
            <w:pPr>
              <w:pStyle w:val="Code"/>
            </w:pPr>
            <w:r w:rsidRPr="00680CAE">
              <w:t xml:space="preserve">    boolean check = false;</w:t>
            </w:r>
          </w:p>
          <w:p w14:paraId="6904AEBF" w14:textId="77777777" w:rsidR="00680CAE" w:rsidRPr="00680CAE" w:rsidRDefault="00680CAE" w:rsidP="00680CAE">
            <w:pPr>
              <w:pStyle w:val="Code"/>
            </w:pPr>
            <w:r w:rsidRPr="00680CAE">
              <w:t xml:space="preserve">    </w:t>
            </w:r>
          </w:p>
          <w:p w14:paraId="73B0D5A9" w14:textId="77777777" w:rsidR="00680CAE" w:rsidRPr="00680CAE" w:rsidRDefault="00680CAE" w:rsidP="00680CAE">
            <w:pPr>
              <w:pStyle w:val="Code"/>
            </w:pPr>
            <w:r w:rsidRPr="00680CAE">
              <w:t xml:space="preserve">    /**</w:t>
            </w:r>
          </w:p>
          <w:p w14:paraId="6201B365" w14:textId="77777777" w:rsidR="00680CAE" w:rsidRPr="00680CAE" w:rsidRDefault="00680CAE" w:rsidP="00680CAE">
            <w:pPr>
              <w:pStyle w:val="Code"/>
            </w:pPr>
            <w:r w:rsidRPr="00680CAE">
              <w:t xml:space="preserve">     * Processes requests for both HTTP &lt;code&gt;GET&lt;/code&gt; and &lt;code&gt;POST&lt;/code&gt;</w:t>
            </w:r>
          </w:p>
          <w:p w14:paraId="764C2565" w14:textId="77777777" w:rsidR="00680CAE" w:rsidRPr="00680CAE" w:rsidRDefault="00680CAE" w:rsidP="00680CAE">
            <w:pPr>
              <w:pStyle w:val="Code"/>
            </w:pPr>
            <w:r w:rsidRPr="00680CAE">
              <w:t xml:space="preserve">     * methods.</w:t>
            </w:r>
          </w:p>
          <w:p w14:paraId="62438F9F" w14:textId="77777777" w:rsidR="00680CAE" w:rsidRPr="00680CAE" w:rsidRDefault="00680CAE" w:rsidP="00680CAE">
            <w:pPr>
              <w:pStyle w:val="Code"/>
            </w:pPr>
            <w:r w:rsidRPr="00680CAE">
              <w:t xml:space="preserve">     *</w:t>
            </w:r>
          </w:p>
          <w:p w14:paraId="54E9B162" w14:textId="77777777" w:rsidR="00680CAE" w:rsidRPr="00680CAE" w:rsidRDefault="00680CAE" w:rsidP="00680CAE">
            <w:pPr>
              <w:pStyle w:val="Code"/>
            </w:pPr>
            <w:r w:rsidRPr="00680CAE">
              <w:t xml:space="preserve">     * @param request servlet request</w:t>
            </w:r>
          </w:p>
          <w:p w14:paraId="2446E8A6" w14:textId="77777777" w:rsidR="00680CAE" w:rsidRPr="00680CAE" w:rsidRDefault="00680CAE" w:rsidP="00680CAE">
            <w:pPr>
              <w:pStyle w:val="Code"/>
            </w:pPr>
            <w:r w:rsidRPr="00680CAE">
              <w:t xml:space="preserve">     * @param response servlet response</w:t>
            </w:r>
          </w:p>
          <w:p w14:paraId="4F57FF4C" w14:textId="77777777" w:rsidR="00680CAE" w:rsidRPr="00680CAE" w:rsidRDefault="00680CAE" w:rsidP="00680CAE">
            <w:pPr>
              <w:pStyle w:val="Code"/>
            </w:pPr>
            <w:r w:rsidRPr="00680CAE">
              <w:t xml:space="preserve">     * @throws ServletException if a servlet-specific error occurs</w:t>
            </w:r>
          </w:p>
          <w:p w14:paraId="7DE9DC06" w14:textId="77777777" w:rsidR="00680CAE" w:rsidRPr="00680CAE" w:rsidRDefault="00680CAE" w:rsidP="00680CAE">
            <w:pPr>
              <w:pStyle w:val="Code"/>
            </w:pPr>
            <w:r w:rsidRPr="00680CAE">
              <w:t xml:space="preserve">     * @throws IOException if an I/O error occurs</w:t>
            </w:r>
          </w:p>
          <w:p w14:paraId="0FAAD515" w14:textId="77777777" w:rsidR="00680CAE" w:rsidRPr="00680CAE" w:rsidRDefault="00680CAE" w:rsidP="00680CAE">
            <w:pPr>
              <w:pStyle w:val="Code"/>
            </w:pPr>
            <w:r w:rsidRPr="00680CAE">
              <w:t xml:space="preserve">     */</w:t>
            </w:r>
          </w:p>
          <w:p w14:paraId="27BD46B2" w14:textId="77777777" w:rsidR="00680CAE" w:rsidRPr="00680CAE" w:rsidRDefault="00680CAE" w:rsidP="00680CAE">
            <w:pPr>
              <w:pStyle w:val="Code"/>
            </w:pPr>
            <w:r w:rsidRPr="00680CAE">
              <w:t xml:space="preserve">    protected void processRequest(HttpServletRequest request, HttpServletResponse response)</w:t>
            </w:r>
          </w:p>
          <w:p w14:paraId="234DD9C1" w14:textId="77777777" w:rsidR="00680CAE" w:rsidRPr="00680CAE" w:rsidRDefault="00680CAE" w:rsidP="00680CAE">
            <w:pPr>
              <w:pStyle w:val="Code"/>
            </w:pPr>
            <w:r w:rsidRPr="00680CAE">
              <w:t xml:space="preserve">        throws ServletException, IOException {</w:t>
            </w:r>
          </w:p>
          <w:p w14:paraId="7CA798B3" w14:textId="77777777" w:rsidR="00680CAE" w:rsidRPr="00680CAE" w:rsidRDefault="00680CAE" w:rsidP="00680CAE">
            <w:pPr>
              <w:pStyle w:val="Code"/>
            </w:pPr>
            <w:r w:rsidRPr="00680CAE">
              <w:t xml:space="preserve">        response.setContentType("text/html;charset=UTF-8");</w:t>
            </w:r>
          </w:p>
          <w:p w14:paraId="449A1831" w14:textId="77777777" w:rsidR="00680CAE" w:rsidRPr="00680CAE" w:rsidRDefault="00680CAE" w:rsidP="00680CAE">
            <w:pPr>
              <w:pStyle w:val="Code"/>
            </w:pPr>
            <w:r w:rsidRPr="00680CAE">
              <w:t xml:space="preserve">        String userName = request.getParameter("userName");</w:t>
            </w:r>
          </w:p>
          <w:p w14:paraId="669EF1BB" w14:textId="77777777" w:rsidR="00680CAE" w:rsidRPr="00680CAE" w:rsidRDefault="00680CAE" w:rsidP="00680CAE">
            <w:pPr>
              <w:pStyle w:val="Code"/>
            </w:pPr>
            <w:r w:rsidRPr="00680CAE">
              <w:t xml:space="preserve">        String password = request.getParameter("password");</w:t>
            </w:r>
          </w:p>
          <w:p w14:paraId="7AAC7C48" w14:textId="77777777" w:rsidR="00680CAE" w:rsidRPr="00680CAE" w:rsidRDefault="00680CAE" w:rsidP="00680CAE">
            <w:pPr>
              <w:pStyle w:val="Code"/>
            </w:pPr>
            <w:r w:rsidRPr="00680CAE">
              <w:t xml:space="preserve">        HttpSession session = request.getSession();</w:t>
            </w:r>
          </w:p>
          <w:p w14:paraId="4628BED5" w14:textId="77777777" w:rsidR="00680CAE" w:rsidRPr="00680CAE" w:rsidRDefault="00680CAE" w:rsidP="00680CAE">
            <w:pPr>
              <w:pStyle w:val="Code"/>
            </w:pPr>
            <w:r w:rsidRPr="00680CAE">
              <w:t xml:space="preserve">        check = userDAO.credential(userName,password);</w:t>
            </w:r>
          </w:p>
          <w:p w14:paraId="242DC1C7" w14:textId="77777777" w:rsidR="00680CAE" w:rsidRPr="00680CAE" w:rsidRDefault="00680CAE" w:rsidP="00680CAE">
            <w:pPr>
              <w:pStyle w:val="Code"/>
            </w:pPr>
            <w:r w:rsidRPr="00680CAE">
              <w:t xml:space="preserve">        System.out.println("check is"+check+" "+userName);</w:t>
            </w:r>
          </w:p>
          <w:p w14:paraId="0A6FC550" w14:textId="77777777" w:rsidR="00680CAE" w:rsidRPr="00680CAE" w:rsidRDefault="00680CAE" w:rsidP="00680CAE">
            <w:pPr>
              <w:pStyle w:val="Code"/>
            </w:pPr>
            <w:r w:rsidRPr="00680CAE">
              <w:t xml:space="preserve">        if(check)</w:t>
            </w:r>
          </w:p>
          <w:p w14:paraId="7CF1559E" w14:textId="77777777" w:rsidR="00680CAE" w:rsidRPr="00680CAE" w:rsidRDefault="00680CAE" w:rsidP="00680CAE">
            <w:pPr>
              <w:pStyle w:val="Code"/>
            </w:pPr>
            <w:r w:rsidRPr="00680CAE">
              <w:t xml:space="preserve">        {</w:t>
            </w:r>
          </w:p>
          <w:p w14:paraId="516E7A25" w14:textId="77777777" w:rsidR="00680CAE" w:rsidRPr="00680CAE" w:rsidRDefault="00680CAE" w:rsidP="00680CAE">
            <w:pPr>
              <w:pStyle w:val="Code"/>
            </w:pPr>
            <w:r w:rsidRPr="00680CAE">
              <w:t xml:space="preserve">            session.setAttribute("userName", userName);</w:t>
            </w:r>
          </w:p>
          <w:p w14:paraId="1650BF13" w14:textId="77777777" w:rsidR="00680CAE" w:rsidRPr="00680CAE" w:rsidRDefault="00680CAE" w:rsidP="00680CAE">
            <w:pPr>
              <w:pStyle w:val="Code"/>
            </w:pPr>
            <w:r w:rsidRPr="00680CAE">
              <w:t xml:space="preserve">            request.getRequestDispatcher("./StudentServlet").forward(request, response);</w:t>
            </w:r>
          </w:p>
          <w:p w14:paraId="32BF0961" w14:textId="77777777" w:rsidR="00680CAE" w:rsidRPr="00680CAE" w:rsidRDefault="00680CAE" w:rsidP="00680CAE">
            <w:pPr>
              <w:pStyle w:val="Code"/>
            </w:pPr>
            <w:r w:rsidRPr="00680CAE">
              <w:t xml:space="preserve">        } else {</w:t>
            </w:r>
          </w:p>
          <w:p w14:paraId="65D7A108" w14:textId="77777777" w:rsidR="00680CAE" w:rsidRPr="00680CAE" w:rsidRDefault="00680CAE" w:rsidP="00680CAE">
            <w:pPr>
              <w:pStyle w:val="Code"/>
            </w:pPr>
            <w:r w:rsidRPr="00680CAE">
              <w:t xml:space="preserve">            request.setAttribute("error", "Wrong Username or Password");</w:t>
            </w:r>
          </w:p>
          <w:p w14:paraId="1C49A519" w14:textId="77777777" w:rsidR="00680CAE" w:rsidRPr="00680CAE" w:rsidRDefault="00680CAE" w:rsidP="00680CAE">
            <w:pPr>
              <w:pStyle w:val="Code"/>
            </w:pPr>
            <w:r w:rsidRPr="00680CAE">
              <w:t xml:space="preserve">            request.getRequestDispatcher("error.jsp").forward(request, response);</w:t>
            </w:r>
          </w:p>
          <w:p w14:paraId="504F66DB" w14:textId="77777777" w:rsidR="00680CAE" w:rsidRPr="00680CAE" w:rsidRDefault="00680CAE" w:rsidP="00680CAE">
            <w:pPr>
              <w:pStyle w:val="Code"/>
            </w:pPr>
            <w:r w:rsidRPr="00680CAE">
              <w:t xml:space="preserve">        }</w:t>
            </w:r>
          </w:p>
          <w:p w14:paraId="1129B0EF" w14:textId="77777777" w:rsidR="00680CAE" w:rsidRPr="00680CAE" w:rsidRDefault="00680CAE" w:rsidP="00680CAE">
            <w:pPr>
              <w:pStyle w:val="Code"/>
            </w:pPr>
            <w:r w:rsidRPr="00680CAE">
              <w:t xml:space="preserve">    }</w:t>
            </w:r>
          </w:p>
          <w:p w14:paraId="07757E58" w14:textId="77777777" w:rsidR="00680CAE" w:rsidRPr="00680CAE" w:rsidRDefault="00680CAE" w:rsidP="00680CAE">
            <w:pPr>
              <w:pStyle w:val="Code"/>
            </w:pPr>
          </w:p>
          <w:p w14:paraId="417CAE51" w14:textId="77777777" w:rsidR="00680CAE" w:rsidRPr="00680CAE" w:rsidRDefault="00680CAE" w:rsidP="00680CAE">
            <w:pPr>
              <w:pStyle w:val="Code"/>
            </w:pPr>
            <w:r w:rsidRPr="00680CAE">
              <w:t xml:space="preserve">    // &lt;editor-fold defaultstate="collapsed" desc="HttpServlet methods. Click on the + sign on the left to edit the code."&gt;</w:t>
            </w:r>
          </w:p>
          <w:p w14:paraId="673823AD" w14:textId="77777777" w:rsidR="00680CAE" w:rsidRPr="00680CAE" w:rsidRDefault="00680CAE" w:rsidP="00680CAE">
            <w:pPr>
              <w:pStyle w:val="Code"/>
            </w:pPr>
            <w:r w:rsidRPr="00680CAE">
              <w:t xml:space="preserve">    /**</w:t>
            </w:r>
          </w:p>
          <w:p w14:paraId="6FBDA446" w14:textId="77777777" w:rsidR="00680CAE" w:rsidRPr="00680CAE" w:rsidRDefault="00680CAE" w:rsidP="00680CAE">
            <w:pPr>
              <w:pStyle w:val="Code"/>
            </w:pPr>
            <w:r w:rsidRPr="00680CAE">
              <w:t xml:space="preserve">     * Handles the HTTP &lt;code&gt;GET&lt;/code&gt; method.</w:t>
            </w:r>
          </w:p>
          <w:p w14:paraId="5953F801" w14:textId="77777777" w:rsidR="00680CAE" w:rsidRPr="00680CAE" w:rsidRDefault="00680CAE" w:rsidP="00680CAE">
            <w:pPr>
              <w:pStyle w:val="Code"/>
            </w:pPr>
            <w:r w:rsidRPr="00680CAE">
              <w:t xml:space="preserve">     *</w:t>
            </w:r>
          </w:p>
          <w:p w14:paraId="055E31D5" w14:textId="77777777" w:rsidR="00680CAE" w:rsidRPr="00680CAE" w:rsidRDefault="00680CAE" w:rsidP="00680CAE">
            <w:pPr>
              <w:pStyle w:val="Code"/>
            </w:pPr>
            <w:r w:rsidRPr="00680CAE">
              <w:t xml:space="preserve">     * @param request servlet request</w:t>
            </w:r>
          </w:p>
          <w:p w14:paraId="09AA6856" w14:textId="77777777" w:rsidR="00680CAE" w:rsidRPr="00680CAE" w:rsidRDefault="00680CAE" w:rsidP="00680CAE">
            <w:pPr>
              <w:pStyle w:val="Code"/>
            </w:pPr>
            <w:r w:rsidRPr="00680CAE">
              <w:t xml:space="preserve">     * @param response servlet response</w:t>
            </w:r>
          </w:p>
          <w:p w14:paraId="6971684E" w14:textId="77777777" w:rsidR="00680CAE" w:rsidRPr="00680CAE" w:rsidRDefault="00680CAE" w:rsidP="00680CAE">
            <w:pPr>
              <w:pStyle w:val="Code"/>
            </w:pPr>
            <w:r w:rsidRPr="00680CAE">
              <w:t xml:space="preserve">     * @throws ServletException if a servlet-specific error occurs</w:t>
            </w:r>
          </w:p>
          <w:p w14:paraId="3EBB79F6" w14:textId="77777777" w:rsidR="00680CAE" w:rsidRPr="00680CAE" w:rsidRDefault="00680CAE" w:rsidP="00680CAE">
            <w:pPr>
              <w:pStyle w:val="Code"/>
            </w:pPr>
            <w:r w:rsidRPr="00680CAE">
              <w:t xml:space="preserve">     * @throws IOException if an I/O error occurs</w:t>
            </w:r>
          </w:p>
          <w:p w14:paraId="3942B559" w14:textId="77777777" w:rsidR="00680CAE" w:rsidRPr="00680CAE" w:rsidRDefault="00680CAE" w:rsidP="00680CAE">
            <w:pPr>
              <w:pStyle w:val="Code"/>
            </w:pPr>
            <w:r w:rsidRPr="00680CAE">
              <w:t xml:space="preserve">     */</w:t>
            </w:r>
          </w:p>
          <w:p w14:paraId="4F33EF26" w14:textId="77777777" w:rsidR="00680CAE" w:rsidRPr="00680CAE" w:rsidRDefault="00680CAE" w:rsidP="00680CAE">
            <w:pPr>
              <w:pStyle w:val="Code"/>
            </w:pPr>
            <w:r w:rsidRPr="00680CAE">
              <w:t xml:space="preserve">    @Override</w:t>
            </w:r>
          </w:p>
          <w:p w14:paraId="166A5A27" w14:textId="77777777" w:rsidR="00680CAE" w:rsidRPr="00680CAE" w:rsidRDefault="00680CAE" w:rsidP="00680CAE">
            <w:pPr>
              <w:pStyle w:val="Code"/>
            </w:pPr>
            <w:r w:rsidRPr="00680CAE">
              <w:lastRenderedPageBreak/>
              <w:t xml:space="preserve">    protected void doGet(HttpServletRequest request, HttpServletResponse response)</w:t>
            </w:r>
          </w:p>
          <w:p w14:paraId="09113960" w14:textId="77777777" w:rsidR="00680CAE" w:rsidRPr="00680CAE" w:rsidRDefault="00680CAE" w:rsidP="00680CAE">
            <w:pPr>
              <w:pStyle w:val="Code"/>
            </w:pPr>
            <w:r w:rsidRPr="00680CAE">
              <w:t xml:space="preserve">            throws ServletException, IOException {</w:t>
            </w:r>
          </w:p>
          <w:p w14:paraId="74D2DBFB" w14:textId="77777777" w:rsidR="00680CAE" w:rsidRPr="00680CAE" w:rsidRDefault="00680CAE" w:rsidP="00680CAE">
            <w:pPr>
              <w:pStyle w:val="Code"/>
            </w:pPr>
            <w:r w:rsidRPr="00680CAE">
              <w:t xml:space="preserve">        processRequest(request, response);</w:t>
            </w:r>
          </w:p>
          <w:p w14:paraId="584E30A8" w14:textId="77777777" w:rsidR="00680CAE" w:rsidRPr="00680CAE" w:rsidRDefault="00680CAE" w:rsidP="00680CAE">
            <w:pPr>
              <w:pStyle w:val="Code"/>
            </w:pPr>
            <w:r w:rsidRPr="00680CAE">
              <w:t xml:space="preserve">    }</w:t>
            </w:r>
          </w:p>
          <w:p w14:paraId="4AAD7C44" w14:textId="77777777" w:rsidR="00680CAE" w:rsidRPr="00680CAE" w:rsidRDefault="00680CAE" w:rsidP="00680CAE">
            <w:pPr>
              <w:pStyle w:val="Code"/>
            </w:pPr>
          </w:p>
          <w:p w14:paraId="7C85115E" w14:textId="77777777" w:rsidR="00680CAE" w:rsidRPr="00680CAE" w:rsidRDefault="00680CAE" w:rsidP="00680CAE">
            <w:pPr>
              <w:pStyle w:val="Code"/>
            </w:pPr>
            <w:r w:rsidRPr="00680CAE">
              <w:t xml:space="preserve">    /**</w:t>
            </w:r>
          </w:p>
          <w:p w14:paraId="17F84D18" w14:textId="77777777" w:rsidR="00680CAE" w:rsidRPr="00680CAE" w:rsidRDefault="00680CAE" w:rsidP="00680CAE">
            <w:pPr>
              <w:pStyle w:val="Code"/>
            </w:pPr>
            <w:r w:rsidRPr="00680CAE">
              <w:t xml:space="preserve">     * Handles the HTTP &lt;code&gt;POST&lt;/code&gt; method.</w:t>
            </w:r>
          </w:p>
          <w:p w14:paraId="2BB254A2" w14:textId="77777777" w:rsidR="00680CAE" w:rsidRPr="00680CAE" w:rsidRDefault="00680CAE" w:rsidP="00680CAE">
            <w:pPr>
              <w:pStyle w:val="Code"/>
            </w:pPr>
            <w:r w:rsidRPr="00680CAE">
              <w:t xml:space="preserve">     *</w:t>
            </w:r>
          </w:p>
          <w:p w14:paraId="73658631" w14:textId="77777777" w:rsidR="00680CAE" w:rsidRPr="00680CAE" w:rsidRDefault="00680CAE" w:rsidP="00680CAE">
            <w:pPr>
              <w:pStyle w:val="Code"/>
            </w:pPr>
            <w:r w:rsidRPr="00680CAE">
              <w:t xml:space="preserve">     * @param request servlet request</w:t>
            </w:r>
          </w:p>
          <w:p w14:paraId="18DA009C" w14:textId="77777777" w:rsidR="00680CAE" w:rsidRPr="00680CAE" w:rsidRDefault="00680CAE" w:rsidP="00680CAE">
            <w:pPr>
              <w:pStyle w:val="Code"/>
            </w:pPr>
            <w:r w:rsidRPr="00680CAE">
              <w:t xml:space="preserve">     * @param response servlet response</w:t>
            </w:r>
          </w:p>
          <w:p w14:paraId="7E562F6B" w14:textId="77777777" w:rsidR="00680CAE" w:rsidRPr="00680CAE" w:rsidRDefault="00680CAE" w:rsidP="00680CAE">
            <w:pPr>
              <w:pStyle w:val="Code"/>
            </w:pPr>
            <w:r w:rsidRPr="00680CAE">
              <w:t xml:space="preserve">     * @throws ServletException if a servlet-specific error occurs</w:t>
            </w:r>
          </w:p>
          <w:p w14:paraId="4B661867" w14:textId="77777777" w:rsidR="00680CAE" w:rsidRPr="00680CAE" w:rsidRDefault="00680CAE" w:rsidP="00680CAE">
            <w:pPr>
              <w:pStyle w:val="Code"/>
            </w:pPr>
            <w:r w:rsidRPr="00680CAE">
              <w:t xml:space="preserve">     * @throws IOException if an I/O error occurs</w:t>
            </w:r>
          </w:p>
          <w:p w14:paraId="26C2FD10" w14:textId="77777777" w:rsidR="00680CAE" w:rsidRPr="00680CAE" w:rsidRDefault="00680CAE" w:rsidP="00680CAE">
            <w:pPr>
              <w:pStyle w:val="Code"/>
            </w:pPr>
            <w:r w:rsidRPr="00680CAE">
              <w:t xml:space="preserve">     */</w:t>
            </w:r>
          </w:p>
          <w:p w14:paraId="217319E5" w14:textId="77777777" w:rsidR="00680CAE" w:rsidRPr="00680CAE" w:rsidRDefault="00680CAE" w:rsidP="00680CAE">
            <w:pPr>
              <w:pStyle w:val="Code"/>
            </w:pPr>
            <w:r w:rsidRPr="00680CAE">
              <w:t xml:space="preserve">    @Override</w:t>
            </w:r>
          </w:p>
          <w:p w14:paraId="57B519D1" w14:textId="77777777" w:rsidR="00680CAE" w:rsidRPr="00680CAE" w:rsidRDefault="00680CAE" w:rsidP="00680CAE">
            <w:pPr>
              <w:pStyle w:val="Code"/>
            </w:pPr>
            <w:r w:rsidRPr="00680CAE">
              <w:t xml:space="preserve">    protected void doPost(HttpServletRequest request, HttpServletResponse response)</w:t>
            </w:r>
          </w:p>
          <w:p w14:paraId="59AC4688" w14:textId="77777777" w:rsidR="00680CAE" w:rsidRPr="00680CAE" w:rsidRDefault="00680CAE" w:rsidP="00680CAE">
            <w:pPr>
              <w:pStyle w:val="Code"/>
            </w:pPr>
            <w:r w:rsidRPr="00680CAE">
              <w:t xml:space="preserve">            throws ServletException, IOException {</w:t>
            </w:r>
          </w:p>
          <w:p w14:paraId="411AC6EB" w14:textId="77777777" w:rsidR="00680CAE" w:rsidRPr="00680CAE" w:rsidRDefault="00680CAE" w:rsidP="00680CAE">
            <w:pPr>
              <w:pStyle w:val="Code"/>
            </w:pPr>
            <w:r w:rsidRPr="00680CAE">
              <w:t xml:space="preserve">        processRequest(request, response);</w:t>
            </w:r>
          </w:p>
          <w:p w14:paraId="3B4DF459" w14:textId="77777777" w:rsidR="00680CAE" w:rsidRPr="00680CAE" w:rsidRDefault="00680CAE" w:rsidP="00680CAE">
            <w:pPr>
              <w:pStyle w:val="Code"/>
            </w:pPr>
            <w:r w:rsidRPr="00680CAE">
              <w:t xml:space="preserve">    }</w:t>
            </w:r>
          </w:p>
          <w:p w14:paraId="38A3BF0B" w14:textId="77777777" w:rsidR="00680CAE" w:rsidRPr="00680CAE" w:rsidRDefault="00680CAE" w:rsidP="00680CAE">
            <w:pPr>
              <w:pStyle w:val="Code"/>
            </w:pPr>
          </w:p>
          <w:p w14:paraId="7CE4D21F" w14:textId="77777777" w:rsidR="00680CAE" w:rsidRPr="00680CAE" w:rsidRDefault="00680CAE" w:rsidP="00680CAE">
            <w:pPr>
              <w:pStyle w:val="Code"/>
            </w:pPr>
            <w:r w:rsidRPr="00680CAE">
              <w:t xml:space="preserve">    /**</w:t>
            </w:r>
          </w:p>
          <w:p w14:paraId="715DFA40" w14:textId="77777777" w:rsidR="00680CAE" w:rsidRPr="00680CAE" w:rsidRDefault="00680CAE" w:rsidP="00680CAE">
            <w:pPr>
              <w:pStyle w:val="Code"/>
            </w:pPr>
            <w:r w:rsidRPr="00680CAE">
              <w:t xml:space="preserve">     * Returns a short description of the servlet.</w:t>
            </w:r>
          </w:p>
          <w:p w14:paraId="3D56675B" w14:textId="77777777" w:rsidR="00680CAE" w:rsidRPr="00680CAE" w:rsidRDefault="00680CAE" w:rsidP="00680CAE">
            <w:pPr>
              <w:pStyle w:val="Code"/>
            </w:pPr>
            <w:r w:rsidRPr="00680CAE">
              <w:t xml:space="preserve">     *</w:t>
            </w:r>
          </w:p>
          <w:p w14:paraId="36C7DC82" w14:textId="77777777" w:rsidR="00680CAE" w:rsidRPr="00680CAE" w:rsidRDefault="00680CAE" w:rsidP="00680CAE">
            <w:pPr>
              <w:pStyle w:val="Code"/>
            </w:pPr>
            <w:r w:rsidRPr="00680CAE">
              <w:t xml:space="preserve">     * @return a String containing servlet description</w:t>
            </w:r>
          </w:p>
          <w:p w14:paraId="2C6347E3" w14:textId="77777777" w:rsidR="00680CAE" w:rsidRPr="00680CAE" w:rsidRDefault="00680CAE" w:rsidP="00680CAE">
            <w:pPr>
              <w:pStyle w:val="Code"/>
            </w:pPr>
            <w:r w:rsidRPr="00680CAE">
              <w:t xml:space="preserve">     */</w:t>
            </w:r>
          </w:p>
          <w:p w14:paraId="77C98F13" w14:textId="77777777" w:rsidR="00680CAE" w:rsidRPr="00680CAE" w:rsidRDefault="00680CAE" w:rsidP="00680CAE">
            <w:pPr>
              <w:pStyle w:val="Code"/>
            </w:pPr>
            <w:r w:rsidRPr="00680CAE">
              <w:t xml:space="preserve">    @Override</w:t>
            </w:r>
          </w:p>
          <w:p w14:paraId="0A82D447" w14:textId="77777777" w:rsidR="00680CAE" w:rsidRPr="00680CAE" w:rsidRDefault="00680CAE" w:rsidP="00680CAE">
            <w:pPr>
              <w:pStyle w:val="Code"/>
            </w:pPr>
            <w:r w:rsidRPr="00680CAE">
              <w:t xml:space="preserve">    public String getServletInfo() {</w:t>
            </w:r>
          </w:p>
          <w:p w14:paraId="58164B62" w14:textId="77777777" w:rsidR="00680CAE" w:rsidRPr="00680CAE" w:rsidRDefault="00680CAE" w:rsidP="00680CAE">
            <w:pPr>
              <w:pStyle w:val="Code"/>
            </w:pPr>
            <w:r w:rsidRPr="00680CAE">
              <w:t xml:space="preserve">        return "Short description";</w:t>
            </w:r>
          </w:p>
          <w:p w14:paraId="6A56D327" w14:textId="77777777" w:rsidR="00680CAE" w:rsidRPr="00680CAE" w:rsidRDefault="00680CAE" w:rsidP="00680CAE">
            <w:pPr>
              <w:pStyle w:val="Code"/>
            </w:pPr>
            <w:r w:rsidRPr="00680CAE">
              <w:t xml:space="preserve">    }// &lt;/editor-fold&gt;</w:t>
            </w:r>
          </w:p>
          <w:p w14:paraId="1FEF763B" w14:textId="77777777" w:rsidR="00680CAE" w:rsidRPr="00680CAE" w:rsidRDefault="00680CAE" w:rsidP="00680CAE">
            <w:pPr>
              <w:pStyle w:val="Code"/>
            </w:pPr>
            <w:r w:rsidRPr="00680CAE">
              <w:t>}</w:t>
            </w:r>
          </w:p>
          <w:p w14:paraId="1E0DB881" w14:textId="77777777" w:rsidR="00680CAE" w:rsidRDefault="00680CAE" w:rsidP="00680CAE">
            <w:pPr>
              <w:pStyle w:val="Code"/>
            </w:pPr>
          </w:p>
        </w:tc>
      </w:tr>
    </w:tbl>
    <w:p w14:paraId="07879BEC" w14:textId="409780F6" w:rsidR="00680CAE" w:rsidRDefault="00680CAE" w:rsidP="00894222">
      <w:pPr>
        <w:spacing w:after="0" w:line="360" w:lineRule="auto"/>
        <w:ind w:left="851"/>
        <w:rPr>
          <w:rFonts w:ascii="Times New Roman" w:hAnsi="Times New Roman"/>
          <w:b/>
          <w:sz w:val="24"/>
          <w:szCs w:val="24"/>
          <w:lang w:val="en-US"/>
        </w:rPr>
      </w:pPr>
    </w:p>
    <w:p w14:paraId="0F3B3ACE" w14:textId="0F85D5D2" w:rsidR="00680CAE" w:rsidRDefault="00680CAE" w:rsidP="00894222">
      <w:pPr>
        <w:spacing w:after="0" w:line="360" w:lineRule="auto"/>
        <w:ind w:left="851"/>
        <w:rPr>
          <w:rFonts w:ascii="Times New Roman" w:hAnsi="Times New Roman"/>
          <w:b/>
          <w:sz w:val="24"/>
          <w:szCs w:val="24"/>
          <w:lang w:val="en-US"/>
        </w:rPr>
      </w:pPr>
      <w:r>
        <w:rPr>
          <w:rFonts w:ascii="Times New Roman" w:hAnsi="Times New Roman"/>
          <w:b/>
          <w:sz w:val="24"/>
          <w:szCs w:val="24"/>
          <w:lang w:val="en-US"/>
        </w:rPr>
        <w:t>RegisterServlet.java</w:t>
      </w:r>
    </w:p>
    <w:tbl>
      <w:tblPr>
        <w:tblStyle w:val="TableGrid"/>
        <w:tblW w:w="0" w:type="auto"/>
        <w:tblInd w:w="851" w:type="dxa"/>
        <w:tblLook w:val="04A0" w:firstRow="1" w:lastRow="0" w:firstColumn="1" w:lastColumn="0" w:noHBand="0" w:noVBand="1"/>
      </w:tblPr>
      <w:tblGrid>
        <w:gridCol w:w="7076"/>
      </w:tblGrid>
      <w:tr w:rsidR="00680CAE" w14:paraId="67FAA667" w14:textId="77777777" w:rsidTr="00680CAE">
        <w:tc>
          <w:tcPr>
            <w:tcW w:w="7927" w:type="dxa"/>
          </w:tcPr>
          <w:p w14:paraId="580426EC" w14:textId="77777777" w:rsidR="00680CAE" w:rsidRPr="00680CAE" w:rsidRDefault="00680CAE" w:rsidP="00680CAE">
            <w:pPr>
              <w:pStyle w:val="Code"/>
            </w:pPr>
            <w:r w:rsidRPr="00680CAE">
              <w:t>/*</w:t>
            </w:r>
          </w:p>
          <w:p w14:paraId="32561469" w14:textId="77777777" w:rsidR="00680CAE" w:rsidRPr="00680CAE" w:rsidRDefault="00680CAE" w:rsidP="00680CAE">
            <w:pPr>
              <w:pStyle w:val="Code"/>
            </w:pPr>
            <w:r w:rsidRPr="00680CAE">
              <w:t xml:space="preserve"> * To change this license header, choose License Headers in Project Properties.</w:t>
            </w:r>
          </w:p>
          <w:p w14:paraId="2B59D078" w14:textId="77777777" w:rsidR="00680CAE" w:rsidRPr="00680CAE" w:rsidRDefault="00680CAE" w:rsidP="00680CAE">
            <w:pPr>
              <w:pStyle w:val="Code"/>
            </w:pPr>
            <w:r w:rsidRPr="00680CAE">
              <w:t xml:space="preserve"> * To change this template file, choose Tools | Templates</w:t>
            </w:r>
          </w:p>
          <w:p w14:paraId="2F9F5AA5" w14:textId="77777777" w:rsidR="00680CAE" w:rsidRPr="00680CAE" w:rsidRDefault="00680CAE" w:rsidP="00680CAE">
            <w:pPr>
              <w:pStyle w:val="Code"/>
            </w:pPr>
            <w:r w:rsidRPr="00680CAE">
              <w:t xml:space="preserve"> * and open the template in the editor.</w:t>
            </w:r>
          </w:p>
          <w:p w14:paraId="0F65379F" w14:textId="77777777" w:rsidR="00680CAE" w:rsidRPr="00680CAE" w:rsidRDefault="00680CAE" w:rsidP="00680CAE">
            <w:pPr>
              <w:pStyle w:val="Code"/>
            </w:pPr>
            <w:r w:rsidRPr="00680CAE">
              <w:t xml:space="preserve"> */</w:t>
            </w:r>
          </w:p>
          <w:p w14:paraId="391393C5" w14:textId="77777777" w:rsidR="00680CAE" w:rsidRPr="00680CAE" w:rsidRDefault="00680CAE" w:rsidP="00680CAE">
            <w:pPr>
              <w:pStyle w:val="Code"/>
            </w:pPr>
            <w:r w:rsidRPr="00680CAE">
              <w:t>package com.controller;</w:t>
            </w:r>
          </w:p>
          <w:p w14:paraId="3F18D192" w14:textId="77777777" w:rsidR="00680CAE" w:rsidRPr="00680CAE" w:rsidRDefault="00680CAE" w:rsidP="00680CAE">
            <w:pPr>
              <w:pStyle w:val="Code"/>
            </w:pPr>
          </w:p>
          <w:p w14:paraId="362CA22F" w14:textId="77777777" w:rsidR="00680CAE" w:rsidRPr="00680CAE" w:rsidRDefault="00680CAE" w:rsidP="00680CAE">
            <w:pPr>
              <w:pStyle w:val="Code"/>
            </w:pPr>
            <w:r w:rsidRPr="00680CAE">
              <w:t>import com.model.User;</w:t>
            </w:r>
          </w:p>
          <w:p w14:paraId="6956BE3D" w14:textId="77777777" w:rsidR="00680CAE" w:rsidRPr="00680CAE" w:rsidRDefault="00680CAE" w:rsidP="00680CAE">
            <w:pPr>
              <w:pStyle w:val="Code"/>
            </w:pPr>
            <w:r w:rsidRPr="00680CAE">
              <w:t>import java.io.IOException;</w:t>
            </w:r>
          </w:p>
          <w:p w14:paraId="3FCD09D8" w14:textId="77777777" w:rsidR="00680CAE" w:rsidRPr="00680CAE" w:rsidRDefault="00680CAE" w:rsidP="00680CAE">
            <w:pPr>
              <w:pStyle w:val="Code"/>
            </w:pPr>
            <w:r w:rsidRPr="00680CAE">
              <w:t>import javax.ejb.EJB;</w:t>
            </w:r>
          </w:p>
          <w:p w14:paraId="37FF7B96" w14:textId="77777777" w:rsidR="00680CAE" w:rsidRPr="00680CAE" w:rsidRDefault="00680CAE" w:rsidP="00680CAE">
            <w:pPr>
              <w:pStyle w:val="Code"/>
            </w:pPr>
            <w:r w:rsidRPr="00680CAE">
              <w:t>import javax.servlet.ServletException;</w:t>
            </w:r>
          </w:p>
          <w:p w14:paraId="5F34F458" w14:textId="77777777" w:rsidR="00680CAE" w:rsidRPr="00680CAE" w:rsidRDefault="00680CAE" w:rsidP="00680CAE">
            <w:pPr>
              <w:pStyle w:val="Code"/>
            </w:pPr>
            <w:r w:rsidRPr="00680CAE">
              <w:t>import javax.servlet.http.HttpServlet;</w:t>
            </w:r>
          </w:p>
          <w:p w14:paraId="0D8EBF6B" w14:textId="77777777" w:rsidR="00680CAE" w:rsidRPr="00680CAE" w:rsidRDefault="00680CAE" w:rsidP="00680CAE">
            <w:pPr>
              <w:pStyle w:val="Code"/>
            </w:pPr>
            <w:r w:rsidRPr="00680CAE">
              <w:t>import javax.servlet.http.HttpServletRequest;</w:t>
            </w:r>
          </w:p>
          <w:p w14:paraId="3852317B" w14:textId="77777777" w:rsidR="00680CAE" w:rsidRPr="00680CAE" w:rsidRDefault="00680CAE" w:rsidP="00680CAE">
            <w:pPr>
              <w:pStyle w:val="Code"/>
            </w:pPr>
            <w:r w:rsidRPr="00680CAE">
              <w:t>import javax.servlet.http.HttpServletResponse;</w:t>
            </w:r>
          </w:p>
          <w:p w14:paraId="44410BB5" w14:textId="77777777" w:rsidR="00680CAE" w:rsidRPr="00680CAE" w:rsidRDefault="00680CAE" w:rsidP="00680CAE">
            <w:pPr>
              <w:pStyle w:val="Code"/>
            </w:pPr>
            <w:r w:rsidRPr="00680CAE">
              <w:t>import com.dao.UserDAOLocal;</w:t>
            </w:r>
          </w:p>
          <w:p w14:paraId="0E6AF84C" w14:textId="77777777" w:rsidR="00680CAE" w:rsidRPr="00680CAE" w:rsidRDefault="00680CAE" w:rsidP="00680CAE">
            <w:pPr>
              <w:pStyle w:val="Code"/>
            </w:pPr>
          </w:p>
          <w:p w14:paraId="38C43169" w14:textId="77777777" w:rsidR="00680CAE" w:rsidRPr="00680CAE" w:rsidRDefault="00680CAE" w:rsidP="00680CAE">
            <w:pPr>
              <w:pStyle w:val="Code"/>
            </w:pPr>
            <w:r w:rsidRPr="00680CAE">
              <w:t>/**</w:t>
            </w:r>
          </w:p>
          <w:p w14:paraId="59A84CA7" w14:textId="77777777" w:rsidR="00680CAE" w:rsidRPr="00680CAE" w:rsidRDefault="00680CAE" w:rsidP="00680CAE">
            <w:pPr>
              <w:pStyle w:val="Code"/>
            </w:pPr>
            <w:r w:rsidRPr="00680CAE">
              <w:t xml:space="preserve"> *</w:t>
            </w:r>
          </w:p>
          <w:p w14:paraId="289195C2" w14:textId="77777777" w:rsidR="00680CAE" w:rsidRPr="00680CAE" w:rsidRDefault="00680CAE" w:rsidP="00680CAE">
            <w:pPr>
              <w:pStyle w:val="Code"/>
            </w:pPr>
            <w:r w:rsidRPr="00680CAE">
              <w:lastRenderedPageBreak/>
              <w:t xml:space="preserve"> * @author WIN 10</w:t>
            </w:r>
          </w:p>
          <w:p w14:paraId="742B0D50" w14:textId="77777777" w:rsidR="00680CAE" w:rsidRPr="00680CAE" w:rsidRDefault="00680CAE" w:rsidP="00680CAE">
            <w:pPr>
              <w:pStyle w:val="Code"/>
            </w:pPr>
            <w:r w:rsidRPr="00680CAE">
              <w:t xml:space="preserve"> */</w:t>
            </w:r>
          </w:p>
          <w:p w14:paraId="32AAAE19" w14:textId="1C688101" w:rsidR="00680CAE" w:rsidRPr="00680CAE" w:rsidRDefault="00680CAE" w:rsidP="00680CAE">
            <w:pPr>
              <w:pStyle w:val="Code"/>
            </w:pPr>
            <w:r w:rsidRPr="00680CAE">
              <w:t>public class RegisterServlet extends HttpServlet {</w:t>
            </w:r>
          </w:p>
          <w:p w14:paraId="58E5CE9F" w14:textId="77777777" w:rsidR="00680CAE" w:rsidRPr="00680CAE" w:rsidRDefault="00680CAE" w:rsidP="00680CAE">
            <w:pPr>
              <w:pStyle w:val="Code"/>
            </w:pPr>
            <w:r w:rsidRPr="00680CAE">
              <w:t xml:space="preserve">    @EJB</w:t>
            </w:r>
          </w:p>
          <w:p w14:paraId="033485ED" w14:textId="77777777" w:rsidR="00680CAE" w:rsidRPr="00680CAE" w:rsidRDefault="00680CAE" w:rsidP="00680CAE">
            <w:pPr>
              <w:pStyle w:val="Code"/>
            </w:pPr>
            <w:r w:rsidRPr="00680CAE">
              <w:t xml:space="preserve">    private UserDAOLocal UserDAO;</w:t>
            </w:r>
          </w:p>
          <w:p w14:paraId="1102989C" w14:textId="77777777" w:rsidR="00680CAE" w:rsidRPr="00680CAE" w:rsidRDefault="00680CAE" w:rsidP="00680CAE">
            <w:pPr>
              <w:pStyle w:val="Code"/>
            </w:pPr>
            <w:r w:rsidRPr="00680CAE">
              <w:t xml:space="preserve">    boolean check = true;</w:t>
            </w:r>
          </w:p>
          <w:p w14:paraId="2BA56567" w14:textId="77777777" w:rsidR="00680CAE" w:rsidRPr="00680CAE" w:rsidRDefault="00680CAE" w:rsidP="00680CAE">
            <w:pPr>
              <w:pStyle w:val="Code"/>
            </w:pPr>
            <w:r w:rsidRPr="00680CAE">
              <w:t xml:space="preserve">    /**</w:t>
            </w:r>
          </w:p>
          <w:p w14:paraId="032FEAE7" w14:textId="77777777" w:rsidR="00680CAE" w:rsidRPr="00680CAE" w:rsidRDefault="00680CAE" w:rsidP="00680CAE">
            <w:pPr>
              <w:pStyle w:val="Code"/>
            </w:pPr>
            <w:r w:rsidRPr="00680CAE">
              <w:t xml:space="preserve">     * Processes requests for both HTTP &lt;code&gt;GET&lt;/code&gt; and &lt;code&gt;POST&lt;/code&gt; methods.</w:t>
            </w:r>
          </w:p>
          <w:p w14:paraId="60534229" w14:textId="77777777" w:rsidR="00680CAE" w:rsidRPr="00680CAE" w:rsidRDefault="00680CAE" w:rsidP="00680CAE">
            <w:pPr>
              <w:pStyle w:val="Code"/>
            </w:pPr>
            <w:r w:rsidRPr="00680CAE">
              <w:t xml:space="preserve">     *</w:t>
            </w:r>
          </w:p>
          <w:p w14:paraId="751DF91C" w14:textId="77777777" w:rsidR="00680CAE" w:rsidRPr="00680CAE" w:rsidRDefault="00680CAE" w:rsidP="00680CAE">
            <w:pPr>
              <w:pStyle w:val="Code"/>
            </w:pPr>
            <w:r w:rsidRPr="00680CAE">
              <w:t xml:space="preserve">     * @param request servlet request</w:t>
            </w:r>
          </w:p>
          <w:p w14:paraId="19EA8C54" w14:textId="77777777" w:rsidR="00680CAE" w:rsidRPr="00680CAE" w:rsidRDefault="00680CAE" w:rsidP="00680CAE">
            <w:pPr>
              <w:pStyle w:val="Code"/>
            </w:pPr>
            <w:r w:rsidRPr="00680CAE">
              <w:t xml:space="preserve">     * @param response servlet response</w:t>
            </w:r>
          </w:p>
          <w:p w14:paraId="56162E62" w14:textId="77777777" w:rsidR="00680CAE" w:rsidRPr="00680CAE" w:rsidRDefault="00680CAE" w:rsidP="00680CAE">
            <w:pPr>
              <w:pStyle w:val="Code"/>
            </w:pPr>
            <w:r w:rsidRPr="00680CAE">
              <w:t xml:space="preserve">     * @throws ServletException if a servlet-specific error occurs</w:t>
            </w:r>
          </w:p>
          <w:p w14:paraId="2BFE4476" w14:textId="77777777" w:rsidR="00680CAE" w:rsidRPr="00680CAE" w:rsidRDefault="00680CAE" w:rsidP="00680CAE">
            <w:pPr>
              <w:pStyle w:val="Code"/>
            </w:pPr>
            <w:r w:rsidRPr="00680CAE">
              <w:t xml:space="preserve">     * @throws IOException if an I/O error occurs</w:t>
            </w:r>
          </w:p>
          <w:p w14:paraId="54953B0F" w14:textId="77777777" w:rsidR="00680CAE" w:rsidRPr="00680CAE" w:rsidRDefault="00680CAE" w:rsidP="00680CAE">
            <w:pPr>
              <w:pStyle w:val="Code"/>
            </w:pPr>
            <w:r w:rsidRPr="00680CAE">
              <w:t xml:space="preserve">     */</w:t>
            </w:r>
          </w:p>
          <w:p w14:paraId="7C078044" w14:textId="77777777" w:rsidR="00680CAE" w:rsidRPr="00680CAE" w:rsidRDefault="00680CAE" w:rsidP="00680CAE">
            <w:pPr>
              <w:pStyle w:val="Code"/>
            </w:pPr>
            <w:r w:rsidRPr="00680CAE">
              <w:t xml:space="preserve">    protected void processRequest(HttpServletRequest request, HttpServletResponse response)</w:t>
            </w:r>
          </w:p>
          <w:p w14:paraId="46D0BE64" w14:textId="77777777" w:rsidR="00680CAE" w:rsidRPr="00680CAE" w:rsidRDefault="00680CAE" w:rsidP="00680CAE">
            <w:pPr>
              <w:pStyle w:val="Code"/>
            </w:pPr>
            <w:r w:rsidRPr="00680CAE">
              <w:t xml:space="preserve">            throws ServletException, IOException {</w:t>
            </w:r>
          </w:p>
          <w:p w14:paraId="5124EEC0" w14:textId="77777777" w:rsidR="00680CAE" w:rsidRPr="00680CAE" w:rsidRDefault="00680CAE" w:rsidP="00680CAE">
            <w:pPr>
              <w:pStyle w:val="Code"/>
            </w:pPr>
            <w:r w:rsidRPr="00680CAE">
              <w:t xml:space="preserve">            response.setContentType("text/html;charset=UTF-8");</w:t>
            </w:r>
          </w:p>
          <w:p w14:paraId="10E80F39" w14:textId="77777777" w:rsidR="00680CAE" w:rsidRPr="00680CAE" w:rsidRDefault="00680CAE" w:rsidP="00680CAE">
            <w:pPr>
              <w:pStyle w:val="Code"/>
            </w:pPr>
            <w:r w:rsidRPr="00680CAE">
              <w:t xml:space="preserve">            String userName = request.getParameter("userName");</w:t>
            </w:r>
          </w:p>
          <w:p w14:paraId="319CBE85" w14:textId="77777777" w:rsidR="00680CAE" w:rsidRPr="00680CAE" w:rsidRDefault="00680CAE" w:rsidP="00680CAE">
            <w:pPr>
              <w:pStyle w:val="Code"/>
            </w:pPr>
            <w:r w:rsidRPr="00680CAE">
              <w:t xml:space="preserve">            String password = request.getParameter("password");</w:t>
            </w:r>
          </w:p>
          <w:p w14:paraId="6545D2B9" w14:textId="77777777" w:rsidR="00680CAE" w:rsidRPr="00680CAE" w:rsidRDefault="00680CAE" w:rsidP="00680CAE">
            <w:pPr>
              <w:pStyle w:val="Code"/>
            </w:pPr>
            <w:r w:rsidRPr="00680CAE">
              <w:t xml:space="preserve">            check = UserDAO.checkUser(userName);</w:t>
            </w:r>
          </w:p>
          <w:p w14:paraId="42B1FE50" w14:textId="77777777" w:rsidR="00680CAE" w:rsidRPr="00680CAE" w:rsidRDefault="00680CAE" w:rsidP="00680CAE">
            <w:pPr>
              <w:pStyle w:val="Code"/>
            </w:pPr>
            <w:r w:rsidRPr="00680CAE">
              <w:t xml:space="preserve">            System.out.println("check is"+check+" "+userName);</w:t>
            </w:r>
          </w:p>
          <w:p w14:paraId="41762D9C" w14:textId="77777777" w:rsidR="00680CAE" w:rsidRPr="00680CAE" w:rsidRDefault="00680CAE" w:rsidP="00680CAE">
            <w:pPr>
              <w:pStyle w:val="Code"/>
            </w:pPr>
            <w:r w:rsidRPr="00680CAE">
              <w:t xml:space="preserve">            if(check){</w:t>
            </w:r>
          </w:p>
          <w:p w14:paraId="6DC09EBF" w14:textId="77777777" w:rsidR="00680CAE" w:rsidRPr="00680CAE" w:rsidRDefault="00680CAE" w:rsidP="00680CAE">
            <w:pPr>
              <w:pStyle w:val="Code"/>
            </w:pPr>
            <w:r w:rsidRPr="00680CAE">
              <w:t xml:space="preserve">                User user = new User(userName, password);</w:t>
            </w:r>
          </w:p>
          <w:p w14:paraId="119706DE" w14:textId="77777777" w:rsidR="00680CAE" w:rsidRPr="00680CAE" w:rsidRDefault="00680CAE" w:rsidP="00680CAE">
            <w:pPr>
              <w:pStyle w:val="Code"/>
            </w:pPr>
            <w:r w:rsidRPr="00680CAE">
              <w:t xml:space="preserve">                UserDAO.addUser(user);</w:t>
            </w:r>
          </w:p>
          <w:p w14:paraId="69EF2154" w14:textId="77777777" w:rsidR="00680CAE" w:rsidRPr="00680CAE" w:rsidRDefault="00680CAE" w:rsidP="00680CAE">
            <w:pPr>
              <w:pStyle w:val="Code"/>
            </w:pPr>
            <w:r w:rsidRPr="00680CAE">
              <w:t xml:space="preserve">                request.setAttribute("user", user);</w:t>
            </w:r>
          </w:p>
          <w:p w14:paraId="15DE7394" w14:textId="77777777" w:rsidR="00680CAE" w:rsidRPr="00680CAE" w:rsidRDefault="00680CAE" w:rsidP="00680CAE">
            <w:pPr>
              <w:pStyle w:val="Code"/>
            </w:pPr>
            <w:r w:rsidRPr="00680CAE">
              <w:t xml:space="preserve">                request.getRequestDispatcher("login.jsp").forward(request, response);</w:t>
            </w:r>
          </w:p>
          <w:p w14:paraId="1204A300" w14:textId="77777777" w:rsidR="00680CAE" w:rsidRPr="00680CAE" w:rsidRDefault="00680CAE" w:rsidP="00680CAE">
            <w:pPr>
              <w:pStyle w:val="Code"/>
            </w:pPr>
            <w:r w:rsidRPr="00680CAE">
              <w:t xml:space="preserve">            }else{</w:t>
            </w:r>
          </w:p>
          <w:p w14:paraId="56EDED3F" w14:textId="77777777" w:rsidR="00680CAE" w:rsidRPr="00680CAE" w:rsidRDefault="00680CAE" w:rsidP="00680CAE">
            <w:pPr>
              <w:pStyle w:val="Code"/>
            </w:pPr>
            <w:r w:rsidRPr="00680CAE">
              <w:t xml:space="preserve">                request.setAttribute("error", "Username already taken");</w:t>
            </w:r>
          </w:p>
          <w:p w14:paraId="00B37736" w14:textId="77777777" w:rsidR="00680CAE" w:rsidRPr="00680CAE" w:rsidRDefault="00680CAE" w:rsidP="00680CAE">
            <w:pPr>
              <w:pStyle w:val="Code"/>
            </w:pPr>
            <w:r w:rsidRPr="00680CAE">
              <w:t xml:space="preserve">                request.getRequestDispatcher("error.jsp").forward(request, response);</w:t>
            </w:r>
          </w:p>
          <w:p w14:paraId="7FF1069D" w14:textId="77777777" w:rsidR="00680CAE" w:rsidRPr="00680CAE" w:rsidRDefault="00680CAE" w:rsidP="00680CAE">
            <w:pPr>
              <w:pStyle w:val="Code"/>
            </w:pPr>
            <w:r w:rsidRPr="00680CAE">
              <w:t xml:space="preserve">            }</w:t>
            </w:r>
          </w:p>
          <w:p w14:paraId="5C97B77C" w14:textId="77777777" w:rsidR="00680CAE" w:rsidRPr="00680CAE" w:rsidRDefault="00680CAE" w:rsidP="00680CAE">
            <w:pPr>
              <w:pStyle w:val="Code"/>
            </w:pPr>
            <w:r w:rsidRPr="00680CAE">
              <w:t xml:space="preserve">            </w:t>
            </w:r>
          </w:p>
          <w:p w14:paraId="4366FE91" w14:textId="77777777" w:rsidR="00680CAE" w:rsidRPr="00680CAE" w:rsidRDefault="00680CAE" w:rsidP="00680CAE">
            <w:pPr>
              <w:pStyle w:val="Code"/>
            </w:pPr>
            <w:r w:rsidRPr="00680CAE">
              <w:t xml:space="preserve">        }</w:t>
            </w:r>
          </w:p>
          <w:p w14:paraId="6140D771" w14:textId="77777777" w:rsidR="00680CAE" w:rsidRPr="00680CAE" w:rsidRDefault="00680CAE" w:rsidP="00680CAE">
            <w:pPr>
              <w:pStyle w:val="Code"/>
            </w:pPr>
          </w:p>
          <w:p w14:paraId="0F95F0EE" w14:textId="77777777" w:rsidR="00680CAE" w:rsidRPr="00680CAE" w:rsidRDefault="00680CAE" w:rsidP="00680CAE">
            <w:pPr>
              <w:pStyle w:val="Code"/>
            </w:pPr>
            <w:r w:rsidRPr="00680CAE">
              <w:t xml:space="preserve">    // &lt;editor-fold defaultstate="collapsed" desc="HttpServlet methods. Click on the + sign on the left to edit the code."&gt;</w:t>
            </w:r>
          </w:p>
          <w:p w14:paraId="06489D00" w14:textId="77777777" w:rsidR="00680CAE" w:rsidRPr="00680CAE" w:rsidRDefault="00680CAE" w:rsidP="00680CAE">
            <w:pPr>
              <w:pStyle w:val="Code"/>
            </w:pPr>
            <w:r w:rsidRPr="00680CAE">
              <w:t xml:space="preserve">    /**</w:t>
            </w:r>
          </w:p>
          <w:p w14:paraId="2ABBC7DE" w14:textId="77777777" w:rsidR="00680CAE" w:rsidRPr="00680CAE" w:rsidRDefault="00680CAE" w:rsidP="00680CAE">
            <w:pPr>
              <w:pStyle w:val="Code"/>
            </w:pPr>
            <w:r w:rsidRPr="00680CAE">
              <w:t xml:space="preserve">     * Handles the HTTP &lt;code&gt;GET&lt;/code&gt; method.</w:t>
            </w:r>
          </w:p>
          <w:p w14:paraId="00EF5257" w14:textId="77777777" w:rsidR="00680CAE" w:rsidRPr="00680CAE" w:rsidRDefault="00680CAE" w:rsidP="00680CAE">
            <w:pPr>
              <w:pStyle w:val="Code"/>
            </w:pPr>
            <w:r w:rsidRPr="00680CAE">
              <w:t xml:space="preserve">     *</w:t>
            </w:r>
          </w:p>
          <w:p w14:paraId="78367A0A" w14:textId="77777777" w:rsidR="00680CAE" w:rsidRPr="00680CAE" w:rsidRDefault="00680CAE" w:rsidP="00680CAE">
            <w:pPr>
              <w:pStyle w:val="Code"/>
            </w:pPr>
            <w:r w:rsidRPr="00680CAE">
              <w:t xml:space="preserve">     * @param request servlet request</w:t>
            </w:r>
          </w:p>
          <w:p w14:paraId="5CF4D8CE" w14:textId="77777777" w:rsidR="00680CAE" w:rsidRPr="00680CAE" w:rsidRDefault="00680CAE" w:rsidP="00680CAE">
            <w:pPr>
              <w:pStyle w:val="Code"/>
            </w:pPr>
            <w:r w:rsidRPr="00680CAE">
              <w:t xml:space="preserve">     * @param response servlet response</w:t>
            </w:r>
          </w:p>
          <w:p w14:paraId="382E2FED" w14:textId="77777777" w:rsidR="00680CAE" w:rsidRPr="00680CAE" w:rsidRDefault="00680CAE" w:rsidP="00680CAE">
            <w:pPr>
              <w:pStyle w:val="Code"/>
            </w:pPr>
            <w:r w:rsidRPr="00680CAE">
              <w:t xml:space="preserve">     * @throws ServletException if a servlet-specific error occurs</w:t>
            </w:r>
          </w:p>
          <w:p w14:paraId="5EF16FD0" w14:textId="77777777" w:rsidR="00680CAE" w:rsidRPr="00680CAE" w:rsidRDefault="00680CAE" w:rsidP="00680CAE">
            <w:pPr>
              <w:pStyle w:val="Code"/>
            </w:pPr>
            <w:r w:rsidRPr="00680CAE">
              <w:t xml:space="preserve">     * @throws IOException if an I/O error occurs</w:t>
            </w:r>
          </w:p>
          <w:p w14:paraId="6F5B5ACC" w14:textId="77777777" w:rsidR="00680CAE" w:rsidRPr="00680CAE" w:rsidRDefault="00680CAE" w:rsidP="00680CAE">
            <w:pPr>
              <w:pStyle w:val="Code"/>
            </w:pPr>
            <w:r w:rsidRPr="00680CAE">
              <w:lastRenderedPageBreak/>
              <w:t xml:space="preserve">     */</w:t>
            </w:r>
          </w:p>
          <w:p w14:paraId="1EB734F4" w14:textId="77777777" w:rsidR="00680CAE" w:rsidRPr="00680CAE" w:rsidRDefault="00680CAE" w:rsidP="00680CAE">
            <w:pPr>
              <w:pStyle w:val="Code"/>
            </w:pPr>
            <w:r w:rsidRPr="00680CAE">
              <w:t xml:space="preserve">    @Override</w:t>
            </w:r>
          </w:p>
          <w:p w14:paraId="75773D65" w14:textId="77777777" w:rsidR="00680CAE" w:rsidRPr="00680CAE" w:rsidRDefault="00680CAE" w:rsidP="00680CAE">
            <w:pPr>
              <w:pStyle w:val="Code"/>
            </w:pPr>
            <w:r w:rsidRPr="00680CAE">
              <w:t xml:space="preserve">    protected void doGet(HttpServletRequest request, HttpServletResponse response)</w:t>
            </w:r>
          </w:p>
          <w:p w14:paraId="7A7B33D7" w14:textId="77777777" w:rsidR="00680CAE" w:rsidRPr="00680CAE" w:rsidRDefault="00680CAE" w:rsidP="00680CAE">
            <w:pPr>
              <w:pStyle w:val="Code"/>
            </w:pPr>
            <w:r w:rsidRPr="00680CAE">
              <w:t xml:space="preserve">            throws ServletException, IOException {</w:t>
            </w:r>
          </w:p>
          <w:p w14:paraId="6380AB86" w14:textId="77777777" w:rsidR="00680CAE" w:rsidRPr="00680CAE" w:rsidRDefault="00680CAE" w:rsidP="00680CAE">
            <w:pPr>
              <w:pStyle w:val="Code"/>
            </w:pPr>
            <w:r w:rsidRPr="00680CAE">
              <w:t xml:space="preserve">        processRequest(request, response);</w:t>
            </w:r>
          </w:p>
          <w:p w14:paraId="5A412D96" w14:textId="77777777" w:rsidR="00680CAE" w:rsidRPr="00680CAE" w:rsidRDefault="00680CAE" w:rsidP="00680CAE">
            <w:pPr>
              <w:pStyle w:val="Code"/>
            </w:pPr>
            <w:r w:rsidRPr="00680CAE">
              <w:t xml:space="preserve">    }</w:t>
            </w:r>
          </w:p>
          <w:p w14:paraId="117EC1A4" w14:textId="77777777" w:rsidR="00680CAE" w:rsidRPr="00680CAE" w:rsidRDefault="00680CAE" w:rsidP="00680CAE">
            <w:pPr>
              <w:pStyle w:val="Code"/>
            </w:pPr>
          </w:p>
          <w:p w14:paraId="46D76481" w14:textId="77777777" w:rsidR="00680CAE" w:rsidRPr="00680CAE" w:rsidRDefault="00680CAE" w:rsidP="00680CAE">
            <w:pPr>
              <w:pStyle w:val="Code"/>
            </w:pPr>
            <w:r w:rsidRPr="00680CAE">
              <w:t xml:space="preserve">    /**</w:t>
            </w:r>
          </w:p>
          <w:p w14:paraId="50377DFB" w14:textId="77777777" w:rsidR="00680CAE" w:rsidRPr="00680CAE" w:rsidRDefault="00680CAE" w:rsidP="00680CAE">
            <w:pPr>
              <w:pStyle w:val="Code"/>
            </w:pPr>
            <w:r w:rsidRPr="00680CAE">
              <w:t xml:space="preserve">     * Handles the HTTP &lt;code&gt;POST&lt;/code&gt; method.</w:t>
            </w:r>
          </w:p>
          <w:p w14:paraId="7BE8ED35" w14:textId="77777777" w:rsidR="00680CAE" w:rsidRPr="00680CAE" w:rsidRDefault="00680CAE" w:rsidP="00680CAE">
            <w:pPr>
              <w:pStyle w:val="Code"/>
            </w:pPr>
            <w:r w:rsidRPr="00680CAE">
              <w:t xml:space="preserve">     *</w:t>
            </w:r>
          </w:p>
          <w:p w14:paraId="31E10117" w14:textId="77777777" w:rsidR="00680CAE" w:rsidRPr="00680CAE" w:rsidRDefault="00680CAE" w:rsidP="00680CAE">
            <w:pPr>
              <w:pStyle w:val="Code"/>
            </w:pPr>
            <w:r w:rsidRPr="00680CAE">
              <w:t xml:space="preserve">     * @param request servlet request</w:t>
            </w:r>
          </w:p>
          <w:p w14:paraId="1FF3AC7E" w14:textId="77777777" w:rsidR="00680CAE" w:rsidRPr="00680CAE" w:rsidRDefault="00680CAE" w:rsidP="00680CAE">
            <w:pPr>
              <w:pStyle w:val="Code"/>
            </w:pPr>
            <w:r w:rsidRPr="00680CAE">
              <w:t xml:space="preserve">     * @param response servlet response</w:t>
            </w:r>
          </w:p>
          <w:p w14:paraId="622D2F25" w14:textId="77777777" w:rsidR="00680CAE" w:rsidRPr="00680CAE" w:rsidRDefault="00680CAE" w:rsidP="00680CAE">
            <w:pPr>
              <w:pStyle w:val="Code"/>
            </w:pPr>
            <w:r w:rsidRPr="00680CAE">
              <w:t xml:space="preserve">     * @throws ServletException if a servlet-specific error occurs</w:t>
            </w:r>
          </w:p>
          <w:p w14:paraId="7A768251" w14:textId="77777777" w:rsidR="00680CAE" w:rsidRPr="00680CAE" w:rsidRDefault="00680CAE" w:rsidP="00680CAE">
            <w:pPr>
              <w:pStyle w:val="Code"/>
            </w:pPr>
            <w:r w:rsidRPr="00680CAE">
              <w:t xml:space="preserve">     * @throws IOException if an I/O error occurs</w:t>
            </w:r>
          </w:p>
          <w:p w14:paraId="2F726280" w14:textId="77777777" w:rsidR="00680CAE" w:rsidRPr="00680CAE" w:rsidRDefault="00680CAE" w:rsidP="00680CAE">
            <w:pPr>
              <w:pStyle w:val="Code"/>
            </w:pPr>
            <w:r w:rsidRPr="00680CAE">
              <w:t xml:space="preserve">     */</w:t>
            </w:r>
          </w:p>
          <w:p w14:paraId="523992C1" w14:textId="77777777" w:rsidR="00680CAE" w:rsidRPr="00680CAE" w:rsidRDefault="00680CAE" w:rsidP="00680CAE">
            <w:pPr>
              <w:pStyle w:val="Code"/>
            </w:pPr>
            <w:r w:rsidRPr="00680CAE">
              <w:t xml:space="preserve">    @Override</w:t>
            </w:r>
          </w:p>
          <w:p w14:paraId="05BFD02E" w14:textId="77777777" w:rsidR="00680CAE" w:rsidRPr="00680CAE" w:rsidRDefault="00680CAE" w:rsidP="00680CAE">
            <w:pPr>
              <w:pStyle w:val="Code"/>
            </w:pPr>
            <w:r w:rsidRPr="00680CAE">
              <w:t xml:space="preserve">    protected void doPost(HttpServletRequest request, HttpServletResponse response)</w:t>
            </w:r>
          </w:p>
          <w:p w14:paraId="2AA234ED" w14:textId="77777777" w:rsidR="00680CAE" w:rsidRPr="00680CAE" w:rsidRDefault="00680CAE" w:rsidP="00680CAE">
            <w:pPr>
              <w:pStyle w:val="Code"/>
            </w:pPr>
            <w:r w:rsidRPr="00680CAE">
              <w:t xml:space="preserve">            throws ServletException, IOException {</w:t>
            </w:r>
          </w:p>
          <w:p w14:paraId="2BD53520" w14:textId="77777777" w:rsidR="00680CAE" w:rsidRPr="00680CAE" w:rsidRDefault="00680CAE" w:rsidP="00680CAE">
            <w:pPr>
              <w:pStyle w:val="Code"/>
            </w:pPr>
            <w:r w:rsidRPr="00680CAE">
              <w:t xml:space="preserve">        processRequest(request, response);</w:t>
            </w:r>
          </w:p>
          <w:p w14:paraId="2D63DBFA" w14:textId="77777777" w:rsidR="00680CAE" w:rsidRPr="00680CAE" w:rsidRDefault="00680CAE" w:rsidP="00680CAE">
            <w:pPr>
              <w:pStyle w:val="Code"/>
            </w:pPr>
            <w:r w:rsidRPr="00680CAE">
              <w:t xml:space="preserve">    }</w:t>
            </w:r>
          </w:p>
          <w:p w14:paraId="6AFAC701" w14:textId="77777777" w:rsidR="00680CAE" w:rsidRPr="00680CAE" w:rsidRDefault="00680CAE" w:rsidP="00680CAE">
            <w:pPr>
              <w:pStyle w:val="Code"/>
            </w:pPr>
          </w:p>
          <w:p w14:paraId="31B1729E" w14:textId="77777777" w:rsidR="00680CAE" w:rsidRPr="00680CAE" w:rsidRDefault="00680CAE" w:rsidP="00680CAE">
            <w:pPr>
              <w:pStyle w:val="Code"/>
            </w:pPr>
            <w:r w:rsidRPr="00680CAE">
              <w:t xml:space="preserve">    /**</w:t>
            </w:r>
          </w:p>
          <w:p w14:paraId="7F86D79C" w14:textId="77777777" w:rsidR="00680CAE" w:rsidRPr="00680CAE" w:rsidRDefault="00680CAE" w:rsidP="00680CAE">
            <w:pPr>
              <w:pStyle w:val="Code"/>
            </w:pPr>
            <w:r w:rsidRPr="00680CAE">
              <w:t xml:space="preserve">     * Returns a short description of the servlet.</w:t>
            </w:r>
          </w:p>
          <w:p w14:paraId="730A6F0F" w14:textId="77777777" w:rsidR="00680CAE" w:rsidRPr="00680CAE" w:rsidRDefault="00680CAE" w:rsidP="00680CAE">
            <w:pPr>
              <w:pStyle w:val="Code"/>
            </w:pPr>
            <w:r w:rsidRPr="00680CAE">
              <w:t xml:space="preserve">     *</w:t>
            </w:r>
          </w:p>
          <w:p w14:paraId="72538829" w14:textId="77777777" w:rsidR="00680CAE" w:rsidRPr="00680CAE" w:rsidRDefault="00680CAE" w:rsidP="00680CAE">
            <w:pPr>
              <w:pStyle w:val="Code"/>
            </w:pPr>
            <w:r w:rsidRPr="00680CAE">
              <w:t xml:space="preserve">     * @return a String containing servlet description</w:t>
            </w:r>
          </w:p>
          <w:p w14:paraId="099B7486" w14:textId="77777777" w:rsidR="00680CAE" w:rsidRPr="00680CAE" w:rsidRDefault="00680CAE" w:rsidP="00680CAE">
            <w:pPr>
              <w:pStyle w:val="Code"/>
            </w:pPr>
            <w:r w:rsidRPr="00680CAE">
              <w:t xml:space="preserve">     */</w:t>
            </w:r>
          </w:p>
          <w:p w14:paraId="2BD1F440" w14:textId="77777777" w:rsidR="00680CAE" w:rsidRPr="00680CAE" w:rsidRDefault="00680CAE" w:rsidP="00680CAE">
            <w:pPr>
              <w:pStyle w:val="Code"/>
            </w:pPr>
            <w:r w:rsidRPr="00680CAE">
              <w:t xml:space="preserve">    @Override</w:t>
            </w:r>
          </w:p>
          <w:p w14:paraId="3093FE3D" w14:textId="77777777" w:rsidR="00680CAE" w:rsidRPr="00680CAE" w:rsidRDefault="00680CAE" w:rsidP="00680CAE">
            <w:pPr>
              <w:pStyle w:val="Code"/>
            </w:pPr>
            <w:r w:rsidRPr="00680CAE">
              <w:t xml:space="preserve">    public String getServletInfo() {</w:t>
            </w:r>
          </w:p>
          <w:p w14:paraId="388D2C79" w14:textId="77777777" w:rsidR="00680CAE" w:rsidRPr="00680CAE" w:rsidRDefault="00680CAE" w:rsidP="00680CAE">
            <w:pPr>
              <w:pStyle w:val="Code"/>
            </w:pPr>
            <w:r w:rsidRPr="00680CAE">
              <w:t xml:space="preserve">        return "Short description";</w:t>
            </w:r>
          </w:p>
          <w:p w14:paraId="1AEFEE48" w14:textId="77777777" w:rsidR="00680CAE" w:rsidRPr="00680CAE" w:rsidRDefault="00680CAE" w:rsidP="00680CAE">
            <w:pPr>
              <w:pStyle w:val="Code"/>
            </w:pPr>
            <w:r w:rsidRPr="00680CAE">
              <w:t xml:space="preserve">    }// &lt;/editor-fold&gt;</w:t>
            </w:r>
          </w:p>
          <w:p w14:paraId="01950F36" w14:textId="77777777" w:rsidR="00680CAE" w:rsidRPr="00680CAE" w:rsidRDefault="00680CAE" w:rsidP="00680CAE">
            <w:pPr>
              <w:pStyle w:val="Code"/>
            </w:pPr>
          </w:p>
          <w:p w14:paraId="49F8C717" w14:textId="4E752FEE" w:rsidR="00680CAE" w:rsidRDefault="00680CAE" w:rsidP="00680CAE">
            <w:pPr>
              <w:pStyle w:val="Code"/>
            </w:pPr>
            <w:r w:rsidRPr="00680CAE">
              <w:t>}</w:t>
            </w:r>
          </w:p>
        </w:tc>
      </w:tr>
    </w:tbl>
    <w:p w14:paraId="5F567F99" w14:textId="00BCA8D7" w:rsidR="00680CAE" w:rsidRDefault="00680CAE" w:rsidP="00894222">
      <w:pPr>
        <w:spacing w:after="0" w:line="360" w:lineRule="auto"/>
        <w:ind w:left="851"/>
        <w:rPr>
          <w:rFonts w:ascii="Times New Roman" w:hAnsi="Times New Roman"/>
          <w:b/>
          <w:sz w:val="24"/>
          <w:szCs w:val="24"/>
          <w:lang w:val="en-US"/>
        </w:rPr>
      </w:pPr>
    </w:p>
    <w:p w14:paraId="01D8674C" w14:textId="77777777" w:rsidR="00680CAE" w:rsidRDefault="00680CAE">
      <w:pPr>
        <w:rPr>
          <w:rFonts w:ascii="Times New Roman" w:hAnsi="Times New Roman"/>
          <w:b/>
          <w:sz w:val="24"/>
          <w:szCs w:val="24"/>
          <w:lang w:val="en-US"/>
        </w:rPr>
      </w:pPr>
      <w:r>
        <w:rPr>
          <w:rFonts w:ascii="Times New Roman" w:hAnsi="Times New Roman"/>
          <w:b/>
          <w:sz w:val="24"/>
          <w:szCs w:val="24"/>
          <w:lang w:val="en-US"/>
        </w:rPr>
        <w:br w:type="page"/>
      </w:r>
    </w:p>
    <w:p w14:paraId="60A5E3D8" w14:textId="7559672F" w:rsidR="00680CAE" w:rsidRDefault="00680CAE" w:rsidP="00894222">
      <w:pPr>
        <w:spacing w:after="0" w:line="360" w:lineRule="auto"/>
        <w:ind w:left="851"/>
        <w:rPr>
          <w:rFonts w:ascii="Times New Roman" w:hAnsi="Times New Roman"/>
          <w:b/>
          <w:sz w:val="24"/>
          <w:szCs w:val="24"/>
          <w:lang w:val="en-US"/>
        </w:rPr>
      </w:pPr>
      <w:r>
        <w:rPr>
          <w:rFonts w:ascii="Times New Roman" w:hAnsi="Times New Roman"/>
          <w:b/>
          <w:sz w:val="24"/>
          <w:szCs w:val="24"/>
          <w:lang w:val="en-US"/>
        </w:rPr>
        <w:lastRenderedPageBreak/>
        <w:t>StudentServlet.java</w:t>
      </w:r>
    </w:p>
    <w:tbl>
      <w:tblPr>
        <w:tblStyle w:val="TableGrid"/>
        <w:tblW w:w="0" w:type="auto"/>
        <w:tblInd w:w="851" w:type="dxa"/>
        <w:tblLook w:val="04A0" w:firstRow="1" w:lastRow="0" w:firstColumn="1" w:lastColumn="0" w:noHBand="0" w:noVBand="1"/>
      </w:tblPr>
      <w:tblGrid>
        <w:gridCol w:w="7076"/>
      </w:tblGrid>
      <w:tr w:rsidR="00680CAE" w14:paraId="0C75129D" w14:textId="77777777" w:rsidTr="00680CAE">
        <w:tc>
          <w:tcPr>
            <w:tcW w:w="7927" w:type="dxa"/>
          </w:tcPr>
          <w:p w14:paraId="20653A7B" w14:textId="77777777" w:rsidR="00680CAE" w:rsidRPr="00680CAE" w:rsidRDefault="00680CAE" w:rsidP="00680CAE">
            <w:pPr>
              <w:pStyle w:val="Code"/>
            </w:pPr>
            <w:r w:rsidRPr="00680CAE">
              <w:t>/*</w:t>
            </w:r>
          </w:p>
          <w:p w14:paraId="6681368E" w14:textId="77777777" w:rsidR="00680CAE" w:rsidRPr="00680CAE" w:rsidRDefault="00680CAE" w:rsidP="00680CAE">
            <w:pPr>
              <w:pStyle w:val="Code"/>
            </w:pPr>
            <w:r w:rsidRPr="00680CAE">
              <w:t xml:space="preserve"> * To change this license header, choose License Headers in Project Properties.</w:t>
            </w:r>
          </w:p>
          <w:p w14:paraId="0616D66F" w14:textId="77777777" w:rsidR="00680CAE" w:rsidRPr="00680CAE" w:rsidRDefault="00680CAE" w:rsidP="00680CAE">
            <w:pPr>
              <w:pStyle w:val="Code"/>
            </w:pPr>
            <w:r w:rsidRPr="00680CAE">
              <w:t xml:space="preserve"> * To change this template file, choose Tools | Templates</w:t>
            </w:r>
          </w:p>
          <w:p w14:paraId="352D0291" w14:textId="77777777" w:rsidR="00680CAE" w:rsidRPr="00680CAE" w:rsidRDefault="00680CAE" w:rsidP="00680CAE">
            <w:pPr>
              <w:pStyle w:val="Code"/>
            </w:pPr>
            <w:r w:rsidRPr="00680CAE">
              <w:t xml:space="preserve"> * and open the template in the editor.</w:t>
            </w:r>
          </w:p>
          <w:p w14:paraId="1AC84EE4" w14:textId="77777777" w:rsidR="00680CAE" w:rsidRPr="00680CAE" w:rsidRDefault="00680CAE" w:rsidP="00680CAE">
            <w:pPr>
              <w:pStyle w:val="Code"/>
            </w:pPr>
            <w:r w:rsidRPr="00680CAE">
              <w:t xml:space="preserve"> */</w:t>
            </w:r>
          </w:p>
          <w:p w14:paraId="11874EFB" w14:textId="77777777" w:rsidR="00680CAE" w:rsidRPr="00680CAE" w:rsidRDefault="00680CAE" w:rsidP="00680CAE">
            <w:pPr>
              <w:pStyle w:val="Code"/>
            </w:pPr>
            <w:r w:rsidRPr="00680CAE">
              <w:t>package com.controller;</w:t>
            </w:r>
          </w:p>
          <w:p w14:paraId="0EEDB7F9" w14:textId="77777777" w:rsidR="00680CAE" w:rsidRPr="00680CAE" w:rsidRDefault="00680CAE" w:rsidP="00680CAE">
            <w:pPr>
              <w:pStyle w:val="Code"/>
            </w:pPr>
          </w:p>
          <w:p w14:paraId="50B77531" w14:textId="77777777" w:rsidR="00680CAE" w:rsidRPr="00680CAE" w:rsidRDefault="00680CAE" w:rsidP="00680CAE">
            <w:pPr>
              <w:pStyle w:val="Code"/>
            </w:pPr>
            <w:r w:rsidRPr="00680CAE">
              <w:t>import com.dao.StudentDAOLocal;</w:t>
            </w:r>
          </w:p>
          <w:p w14:paraId="2917B94F" w14:textId="77777777" w:rsidR="00680CAE" w:rsidRPr="00680CAE" w:rsidRDefault="00680CAE" w:rsidP="00680CAE">
            <w:pPr>
              <w:pStyle w:val="Code"/>
            </w:pPr>
            <w:r w:rsidRPr="00680CAE">
              <w:t>import com.model.Student;</w:t>
            </w:r>
          </w:p>
          <w:p w14:paraId="0E2CE3BE" w14:textId="77777777" w:rsidR="00680CAE" w:rsidRPr="00680CAE" w:rsidRDefault="00680CAE" w:rsidP="00680CAE">
            <w:pPr>
              <w:pStyle w:val="Code"/>
            </w:pPr>
            <w:r w:rsidRPr="00680CAE">
              <w:t>import java.io.IOException;</w:t>
            </w:r>
          </w:p>
          <w:p w14:paraId="6B29B3E8" w14:textId="77777777" w:rsidR="00680CAE" w:rsidRPr="00680CAE" w:rsidRDefault="00680CAE" w:rsidP="00680CAE">
            <w:pPr>
              <w:pStyle w:val="Code"/>
            </w:pPr>
            <w:r w:rsidRPr="00680CAE">
              <w:t>import javax.ejb.EJB;</w:t>
            </w:r>
          </w:p>
          <w:p w14:paraId="39E7BADA" w14:textId="77777777" w:rsidR="00680CAE" w:rsidRPr="00680CAE" w:rsidRDefault="00680CAE" w:rsidP="00680CAE">
            <w:pPr>
              <w:pStyle w:val="Code"/>
            </w:pPr>
            <w:r w:rsidRPr="00680CAE">
              <w:t>import javax.servlet.ServletException;</w:t>
            </w:r>
          </w:p>
          <w:p w14:paraId="09F80282" w14:textId="77777777" w:rsidR="00680CAE" w:rsidRPr="00680CAE" w:rsidRDefault="00680CAE" w:rsidP="00680CAE">
            <w:pPr>
              <w:pStyle w:val="Code"/>
            </w:pPr>
            <w:r w:rsidRPr="00680CAE">
              <w:t>import javax.servlet.annotation.WebServlet;</w:t>
            </w:r>
          </w:p>
          <w:p w14:paraId="0A84E961" w14:textId="77777777" w:rsidR="00680CAE" w:rsidRPr="00680CAE" w:rsidRDefault="00680CAE" w:rsidP="00680CAE">
            <w:pPr>
              <w:pStyle w:val="Code"/>
            </w:pPr>
            <w:r w:rsidRPr="00680CAE">
              <w:t>import javax.servlet.http.HttpServlet;</w:t>
            </w:r>
          </w:p>
          <w:p w14:paraId="27F9F1E6" w14:textId="77777777" w:rsidR="00680CAE" w:rsidRPr="00680CAE" w:rsidRDefault="00680CAE" w:rsidP="00680CAE">
            <w:pPr>
              <w:pStyle w:val="Code"/>
            </w:pPr>
            <w:r w:rsidRPr="00680CAE">
              <w:t>import javax.servlet.http.HttpServletRequest;</w:t>
            </w:r>
          </w:p>
          <w:p w14:paraId="3AC1DF38" w14:textId="77777777" w:rsidR="00680CAE" w:rsidRPr="00680CAE" w:rsidRDefault="00680CAE" w:rsidP="00680CAE">
            <w:pPr>
              <w:pStyle w:val="Code"/>
            </w:pPr>
            <w:r w:rsidRPr="00680CAE">
              <w:t>import javax.servlet.http.HttpServletResponse;</w:t>
            </w:r>
          </w:p>
          <w:p w14:paraId="3A9D38F1" w14:textId="77777777" w:rsidR="00680CAE" w:rsidRPr="00680CAE" w:rsidRDefault="00680CAE" w:rsidP="00680CAE">
            <w:pPr>
              <w:pStyle w:val="Code"/>
            </w:pPr>
          </w:p>
          <w:p w14:paraId="3C9E47F9" w14:textId="77777777" w:rsidR="00680CAE" w:rsidRPr="00680CAE" w:rsidRDefault="00680CAE" w:rsidP="00680CAE">
            <w:pPr>
              <w:pStyle w:val="Code"/>
            </w:pPr>
          </w:p>
          <w:p w14:paraId="1F3BEDCE" w14:textId="77777777" w:rsidR="00680CAE" w:rsidRPr="00680CAE" w:rsidRDefault="00680CAE" w:rsidP="00680CAE">
            <w:pPr>
              <w:pStyle w:val="Code"/>
            </w:pPr>
            <w:r w:rsidRPr="00680CAE">
              <w:t>/**</w:t>
            </w:r>
          </w:p>
          <w:p w14:paraId="591EC336" w14:textId="77777777" w:rsidR="00680CAE" w:rsidRPr="00680CAE" w:rsidRDefault="00680CAE" w:rsidP="00680CAE">
            <w:pPr>
              <w:pStyle w:val="Code"/>
            </w:pPr>
            <w:r w:rsidRPr="00680CAE">
              <w:t xml:space="preserve"> *</w:t>
            </w:r>
          </w:p>
          <w:p w14:paraId="0C33E47C" w14:textId="77777777" w:rsidR="00680CAE" w:rsidRPr="00680CAE" w:rsidRDefault="00680CAE" w:rsidP="00680CAE">
            <w:pPr>
              <w:pStyle w:val="Code"/>
            </w:pPr>
            <w:r w:rsidRPr="00680CAE">
              <w:t xml:space="preserve"> * @author WIN 10</w:t>
            </w:r>
          </w:p>
          <w:p w14:paraId="3DD111CF" w14:textId="77777777" w:rsidR="00680CAE" w:rsidRPr="00680CAE" w:rsidRDefault="00680CAE" w:rsidP="00680CAE">
            <w:pPr>
              <w:pStyle w:val="Code"/>
            </w:pPr>
            <w:r w:rsidRPr="00680CAE">
              <w:t xml:space="preserve"> */</w:t>
            </w:r>
          </w:p>
          <w:p w14:paraId="18A504D9" w14:textId="77777777" w:rsidR="00680CAE" w:rsidRPr="00680CAE" w:rsidRDefault="00680CAE" w:rsidP="00680CAE">
            <w:pPr>
              <w:pStyle w:val="Code"/>
            </w:pPr>
            <w:r w:rsidRPr="00680CAE">
              <w:t>@WebServlet(name = "StudentServlet")</w:t>
            </w:r>
          </w:p>
          <w:p w14:paraId="0DB7B9B9" w14:textId="77777777" w:rsidR="00680CAE" w:rsidRPr="00680CAE" w:rsidRDefault="00680CAE" w:rsidP="00680CAE">
            <w:pPr>
              <w:pStyle w:val="Code"/>
            </w:pPr>
            <w:r w:rsidRPr="00680CAE">
              <w:t>public class StudentServlet extends HttpServlet {</w:t>
            </w:r>
          </w:p>
          <w:p w14:paraId="5C5CAD38" w14:textId="77777777" w:rsidR="00680CAE" w:rsidRPr="00680CAE" w:rsidRDefault="00680CAE" w:rsidP="00680CAE">
            <w:pPr>
              <w:pStyle w:val="Code"/>
            </w:pPr>
            <w:r w:rsidRPr="00680CAE">
              <w:t xml:space="preserve">    @EJB</w:t>
            </w:r>
          </w:p>
          <w:p w14:paraId="6A6E3454" w14:textId="77777777" w:rsidR="00680CAE" w:rsidRPr="00680CAE" w:rsidRDefault="00680CAE" w:rsidP="00680CAE">
            <w:pPr>
              <w:pStyle w:val="Code"/>
            </w:pPr>
            <w:r w:rsidRPr="00680CAE">
              <w:t xml:space="preserve">    private StudentDAOLocal studentDao;</w:t>
            </w:r>
          </w:p>
          <w:p w14:paraId="20DA6571" w14:textId="77777777" w:rsidR="00680CAE" w:rsidRPr="00680CAE" w:rsidRDefault="00680CAE" w:rsidP="00680CAE">
            <w:pPr>
              <w:pStyle w:val="Code"/>
            </w:pPr>
            <w:r w:rsidRPr="00680CAE">
              <w:t xml:space="preserve">    protected void processRequest(HttpServletRequest request, HttpServletResponse response)</w:t>
            </w:r>
          </w:p>
          <w:p w14:paraId="75725B3E" w14:textId="77777777" w:rsidR="00680CAE" w:rsidRPr="00680CAE" w:rsidRDefault="00680CAE" w:rsidP="00680CAE">
            <w:pPr>
              <w:pStyle w:val="Code"/>
            </w:pPr>
            <w:r w:rsidRPr="00680CAE">
              <w:t xml:space="preserve">    throws ServletException, IOException {</w:t>
            </w:r>
          </w:p>
          <w:p w14:paraId="3F234665" w14:textId="77777777" w:rsidR="00680CAE" w:rsidRPr="00680CAE" w:rsidRDefault="00680CAE" w:rsidP="00680CAE">
            <w:pPr>
              <w:pStyle w:val="Code"/>
            </w:pPr>
            <w:r w:rsidRPr="00680CAE">
              <w:t xml:space="preserve">    String action = request.getParameter("action");</w:t>
            </w:r>
          </w:p>
          <w:p w14:paraId="475067AF" w14:textId="77777777" w:rsidR="00680CAE" w:rsidRPr="00680CAE" w:rsidRDefault="00680CAE" w:rsidP="00680CAE">
            <w:pPr>
              <w:pStyle w:val="Code"/>
            </w:pPr>
            <w:r w:rsidRPr="00680CAE">
              <w:t xml:space="preserve">    String studentIdStr = request.getParameter("studentId");</w:t>
            </w:r>
          </w:p>
          <w:p w14:paraId="72A679FD" w14:textId="77777777" w:rsidR="00680CAE" w:rsidRPr="00680CAE" w:rsidRDefault="00680CAE" w:rsidP="00680CAE">
            <w:pPr>
              <w:pStyle w:val="Code"/>
            </w:pPr>
            <w:r w:rsidRPr="00680CAE">
              <w:t xml:space="preserve">    int studentId=0;</w:t>
            </w:r>
          </w:p>
          <w:p w14:paraId="77A2E1CF" w14:textId="77777777" w:rsidR="00680CAE" w:rsidRPr="00680CAE" w:rsidRDefault="00680CAE" w:rsidP="00680CAE">
            <w:pPr>
              <w:pStyle w:val="Code"/>
            </w:pPr>
            <w:r w:rsidRPr="00680CAE">
              <w:t xml:space="preserve">    if(studentIdStr!=null &amp;&amp; !studentIdStr.equals("")){</w:t>
            </w:r>
          </w:p>
          <w:p w14:paraId="3EBDA8A0" w14:textId="77777777" w:rsidR="00680CAE" w:rsidRPr="00680CAE" w:rsidRDefault="00680CAE" w:rsidP="00680CAE">
            <w:pPr>
              <w:pStyle w:val="Code"/>
            </w:pPr>
            <w:r w:rsidRPr="00680CAE">
              <w:t xml:space="preserve">        studentId=Integer.parseInt(studentIdStr);</w:t>
            </w:r>
          </w:p>
          <w:p w14:paraId="0CFAE7A8" w14:textId="77777777" w:rsidR="00680CAE" w:rsidRPr="00680CAE" w:rsidRDefault="00680CAE" w:rsidP="00680CAE">
            <w:pPr>
              <w:pStyle w:val="Code"/>
            </w:pPr>
            <w:r w:rsidRPr="00680CAE">
              <w:t xml:space="preserve">    }</w:t>
            </w:r>
          </w:p>
          <w:p w14:paraId="1095D03B" w14:textId="77777777" w:rsidR="00680CAE" w:rsidRPr="00680CAE" w:rsidRDefault="00680CAE" w:rsidP="00680CAE">
            <w:pPr>
              <w:pStyle w:val="Code"/>
            </w:pPr>
            <w:r w:rsidRPr="00680CAE">
              <w:t xml:space="preserve">    String firstname = request.getParameter("firstname");</w:t>
            </w:r>
          </w:p>
          <w:p w14:paraId="5E6223C0" w14:textId="77777777" w:rsidR="00680CAE" w:rsidRPr="00680CAE" w:rsidRDefault="00680CAE" w:rsidP="00680CAE">
            <w:pPr>
              <w:pStyle w:val="Code"/>
            </w:pPr>
            <w:r w:rsidRPr="00680CAE">
              <w:t xml:space="preserve">    String lastname = request.getParameter("lastname");</w:t>
            </w:r>
          </w:p>
          <w:p w14:paraId="76025F0E" w14:textId="77777777" w:rsidR="00680CAE" w:rsidRPr="00680CAE" w:rsidRDefault="00680CAE" w:rsidP="00680CAE">
            <w:pPr>
              <w:pStyle w:val="Code"/>
            </w:pPr>
            <w:r w:rsidRPr="00680CAE">
              <w:t xml:space="preserve">    Student student = new Student(studentId, firstname, lastname);</w:t>
            </w:r>
          </w:p>
          <w:p w14:paraId="540581EA" w14:textId="77777777" w:rsidR="00680CAE" w:rsidRPr="00680CAE" w:rsidRDefault="00680CAE" w:rsidP="00680CAE">
            <w:pPr>
              <w:pStyle w:val="Code"/>
            </w:pPr>
            <w:r w:rsidRPr="00680CAE">
              <w:t xml:space="preserve">    if("Add".equalsIgnoreCase(action)){</w:t>
            </w:r>
          </w:p>
          <w:p w14:paraId="7255C226" w14:textId="77777777" w:rsidR="00680CAE" w:rsidRPr="00680CAE" w:rsidRDefault="00680CAE" w:rsidP="00680CAE">
            <w:pPr>
              <w:pStyle w:val="Code"/>
            </w:pPr>
            <w:r w:rsidRPr="00680CAE">
              <w:t xml:space="preserve">        studentDao.addStudent(student);</w:t>
            </w:r>
          </w:p>
          <w:p w14:paraId="5F062B55" w14:textId="77777777" w:rsidR="00680CAE" w:rsidRPr="00680CAE" w:rsidRDefault="00680CAE" w:rsidP="00680CAE">
            <w:pPr>
              <w:pStyle w:val="Code"/>
            </w:pPr>
            <w:r w:rsidRPr="00680CAE">
              <w:t xml:space="preserve">    }else if("Edit".equalsIgnoreCase(action)){</w:t>
            </w:r>
          </w:p>
          <w:p w14:paraId="0AB93BB7" w14:textId="77777777" w:rsidR="00680CAE" w:rsidRPr="00680CAE" w:rsidRDefault="00680CAE" w:rsidP="00680CAE">
            <w:pPr>
              <w:pStyle w:val="Code"/>
            </w:pPr>
            <w:r w:rsidRPr="00680CAE">
              <w:t xml:space="preserve">        studentDao.editStudent(student);</w:t>
            </w:r>
          </w:p>
          <w:p w14:paraId="7F349B2A" w14:textId="77777777" w:rsidR="00680CAE" w:rsidRPr="00680CAE" w:rsidRDefault="00680CAE" w:rsidP="00680CAE">
            <w:pPr>
              <w:pStyle w:val="Code"/>
            </w:pPr>
            <w:r w:rsidRPr="00680CAE">
              <w:t xml:space="preserve">    }else if("Delete".equalsIgnoreCase(action)){</w:t>
            </w:r>
          </w:p>
          <w:p w14:paraId="2031A999" w14:textId="77777777" w:rsidR="00680CAE" w:rsidRPr="00680CAE" w:rsidRDefault="00680CAE" w:rsidP="00680CAE">
            <w:pPr>
              <w:pStyle w:val="Code"/>
            </w:pPr>
            <w:r w:rsidRPr="00680CAE">
              <w:t xml:space="preserve">        studentDao.deleteStudent(studentId);</w:t>
            </w:r>
          </w:p>
          <w:p w14:paraId="2C44187E" w14:textId="77777777" w:rsidR="00680CAE" w:rsidRPr="00680CAE" w:rsidRDefault="00680CAE" w:rsidP="00680CAE">
            <w:pPr>
              <w:pStyle w:val="Code"/>
            </w:pPr>
            <w:r w:rsidRPr="00680CAE">
              <w:t xml:space="preserve">    }else if("Search".equalsIgnoreCase(action)){</w:t>
            </w:r>
          </w:p>
          <w:p w14:paraId="4B6C5F4E" w14:textId="77777777" w:rsidR="00680CAE" w:rsidRPr="00680CAE" w:rsidRDefault="00680CAE" w:rsidP="00680CAE">
            <w:pPr>
              <w:pStyle w:val="Code"/>
            </w:pPr>
            <w:r w:rsidRPr="00680CAE">
              <w:t xml:space="preserve">        student = studentDao.getStudent(studentId);</w:t>
            </w:r>
          </w:p>
          <w:p w14:paraId="179122C2" w14:textId="77777777" w:rsidR="00680CAE" w:rsidRPr="00680CAE" w:rsidRDefault="00680CAE" w:rsidP="00680CAE">
            <w:pPr>
              <w:pStyle w:val="Code"/>
            </w:pPr>
            <w:r w:rsidRPr="00680CAE">
              <w:t xml:space="preserve">    }</w:t>
            </w:r>
          </w:p>
          <w:p w14:paraId="35EF23C6" w14:textId="77777777" w:rsidR="00680CAE" w:rsidRPr="00680CAE" w:rsidRDefault="00680CAE" w:rsidP="00680CAE">
            <w:pPr>
              <w:pStyle w:val="Code"/>
            </w:pPr>
            <w:r w:rsidRPr="00680CAE">
              <w:t xml:space="preserve">    request.setAttribute("student", student);</w:t>
            </w:r>
          </w:p>
          <w:p w14:paraId="323C3EB8" w14:textId="77777777" w:rsidR="00680CAE" w:rsidRPr="00680CAE" w:rsidRDefault="00680CAE" w:rsidP="00680CAE">
            <w:pPr>
              <w:pStyle w:val="Code"/>
            </w:pPr>
            <w:r w:rsidRPr="00680CAE">
              <w:t xml:space="preserve">    request.setAttribute("allStudents", studentDao.getAllStudents());</w:t>
            </w:r>
          </w:p>
          <w:p w14:paraId="4C3EDFE0" w14:textId="77777777" w:rsidR="00680CAE" w:rsidRPr="00680CAE" w:rsidRDefault="00680CAE" w:rsidP="00680CAE">
            <w:pPr>
              <w:pStyle w:val="Code"/>
            </w:pPr>
            <w:r w:rsidRPr="00680CAE">
              <w:lastRenderedPageBreak/>
              <w:t xml:space="preserve">    request.getRequestDispatcher("home.jsp").forward(request, response);</w:t>
            </w:r>
          </w:p>
          <w:p w14:paraId="231F75B5" w14:textId="77777777" w:rsidR="00680CAE" w:rsidRPr="00680CAE" w:rsidRDefault="00680CAE" w:rsidP="00680CAE">
            <w:pPr>
              <w:pStyle w:val="Code"/>
            </w:pPr>
            <w:r w:rsidRPr="00680CAE">
              <w:t xml:space="preserve">    }</w:t>
            </w:r>
          </w:p>
          <w:p w14:paraId="08F378B9" w14:textId="77777777" w:rsidR="00680CAE" w:rsidRPr="00680CAE" w:rsidRDefault="00680CAE" w:rsidP="00680CAE">
            <w:pPr>
              <w:pStyle w:val="Code"/>
            </w:pPr>
            <w:r w:rsidRPr="00680CAE">
              <w:t xml:space="preserve">    @Override</w:t>
            </w:r>
          </w:p>
          <w:p w14:paraId="7F6B0E1F" w14:textId="77777777" w:rsidR="00680CAE" w:rsidRPr="00680CAE" w:rsidRDefault="00680CAE" w:rsidP="00680CAE">
            <w:pPr>
              <w:pStyle w:val="Code"/>
            </w:pPr>
            <w:r w:rsidRPr="00680CAE">
              <w:t xml:space="preserve">    protected void doGet(HttpServletRequest request, HttpServletResponse response)</w:t>
            </w:r>
          </w:p>
          <w:p w14:paraId="4909AEF3" w14:textId="77777777" w:rsidR="00680CAE" w:rsidRPr="00680CAE" w:rsidRDefault="00680CAE" w:rsidP="00680CAE">
            <w:pPr>
              <w:pStyle w:val="Code"/>
            </w:pPr>
            <w:r w:rsidRPr="00680CAE">
              <w:t xml:space="preserve">    throws ServletException, IOException {</w:t>
            </w:r>
          </w:p>
          <w:p w14:paraId="13898B81" w14:textId="77777777" w:rsidR="00680CAE" w:rsidRPr="00680CAE" w:rsidRDefault="00680CAE" w:rsidP="00680CAE">
            <w:pPr>
              <w:pStyle w:val="Code"/>
            </w:pPr>
            <w:r w:rsidRPr="00680CAE">
              <w:t xml:space="preserve">    processRequest(request, response);</w:t>
            </w:r>
          </w:p>
          <w:p w14:paraId="1EB98492" w14:textId="77777777" w:rsidR="00680CAE" w:rsidRPr="00680CAE" w:rsidRDefault="00680CAE" w:rsidP="00680CAE">
            <w:pPr>
              <w:pStyle w:val="Code"/>
            </w:pPr>
            <w:r w:rsidRPr="00680CAE">
              <w:t xml:space="preserve">    }</w:t>
            </w:r>
          </w:p>
          <w:p w14:paraId="4E1F8B10" w14:textId="77777777" w:rsidR="00680CAE" w:rsidRPr="00680CAE" w:rsidRDefault="00680CAE" w:rsidP="00680CAE">
            <w:pPr>
              <w:pStyle w:val="Code"/>
            </w:pPr>
            <w:r w:rsidRPr="00680CAE">
              <w:t xml:space="preserve">    @Override</w:t>
            </w:r>
          </w:p>
          <w:p w14:paraId="2B26BD3B" w14:textId="77777777" w:rsidR="00680CAE" w:rsidRPr="00680CAE" w:rsidRDefault="00680CAE" w:rsidP="00680CAE">
            <w:pPr>
              <w:pStyle w:val="Code"/>
            </w:pPr>
            <w:r w:rsidRPr="00680CAE">
              <w:t xml:space="preserve">    protected void doPost(HttpServletRequest request, HttpServletResponse response)</w:t>
            </w:r>
          </w:p>
          <w:p w14:paraId="083640CD" w14:textId="77777777" w:rsidR="00680CAE" w:rsidRPr="00680CAE" w:rsidRDefault="00680CAE" w:rsidP="00680CAE">
            <w:pPr>
              <w:pStyle w:val="Code"/>
            </w:pPr>
            <w:r w:rsidRPr="00680CAE">
              <w:t xml:space="preserve">    throws ServletException, IOException {</w:t>
            </w:r>
          </w:p>
          <w:p w14:paraId="2460AD13" w14:textId="77777777" w:rsidR="00680CAE" w:rsidRPr="00680CAE" w:rsidRDefault="00680CAE" w:rsidP="00680CAE">
            <w:pPr>
              <w:pStyle w:val="Code"/>
            </w:pPr>
            <w:r w:rsidRPr="00680CAE">
              <w:t xml:space="preserve">    processRequest(request, response);</w:t>
            </w:r>
          </w:p>
          <w:p w14:paraId="2BDC7903" w14:textId="77777777" w:rsidR="00680CAE" w:rsidRPr="00680CAE" w:rsidRDefault="00680CAE" w:rsidP="00680CAE">
            <w:pPr>
              <w:pStyle w:val="Code"/>
            </w:pPr>
            <w:r w:rsidRPr="00680CAE">
              <w:t xml:space="preserve">    }</w:t>
            </w:r>
          </w:p>
          <w:p w14:paraId="441B2A07" w14:textId="77777777" w:rsidR="00680CAE" w:rsidRPr="00680CAE" w:rsidRDefault="00680CAE" w:rsidP="00680CAE">
            <w:pPr>
              <w:pStyle w:val="Code"/>
            </w:pPr>
            <w:r w:rsidRPr="00680CAE">
              <w:t xml:space="preserve">    @Override</w:t>
            </w:r>
          </w:p>
          <w:p w14:paraId="61282263" w14:textId="77777777" w:rsidR="00680CAE" w:rsidRPr="00680CAE" w:rsidRDefault="00680CAE" w:rsidP="00680CAE">
            <w:pPr>
              <w:pStyle w:val="Code"/>
            </w:pPr>
            <w:r w:rsidRPr="00680CAE">
              <w:t xml:space="preserve">    public String getServletInfo() {</w:t>
            </w:r>
          </w:p>
          <w:p w14:paraId="5BBC139E" w14:textId="77777777" w:rsidR="00680CAE" w:rsidRPr="00680CAE" w:rsidRDefault="00680CAE" w:rsidP="00680CAE">
            <w:pPr>
              <w:pStyle w:val="Code"/>
            </w:pPr>
            <w:r w:rsidRPr="00680CAE">
              <w:t xml:space="preserve">    return "Short description";</w:t>
            </w:r>
          </w:p>
          <w:p w14:paraId="59498491" w14:textId="77777777" w:rsidR="00680CAE" w:rsidRPr="00680CAE" w:rsidRDefault="00680CAE" w:rsidP="00680CAE">
            <w:pPr>
              <w:pStyle w:val="Code"/>
            </w:pPr>
            <w:r w:rsidRPr="00680CAE">
              <w:t xml:space="preserve">    }// &lt;/editor-fold&gt;</w:t>
            </w:r>
          </w:p>
          <w:p w14:paraId="746F854A" w14:textId="77777777" w:rsidR="00680CAE" w:rsidRPr="00680CAE" w:rsidRDefault="00680CAE" w:rsidP="00680CAE">
            <w:pPr>
              <w:pStyle w:val="Code"/>
            </w:pPr>
            <w:r w:rsidRPr="00680CAE">
              <w:t>}</w:t>
            </w:r>
          </w:p>
          <w:p w14:paraId="13004573" w14:textId="77777777" w:rsidR="00680CAE" w:rsidRDefault="00680CAE" w:rsidP="00680CAE">
            <w:pPr>
              <w:pStyle w:val="Code"/>
            </w:pPr>
          </w:p>
        </w:tc>
      </w:tr>
    </w:tbl>
    <w:p w14:paraId="1C1E249D" w14:textId="77777777" w:rsidR="00AB0310" w:rsidRPr="0078368D" w:rsidRDefault="00AB0310" w:rsidP="00AB0310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618ED463" w14:textId="57475293" w:rsidR="00763EDA" w:rsidRDefault="00763EDA" w:rsidP="0078368D">
      <w:pPr>
        <w:numPr>
          <w:ilvl w:val="0"/>
          <w:numId w:val="4"/>
        </w:numPr>
        <w:spacing w:after="0" w:line="360" w:lineRule="auto"/>
        <w:ind w:left="851" w:hanging="425"/>
        <w:rPr>
          <w:rFonts w:ascii="Times New Roman" w:hAnsi="Times New Roman"/>
          <w:sz w:val="24"/>
          <w:szCs w:val="24"/>
        </w:rPr>
      </w:pPr>
      <w:r w:rsidRPr="0078368D">
        <w:rPr>
          <w:rFonts w:ascii="Times New Roman" w:hAnsi="Times New Roman"/>
          <w:sz w:val="24"/>
          <w:szCs w:val="24"/>
        </w:rPr>
        <w:t>Buka “web.xml” di folder ‘Configuration Files’. Pada tab ‘Pages’, isikan Welcome Files dengan “login.jsp”.</w:t>
      </w:r>
    </w:p>
    <w:p w14:paraId="6637B8A7" w14:textId="52C41D7B" w:rsidR="005C291F" w:rsidRDefault="005C291F" w:rsidP="005C291F">
      <w:pPr>
        <w:spacing w:after="0" w:line="360" w:lineRule="auto"/>
        <w:ind w:left="851"/>
        <w:jc w:val="center"/>
        <w:rPr>
          <w:rFonts w:ascii="Times New Roman" w:hAnsi="Times New Roman"/>
          <w:sz w:val="24"/>
          <w:szCs w:val="24"/>
        </w:rPr>
      </w:pPr>
    </w:p>
    <w:p w14:paraId="3858A081" w14:textId="372611EE" w:rsidR="001D7642" w:rsidRDefault="001D7642" w:rsidP="005C291F">
      <w:pPr>
        <w:spacing w:after="0" w:line="360" w:lineRule="auto"/>
        <w:ind w:left="851"/>
        <w:jc w:val="center"/>
        <w:rPr>
          <w:rFonts w:ascii="Times New Roman" w:hAnsi="Times New Roman"/>
          <w:sz w:val="24"/>
          <w:szCs w:val="24"/>
        </w:rPr>
      </w:pPr>
      <w:r w:rsidRPr="001D7642"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1E9C8730" wp14:editId="75FAF215">
            <wp:extent cx="1928027" cy="1181202"/>
            <wp:effectExtent l="0" t="0" r="0" b="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1928027" cy="11812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8AAC81" w14:textId="19B6B9E6" w:rsidR="001D7642" w:rsidRPr="0078368D" w:rsidRDefault="001D7642" w:rsidP="005C291F">
      <w:pPr>
        <w:spacing w:after="0" w:line="360" w:lineRule="auto"/>
        <w:ind w:left="851"/>
        <w:jc w:val="center"/>
        <w:rPr>
          <w:rFonts w:ascii="Times New Roman" w:hAnsi="Times New Roman"/>
          <w:sz w:val="24"/>
          <w:szCs w:val="24"/>
        </w:rPr>
      </w:pPr>
      <w:r w:rsidRPr="001D7642">
        <w:rPr>
          <w:rFonts w:ascii="Times New Roman" w:hAnsi="Times New Roman"/>
          <w:noProof/>
          <w:sz w:val="24"/>
          <w:szCs w:val="24"/>
        </w:rPr>
        <w:lastRenderedPageBreak/>
        <w:drawing>
          <wp:inline distT="0" distB="0" distL="0" distR="0" wp14:anchorId="12067011" wp14:editId="1C0608E8">
            <wp:extent cx="4313294" cy="3261643"/>
            <wp:effectExtent l="0" t="0" r="0" b="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313294" cy="32616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76CFAD" w14:textId="0E75BECA" w:rsidR="00763EDA" w:rsidRDefault="00763EDA" w:rsidP="009660EC">
      <w:pPr>
        <w:spacing w:after="0" w:line="360" w:lineRule="auto"/>
        <w:ind w:left="851"/>
        <w:jc w:val="center"/>
        <w:rPr>
          <w:rFonts w:ascii="Times New Roman" w:hAnsi="Times New Roman"/>
          <w:sz w:val="24"/>
          <w:szCs w:val="24"/>
        </w:rPr>
      </w:pPr>
    </w:p>
    <w:p w14:paraId="0185713F" w14:textId="77777777" w:rsidR="009660EC" w:rsidRPr="0078368D" w:rsidRDefault="009660EC" w:rsidP="009660EC">
      <w:pPr>
        <w:spacing w:after="0" w:line="360" w:lineRule="auto"/>
        <w:ind w:left="851"/>
        <w:jc w:val="center"/>
        <w:rPr>
          <w:rFonts w:ascii="Times New Roman" w:hAnsi="Times New Roman"/>
          <w:sz w:val="24"/>
          <w:szCs w:val="24"/>
        </w:rPr>
      </w:pPr>
    </w:p>
    <w:p w14:paraId="03088C42" w14:textId="28C1A98A" w:rsidR="00BD6F03" w:rsidRPr="00E41574" w:rsidRDefault="00763EDA" w:rsidP="0078368D">
      <w:pPr>
        <w:numPr>
          <w:ilvl w:val="0"/>
          <w:numId w:val="4"/>
        </w:numPr>
        <w:spacing w:after="0" w:line="360" w:lineRule="auto"/>
        <w:ind w:left="851" w:hanging="425"/>
        <w:rPr>
          <w:rFonts w:ascii="Times New Roman" w:hAnsi="Times New Roman"/>
          <w:sz w:val="24"/>
          <w:szCs w:val="24"/>
        </w:rPr>
      </w:pPr>
      <w:r w:rsidRPr="0078368D">
        <w:rPr>
          <w:rFonts w:ascii="Times New Roman" w:hAnsi="Times New Roman"/>
          <w:sz w:val="24"/>
          <w:szCs w:val="24"/>
        </w:rPr>
        <w:t>Lakukan ‘Clean and Build’</w:t>
      </w:r>
      <w:r w:rsidR="00680CAE">
        <w:rPr>
          <w:rFonts w:ascii="Times New Roman" w:hAnsi="Times New Roman"/>
          <w:sz w:val="24"/>
          <w:szCs w:val="24"/>
          <w:lang w:val="en-US"/>
        </w:rPr>
        <w:t xml:space="preserve"> (Shift + F11)</w:t>
      </w:r>
      <w:r w:rsidRPr="0078368D">
        <w:rPr>
          <w:rFonts w:ascii="Times New Roman" w:hAnsi="Times New Roman"/>
          <w:sz w:val="24"/>
          <w:szCs w:val="24"/>
        </w:rPr>
        <w:t xml:space="preserve">, kemudian </w:t>
      </w:r>
      <w:r w:rsidR="00680CAE">
        <w:rPr>
          <w:rFonts w:ascii="Times New Roman" w:hAnsi="Times New Roman"/>
          <w:sz w:val="24"/>
          <w:szCs w:val="24"/>
          <w:lang w:val="en-US"/>
        </w:rPr>
        <w:t>‘Run’ (F6)</w:t>
      </w:r>
    </w:p>
    <w:sectPr w:rsidR="00BD6F03" w:rsidRPr="00E41574" w:rsidSect="00980594">
      <w:headerReference w:type="default" r:id="rId37"/>
      <w:footerReference w:type="default" r:id="rId38"/>
      <w:headerReference w:type="first" r:id="rId39"/>
      <w:pgSz w:w="11906" w:h="16838"/>
      <w:pgMar w:top="2268" w:right="1701" w:bottom="1701" w:left="2268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F85F5F" w14:textId="77777777" w:rsidR="00BA1D87" w:rsidRDefault="00BA1D87">
      <w:pPr>
        <w:spacing w:after="0" w:line="240" w:lineRule="auto"/>
      </w:pPr>
      <w:r>
        <w:separator/>
      </w:r>
    </w:p>
  </w:endnote>
  <w:endnote w:type="continuationSeparator" w:id="0">
    <w:p w14:paraId="744AD4B6" w14:textId="77777777" w:rsidR="00BA1D87" w:rsidRDefault="00BA1D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6F6478" w14:textId="77777777" w:rsidR="000913CB" w:rsidRDefault="000913CB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0</w:t>
    </w:r>
    <w:r>
      <w:rPr>
        <w:noProof/>
      </w:rPr>
      <w:fldChar w:fldCharType="end"/>
    </w:r>
  </w:p>
  <w:p w14:paraId="676E23D0" w14:textId="77777777" w:rsidR="000913CB" w:rsidRDefault="000913C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A6CB94" w14:textId="77777777" w:rsidR="00BA1D87" w:rsidRDefault="00BA1D87">
      <w:pPr>
        <w:spacing w:after="0" w:line="240" w:lineRule="auto"/>
      </w:pPr>
      <w:r>
        <w:separator/>
      </w:r>
    </w:p>
  </w:footnote>
  <w:footnote w:type="continuationSeparator" w:id="0">
    <w:p w14:paraId="5B8DA51A" w14:textId="77777777" w:rsidR="00BA1D87" w:rsidRDefault="00BA1D8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BF35B4" w14:textId="77777777" w:rsidR="000913CB" w:rsidRDefault="000913CB">
    <w:pPr>
      <w:pStyle w:val="Header"/>
      <w:jc w:val="right"/>
    </w:pPr>
  </w:p>
  <w:p w14:paraId="2D7C3BCB" w14:textId="77777777" w:rsidR="000913CB" w:rsidRDefault="000913C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1A023A" w14:textId="77777777" w:rsidR="000913CB" w:rsidRDefault="000913CB" w:rsidP="00BD7312">
    <w:pPr>
      <w:pStyle w:val="Header"/>
      <w:ind w:left="1440"/>
      <w:jc w:val="center"/>
      <w:rPr>
        <w:sz w:val="28"/>
        <w:szCs w:val="28"/>
      </w:rPr>
    </w:pPr>
    <w:r>
      <w:rPr>
        <w:noProof/>
        <w:lang w:val="en-US"/>
      </w:rPr>
      <w:drawing>
        <wp:anchor distT="0" distB="0" distL="114300" distR="114300" simplePos="0" relativeHeight="251661312" behindDoc="1" locked="0" layoutInCell="1" allowOverlap="1" wp14:anchorId="22A82866" wp14:editId="28229039">
          <wp:simplePos x="0" y="0"/>
          <wp:positionH relativeFrom="column">
            <wp:posOffset>-350520</wp:posOffset>
          </wp:positionH>
          <wp:positionV relativeFrom="paragraph">
            <wp:posOffset>-173355</wp:posOffset>
          </wp:positionV>
          <wp:extent cx="7923530" cy="10791825"/>
          <wp:effectExtent l="0" t="0" r="0" b="0"/>
          <wp:wrapNone/>
          <wp:docPr id="3" name="Picture 10" descr="Untitled-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 descr="Untitled-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23530" cy="107918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510392E7" wp14:editId="11278A9A">
          <wp:simplePos x="0" y="0"/>
          <wp:positionH relativeFrom="column">
            <wp:posOffset>85725</wp:posOffset>
          </wp:positionH>
          <wp:positionV relativeFrom="paragraph">
            <wp:posOffset>-78105</wp:posOffset>
          </wp:positionV>
          <wp:extent cx="781050" cy="933450"/>
          <wp:effectExtent l="0" t="0" r="0" b="0"/>
          <wp:wrapNone/>
          <wp:docPr id="2" name="Picture 1" descr="logoundi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undip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1050" cy="933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sz w:val="28"/>
        <w:szCs w:val="28"/>
      </w:rPr>
      <w:t>KEMENTERIAN</w:t>
    </w:r>
    <w:r w:rsidRPr="0035137E">
      <w:rPr>
        <w:sz w:val="28"/>
        <w:szCs w:val="28"/>
      </w:rPr>
      <w:t xml:space="preserve"> PENDIDIKAN </w:t>
    </w:r>
    <w:r>
      <w:rPr>
        <w:sz w:val="28"/>
        <w:szCs w:val="28"/>
      </w:rPr>
      <w:t>DAN KEBUDAYAAN</w:t>
    </w:r>
  </w:p>
  <w:p w14:paraId="4ED4438F" w14:textId="77777777" w:rsidR="000913CB" w:rsidRPr="00CC4BA0" w:rsidRDefault="000913CB" w:rsidP="00BD7312">
    <w:pPr>
      <w:pStyle w:val="Header"/>
      <w:ind w:left="1440"/>
      <w:jc w:val="center"/>
      <w:rPr>
        <w:b/>
        <w:sz w:val="48"/>
        <w:szCs w:val="28"/>
      </w:rPr>
    </w:pPr>
    <w:r w:rsidRPr="00CC4BA0">
      <w:rPr>
        <w:b/>
        <w:sz w:val="48"/>
        <w:szCs w:val="28"/>
      </w:rPr>
      <w:t>UNIVERSITAS DIPONEGORO</w:t>
    </w:r>
  </w:p>
  <w:p w14:paraId="4030B2A5" w14:textId="77777777" w:rsidR="000913CB" w:rsidRPr="000C52E6" w:rsidRDefault="000913CB" w:rsidP="00BD7312">
    <w:pPr>
      <w:pStyle w:val="Header"/>
      <w:ind w:left="1440"/>
      <w:jc w:val="center"/>
      <w:rPr>
        <w:rFonts w:ascii="Arial" w:hAnsi="Arial" w:cs="Arial"/>
        <w:sz w:val="16"/>
        <w:szCs w:val="16"/>
      </w:rPr>
    </w:pPr>
    <w:r w:rsidRPr="000C52E6">
      <w:rPr>
        <w:rFonts w:ascii="Arial" w:hAnsi="Arial" w:cs="Arial"/>
        <w:sz w:val="16"/>
        <w:szCs w:val="16"/>
      </w:rPr>
      <w:t xml:space="preserve">Jl. Prof. H. Soedarto, S.H Tembalang – </w:t>
    </w:r>
    <w:smartTag w:uri="urn:schemas-microsoft-com:office:smarttags" w:element="City">
      <w:smartTag w:uri="urn:schemas-microsoft-com:office:smarttags" w:element="place">
        <w:r w:rsidRPr="000C52E6">
          <w:rPr>
            <w:rFonts w:ascii="Arial" w:hAnsi="Arial" w:cs="Arial"/>
            <w:sz w:val="16"/>
            <w:szCs w:val="16"/>
          </w:rPr>
          <w:t>Semarang</w:t>
        </w:r>
      </w:smartTag>
    </w:smartTag>
    <w:r w:rsidRPr="000C52E6">
      <w:rPr>
        <w:rFonts w:ascii="Arial" w:hAnsi="Arial" w:cs="Arial"/>
        <w:sz w:val="16"/>
        <w:szCs w:val="16"/>
      </w:rPr>
      <w:t xml:space="preserve">, Kode Pos 50275 Telp. (024) 7460053, 7460055 </w:t>
    </w:r>
  </w:p>
  <w:p w14:paraId="27423AC9" w14:textId="77777777" w:rsidR="000913CB" w:rsidRPr="009D7381" w:rsidRDefault="000913CB" w:rsidP="00BD7312">
    <w:pPr>
      <w:pStyle w:val="Header"/>
      <w:ind w:left="1440"/>
      <w:jc w:val="center"/>
      <w:rPr>
        <w:rFonts w:ascii="Arial" w:hAnsi="Arial" w:cs="Arial"/>
        <w:sz w:val="18"/>
        <w:szCs w:val="18"/>
      </w:rPr>
    </w:pPr>
    <w:r w:rsidRPr="009D7381">
      <w:rPr>
        <w:rFonts w:ascii="Arial" w:hAnsi="Arial" w:cs="Arial"/>
        <w:sz w:val="18"/>
        <w:szCs w:val="18"/>
      </w:rPr>
      <w:t xml:space="preserve">Situs : </w:t>
    </w:r>
    <w:hyperlink r:id="rId3" w:history="1">
      <w:r w:rsidRPr="006A6ECB">
        <w:rPr>
          <w:rStyle w:val="Hyperlink"/>
          <w:rFonts w:ascii="Arial" w:hAnsi="Arial" w:cs="Arial"/>
          <w:sz w:val="18"/>
          <w:szCs w:val="18"/>
        </w:rPr>
        <w:t>http://www.undip.ac.id</w:t>
      </w:r>
    </w:hyperlink>
    <w:r w:rsidRPr="009D7381">
      <w:rPr>
        <w:rFonts w:ascii="Arial" w:hAnsi="Arial" w:cs="Arial"/>
        <w:sz w:val="18"/>
        <w:szCs w:val="18"/>
      </w:rPr>
      <w:t xml:space="preserve"> – Email : </w:t>
    </w:r>
    <w:hyperlink r:id="rId4" w:history="1">
      <w:r w:rsidRPr="006A6ECB">
        <w:rPr>
          <w:rStyle w:val="Hyperlink"/>
          <w:rFonts w:ascii="Arial" w:hAnsi="Arial" w:cs="Arial"/>
          <w:sz w:val="18"/>
          <w:szCs w:val="18"/>
        </w:rPr>
        <w:t>mail@undip.ac.id</w:t>
      </w:r>
    </w:hyperlink>
  </w:p>
  <w:p w14:paraId="32D5F881" w14:textId="77777777" w:rsidR="000913CB" w:rsidRPr="00026736" w:rsidRDefault="000913CB" w:rsidP="00BD7312">
    <w:pPr>
      <w:pStyle w:val="Header"/>
      <w:ind w:left="1440"/>
      <w:jc w:val="center"/>
      <w:rPr>
        <w:lang w:val="en-US"/>
      </w:rPr>
    </w:pPr>
    <w:r>
      <w:rPr>
        <w:noProof/>
        <w:lang w:val="en-US"/>
      </w:rPr>
      <mc:AlternateContent>
        <mc:Choice Requires="wps">
          <w:drawing>
            <wp:anchor distT="4294967295" distB="4294967295" distL="114300" distR="114300" simplePos="0" relativeHeight="251660288" behindDoc="0" locked="0" layoutInCell="1" allowOverlap="1" wp14:anchorId="34FCF1E4" wp14:editId="66D8774A">
              <wp:simplePos x="0" y="0"/>
              <wp:positionH relativeFrom="column">
                <wp:posOffset>-116840</wp:posOffset>
              </wp:positionH>
              <wp:positionV relativeFrom="paragraph">
                <wp:posOffset>92074</wp:posOffset>
              </wp:positionV>
              <wp:extent cx="5922010" cy="0"/>
              <wp:effectExtent l="0" t="0" r="2540" b="0"/>
              <wp:wrapNone/>
              <wp:docPr id="5" name="Lin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922010" cy="0"/>
                      </a:xfrm>
                      <a:prstGeom prst="line">
                        <a:avLst/>
                      </a:prstGeom>
                      <a:noFill/>
                      <a:ln w="190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3521E80" id="Line 4" o:spid="_x0000_s1026" style="position:absolute;z-index:25166028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9.2pt,7.25pt" to="457.1pt,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PqLPEQIAACkEAAAOAAAAZHJzL2Uyb0RvYy54bWysU8GO2jAQvVfqP1i+QxIaKESEVZVAL7SL&#10;tNsPMLZDrDq2ZRsCqvrvHRuC2PZSVc3BGXtmnt/MGy+fzp1EJ26d0KrE2TjFiCuqmVCHEn973Yzm&#10;GDlPFCNSK17iC3f4afX+3bI3BZ/oVkvGLQIQ5YrelLj13hRJ4mjLO+LG2nAFzkbbjnjY2kPCLOkB&#10;vZPJJE1nSa8tM1ZT7hyc1lcnXkX8puHUPzeN4x7JEgM3H1cb131Yk9WSFAdLTCvojQb5BxYdEQou&#10;vUPVxBN0tOIPqE5Qq51u/JjqLtFNIyiPNUA1WfpbNS8tMTzWAs1x5t4m9/9g6dfTziLBSjzFSJEO&#10;JNoKxVEeOtMbV0BApXY21EbP6sVsNf3ukNJVS9SBR4avFwNpWchI3qSEjTOAv++/aAYx5Oh1bNO5&#10;sV2AhAagc1TjcleDnz2icDhdTEJPMKKDLyHFkGis85+57lAwSiyBcwQmp63zgQgphpBwj9IbIWUU&#10;WyrUA9tFOk1jhtNSsOANcc4e9pW06ETCvMQvlgWexzCrj4pFtJYTtr7Zngh5teF2qQIe1AJ8btZ1&#10;IH4s0sV6vp7no3wyW4/ytK5HnzZVPpptso/T+kNdVXX2M1DL8qIVjHEV2A3DmeV/J/7tmVzH6j6e&#10;9z4kb9Fjw4Ds8I+ko5hBv+sk7DW77OwgMsxjDL69nTDwj3uwH1/46hcAAAD//wMAUEsDBBQABgAI&#10;AAAAIQAkOOzc3AAAAAkBAAAPAAAAZHJzL2Rvd25yZXYueG1sTI/BToNAEIbvJr7DZky8tQsNNRRZ&#10;Gm3ipTexUY9Tdguk7CxhtxTe3jEe7HHm//PNN/l2sp0YzeBbRwriZQTCUOV0S7WCw8fbIgXhA5LG&#10;zpFRMBsP2+L+LsdMuyu9m7EMtWAI+QwVNCH0mZS+aoxFv3S9Ic5ObrAYeBxqqQe8Mtx2chVFT9Ji&#10;S3yhwd7sGlOdy4tlyvorfd1jepjnrvzeJLvP/UhWqceH6eUZRDBT+C/Drz6rQ8FOR3ch7UWnYBGn&#10;CVc5SNYguLCJkxWI499CFrm8/aD4AQAA//8DAFBLAQItABQABgAIAAAAIQC2gziS/gAAAOEBAAAT&#10;AAAAAAAAAAAAAAAAAAAAAABbQ29udGVudF9UeXBlc10ueG1sUEsBAi0AFAAGAAgAAAAhADj9If/W&#10;AAAAlAEAAAsAAAAAAAAAAAAAAAAALwEAAF9yZWxzLy5yZWxzUEsBAi0AFAAGAAgAAAAhAA4+os8R&#10;AgAAKQQAAA4AAAAAAAAAAAAAAAAALgIAAGRycy9lMm9Eb2MueG1sUEsBAi0AFAAGAAgAAAAhACQ4&#10;7NzcAAAACQEAAA8AAAAAAAAAAAAAAAAAawQAAGRycy9kb3ducmV2LnhtbFBLBQYAAAAABAAEAPMA&#10;AAB0BQAAAAA=&#10;" strokeweight="1.5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2FB7420"/>
    <w:multiLevelType w:val="hybridMultilevel"/>
    <w:tmpl w:val="7EFE4EDC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934900"/>
    <w:multiLevelType w:val="hybridMultilevel"/>
    <w:tmpl w:val="0420BC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58D18B1"/>
    <w:multiLevelType w:val="hybridMultilevel"/>
    <w:tmpl w:val="0420BC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1DB3436"/>
    <w:multiLevelType w:val="hybridMultilevel"/>
    <w:tmpl w:val="0420BC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0NjQwNzI0BXJMzJV0lIJTi4sz8/NACgxrAYYQ3+ssAAAA"/>
  </w:docVars>
  <w:rsids>
    <w:rsidRoot w:val="00763EDA"/>
    <w:rsid w:val="0003144B"/>
    <w:rsid w:val="00056760"/>
    <w:rsid w:val="00063A81"/>
    <w:rsid w:val="000913CB"/>
    <w:rsid w:val="000B7C67"/>
    <w:rsid w:val="000F65AB"/>
    <w:rsid w:val="00107A3A"/>
    <w:rsid w:val="001206D8"/>
    <w:rsid w:val="0012130F"/>
    <w:rsid w:val="00157976"/>
    <w:rsid w:val="00183DE2"/>
    <w:rsid w:val="001D0E75"/>
    <w:rsid w:val="001D7642"/>
    <w:rsid w:val="00200FCD"/>
    <w:rsid w:val="0021244A"/>
    <w:rsid w:val="00220A85"/>
    <w:rsid w:val="00253704"/>
    <w:rsid w:val="003111AB"/>
    <w:rsid w:val="003446D6"/>
    <w:rsid w:val="003663BD"/>
    <w:rsid w:val="00377FD0"/>
    <w:rsid w:val="00383940"/>
    <w:rsid w:val="00390D11"/>
    <w:rsid w:val="00395323"/>
    <w:rsid w:val="003A0CD1"/>
    <w:rsid w:val="003E75A5"/>
    <w:rsid w:val="00413F44"/>
    <w:rsid w:val="00421E67"/>
    <w:rsid w:val="00456B3E"/>
    <w:rsid w:val="0047689E"/>
    <w:rsid w:val="0058534E"/>
    <w:rsid w:val="005C2279"/>
    <w:rsid w:val="005C291F"/>
    <w:rsid w:val="006350A1"/>
    <w:rsid w:val="00662DA9"/>
    <w:rsid w:val="006636E3"/>
    <w:rsid w:val="00680CAE"/>
    <w:rsid w:val="006C4AB6"/>
    <w:rsid w:val="006F2164"/>
    <w:rsid w:val="00715BE4"/>
    <w:rsid w:val="00763EDA"/>
    <w:rsid w:val="0078368D"/>
    <w:rsid w:val="00794B74"/>
    <w:rsid w:val="007D49E2"/>
    <w:rsid w:val="007E0B23"/>
    <w:rsid w:val="00800985"/>
    <w:rsid w:val="0081131D"/>
    <w:rsid w:val="00894222"/>
    <w:rsid w:val="00894CBB"/>
    <w:rsid w:val="008A3940"/>
    <w:rsid w:val="008B59A6"/>
    <w:rsid w:val="008E729D"/>
    <w:rsid w:val="0090203C"/>
    <w:rsid w:val="00904A22"/>
    <w:rsid w:val="00913D5C"/>
    <w:rsid w:val="0091702E"/>
    <w:rsid w:val="00945F76"/>
    <w:rsid w:val="009660EC"/>
    <w:rsid w:val="00976653"/>
    <w:rsid w:val="00980594"/>
    <w:rsid w:val="009A1EFC"/>
    <w:rsid w:val="009C260B"/>
    <w:rsid w:val="00A7039C"/>
    <w:rsid w:val="00AB0310"/>
    <w:rsid w:val="00AE6C5A"/>
    <w:rsid w:val="00B35147"/>
    <w:rsid w:val="00B450FA"/>
    <w:rsid w:val="00B5729A"/>
    <w:rsid w:val="00BA1D87"/>
    <w:rsid w:val="00BB546D"/>
    <w:rsid w:val="00BC0E94"/>
    <w:rsid w:val="00BD6F03"/>
    <w:rsid w:val="00BD7312"/>
    <w:rsid w:val="00C07121"/>
    <w:rsid w:val="00D12180"/>
    <w:rsid w:val="00D15BA7"/>
    <w:rsid w:val="00D16C36"/>
    <w:rsid w:val="00D36DC4"/>
    <w:rsid w:val="00D54A0E"/>
    <w:rsid w:val="00D55817"/>
    <w:rsid w:val="00DD38F5"/>
    <w:rsid w:val="00E3334D"/>
    <w:rsid w:val="00E41574"/>
    <w:rsid w:val="00ED2CAE"/>
    <w:rsid w:val="00F1184A"/>
    <w:rsid w:val="00F137B0"/>
    <w:rsid w:val="00F6511C"/>
    <w:rsid w:val="00FA05A0"/>
    <w:rsid w:val="00FD1DB0"/>
    <w:rsid w:val="00FD30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City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."/>
  <w:listSeparator w:val=","/>
  <w14:docId w14:val="7213F7B5"/>
  <w15:chartTrackingRefBased/>
  <w15:docId w15:val="{517E1D3B-027D-44CE-AF93-583E2BC758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763EDA"/>
    <w:rPr>
      <w:rFonts w:ascii="Calibri" w:eastAsia="Calibri" w:hAnsi="Calibri" w:cs="Times New Roman"/>
      <w:lang w:val="id-ID"/>
    </w:rPr>
  </w:style>
  <w:style w:type="paragraph" w:styleId="Heading1">
    <w:name w:val="heading 1"/>
    <w:basedOn w:val="Normal"/>
    <w:next w:val="Normal"/>
    <w:link w:val="Heading1Char"/>
    <w:uiPriority w:val="9"/>
    <w:qFormat/>
    <w:rsid w:val="00763EDA"/>
    <w:pPr>
      <w:keepNext/>
      <w:keepLines/>
      <w:spacing w:after="360"/>
      <w:jc w:val="center"/>
      <w:outlineLvl w:val="0"/>
    </w:pPr>
    <w:rPr>
      <w:rFonts w:ascii="Times New Roman" w:eastAsia="Times New Roman" w:hAnsi="Times New Roman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63EDA"/>
    <w:pPr>
      <w:keepNext/>
      <w:keepLines/>
      <w:spacing w:before="240" w:after="120"/>
      <w:outlineLvl w:val="1"/>
    </w:pPr>
    <w:rPr>
      <w:rFonts w:ascii="Times New Roman" w:eastAsia="Times New Roman" w:hAnsi="Times New Roman"/>
      <w:b/>
      <w:bCs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63EDA"/>
    <w:rPr>
      <w:rFonts w:ascii="Times New Roman" w:eastAsia="Times New Roman" w:hAnsi="Times New Roman" w:cs="Times New Roman"/>
      <w:b/>
      <w:bCs/>
      <w:sz w:val="24"/>
      <w:szCs w:val="28"/>
      <w:lang w:val="id-ID"/>
    </w:rPr>
  </w:style>
  <w:style w:type="character" w:customStyle="1" w:styleId="Heading2Char">
    <w:name w:val="Heading 2 Char"/>
    <w:basedOn w:val="DefaultParagraphFont"/>
    <w:link w:val="Heading2"/>
    <w:uiPriority w:val="9"/>
    <w:rsid w:val="00763EDA"/>
    <w:rPr>
      <w:rFonts w:ascii="Times New Roman" w:eastAsia="Times New Roman" w:hAnsi="Times New Roman" w:cs="Times New Roman"/>
      <w:b/>
      <w:bCs/>
      <w:sz w:val="24"/>
      <w:szCs w:val="26"/>
      <w:lang w:val="id-ID"/>
    </w:rPr>
  </w:style>
  <w:style w:type="paragraph" w:styleId="Header">
    <w:name w:val="header"/>
    <w:basedOn w:val="Normal"/>
    <w:link w:val="HeaderChar"/>
    <w:uiPriority w:val="99"/>
    <w:unhideWhenUsed/>
    <w:rsid w:val="00763ED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3EDA"/>
    <w:rPr>
      <w:rFonts w:ascii="Calibri" w:eastAsia="Calibri" w:hAnsi="Calibri" w:cs="Times New Roman"/>
      <w:lang w:val="id-ID"/>
    </w:rPr>
  </w:style>
  <w:style w:type="paragraph" w:styleId="Footer">
    <w:name w:val="footer"/>
    <w:basedOn w:val="Normal"/>
    <w:link w:val="FooterChar"/>
    <w:uiPriority w:val="99"/>
    <w:unhideWhenUsed/>
    <w:rsid w:val="00763ED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3EDA"/>
    <w:rPr>
      <w:rFonts w:ascii="Calibri" w:eastAsia="Calibri" w:hAnsi="Calibri" w:cs="Times New Roman"/>
      <w:lang w:val="id-ID"/>
    </w:rPr>
  </w:style>
  <w:style w:type="character" w:styleId="Hyperlink">
    <w:name w:val="Hyperlink"/>
    <w:uiPriority w:val="99"/>
    <w:unhideWhenUsed/>
    <w:rsid w:val="00763EDA"/>
    <w:rPr>
      <w:color w:val="0000FF"/>
      <w:u w:val="single"/>
    </w:rPr>
  </w:style>
  <w:style w:type="table" w:styleId="TableGrid">
    <w:name w:val="Table Grid"/>
    <w:basedOn w:val="TableNormal"/>
    <w:uiPriority w:val="39"/>
    <w:rsid w:val="00BD73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de">
    <w:name w:val="Code"/>
    <w:basedOn w:val="NoSpacing"/>
    <w:link w:val="CodeChar"/>
    <w:qFormat/>
    <w:rsid w:val="00056760"/>
    <w:pPr>
      <w:jc w:val="both"/>
    </w:pPr>
    <w:rPr>
      <w:rFonts w:ascii="Courier New" w:hAnsi="Courier New"/>
      <w:sz w:val="20"/>
      <w:szCs w:val="24"/>
      <w:lang w:val="en-US"/>
    </w:rPr>
  </w:style>
  <w:style w:type="paragraph" w:styleId="NoSpacing">
    <w:name w:val="No Spacing"/>
    <w:link w:val="NoSpacingChar"/>
    <w:uiPriority w:val="1"/>
    <w:qFormat/>
    <w:rsid w:val="00056760"/>
    <w:pPr>
      <w:spacing w:after="0" w:line="240" w:lineRule="auto"/>
    </w:pPr>
    <w:rPr>
      <w:rFonts w:ascii="Calibri" w:eastAsia="Calibri" w:hAnsi="Calibri" w:cs="Times New Roman"/>
      <w:lang w:val="id-ID"/>
    </w:rPr>
  </w:style>
  <w:style w:type="character" w:customStyle="1" w:styleId="NoSpacingChar">
    <w:name w:val="No Spacing Char"/>
    <w:basedOn w:val="DefaultParagraphFont"/>
    <w:link w:val="NoSpacing"/>
    <w:uiPriority w:val="1"/>
    <w:rsid w:val="00056760"/>
    <w:rPr>
      <w:rFonts w:ascii="Calibri" w:eastAsia="Calibri" w:hAnsi="Calibri" w:cs="Times New Roman"/>
      <w:lang w:val="id-ID"/>
    </w:rPr>
  </w:style>
  <w:style w:type="character" w:customStyle="1" w:styleId="CodeChar">
    <w:name w:val="Code Char"/>
    <w:basedOn w:val="NoSpacingChar"/>
    <w:link w:val="Code"/>
    <w:rsid w:val="00056760"/>
    <w:rPr>
      <w:rFonts w:ascii="Courier New" w:eastAsia="Calibri" w:hAnsi="Courier New" w:cs="Times New Roman"/>
      <w:sz w:val="20"/>
      <w:szCs w:val="24"/>
      <w:lang w:val="id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779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68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99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header" Target="header2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41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header" Target="header1.xml"/><Relationship Id="rId40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http://www.undip.ac.id" TargetMode="External"/><Relationship Id="rId2" Type="http://schemas.openxmlformats.org/officeDocument/2006/relationships/image" Target="media/image32.png"/><Relationship Id="rId1" Type="http://schemas.openxmlformats.org/officeDocument/2006/relationships/image" Target="media/image31.jpeg"/><Relationship Id="rId4" Type="http://schemas.openxmlformats.org/officeDocument/2006/relationships/hyperlink" Target="mailto:mail@undip.ac.i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9</TotalTime>
  <Pages>34</Pages>
  <Words>3967</Words>
  <Characters>22616</Characters>
  <Application>Microsoft Office Word</Application>
  <DocSecurity>0</DocSecurity>
  <Lines>188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yan Atma</dc:creator>
  <cp:keywords/>
  <dc:description/>
  <cp:lastModifiedBy>favo perdana</cp:lastModifiedBy>
  <cp:revision>35</cp:revision>
  <dcterms:created xsi:type="dcterms:W3CDTF">2019-10-01T14:12:00Z</dcterms:created>
  <dcterms:modified xsi:type="dcterms:W3CDTF">2019-10-24T05:37:00Z</dcterms:modified>
</cp:coreProperties>
</file>